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8F8" w:rsidRDefault="00A20426" w:rsidP="00A754D9">
      <w:pPr>
        <w:pStyle w:val="ListeParagraf"/>
        <w:spacing w:after="0"/>
        <w:jc w:val="center"/>
        <w:rPr>
          <w:rFonts w:asciiTheme="minorHAnsi" w:eastAsia="Microsoft YaHei UI" w:hAnsiTheme="minorHAnsi" w:cstheme="minorHAnsi"/>
          <w:b/>
          <w:sz w:val="28"/>
        </w:rPr>
      </w:pPr>
      <w:r w:rsidRPr="00400C61">
        <w:rPr>
          <w:rFonts w:asciiTheme="minorHAnsi" w:eastAsia="Microsoft YaHei UI" w:hAnsiTheme="minorHAnsi" w:cstheme="minorHAnsi"/>
          <w:b/>
          <w:sz w:val="28"/>
        </w:rPr>
        <w:t>DANIŞMANLIK</w:t>
      </w:r>
      <w:r w:rsidR="009F5E4A">
        <w:rPr>
          <w:rFonts w:asciiTheme="minorHAnsi" w:eastAsia="Microsoft YaHei UI" w:hAnsiTheme="minorHAnsi" w:cstheme="minorHAnsi"/>
          <w:b/>
          <w:sz w:val="28"/>
        </w:rPr>
        <w:t xml:space="preserve"> </w:t>
      </w:r>
      <w:r w:rsidR="00B336B3">
        <w:rPr>
          <w:rFonts w:asciiTheme="minorHAnsi" w:eastAsia="Microsoft YaHei UI" w:hAnsiTheme="minorHAnsi" w:cstheme="minorHAnsi"/>
          <w:b/>
          <w:sz w:val="28"/>
        </w:rPr>
        <w:t xml:space="preserve">/ EĞİTİM </w:t>
      </w:r>
      <w:r w:rsidRPr="00400C61">
        <w:rPr>
          <w:rFonts w:asciiTheme="minorHAnsi" w:eastAsia="Microsoft YaHei UI" w:hAnsiTheme="minorHAnsi" w:cstheme="minorHAnsi"/>
          <w:b/>
          <w:sz w:val="28"/>
        </w:rPr>
        <w:t>HİZMETİNİN TANIMI</w:t>
      </w:r>
    </w:p>
    <w:p w:rsidR="00B336B3" w:rsidRDefault="00B336B3" w:rsidP="00B336B3">
      <w:pPr>
        <w:pStyle w:val="ListeParagraf"/>
        <w:spacing w:after="0"/>
        <w:jc w:val="center"/>
        <w:rPr>
          <w:rFonts w:asciiTheme="minorHAnsi" w:eastAsia="Microsoft YaHei UI" w:hAnsiTheme="minorHAnsi" w:cstheme="minorHAnsi"/>
          <w:b/>
          <w:i/>
          <w:color w:val="FF0000"/>
        </w:rPr>
      </w:pPr>
      <w:r>
        <w:rPr>
          <w:rFonts w:asciiTheme="minorHAnsi" w:eastAsia="Microsoft YaHei UI" w:hAnsiTheme="minorHAnsi" w:cstheme="minorHAnsi"/>
          <w:b/>
          <w:i/>
          <w:color w:val="FF0000"/>
        </w:rPr>
        <w:t>*Formu doldurduktan sonra lütfen PDF formatına dönüştürmeden WORD olarak KAYS’a yükleyiniz.</w:t>
      </w:r>
    </w:p>
    <w:p w:rsidR="001A366A" w:rsidRPr="00400C61" w:rsidRDefault="001A366A" w:rsidP="001A366A">
      <w:pPr>
        <w:pStyle w:val="ListeParagraf"/>
        <w:spacing w:after="0"/>
        <w:jc w:val="center"/>
        <w:rPr>
          <w:rFonts w:asciiTheme="minorHAnsi" w:eastAsia="Microsoft YaHei UI" w:hAnsiTheme="minorHAnsi" w:cstheme="minorHAnsi"/>
          <w:b/>
        </w:rPr>
      </w:pP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2013D0" w:rsidP="00F70F4B">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TR42/25</w:t>
            </w:r>
            <w:r w:rsidR="00564AFD" w:rsidRPr="009E3B06">
              <w:rPr>
                <w:rFonts w:asciiTheme="minorHAnsi" w:eastAsia="Microsoft YaHei UI" w:hAnsiTheme="minorHAnsi" w:cstheme="minorHAnsi"/>
                <w:b/>
                <w:sz w:val="20"/>
              </w:rPr>
              <w:t>/TD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2013D0"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5</w:t>
            </w:r>
            <w:r w:rsidR="00BF6D51" w:rsidRPr="00BF6D51">
              <w:rPr>
                <w:rFonts w:asciiTheme="minorHAnsi" w:eastAsia="Microsoft YaHei UI" w:hAnsiTheme="minorHAnsi" w:cstheme="minorHAnsi"/>
                <w:sz w:val="20"/>
              </w:rPr>
              <w:t>/TD/</w:t>
            </w:r>
            <w:r w:rsidR="00B336B3">
              <w:rPr>
                <w:rFonts w:asciiTheme="minorHAnsi" w:eastAsia="Microsoft YaHei UI" w:hAnsiTheme="minorHAnsi" w:cstheme="minorHAnsi"/>
                <w:sz w:val="20"/>
              </w:rPr>
              <w:t>…</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permStart w:id="1512923798" w:edGrp="everyone" w:colFirst="1" w:colLast="1"/>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VarsaylanParagrafYazTipi"/>
              <w:rFonts w:ascii="Calibri" w:eastAsia="Microsoft YaHei UI" w:hAnsi="Calibri" w:cstheme="minorHAnsi"/>
              <w:color w:val="auto"/>
              <w:sz w:val="22"/>
            </w:rPr>
          </w:sdtEndPr>
          <w:sdtContent>
            <w:tc>
              <w:tcPr>
                <w:tcW w:w="7904" w:type="dxa"/>
                <w:vAlign w:val="center"/>
              </w:tcPr>
              <w:p w:rsidR="00564AFD" w:rsidRPr="00400C61" w:rsidRDefault="00B336B3" w:rsidP="00B336B3">
                <w:pPr>
                  <w:spacing w:after="0" w:line="240" w:lineRule="auto"/>
                  <w:rPr>
                    <w:rFonts w:asciiTheme="minorHAnsi" w:eastAsia="Microsoft YaHei UI" w:hAnsiTheme="minorHAnsi" w:cstheme="minorHAnsi"/>
                    <w:sz w:val="20"/>
                  </w:rPr>
                </w:pPr>
                <w:r w:rsidRPr="00B336B3">
                  <w:rPr>
                    <w:rStyle w:val="YerTutucuMetni"/>
                    <w:rFonts w:asciiTheme="minorHAnsi" w:eastAsia="Microsoft YaHei UI" w:hAnsiTheme="minorHAnsi" w:cstheme="minorHAnsi"/>
                    <w:sz w:val="20"/>
                  </w:rPr>
                  <w:t>Metin girmek için burayı tıklatın.</w:t>
                </w:r>
              </w:p>
            </w:tc>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permStart w:id="1664954763" w:edGrp="everyone" w:colFirst="1" w:colLast="1"/>
            <w:permEnd w:id="1512923798"/>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B336B3" w:rsidP="00FD48CF">
                <w:pPr>
                  <w:spacing w:after="0" w:line="240" w:lineRule="auto"/>
                  <w:rPr>
                    <w:rFonts w:asciiTheme="minorHAnsi" w:eastAsia="Microsoft YaHei UI" w:hAnsiTheme="minorHAnsi" w:cstheme="minorHAnsi"/>
                    <w:sz w:val="20"/>
                  </w:rPr>
                </w:pPr>
                <w:r w:rsidRPr="00B336B3">
                  <w:rPr>
                    <w:rStyle w:val="YerTutucuMetni"/>
                    <w:sz w:val="20"/>
                  </w:rPr>
                  <w:t>Bir öğe seçin.</w:t>
                </w:r>
              </w:p>
            </w:tc>
          </w:sdtContent>
        </w:sdt>
      </w:tr>
      <w:permEnd w:id="1664954763"/>
    </w:tbl>
    <w:p w:rsidR="001F0387" w:rsidRPr="001F0387" w:rsidRDefault="001F0387" w:rsidP="001F0387">
      <w:pPr>
        <w:pStyle w:val="ListeParagraf"/>
        <w:ind w:left="426"/>
        <w:rPr>
          <w:rFonts w:asciiTheme="minorHAnsi" w:eastAsia="Microsoft YaHei UI" w:hAnsiTheme="minorHAnsi" w:cstheme="minorHAnsi"/>
        </w:rPr>
      </w:pPr>
    </w:p>
    <w:p w:rsidR="007F33BF" w:rsidRPr="00400C61" w:rsidRDefault="00FC1E2C" w:rsidP="0049374C">
      <w:pPr>
        <w:pStyle w:val="ListeParagraf"/>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İnovasyon" w:value="Öncelik 1 - İnovasyon"/>
          <w:listItem w:displayText="Öncelik 2 - Yalın Dönüşüm" w:value="Öncelik 2 - Yalın Dönüşüm"/>
          <w:listItem w:displayText="Öncelik 3 - Dijital Dönüşüm" w:value="Öncelik 3 - Dijital Dönüşüm"/>
          <w:listItem w:displayText="Öncelik 4 - Yeşil Dönüşüm" w:value="Öncelik 4 - Yeşil Dönüşüm"/>
          <w:listItem w:displayText="Öncelik 5 - Bölgesel Kalkınma Odaklı Danışmanlık Faaliyetleri" w:value="Öncelik 5 - Bölgesel Kalkınma Odaklı Danışmanlık Faaliyetleri"/>
          <w:listItem w:displayText="Öncelik 6 - İstihdam Garantili Mesleki Eğitimler" w:value="Öncelik 6 - İstihdam Garantili Mesleki Eğitimler"/>
          <w:listItem w:displayText="Öncelik 7 - Uluslararası Programlara Proje Hazırlama / Yürütme" w:value="Öncelik 7 - Uluslararası Programlara Proje Hazırlama / Yürütme"/>
          <w:listItem w:displayText="Öncelik 8 - Turizm İl Master Planları" w:value="Öncelik 8 - Turizm İl Master Planları"/>
        </w:dropDownList>
      </w:sdtPr>
      <w:sdtEndPr/>
      <w:sdtContent>
        <w:permStart w:id="2094737910" w:edGrp="everyone" w:displacedByCustomXml="prev"/>
        <w:p w:rsidR="007F33BF" w:rsidRDefault="00B336B3" w:rsidP="0090788B">
          <w:pPr>
            <w:pStyle w:val="ListeParagraf"/>
            <w:ind w:left="426"/>
            <w:jc w:val="both"/>
            <w:rPr>
              <w:rFonts w:asciiTheme="minorHAnsi" w:eastAsia="Microsoft YaHei UI" w:hAnsiTheme="minorHAnsi" w:cstheme="minorHAnsi"/>
            </w:rPr>
          </w:pPr>
          <w:r w:rsidRPr="00400C61">
            <w:rPr>
              <w:rStyle w:val="YerTutucuMetni"/>
              <w:rFonts w:asciiTheme="minorHAnsi" w:eastAsia="Microsoft YaHei UI" w:hAnsiTheme="minorHAnsi" w:cstheme="minorHAnsi"/>
            </w:rPr>
            <w:t>Bir öğe seçin.</w:t>
          </w:r>
        </w:p>
        <w:permEnd w:id="2094737910" w:displacedByCustomXml="next"/>
      </w:sdtContent>
    </w:sdt>
    <w:p w:rsidR="00B336B3" w:rsidRPr="0090788B" w:rsidRDefault="00B336B3" w:rsidP="0090788B">
      <w:pPr>
        <w:pStyle w:val="ListeParagraf"/>
        <w:ind w:left="426"/>
        <w:jc w:val="both"/>
        <w:rPr>
          <w:rFonts w:asciiTheme="minorHAnsi" w:eastAsia="Microsoft YaHei UI" w:hAnsiTheme="minorHAnsi" w:cstheme="minorHAnsi"/>
        </w:rPr>
      </w:pPr>
    </w:p>
    <w:p w:rsidR="002B6E4D" w:rsidRDefault="00850BC2" w:rsidP="0090788B">
      <w:pPr>
        <w:pStyle w:val="ListeParagraf"/>
        <w:numPr>
          <w:ilvl w:val="0"/>
          <w:numId w:val="5"/>
        </w:numPr>
        <w:ind w:left="426"/>
        <w:rPr>
          <w:rFonts w:asciiTheme="minorHAnsi" w:eastAsia="Microsoft YaHei UI" w:hAnsiTheme="minorHAnsi" w:cstheme="minorHAnsi"/>
          <w:b/>
        </w:rPr>
      </w:pPr>
      <w:r>
        <w:rPr>
          <w:rFonts w:asciiTheme="minorHAnsi" w:eastAsia="Microsoft YaHei UI" w:hAnsiTheme="minorHAnsi" w:cstheme="minorHAnsi"/>
          <w:b/>
        </w:rPr>
        <w:t xml:space="preserve">Beklenen </w:t>
      </w:r>
      <w:r w:rsidR="00480FBB">
        <w:rPr>
          <w:rFonts w:asciiTheme="minorHAnsi" w:eastAsia="Microsoft YaHei UI" w:hAnsiTheme="minorHAnsi" w:cstheme="minorHAnsi"/>
          <w:b/>
        </w:rPr>
        <w:t>ç</w:t>
      </w:r>
      <w:r>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B336B3" w:rsidRPr="0090788B" w:rsidRDefault="00B336B3" w:rsidP="00B336B3">
      <w:pPr>
        <w:pStyle w:val="ListeParagraf"/>
        <w:spacing w:after="0"/>
        <w:ind w:left="426"/>
        <w:rPr>
          <w:rFonts w:asciiTheme="minorHAnsi" w:eastAsia="Microsoft YaHei UI" w:hAnsiTheme="minorHAnsi" w:cstheme="minorHAnsi"/>
          <w:b/>
        </w:rPr>
      </w:pPr>
      <w:r>
        <w:rPr>
          <w:rFonts w:asciiTheme="minorHAnsi" w:eastAsia="Microsoft YaHei UI" w:hAnsiTheme="minorHAnsi" w:cstheme="minorHAnsi"/>
          <w:i/>
          <w:color w:val="FF0000"/>
        </w:rPr>
        <w:t>Bu kısım daha sonra Ajans tarafından doldurulacaktır.</w:t>
      </w:r>
    </w:p>
    <w:tbl>
      <w:tblPr>
        <w:tblStyle w:val="TabloKlavuzu"/>
        <w:tblW w:w="10206" w:type="dxa"/>
        <w:tblInd w:w="137" w:type="dxa"/>
        <w:tblLook w:val="04A0" w:firstRow="1" w:lastRow="0" w:firstColumn="1" w:lastColumn="0" w:noHBand="0" w:noVBand="1"/>
      </w:tblPr>
      <w:tblGrid>
        <w:gridCol w:w="10206"/>
      </w:tblGrid>
      <w:tr w:rsidR="0055495A" w:rsidRPr="0055495A" w:rsidTr="0004415A">
        <w:tc>
          <w:tcPr>
            <w:tcW w:w="10206" w:type="dxa"/>
            <w:shd w:val="clear" w:color="auto" w:fill="DAEEF3" w:themeFill="accent5" w:themeFillTint="33"/>
            <w:vAlign w:val="center"/>
          </w:tcPr>
          <w:p w:rsidR="0055495A" w:rsidRPr="0055495A" w:rsidRDefault="0055495A" w:rsidP="0055495A">
            <w:pPr>
              <w:pStyle w:val="ListeParagraf"/>
              <w:spacing w:after="0"/>
              <w:ind w:left="0"/>
              <w:rPr>
                <w:rFonts w:asciiTheme="minorHAnsi" w:eastAsia="Microsoft YaHei UI" w:hAnsiTheme="minorHAnsi" w:cstheme="minorHAnsi"/>
                <w:b/>
                <w:sz w:val="20"/>
              </w:rPr>
            </w:pPr>
            <w:r w:rsidRPr="0055495A">
              <w:rPr>
                <w:rFonts w:asciiTheme="minorHAnsi" w:eastAsia="Microsoft YaHei UI" w:hAnsiTheme="minorHAnsi" w:cstheme="minorHAnsi"/>
                <w:b/>
                <w:sz w:val="20"/>
              </w:rPr>
              <w:t>Alınan Hizmet Kapsamında Gerçekleştirilecek Faaliyet</w:t>
            </w:r>
          </w:p>
        </w:tc>
      </w:tr>
      <w:tr w:rsidR="0055495A" w:rsidRPr="0055495A" w:rsidTr="0004415A">
        <w:sdt>
          <w:sdtPr>
            <w:rPr>
              <w:rFonts w:asciiTheme="minorHAnsi" w:eastAsia="Microsoft YaHei UI" w:hAnsiTheme="minorHAnsi" w:cstheme="minorHAnsi"/>
              <w:b/>
              <w:sz w:val="20"/>
            </w:rPr>
            <w:id w:val="-1950231941"/>
            <w:placeholder>
              <w:docPart w:val="6CD38F078A634484B3D69A293FEE1086"/>
            </w:placeholder>
            <w:showingPlcHdr/>
            <w:text/>
          </w:sdtPr>
          <w:sdtEndPr/>
          <w:sdtContent>
            <w:tc>
              <w:tcPr>
                <w:tcW w:w="10206" w:type="dxa"/>
                <w:vAlign w:val="center"/>
              </w:tcPr>
              <w:p w:rsidR="0055495A" w:rsidRPr="0055495A" w:rsidRDefault="0004415A" w:rsidP="0055495A">
                <w:pPr>
                  <w:pStyle w:val="ListeParagraf"/>
                  <w:spacing w:after="0"/>
                  <w:ind w:left="0"/>
                  <w:rPr>
                    <w:rFonts w:asciiTheme="minorHAnsi" w:eastAsia="Microsoft YaHei UI" w:hAnsiTheme="minorHAnsi" w:cstheme="minorHAnsi"/>
                    <w:b/>
                    <w:sz w:val="20"/>
                  </w:rPr>
                </w:pPr>
                <w:r w:rsidRPr="0004415A">
                  <w:rPr>
                    <w:rStyle w:val="YerTutucuMetni"/>
                    <w:sz w:val="20"/>
                    <w:szCs w:val="20"/>
                  </w:rPr>
                  <w:t>Metin girmek için buraya tıklayın veya dokunun.</w:t>
                </w:r>
              </w:p>
            </w:tc>
          </w:sdtContent>
        </w:sdt>
      </w:tr>
      <w:tr w:rsidR="0055495A" w:rsidRPr="0055495A" w:rsidTr="0004415A">
        <w:sdt>
          <w:sdtPr>
            <w:rPr>
              <w:rFonts w:asciiTheme="minorHAnsi" w:eastAsia="Microsoft YaHei UI" w:hAnsiTheme="minorHAnsi" w:cstheme="minorHAnsi"/>
              <w:b/>
              <w:sz w:val="20"/>
            </w:rPr>
            <w:id w:val="537395121"/>
            <w:placeholder>
              <w:docPart w:val="B5E06235A93A48209FD08B2047C6C2F8"/>
            </w:placeholder>
            <w:showingPlcHdr/>
            <w:text/>
          </w:sdtPr>
          <w:sdtEndPr/>
          <w:sdtContent>
            <w:tc>
              <w:tcPr>
                <w:tcW w:w="10206" w:type="dxa"/>
                <w:vAlign w:val="center"/>
              </w:tcPr>
              <w:p w:rsidR="0055495A" w:rsidRPr="0055495A" w:rsidRDefault="0004415A" w:rsidP="0055495A">
                <w:pPr>
                  <w:pStyle w:val="ListeParagraf"/>
                  <w:spacing w:after="0"/>
                  <w:ind w:left="0"/>
                  <w:rPr>
                    <w:rFonts w:asciiTheme="minorHAnsi" w:eastAsia="Microsoft YaHei UI" w:hAnsiTheme="minorHAnsi" w:cstheme="minorHAnsi"/>
                    <w:b/>
                    <w:sz w:val="20"/>
                  </w:rPr>
                </w:pPr>
                <w:r w:rsidRPr="0004415A">
                  <w:rPr>
                    <w:rStyle w:val="YerTutucuMetni"/>
                    <w:sz w:val="20"/>
                    <w:szCs w:val="20"/>
                  </w:rPr>
                  <w:t>Metin girmek için buraya tıklayın veya dokunun.</w:t>
                </w:r>
              </w:p>
            </w:tc>
          </w:sdtContent>
        </w:sdt>
      </w:tr>
    </w:tbl>
    <w:p w:rsidR="00777739" w:rsidRDefault="00A0437A" w:rsidP="00777739">
      <w:pPr>
        <w:pStyle w:val="ListeParagraf"/>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88265</wp:posOffset>
                </wp:positionH>
                <wp:positionV relativeFrom="paragraph">
                  <wp:posOffset>168275</wp:posOffset>
                </wp:positionV>
                <wp:extent cx="6467475" cy="952500"/>
                <wp:effectExtent l="0" t="0" r="2857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7475"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6.95pt;margin-top:13.25pt;width:509.25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850BC2" w:rsidRDefault="00850BC2" w:rsidP="00850BC2">
      <w:pPr>
        <w:pStyle w:val="ListeParagraf"/>
        <w:ind w:left="426"/>
        <w:rPr>
          <w:rFonts w:asciiTheme="minorHAnsi" w:eastAsia="Microsoft YaHei UI" w:hAnsiTheme="minorHAnsi" w:cstheme="minorHAnsi"/>
          <w:b/>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rPr>
      </w:pPr>
      <w:r w:rsidRPr="00400C61">
        <w:rPr>
          <w:rFonts w:asciiTheme="minorHAnsi" w:eastAsia="Microsoft YaHei UI" w:hAnsiTheme="minorHAnsi" w:cstheme="minorHAnsi"/>
          <w:b/>
        </w:rPr>
        <w:t xml:space="preserve">Proje kapsamında talep edilen </w:t>
      </w:r>
      <w:r w:rsidR="00892B9D">
        <w:rPr>
          <w:rFonts w:asciiTheme="minorHAnsi" w:eastAsia="Microsoft YaHei UI" w:hAnsiTheme="minorHAnsi" w:cstheme="minorHAnsi"/>
          <w:b/>
        </w:rPr>
        <w:t>eğitim</w:t>
      </w:r>
      <w:r w:rsidRPr="00400C61">
        <w:rPr>
          <w:rFonts w:asciiTheme="minorHAnsi" w:eastAsia="Microsoft YaHei UI" w:hAnsiTheme="minorHAnsi" w:cstheme="minorHAnsi"/>
          <w:b/>
        </w:rPr>
        <w:t xml:space="preserve"> faaliyetinin içeriği:</w:t>
      </w:r>
    </w:p>
    <w:sdt>
      <w:sdtPr>
        <w:rPr>
          <w:rStyle w:val="Calibri11Char"/>
        </w:rPr>
        <w:id w:val="-321743583"/>
        <w:lock w:val="sdtLocked"/>
        <w:placeholder>
          <w:docPart w:val="F1DB1FD175C74481A77CF89C684B73E9"/>
        </w:placeholder>
        <w:showingPlcHdr/>
        <w15:color w:val="000000"/>
      </w:sdtPr>
      <w:sdtEndPr>
        <w:rPr>
          <w:rStyle w:val="VarsaylanParagrafYazTipi"/>
        </w:rPr>
      </w:sdtEndPr>
      <w:sdtContent>
        <w:permStart w:id="1199339319" w:edGrp="everyone" w:displacedByCustomXml="prev"/>
        <w:p w:rsidR="002D5577" w:rsidRDefault="00B336B3" w:rsidP="00B336B3">
          <w:pPr>
            <w:ind w:left="426"/>
            <w:jc w:val="both"/>
            <w:rPr>
              <w:rStyle w:val="Calibri11Char"/>
            </w:rPr>
          </w:pPr>
          <w:r w:rsidRPr="003F6385">
            <w:rPr>
              <w:color w:val="808080" w:themeColor="background1" w:themeShade="80"/>
            </w:rPr>
            <w:t>Metin girmek için burayı tıklatın.</w:t>
          </w:r>
        </w:p>
        <w:permEnd w:id="1199339319" w:displacedByCustomXml="next"/>
      </w:sdtContent>
    </w:sdt>
    <w:p w:rsidR="00B336B3" w:rsidRDefault="00B336B3" w:rsidP="00B336B3">
      <w:pPr>
        <w:pStyle w:val="ListeParagraf"/>
        <w:numPr>
          <w:ilvl w:val="0"/>
          <w:numId w:val="5"/>
        </w:numPr>
        <w:spacing w:line="360" w:lineRule="auto"/>
        <w:ind w:left="426"/>
        <w:rPr>
          <w:rFonts w:asciiTheme="minorHAnsi" w:eastAsia="Microsoft YaHei UI" w:hAnsiTheme="minorHAnsi" w:cstheme="minorHAnsi"/>
          <w:b/>
        </w:rPr>
      </w:pPr>
      <w:r>
        <w:rPr>
          <w:rFonts w:asciiTheme="minorHAnsi" w:eastAsia="Microsoft YaHei UI" w:hAnsiTheme="minorHAnsi" w:cstheme="minorHAnsi"/>
          <w:b/>
        </w:rPr>
        <w:t>Eğitim müfredatını içeren detaylı program:</w:t>
      </w:r>
    </w:p>
    <w:tbl>
      <w:tblPr>
        <w:tblStyle w:val="TabloKlavuzu"/>
        <w:tblW w:w="10206" w:type="dxa"/>
        <w:tblInd w:w="137" w:type="dxa"/>
        <w:tblLayout w:type="fixed"/>
        <w:tblLook w:val="04A0" w:firstRow="1" w:lastRow="0" w:firstColumn="1" w:lastColumn="0" w:noHBand="0" w:noVBand="1"/>
      </w:tblPr>
      <w:tblGrid>
        <w:gridCol w:w="1559"/>
        <w:gridCol w:w="993"/>
        <w:gridCol w:w="1559"/>
        <w:gridCol w:w="6095"/>
      </w:tblGrid>
      <w:tr w:rsidR="002013D0" w:rsidTr="002013D0">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2013D0" w:rsidRDefault="002013D0">
            <w:pPr>
              <w:pStyle w:val="ListeParagraf"/>
              <w:spacing w:line="240" w:lineRule="auto"/>
              <w:ind w:left="0"/>
              <w:jc w:val="center"/>
              <w:rPr>
                <w:rFonts w:asciiTheme="minorHAnsi" w:eastAsia="Microsoft YaHei UI" w:hAnsiTheme="minorHAnsi" w:cstheme="minorHAnsi"/>
                <w:b/>
                <w:sz w:val="18"/>
                <w:szCs w:val="18"/>
              </w:rPr>
            </w:pPr>
            <w:permStart w:id="795436856" w:edGrp="everyone"/>
            <w:r>
              <w:rPr>
                <w:rFonts w:asciiTheme="minorHAnsi" w:eastAsia="Microsoft YaHei UI" w:hAnsiTheme="minorHAnsi" w:cstheme="minorHAnsi"/>
                <w:b/>
                <w:sz w:val="18"/>
                <w:szCs w:val="18"/>
              </w:rPr>
              <w:t>Eğitim Günü*</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2013D0" w:rsidRDefault="002013D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Saat**</w:t>
            </w:r>
          </w:p>
        </w:tc>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2013D0" w:rsidRDefault="002013D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Yeri</w:t>
            </w:r>
          </w:p>
        </w:tc>
        <w:tc>
          <w:tcPr>
            <w:tcW w:w="609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2013D0" w:rsidRDefault="002013D0">
            <w:pPr>
              <w:pStyle w:val="ListeParagraf"/>
              <w:spacing w:line="240" w:lineRule="auto"/>
              <w:ind w:left="0"/>
              <w:jc w:val="center"/>
              <w:rPr>
                <w:rFonts w:asciiTheme="minorHAnsi" w:eastAsia="Microsoft YaHei UI" w:hAnsiTheme="minorHAnsi" w:cstheme="minorHAnsi"/>
                <w:b/>
                <w:sz w:val="18"/>
                <w:szCs w:val="18"/>
              </w:rPr>
            </w:pPr>
          </w:p>
          <w:p w:rsidR="002013D0" w:rsidRDefault="002013D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Konuları (Detaylı olarak yazılacaktır.)</w:t>
            </w:r>
          </w:p>
        </w:tc>
      </w:tr>
      <w:tr w:rsidR="002013D0" w:rsidTr="002013D0">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130A70" w:rsidRDefault="002013D0"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2013D0" w:rsidRPr="00130A70" w:rsidRDefault="00DE6143">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6EC4FBCF136B412799D04AC9F791A802"/>
                </w:placeholder>
                <w:showingPlcHdr/>
                <w:dropDownList>
                  <w:listItem w:value="Bir öğe seçin."/>
                  <w:listItem w:displayText="Hafta içi" w:value="Hafta içi"/>
                  <w:listItem w:displayText="Hafta sonu" w:value="Hafta sonu"/>
                </w:dropDownList>
              </w:sdtPr>
              <w:sdtEndPr/>
              <w:sdtContent>
                <w:r w:rsidR="002013D0"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DE6143" w:rsidP="00130A70">
            <w:pPr>
              <w:pStyle w:val="ListeParagraf"/>
              <w:spacing w:line="240" w:lineRule="auto"/>
              <w:ind w:left="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6093EF4F61E64A208826E91990F3E077"/>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2013D0" w:rsidRPr="009454E8">
                  <w:rPr>
                    <w:rStyle w:val="YerTutucuMetni"/>
                    <w:rFonts w:asciiTheme="minorHAnsi" w:eastAsia="Microsoft YaHei UI" w:hAnsiTheme="minorHAnsi" w:cstheme="minorHAnsi"/>
                    <w:sz w:val="18"/>
                    <w:szCs w:val="18"/>
                  </w:rPr>
                  <w:t>Bir öğe seçin.</w:t>
                </w:r>
              </w:sdtContent>
            </w:sdt>
            <w:r w:rsidR="002013D0">
              <w:rPr>
                <w:rFonts w:asciiTheme="minorHAnsi" w:eastAsia="Microsoft YaHei UI" w:hAnsiTheme="minorHAnsi" w:cstheme="minorHAnsi"/>
                <w:sz w:val="18"/>
                <w:szCs w:val="18"/>
              </w:rPr>
              <w:t xml:space="preserve"> </w:t>
            </w:r>
            <w:proofErr w:type="gramStart"/>
            <w:r w:rsidR="002013D0"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25A312AE360F45D498FB4771B7255255"/>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rPr>
            <w:id w:val="1518507065"/>
            <w:placeholder>
              <w:docPart w:val="E0E44C89C9CB4992B3331B0CB1EF7F39"/>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2013D0" w:rsidRDefault="002013D0">
                <w:pPr>
                  <w:pStyle w:val="ListeParagraf"/>
                  <w:spacing w:after="0" w:line="240" w:lineRule="auto"/>
                  <w:ind w:left="0"/>
                  <w:rPr>
                    <w:rStyle w:val="Calibri10"/>
                    <w:rFonts w:cstheme="minorHAnsi"/>
                  </w:rPr>
                </w:pPr>
                <w:r w:rsidRPr="009454E8">
                  <w:rPr>
                    <w:rStyle w:val="YerTutucuMetni"/>
                    <w:rFonts w:asciiTheme="minorHAnsi" w:eastAsia="Microsoft YaHei UI" w:hAnsiTheme="minorHAnsi" w:cstheme="minorHAnsi"/>
                    <w:sz w:val="20"/>
                  </w:rPr>
                  <w:t>Metin girmek için burayı tıklatın.</w:t>
                </w:r>
              </w:p>
            </w:tc>
          </w:sdtContent>
        </w:sdt>
      </w:tr>
      <w:tr w:rsidR="002013D0" w:rsidTr="002013D0">
        <w:trPr>
          <w:trHeight w:val="757"/>
        </w:trPr>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130A70" w:rsidRDefault="002013D0" w:rsidP="00B336B3">
            <w:pPr>
              <w:pStyle w:val="ListeParagraf"/>
              <w:numPr>
                <w:ilvl w:val="0"/>
                <w:numId w:val="6"/>
              </w:numPr>
              <w:tabs>
                <w:tab w:val="left" w:pos="318"/>
              </w:tabs>
              <w:spacing w:after="0" w:line="240" w:lineRule="auto"/>
              <w:ind w:left="176" w:hanging="142"/>
              <w:rPr>
                <w:sz w:val="18"/>
                <w:szCs w:val="18"/>
              </w:rPr>
            </w:pPr>
            <w:r w:rsidRPr="00130A70">
              <w:rPr>
                <w:rFonts w:asciiTheme="minorHAnsi" w:eastAsia="Microsoft YaHei UI" w:hAnsiTheme="minorHAnsi" w:cstheme="minorHAnsi"/>
                <w:sz w:val="18"/>
                <w:szCs w:val="18"/>
              </w:rPr>
              <w:t>Gün</w:t>
            </w:r>
          </w:p>
          <w:p w:rsidR="002013D0" w:rsidRPr="00130A70" w:rsidRDefault="00DE6143">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00CD056BFFCC40E49472F75A655F5EC2"/>
                </w:placeholder>
                <w:showingPlcHdr/>
                <w:dropDownList>
                  <w:listItem w:value="Bir öğe seçin."/>
                  <w:listItem w:displayText="Hafta içi" w:value="Hafta içi"/>
                  <w:listItem w:displayText="Hafta sonu" w:value="Hafta sonu"/>
                </w:dropDownList>
              </w:sdtPr>
              <w:sdtEndPr/>
              <w:sdtContent>
                <w:r w:rsidR="002013D0"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DE6143" w:rsidP="00130A70">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183890686"/>
                <w:placeholder>
                  <w:docPart w:val="FB14BAD902604EA885F55F2672DCA62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2013D0" w:rsidRPr="009454E8">
                  <w:rPr>
                    <w:rStyle w:val="YerTutucuMetni"/>
                    <w:rFonts w:asciiTheme="minorHAnsi" w:eastAsia="Microsoft YaHei UI" w:hAnsiTheme="minorHAnsi" w:cstheme="minorHAnsi"/>
                    <w:sz w:val="18"/>
                    <w:szCs w:val="18"/>
                  </w:rPr>
                  <w:t>Bir öğe seçin.</w:t>
                </w:r>
              </w:sdtContent>
            </w:sdt>
            <w:r w:rsidR="002013D0">
              <w:rPr>
                <w:rFonts w:asciiTheme="minorHAnsi" w:eastAsia="Microsoft YaHei UI" w:hAnsiTheme="minorHAnsi" w:cstheme="minorHAnsi"/>
                <w:sz w:val="18"/>
                <w:szCs w:val="18"/>
              </w:rPr>
              <w:t xml:space="preserve"> </w:t>
            </w:r>
            <w:proofErr w:type="gramStart"/>
            <w:r w:rsidR="002013D0"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B8C666A263B94B629F2C86695BAC6D09"/>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14498363"/>
            <w:placeholder>
              <w:docPart w:val="812AB6D384FE4CAAAEED6D66F4F7B0E6"/>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spacing w:after="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2013D0" w:rsidTr="002013D0">
        <w:trPr>
          <w:trHeight w:val="932"/>
        </w:trPr>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130A70" w:rsidRDefault="002013D0"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2013D0" w:rsidRPr="00130A70" w:rsidRDefault="00DE6143">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419CB03FCF98448A919F074291279919"/>
                </w:placeholder>
                <w:showingPlcHdr/>
                <w:dropDownList>
                  <w:listItem w:value="Bir öğe seçin."/>
                  <w:listItem w:displayText="Hafta içi" w:value="Hafta içi"/>
                  <w:listItem w:displayText="Hafta sonu" w:value="Hafta sonu"/>
                </w:dropDownList>
              </w:sdtPr>
              <w:sdtEndPr/>
              <w:sdtContent>
                <w:r w:rsidR="002013D0"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DE6143" w:rsidP="00B336B3">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278447394"/>
                <w:placeholder>
                  <w:docPart w:val="1C095F4D2748433D80837C1F9D44420F"/>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2013D0" w:rsidRPr="009454E8">
                  <w:rPr>
                    <w:rStyle w:val="YerTutucuMetni"/>
                    <w:rFonts w:asciiTheme="minorHAnsi" w:eastAsia="Microsoft YaHei UI" w:hAnsiTheme="minorHAnsi" w:cstheme="minorHAnsi"/>
                    <w:sz w:val="18"/>
                    <w:szCs w:val="18"/>
                  </w:rPr>
                  <w:t>Bir öğe seçin.</w:t>
                </w:r>
              </w:sdtContent>
            </w:sdt>
            <w:r w:rsidR="002013D0" w:rsidRPr="009454E8">
              <w:rPr>
                <w:rFonts w:asciiTheme="minorHAnsi" w:eastAsia="Microsoft YaHei UI" w:hAnsiTheme="minorHAnsi" w:cstheme="minorHAnsi"/>
                <w:sz w:val="18"/>
                <w:szCs w:val="18"/>
              </w:rPr>
              <w:t xml:space="preserve"> </w:t>
            </w:r>
            <w:proofErr w:type="gramStart"/>
            <w:r w:rsidR="002013D0"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CFA9D06B27C0493F8195432E5979D5E3"/>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037419681"/>
            <w:placeholder>
              <w:docPart w:val="29A9B3DADA964312977D1BB282D4AC14"/>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pStyle w:val="ListeParagraf"/>
                  <w:spacing w:after="0" w:line="240" w:lineRule="auto"/>
                  <w:ind w:left="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2013D0" w:rsidTr="002013D0">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130A70" w:rsidRDefault="002013D0"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2013D0" w:rsidRPr="00130A70" w:rsidRDefault="00DE6143">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5C5E43BBD44B4239AFFE60D6625CA697"/>
                </w:placeholder>
                <w:showingPlcHdr/>
                <w:dropDownList>
                  <w:listItem w:value="Bir öğe seçin."/>
                  <w:listItem w:displayText="Hafta içi" w:value="Hafta içi"/>
                  <w:listItem w:displayText="Hafta sonu" w:value="Hafta sonu"/>
                </w:dropDownList>
              </w:sdtPr>
              <w:sdtEndPr/>
              <w:sdtContent>
                <w:r w:rsidR="002013D0"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DE6143" w:rsidP="00B336B3">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987056763"/>
                <w:placeholder>
                  <w:docPart w:val="3E1A3972BD6B44EE9C5D1ECB9F306DD8"/>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2013D0" w:rsidRPr="009454E8">
                  <w:rPr>
                    <w:rStyle w:val="YerTutucuMetni"/>
                    <w:rFonts w:asciiTheme="minorHAnsi" w:eastAsia="Microsoft YaHei UI" w:hAnsiTheme="minorHAnsi" w:cstheme="minorHAnsi"/>
                    <w:sz w:val="18"/>
                    <w:szCs w:val="18"/>
                  </w:rPr>
                  <w:t>Bir öğe seçin.</w:t>
                </w:r>
              </w:sdtContent>
            </w:sdt>
            <w:r w:rsidR="002013D0" w:rsidRPr="009454E8">
              <w:rPr>
                <w:rFonts w:asciiTheme="minorHAnsi" w:eastAsia="Microsoft YaHei UI" w:hAnsiTheme="minorHAnsi" w:cstheme="minorHAnsi"/>
                <w:sz w:val="18"/>
                <w:szCs w:val="18"/>
              </w:rPr>
              <w:t xml:space="preserve"> </w:t>
            </w:r>
            <w:proofErr w:type="gramStart"/>
            <w:r w:rsidR="002013D0"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B1032B53217A4C3ABDBD60EA45A764FB"/>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spacing w:after="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243231269"/>
            <w:placeholder>
              <w:docPart w:val="E8ECBD670B26448DB3E03147D085B254"/>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pStyle w:val="ListeParagraf"/>
                  <w:spacing w:after="0" w:line="240" w:lineRule="auto"/>
                  <w:ind w:left="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2013D0" w:rsidTr="002013D0">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130A70" w:rsidRDefault="002013D0"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lastRenderedPageBreak/>
              <w:t>Gün</w:t>
            </w:r>
          </w:p>
          <w:p w:rsidR="002013D0" w:rsidRPr="00130A70" w:rsidRDefault="00DE6143">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4787BCA4297848B2920AE0D922D31F60"/>
                </w:placeholder>
                <w:showingPlcHdr/>
                <w:dropDownList>
                  <w:listItem w:value="Bir öğe seçin."/>
                  <w:listItem w:displayText="Hafta içi" w:value="Hafta içi"/>
                  <w:listItem w:displayText="Hafta sonu" w:value="Hafta sonu"/>
                </w:dropDownList>
              </w:sdtPr>
              <w:sdtEndPr/>
              <w:sdtContent>
                <w:r w:rsidR="002013D0"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DE6143" w:rsidP="00B336B3">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83593875"/>
                <w:placeholder>
                  <w:docPart w:val="D21BD5857B594FD4A894163440297D9B"/>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2013D0" w:rsidRPr="009454E8">
                  <w:rPr>
                    <w:rStyle w:val="YerTutucuMetni"/>
                    <w:rFonts w:asciiTheme="minorHAnsi" w:eastAsia="Microsoft YaHei UI" w:hAnsiTheme="minorHAnsi" w:cstheme="minorHAnsi"/>
                    <w:sz w:val="18"/>
                    <w:szCs w:val="18"/>
                  </w:rPr>
                  <w:t>Bir öğe seçin.</w:t>
                </w:r>
              </w:sdtContent>
            </w:sdt>
            <w:r w:rsidR="002013D0" w:rsidRPr="009454E8">
              <w:rPr>
                <w:rFonts w:asciiTheme="minorHAnsi" w:eastAsia="Microsoft YaHei UI" w:hAnsiTheme="minorHAnsi" w:cstheme="minorHAnsi"/>
                <w:sz w:val="18"/>
                <w:szCs w:val="18"/>
              </w:rPr>
              <w:t xml:space="preserve"> </w:t>
            </w:r>
            <w:proofErr w:type="gramStart"/>
            <w:r w:rsidR="002013D0"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DFF88D8C1AFB4A3ABEBF3FA8EA538EA5"/>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spacing w:after="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Fonts w:asciiTheme="minorHAnsi" w:eastAsia="Microsoft YaHei UI" w:hAnsiTheme="minorHAnsi" w:cstheme="minorHAnsi"/>
              <w:sz w:val="18"/>
              <w:szCs w:val="18"/>
            </w:rPr>
            <w:id w:val="1811438830"/>
            <w:placeholder>
              <w:docPart w:val="D1F934493F3F4F78A2964114AF33119C"/>
            </w:placeholder>
            <w:showingPlcHdr/>
          </w:sdt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2013D0" w:rsidRPr="009454E8" w:rsidRDefault="002013D0">
                <w:pPr>
                  <w:pStyle w:val="ListeParagraf"/>
                  <w:spacing w:after="0" w:line="240" w:lineRule="auto"/>
                  <w:ind w:left="0"/>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bl>
    <w:permEnd w:id="795436856"/>
    <w:p w:rsidR="00B336B3" w:rsidRPr="007D5BA1" w:rsidRDefault="00B336B3" w:rsidP="007D5BA1">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sz w:val="18"/>
          <w:szCs w:val="18"/>
        </w:rPr>
        <w:t>* Eğitimin kurgulandığı gün sayısı kadar tabloda seçim yapınız. İlgili eğitim gününün hafta içi mi hafta sonu mu yapılacağını belirtiniz. (Daha fazla gün içeren bir tabloya ihtiyaç duyuyorsanız</w:t>
      </w:r>
      <w:r w:rsidR="007D5BA1">
        <w:rPr>
          <w:rFonts w:asciiTheme="minorHAnsi" w:eastAsia="Microsoft YaHei UI" w:hAnsiTheme="minorHAnsi" w:cstheme="minorHAnsi"/>
          <w:sz w:val="18"/>
          <w:szCs w:val="18"/>
        </w:rPr>
        <w:t xml:space="preserve"> tablonun sol alt köşesine fare imlecinizi getirdiğinizde ortaya çıkan + butonuna tıklayarak yeni satır ekleyebilir, üst satırlardaki gibi aynı formatı kullanarak</w:t>
      </w:r>
      <w:r w:rsidR="00591252">
        <w:rPr>
          <w:rFonts w:asciiTheme="minorHAnsi" w:eastAsia="Microsoft YaHei UI" w:hAnsiTheme="minorHAnsi" w:cstheme="minorHAnsi"/>
          <w:sz w:val="18"/>
          <w:szCs w:val="18"/>
        </w:rPr>
        <w:t xml:space="preserve"> yeni</w:t>
      </w:r>
      <w:r w:rsidR="007D5BA1">
        <w:rPr>
          <w:rFonts w:asciiTheme="minorHAnsi" w:eastAsia="Microsoft YaHei UI" w:hAnsiTheme="minorHAnsi" w:cstheme="minorHAnsi"/>
          <w:sz w:val="18"/>
          <w:szCs w:val="18"/>
        </w:rPr>
        <w:t xml:space="preserve"> hücre</w:t>
      </w:r>
      <w:r w:rsidR="00591252">
        <w:rPr>
          <w:rFonts w:asciiTheme="minorHAnsi" w:eastAsia="Microsoft YaHei UI" w:hAnsiTheme="minorHAnsi" w:cstheme="minorHAnsi"/>
          <w:sz w:val="18"/>
          <w:szCs w:val="18"/>
        </w:rPr>
        <w:t>leri</w:t>
      </w:r>
      <w:r w:rsidR="007D5BA1">
        <w:rPr>
          <w:rFonts w:asciiTheme="minorHAnsi" w:eastAsia="Microsoft YaHei UI" w:hAnsiTheme="minorHAnsi" w:cstheme="minorHAnsi"/>
          <w:sz w:val="18"/>
          <w:szCs w:val="18"/>
        </w:rPr>
        <w:t xml:space="preserve"> doldurabilirsiniz.</w:t>
      </w:r>
      <w:r>
        <w:rPr>
          <w:rFonts w:asciiTheme="minorHAnsi" w:eastAsia="Microsoft YaHei UI" w:hAnsiTheme="minorHAnsi" w:cstheme="minorHAnsi"/>
          <w:sz w:val="18"/>
          <w:szCs w:val="18"/>
        </w:rPr>
        <w:t>)</w:t>
      </w:r>
    </w:p>
    <w:p w:rsidR="00B336B3" w:rsidRDefault="00B336B3" w:rsidP="00B336B3">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sz w:val="18"/>
          <w:szCs w:val="18"/>
        </w:rPr>
        <w:t>** İlgili günde kaç saat eğitim verileceğine tekabül eder.</w:t>
      </w:r>
    </w:p>
    <w:p w:rsidR="00B336B3" w:rsidRDefault="002013D0" w:rsidP="00B336B3">
      <w:pPr>
        <w:pStyle w:val="ListeParagraf"/>
        <w:spacing w:line="240" w:lineRule="auto"/>
        <w:ind w:left="142"/>
        <w:jc w:val="both"/>
        <w:rPr>
          <w:rFonts w:asciiTheme="minorHAnsi" w:eastAsia="Microsoft YaHei UI" w:hAnsiTheme="minorHAnsi" w:cstheme="minorHAnsi"/>
          <w:sz w:val="18"/>
          <w:szCs w:val="18"/>
        </w:rPr>
      </w:pPr>
      <w:r w:rsidRPr="002013D0">
        <w:rPr>
          <w:rFonts w:asciiTheme="minorHAnsi" w:eastAsia="Microsoft YaHei UI" w:hAnsiTheme="minorHAnsi" w:cstheme="minorHAnsi"/>
          <w:b/>
          <w:sz w:val="18"/>
          <w:szCs w:val="18"/>
        </w:rPr>
        <w:t>Not:</w:t>
      </w:r>
      <w:r w:rsidR="00B336B3">
        <w:rPr>
          <w:rFonts w:asciiTheme="minorHAnsi" w:eastAsia="Microsoft YaHei UI" w:hAnsiTheme="minorHAnsi" w:cstheme="minorHAnsi"/>
          <w:sz w:val="18"/>
          <w:szCs w:val="18"/>
        </w:rPr>
        <w:t xml:space="preserve"> Eğitim tarihleri başarılı projeler için satın alma sürecinde belirlenecektir.</w:t>
      </w:r>
    </w:p>
    <w:p w:rsidR="00B336B3" w:rsidRDefault="00B336B3" w:rsidP="00B336B3">
      <w:pPr>
        <w:pStyle w:val="ListeParagraf"/>
        <w:spacing w:after="0" w:line="240" w:lineRule="auto"/>
        <w:ind w:left="357"/>
        <w:jc w:val="both"/>
        <w:rPr>
          <w:rFonts w:asciiTheme="minorHAnsi" w:eastAsia="Microsoft YaHei UI" w:hAnsiTheme="minorHAnsi" w:cstheme="minorHAnsi"/>
          <w:sz w:val="18"/>
          <w:szCs w:val="18"/>
        </w:rPr>
      </w:pPr>
    </w:p>
    <w:p w:rsidR="00B336B3" w:rsidRDefault="00B336B3" w:rsidP="00B336B3">
      <w:pPr>
        <w:pStyle w:val="ListeParagraf"/>
        <w:numPr>
          <w:ilvl w:val="0"/>
          <w:numId w:val="5"/>
        </w:numPr>
        <w:spacing w:after="0"/>
        <w:ind w:left="426"/>
        <w:rPr>
          <w:rFonts w:asciiTheme="minorHAnsi" w:eastAsia="Microsoft YaHei UI" w:hAnsiTheme="minorHAnsi" w:cstheme="minorHAnsi"/>
        </w:rPr>
      </w:pPr>
      <w:r>
        <w:rPr>
          <w:rFonts w:asciiTheme="minorHAnsi" w:eastAsia="Microsoft YaHei UI" w:hAnsiTheme="minorHAnsi" w:cstheme="minorHAnsi"/>
          <w:b/>
        </w:rPr>
        <w:t>Eğitime katılacak kişi sayısı:</w:t>
      </w:r>
    </w:p>
    <w:sdt>
      <w:sdtPr>
        <w:rPr>
          <w:rStyle w:val="Stil1"/>
        </w:rPr>
        <w:id w:val="-1609264974"/>
        <w:placeholder>
          <w:docPart w:val="44418E82F32F4D6BB547113C3FC54E31"/>
        </w:placeholder>
        <w:showingPlcHdr/>
      </w:sdtPr>
      <w:sdtEndPr>
        <w:rPr>
          <w:rStyle w:val="Stil1"/>
        </w:rPr>
      </w:sdtEndPr>
      <w:sdtContent>
        <w:permStart w:id="1533836214" w:edGrp="everyone" w:displacedByCustomXml="prev"/>
        <w:p w:rsidR="00B336B3" w:rsidRDefault="00B336B3" w:rsidP="00B336B3">
          <w:pPr>
            <w:pStyle w:val="ListeParagraf"/>
            <w:spacing w:after="0"/>
            <w:ind w:left="426"/>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permEnd w:id="1533836214" w:displacedByCustomXml="next"/>
      </w:sdtContent>
    </w:sdt>
    <w:p w:rsidR="00B336B3" w:rsidRDefault="00B336B3" w:rsidP="00B336B3">
      <w:pPr>
        <w:pStyle w:val="ListeParagraf"/>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8480" behindDoc="0" locked="0" layoutInCell="1" allowOverlap="1">
                <wp:simplePos x="0" y="0"/>
                <wp:positionH relativeFrom="margin">
                  <wp:posOffset>72390</wp:posOffset>
                </wp:positionH>
                <wp:positionV relativeFrom="paragraph">
                  <wp:posOffset>47625</wp:posOffset>
                </wp:positionV>
                <wp:extent cx="6481445" cy="876300"/>
                <wp:effectExtent l="0" t="0" r="14605"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810"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B336B3" w:rsidRDefault="00B336B3" w:rsidP="00B336B3">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3" o:spid="_x0000_s1027" style="position:absolute;left:0;text-align:left;margin-left:5.7pt;margin-top:3.75pt;width:510.35pt;height:6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" fillcolor="#c6d9f1 [671]" strokecolor="black [3200]" strokeweight="2pt">
                <v:stroke linestyle="thinThin"/>
                <v:textbox>
                  <w:txbxContent>
                    <w:p w:rsidR="00B336B3" w:rsidRDefault="00B336B3" w:rsidP="00B336B3">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v:textbox>
                <w10:wrap anchorx="margin"/>
              </v:rect>
            </w:pict>
          </mc:Fallback>
        </mc:AlternateContent>
      </w: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426"/>
        <w:jc w:val="both"/>
        <w:rPr>
          <w:rFonts w:asciiTheme="minorHAnsi" w:eastAsia="Microsoft YaHei UI" w:hAnsiTheme="minorHAnsi" w:cstheme="minorHAnsi"/>
          <w:b/>
        </w:rPr>
      </w:pPr>
    </w:p>
    <w:p w:rsidR="00753ACD" w:rsidRDefault="00753ACD" w:rsidP="0004415A">
      <w:pPr>
        <w:pStyle w:val="ListeParagraf"/>
        <w:numPr>
          <w:ilvl w:val="1"/>
          <w:numId w:val="5"/>
        </w:numPr>
        <w:jc w:val="both"/>
        <w:rPr>
          <w:rFonts w:asciiTheme="minorHAnsi" w:eastAsia="Microsoft YaHei UI" w:hAnsiTheme="minorHAnsi" w:cstheme="minorHAnsi"/>
        </w:rPr>
      </w:pPr>
      <w:r>
        <w:rPr>
          <w:rFonts w:asciiTheme="minorHAnsi" w:eastAsia="Microsoft YaHei UI" w:hAnsiTheme="minorHAnsi" w:cstheme="minorHAnsi"/>
          <w:b/>
        </w:rPr>
        <w:t xml:space="preserve"> </w:t>
      </w:r>
      <w:r w:rsidRPr="006303E3">
        <w:rPr>
          <w:rFonts w:asciiTheme="minorHAnsi" w:eastAsia="Microsoft YaHei UI" w:hAnsiTheme="minorHAnsi" w:cstheme="minorHAnsi"/>
        </w:rPr>
        <w:t>Öncelik 9 kapsamında başvuru yapılıyorsa eği</w:t>
      </w:r>
      <w:r w:rsidR="00680911">
        <w:rPr>
          <w:rFonts w:asciiTheme="minorHAnsi" w:eastAsia="Microsoft YaHei UI" w:hAnsiTheme="minorHAnsi" w:cstheme="minorHAnsi"/>
        </w:rPr>
        <w:t xml:space="preserve">time katılacak kişilerin </w:t>
      </w:r>
      <w:r w:rsidR="002828A4">
        <w:rPr>
          <w:rFonts w:asciiTheme="minorHAnsi" w:eastAsia="Microsoft YaHei UI" w:hAnsiTheme="minorHAnsi" w:cstheme="minorHAnsi"/>
        </w:rPr>
        <w:t xml:space="preserve">bilgilerinin aşağıdaki tabloya işlenmesi gerekmektedir. </w:t>
      </w:r>
      <w:r w:rsidR="004C0467">
        <w:rPr>
          <w:rFonts w:asciiTheme="minorHAnsi" w:eastAsia="Microsoft YaHei UI" w:hAnsiTheme="minorHAnsi" w:cstheme="minorHAnsi"/>
        </w:rPr>
        <w:t xml:space="preserve">Diğer önceliklerle ilgili başvurularda bu bölüm doldurulmayacaktır. </w:t>
      </w:r>
      <w:r w:rsidR="002828A4" w:rsidRPr="00591252">
        <w:rPr>
          <w:rFonts w:asciiTheme="minorHAnsi" w:eastAsia="Microsoft YaHei UI" w:hAnsiTheme="minorHAnsi" w:cstheme="minorHAnsi"/>
          <w:i/>
          <w:sz w:val="20"/>
        </w:rPr>
        <w:t xml:space="preserve">(Not: </w:t>
      </w:r>
      <w:r w:rsidR="008E7FD7" w:rsidRPr="00591252">
        <w:rPr>
          <w:rFonts w:asciiTheme="minorHAnsi" w:eastAsia="Microsoft YaHei UI" w:hAnsiTheme="minorHAnsi" w:cstheme="minorHAnsi"/>
          <w:i/>
          <w:sz w:val="20"/>
        </w:rPr>
        <w:t xml:space="preserve">Eğitime katılacak kişi sayısı en az 10 </w:t>
      </w:r>
      <w:r w:rsidR="00591252">
        <w:rPr>
          <w:rFonts w:asciiTheme="minorHAnsi" w:eastAsia="Microsoft YaHei UI" w:hAnsiTheme="minorHAnsi" w:cstheme="minorHAnsi"/>
          <w:i/>
          <w:sz w:val="20"/>
        </w:rPr>
        <w:t>olmalıdır.</w:t>
      </w:r>
      <w:r w:rsidR="008E7FD7" w:rsidRPr="00591252">
        <w:rPr>
          <w:rFonts w:asciiTheme="minorHAnsi" w:eastAsia="Microsoft YaHei UI" w:hAnsiTheme="minorHAnsi" w:cstheme="minorHAnsi"/>
          <w:i/>
          <w:sz w:val="20"/>
        </w:rPr>
        <w:t xml:space="preserve"> </w:t>
      </w:r>
      <w:r w:rsidR="00591252">
        <w:rPr>
          <w:rFonts w:asciiTheme="minorHAnsi" w:eastAsia="Microsoft YaHei UI" w:hAnsiTheme="minorHAnsi" w:cstheme="minorHAnsi"/>
          <w:i/>
          <w:sz w:val="20"/>
        </w:rPr>
        <w:t>Sayının daha fazla olması</w:t>
      </w:r>
      <w:r w:rsidR="008E7FD7" w:rsidRPr="00591252">
        <w:rPr>
          <w:rFonts w:asciiTheme="minorHAnsi" w:eastAsia="Microsoft YaHei UI" w:hAnsiTheme="minorHAnsi" w:cstheme="minorHAnsi"/>
          <w:i/>
          <w:sz w:val="20"/>
        </w:rPr>
        <w:t xml:space="preserve"> durum</w:t>
      </w:r>
      <w:r w:rsidR="00591252">
        <w:rPr>
          <w:rFonts w:asciiTheme="minorHAnsi" w:eastAsia="Microsoft YaHei UI" w:hAnsiTheme="minorHAnsi" w:cstheme="minorHAnsi"/>
          <w:i/>
          <w:sz w:val="20"/>
        </w:rPr>
        <w:t>un</w:t>
      </w:r>
      <w:r w:rsidR="008E7FD7" w:rsidRPr="00591252">
        <w:rPr>
          <w:rFonts w:asciiTheme="minorHAnsi" w:eastAsia="Microsoft YaHei UI" w:hAnsiTheme="minorHAnsi" w:cstheme="minorHAnsi"/>
          <w:i/>
          <w:sz w:val="20"/>
        </w:rPr>
        <w:t>da</w:t>
      </w:r>
      <w:r w:rsidR="004C0467">
        <w:rPr>
          <w:rFonts w:asciiTheme="minorHAnsi" w:eastAsia="Microsoft YaHei UI" w:hAnsiTheme="minorHAnsi" w:cstheme="minorHAnsi"/>
          <w:i/>
          <w:sz w:val="20"/>
        </w:rPr>
        <w:t>,</w:t>
      </w:r>
      <w:r w:rsidR="008E7FD7" w:rsidRPr="00591252">
        <w:rPr>
          <w:rFonts w:asciiTheme="minorHAnsi" w:eastAsia="Microsoft YaHei UI" w:hAnsiTheme="minorHAnsi" w:cstheme="minorHAnsi"/>
          <w:i/>
          <w:sz w:val="20"/>
        </w:rPr>
        <w:t xml:space="preserve"> tablonun sol alt köşesine </w:t>
      </w:r>
      <w:r w:rsidR="00591252" w:rsidRPr="00591252">
        <w:rPr>
          <w:rFonts w:asciiTheme="minorHAnsi" w:eastAsia="Microsoft YaHei UI" w:hAnsiTheme="minorHAnsi" w:cstheme="minorHAnsi"/>
          <w:i/>
          <w:sz w:val="20"/>
        </w:rPr>
        <w:t xml:space="preserve">fare imleci </w:t>
      </w:r>
      <w:r w:rsidR="008E7FD7" w:rsidRPr="00591252">
        <w:rPr>
          <w:rFonts w:asciiTheme="minorHAnsi" w:eastAsia="Microsoft YaHei UI" w:hAnsiTheme="minorHAnsi" w:cstheme="minorHAnsi"/>
          <w:i/>
          <w:sz w:val="20"/>
        </w:rPr>
        <w:t>getirildiğinde</w:t>
      </w:r>
      <w:r w:rsidR="004C0467">
        <w:rPr>
          <w:rFonts w:asciiTheme="minorHAnsi" w:eastAsia="Microsoft YaHei UI" w:hAnsiTheme="minorHAnsi" w:cstheme="minorHAnsi"/>
          <w:i/>
          <w:sz w:val="20"/>
        </w:rPr>
        <w:t xml:space="preserve"> ortaya</w:t>
      </w:r>
      <w:r w:rsidR="008E7FD7" w:rsidRPr="00591252">
        <w:rPr>
          <w:rFonts w:asciiTheme="minorHAnsi" w:eastAsia="Microsoft YaHei UI" w:hAnsiTheme="minorHAnsi" w:cstheme="minorHAnsi"/>
          <w:i/>
          <w:sz w:val="20"/>
        </w:rPr>
        <w:t xml:space="preserve"> çıkan + işaretine basılarak yeni satır eklenebilir.</w:t>
      </w:r>
      <w:r w:rsidR="002828A4" w:rsidRPr="00591252">
        <w:rPr>
          <w:rFonts w:asciiTheme="minorHAnsi" w:eastAsia="Microsoft YaHei UI" w:hAnsiTheme="minorHAnsi" w:cstheme="minorHAnsi"/>
          <w:i/>
          <w:sz w:val="20"/>
        </w:rPr>
        <w:t>)</w:t>
      </w:r>
    </w:p>
    <w:permStart w:id="786847320" w:edGrp="everyone" w:displacedByCustomXml="next"/>
    <w:sdt>
      <w:sdtPr>
        <w:rPr>
          <w:b/>
        </w:rPr>
        <w:alias w:val="Eğitime Katılacak Kişiler"/>
        <w:tag w:val="Eğitime Katılacak Kişiler"/>
        <w:id w:val="850066276"/>
        <w:placeholder>
          <w:docPart w:val="36D8515D3126448C9D9D1D3834874ECE"/>
        </w:placeholder>
      </w:sdtPr>
      <w:sdtEndPr>
        <w:rPr>
          <w:rStyle w:val="Calibri11Char"/>
          <w:b w:val="0"/>
        </w:rPr>
      </w:sdtEndPr>
      <w:sdtContent>
        <w:tbl>
          <w:tblPr>
            <w:tblStyle w:val="TabloKlavuzu"/>
            <w:tblW w:w="10206" w:type="dxa"/>
            <w:tblInd w:w="137" w:type="dxa"/>
            <w:tblLook w:val="04A0" w:firstRow="1" w:lastRow="0" w:firstColumn="1" w:lastColumn="0" w:noHBand="0" w:noVBand="1"/>
          </w:tblPr>
          <w:tblGrid>
            <w:gridCol w:w="399"/>
            <w:gridCol w:w="1837"/>
            <w:gridCol w:w="2238"/>
            <w:gridCol w:w="3806"/>
            <w:gridCol w:w="1926"/>
          </w:tblGrid>
          <w:tr w:rsidR="005C637F" w:rsidRPr="002B0FF7" w:rsidTr="009E40CD">
            <w:tc>
              <w:tcPr>
                <w:tcW w:w="399" w:type="dxa"/>
                <w:tcBorders>
                  <w:top w:val="nil"/>
                  <w:left w:val="nil"/>
                </w:tcBorders>
              </w:tcPr>
              <w:p w:rsidR="005C637F" w:rsidRPr="00037195" w:rsidRDefault="005C637F" w:rsidP="00037195">
                <w:pPr>
                  <w:spacing w:before="60" w:after="60"/>
                  <w:jc w:val="both"/>
                  <w:rPr>
                    <w:b/>
                  </w:rPr>
                </w:pPr>
              </w:p>
            </w:tc>
            <w:tc>
              <w:tcPr>
                <w:tcW w:w="1837" w:type="dxa"/>
                <w:shd w:val="clear" w:color="auto" w:fill="D9D9D9" w:themeFill="background1" w:themeFillShade="D9"/>
                <w:vAlign w:val="center"/>
              </w:tcPr>
              <w:p w:rsidR="005C637F" w:rsidRPr="00130A70" w:rsidRDefault="005C637F" w:rsidP="00037195">
                <w:pPr>
                  <w:spacing w:before="60" w:after="60"/>
                  <w:jc w:val="both"/>
                  <w:rPr>
                    <w:b/>
                    <w:sz w:val="20"/>
                    <w:szCs w:val="20"/>
                  </w:rPr>
                </w:pPr>
                <w:r w:rsidRPr="00130A70">
                  <w:rPr>
                    <w:b/>
                    <w:sz w:val="20"/>
                    <w:szCs w:val="20"/>
                  </w:rPr>
                  <w:t>AD</w:t>
                </w:r>
              </w:p>
            </w:tc>
            <w:tc>
              <w:tcPr>
                <w:tcW w:w="2238" w:type="dxa"/>
                <w:shd w:val="clear" w:color="auto" w:fill="D9D9D9" w:themeFill="background1" w:themeFillShade="D9"/>
                <w:vAlign w:val="center"/>
              </w:tcPr>
              <w:p w:rsidR="005C637F" w:rsidRPr="00130A70" w:rsidRDefault="005C637F" w:rsidP="002B0FF7">
                <w:pPr>
                  <w:spacing w:before="60" w:after="60"/>
                  <w:jc w:val="both"/>
                  <w:rPr>
                    <w:b/>
                    <w:sz w:val="20"/>
                    <w:szCs w:val="20"/>
                  </w:rPr>
                </w:pPr>
                <w:r w:rsidRPr="00130A70">
                  <w:rPr>
                    <w:b/>
                    <w:sz w:val="20"/>
                    <w:szCs w:val="20"/>
                  </w:rPr>
                  <w:t>SOYAD</w:t>
                </w:r>
              </w:p>
            </w:tc>
            <w:tc>
              <w:tcPr>
                <w:tcW w:w="3806" w:type="dxa"/>
                <w:shd w:val="clear" w:color="auto" w:fill="D9D9D9" w:themeFill="background1" w:themeFillShade="D9"/>
                <w:vAlign w:val="center"/>
              </w:tcPr>
              <w:p w:rsidR="005C637F" w:rsidRPr="00130A70" w:rsidRDefault="005C637F" w:rsidP="002B0FF7">
                <w:pPr>
                  <w:spacing w:before="60" w:after="60"/>
                  <w:jc w:val="both"/>
                  <w:rPr>
                    <w:b/>
                    <w:sz w:val="20"/>
                    <w:szCs w:val="20"/>
                  </w:rPr>
                </w:pPr>
                <w:r w:rsidRPr="00130A70">
                  <w:rPr>
                    <w:b/>
                    <w:sz w:val="20"/>
                    <w:szCs w:val="20"/>
                  </w:rPr>
                  <w:t>KURUM</w:t>
                </w:r>
              </w:p>
            </w:tc>
            <w:tc>
              <w:tcPr>
                <w:tcW w:w="1926" w:type="dxa"/>
                <w:shd w:val="clear" w:color="auto" w:fill="D9D9D9" w:themeFill="background1" w:themeFillShade="D9"/>
                <w:vAlign w:val="center"/>
              </w:tcPr>
              <w:p w:rsidR="005C637F" w:rsidRPr="00130A70" w:rsidRDefault="005C637F" w:rsidP="002B0FF7">
                <w:pPr>
                  <w:spacing w:before="60" w:after="60"/>
                  <w:jc w:val="both"/>
                  <w:rPr>
                    <w:b/>
                    <w:sz w:val="20"/>
                    <w:szCs w:val="20"/>
                  </w:rPr>
                </w:pPr>
                <w:r w:rsidRPr="00130A70">
                  <w:rPr>
                    <w:b/>
                    <w:sz w:val="20"/>
                    <w:szCs w:val="20"/>
                  </w:rPr>
                  <w:t>UNVAN</w:t>
                </w: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1</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2</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3</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4</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5</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6</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7</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8</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9</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r w:rsidR="005C637F" w:rsidRPr="002B0FF7" w:rsidTr="009454E8">
            <w:tc>
              <w:tcPr>
                <w:tcW w:w="399" w:type="dxa"/>
              </w:tcPr>
              <w:p w:rsidR="005C637F" w:rsidRPr="005C637F" w:rsidRDefault="005C637F" w:rsidP="005C637F">
                <w:pPr>
                  <w:spacing w:before="60" w:after="60"/>
                  <w:jc w:val="center"/>
                  <w:rPr>
                    <w:b/>
                    <w:sz w:val="18"/>
                  </w:rPr>
                </w:pPr>
                <w:r w:rsidRPr="005C637F">
                  <w:rPr>
                    <w:b/>
                    <w:sz w:val="18"/>
                  </w:rPr>
                  <w:t>10</w:t>
                </w:r>
              </w:p>
            </w:tc>
            <w:tc>
              <w:tcPr>
                <w:tcW w:w="1837" w:type="dxa"/>
                <w:vAlign w:val="center"/>
              </w:tcPr>
              <w:p w:rsidR="005C637F" w:rsidRPr="002B0FF7" w:rsidRDefault="005C637F" w:rsidP="002B0FF7">
                <w:pPr>
                  <w:spacing w:before="60" w:after="60"/>
                  <w:jc w:val="both"/>
                  <w:rPr>
                    <w:sz w:val="18"/>
                  </w:rPr>
                </w:pPr>
              </w:p>
            </w:tc>
            <w:tc>
              <w:tcPr>
                <w:tcW w:w="2238" w:type="dxa"/>
                <w:vAlign w:val="center"/>
              </w:tcPr>
              <w:p w:rsidR="005C637F" w:rsidRPr="002B0FF7" w:rsidRDefault="005C637F" w:rsidP="002B0FF7">
                <w:pPr>
                  <w:spacing w:before="60" w:after="60"/>
                  <w:jc w:val="both"/>
                  <w:rPr>
                    <w:sz w:val="18"/>
                  </w:rPr>
                </w:pPr>
              </w:p>
            </w:tc>
            <w:tc>
              <w:tcPr>
                <w:tcW w:w="3806" w:type="dxa"/>
                <w:vAlign w:val="center"/>
              </w:tcPr>
              <w:p w:rsidR="005C637F" w:rsidRPr="002B0FF7" w:rsidRDefault="005C637F" w:rsidP="002B0FF7">
                <w:pPr>
                  <w:spacing w:before="60" w:after="60"/>
                  <w:jc w:val="both"/>
                  <w:rPr>
                    <w:sz w:val="18"/>
                  </w:rPr>
                </w:pPr>
              </w:p>
            </w:tc>
            <w:tc>
              <w:tcPr>
                <w:tcW w:w="1926" w:type="dxa"/>
                <w:vAlign w:val="center"/>
              </w:tcPr>
              <w:p w:rsidR="005C637F" w:rsidRPr="002B0FF7" w:rsidRDefault="005C637F" w:rsidP="002B0FF7">
                <w:pPr>
                  <w:spacing w:before="60" w:after="60"/>
                  <w:jc w:val="both"/>
                  <w:rPr>
                    <w:sz w:val="18"/>
                  </w:rPr>
                </w:pPr>
              </w:p>
            </w:tc>
          </w:tr>
        </w:tbl>
        <w:p w:rsidR="003B69EC" w:rsidRPr="002B0FF7" w:rsidRDefault="00DE6143" w:rsidP="00AE4FD0">
          <w:pPr>
            <w:spacing w:after="0"/>
            <w:jc w:val="both"/>
          </w:pPr>
        </w:p>
        <w:permEnd w:id="786847320" w:displacedByCustomXml="next"/>
      </w:sdtContent>
    </w:sdt>
    <w:p w:rsidR="00B336B3" w:rsidRDefault="00B336B3" w:rsidP="00B336B3">
      <w:pPr>
        <w:pStyle w:val="ListeParagraf"/>
        <w:numPr>
          <w:ilvl w:val="0"/>
          <w:numId w:val="5"/>
        </w:numPr>
        <w:spacing w:after="0"/>
        <w:ind w:left="426"/>
        <w:jc w:val="both"/>
        <w:rPr>
          <w:rFonts w:asciiTheme="minorHAnsi" w:eastAsia="Microsoft YaHei UI" w:hAnsiTheme="minorHAnsi" w:cstheme="minorHAnsi"/>
          <w:b/>
        </w:rPr>
      </w:pPr>
      <w:r>
        <w:rPr>
          <w:rFonts w:asciiTheme="minorHAnsi" w:eastAsia="Microsoft YaHei UI" w:hAnsiTheme="minorHAnsi" w:cstheme="minorHAnsi"/>
          <w:b/>
        </w:rPr>
        <w:t>Eğitimcide aranan şartlar:</w:t>
      </w:r>
    </w:p>
    <w:sdt>
      <w:sdtPr>
        <w:rPr>
          <w:rStyle w:val="Calibri11Char"/>
        </w:rPr>
        <w:id w:val="1891144614"/>
        <w:placeholder>
          <w:docPart w:val="A80DB213FD4F4A89B076F267D01CB220"/>
        </w:placeholder>
        <w:showingPlcHdr/>
      </w:sdtPr>
      <w:sdtEndPr>
        <w:rPr>
          <w:rStyle w:val="Calibri11Char"/>
        </w:rPr>
      </w:sdtEndPr>
      <w:sdtContent>
        <w:permStart w:id="1474254692" w:edGrp="everyone" w:displacedByCustomXml="prev"/>
        <w:p w:rsidR="00B336B3" w:rsidRDefault="00B336B3" w:rsidP="00B336B3">
          <w:pPr>
            <w:pStyle w:val="ListeParagraf"/>
            <w:spacing w:after="0"/>
            <w:ind w:left="426"/>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permEnd w:id="1474254692" w:displacedByCustomXml="next"/>
      </w:sdtContent>
    </w:sdt>
    <w:p w:rsidR="00B336B3" w:rsidRDefault="00B336B3" w:rsidP="00B336B3">
      <w:pPr>
        <w:pStyle w:val="ListeParagraf"/>
        <w:spacing w:after="0"/>
        <w:jc w:val="both"/>
        <w:rPr>
          <w:rFonts w:asciiTheme="minorHAnsi" w:eastAsia="Microsoft YaHei UI" w:hAnsiTheme="minorHAnsi" w:cstheme="minorHAnsi"/>
          <w:b/>
        </w:rPr>
      </w:pPr>
    </w:p>
    <w:p w:rsidR="00B336B3" w:rsidRDefault="00B336B3" w:rsidP="009E40CD">
      <w:pPr>
        <w:pStyle w:val="ListeParagraf"/>
        <w:keepNext/>
        <w:numPr>
          <w:ilvl w:val="0"/>
          <w:numId w:val="5"/>
        </w:numPr>
        <w:spacing w:after="0"/>
        <w:ind w:left="425" w:hanging="357"/>
        <w:jc w:val="both"/>
        <w:rPr>
          <w:rFonts w:asciiTheme="minorHAnsi" w:eastAsia="Microsoft YaHei UI" w:hAnsiTheme="minorHAnsi" w:cstheme="minorHAnsi"/>
          <w:b/>
        </w:rPr>
      </w:pPr>
      <w:r>
        <w:rPr>
          <w:rFonts w:asciiTheme="minorHAnsi" w:eastAsia="Microsoft YaHei UI" w:hAnsiTheme="minorHAnsi" w:cstheme="minorHAnsi"/>
          <w:b/>
        </w:rPr>
        <w:t>Eğitimcide aranan referanslar:</w:t>
      </w:r>
    </w:p>
    <w:sdt>
      <w:sdtPr>
        <w:rPr>
          <w:rStyle w:val="Calibri11Char"/>
        </w:rPr>
        <w:id w:val="-1573269224"/>
        <w:placeholder>
          <w:docPart w:val="F0B25CF05E9A4188BCBBDEFF287BBAAB"/>
        </w:placeholder>
        <w:showingPlcHdr/>
      </w:sdtPr>
      <w:sdtEndPr>
        <w:rPr>
          <w:rStyle w:val="Calibri11Char"/>
        </w:rPr>
      </w:sdtEndPr>
      <w:sdtContent>
        <w:permStart w:id="381628953" w:edGrp="everyone" w:displacedByCustomXml="prev"/>
        <w:p w:rsidR="00B336B3" w:rsidRDefault="00B336B3" w:rsidP="009E40CD">
          <w:pPr>
            <w:pStyle w:val="ListeParagraf"/>
            <w:keepNext/>
            <w:spacing w:after="0"/>
            <w:ind w:left="425"/>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permEnd w:id="381628953" w:displacedByCustomXml="next"/>
      </w:sdtContent>
    </w:sdt>
    <w:p w:rsidR="00B336B3" w:rsidRDefault="00B336B3" w:rsidP="00B336B3">
      <w:pPr>
        <w:ind w:left="426"/>
        <w:jc w:val="both"/>
        <w:rPr>
          <w:i/>
        </w:rPr>
      </w:pPr>
      <w:r>
        <w:rPr>
          <w:i/>
        </w:rPr>
        <w:t>(Yukarıda talep edilen ve belge sunulması gereken durumlar firmalar tarafından belgelenmediği takdirde firmanın verdiği teklif dikkate alınmayacaktır.)</w:t>
      </w:r>
    </w:p>
    <w:p w:rsidR="00B336B3" w:rsidRDefault="00B336B3" w:rsidP="00B336B3">
      <w:pPr>
        <w:pStyle w:val="ListeParagraf"/>
        <w:numPr>
          <w:ilvl w:val="0"/>
          <w:numId w:val="5"/>
        </w:numPr>
        <w:spacing w:after="0"/>
        <w:ind w:left="426"/>
        <w:jc w:val="both"/>
        <w:rPr>
          <w:rFonts w:asciiTheme="minorHAnsi" w:eastAsia="Microsoft YaHei UI" w:hAnsiTheme="minorHAnsi" w:cstheme="minorHAnsi"/>
        </w:rPr>
      </w:pPr>
      <w:r>
        <w:rPr>
          <w:rFonts w:asciiTheme="minorHAnsi" w:eastAsia="Microsoft YaHei UI" w:hAnsiTheme="minorHAnsi" w:cstheme="minorHAnsi"/>
          <w:b/>
        </w:rPr>
        <w:t>Proje kapsamında talep edilen danışmanlık faaliyetinin içeriği:</w:t>
      </w:r>
    </w:p>
    <w:sdt>
      <w:sdtPr>
        <w:rPr>
          <w:rStyle w:val="Calibri11Char"/>
        </w:rPr>
        <w:id w:val="-357887073"/>
        <w:placeholder>
          <w:docPart w:val="19949A7FE1EB48CB87D24904D443841E"/>
        </w:placeholder>
        <w:showingPlcHdr/>
      </w:sdtPr>
      <w:sdtEndPr>
        <w:rPr>
          <w:rStyle w:val="Calibri11Char"/>
        </w:rPr>
      </w:sdtEndPr>
      <w:sdtContent>
        <w:permStart w:id="1356823445" w:edGrp="everyone" w:displacedByCustomXml="prev"/>
        <w:p w:rsidR="00B336B3" w:rsidRDefault="004C0467" w:rsidP="004C0467">
          <w:pPr>
            <w:pStyle w:val="ListeParagraf"/>
            <w:spacing w:after="0" w:line="360" w:lineRule="auto"/>
            <w:ind w:left="426"/>
            <w:jc w:val="both"/>
            <w:rPr>
              <w:rStyle w:val="Arial11"/>
              <w:rFonts w:asciiTheme="minorHAnsi" w:hAnsiTheme="minorHAnsi" w:cstheme="minorHAnsi"/>
              <w:color w:val="808080" w:themeColor="background1" w:themeShade="80"/>
            </w:rPr>
          </w:pPr>
          <w:r>
            <w:rPr>
              <w:color w:val="808080" w:themeColor="background1" w:themeShade="80"/>
            </w:rPr>
            <w:t>Metin girmek için burayı tıklatın.</w:t>
          </w:r>
        </w:p>
        <w:permEnd w:id="1356823445" w:displacedByCustomXml="next"/>
      </w:sdtContent>
    </w:sdt>
    <w:p w:rsidR="00AF76B4" w:rsidRPr="00480FBB" w:rsidRDefault="00AE4FD0" w:rsidP="009E40CD">
      <w:pPr>
        <w:pStyle w:val="ListeParagraf"/>
        <w:spacing w:after="0"/>
        <w:ind w:left="142"/>
        <w:rPr>
          <w:rStyle w:val="Arial11"/>
          <w:rFonts w:asciiTheme="minorHAnsi" w:eastAsia="Microsoft YaHei UI" w:hAnsiTheme="minorHAnsi" w:cstheme="minorHAnsi"/>
          <w:i/>
          <w:sz w:val="21"/>
          <w:szCs w:val="21"/>
          <w:u w:val="single"/>
        </w:rPr>
      </w:pPr>
      <w:r>
        <w:rPr>
          <w:noProof/>
          <w:lang w:eastAsia="tr-TR"/>
        </w:rPr>
        <w:lastRenderedPageBreak/>
        <mc:AlternateContent>
          <mc:Choice Requires="wps">
            <w:drawing>
              <wp:anchor distT="0" distB="0" distL="114300" distR="114300" simplePos="0" relativeHeight="251666432" behindDoc="0" locked="0" layoutInCell="1" allowOverlap="1" wp14:anchorId="0C1CC658" wp14:editId="46F1C322">
                <wp:simplePos x="0" y="0"/>
                <wp:positionH relativeFrom="margin">
                  <wp:posOffset>69215</wp:posOffset>
                </wp:positionH>
                <wp:positionV relativeFrom="paragraph">
                  <wp:posOffset>205740</wp:posOffset>
                </wp:positionV>
                <wp:extent cx="6468745" cy="1914525"/>
                <wp:effectExtent l="0" t="0" r="27305" b="28575"/>
                <wp:wrapTopAndBottom/>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745" cy="1914525"/>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F83F82" w:rsidRPr="00AE4FD0" w:rsidRDefault="001A57C2" w:rsidP="00F83F82">
                            <w:pPr>
                              <w:spacing w:after="0"/>
                              <w:jc w:val="both"/>
                              <w:rPr>
                                <w:rFonts w:asciiTheme="minorHAnsi" w:hAnsiTheme="minorHAnsi" w:cstheme="minorHAnsi"/>
                                <w:sz w:val="20"/>
                                <w:szCs w:val="19"/>
                              </w:rPr>
                            </w:pPr>
                            <w:r w:rsidRPr="00AE4FD0">
                              <w:rPr>
                                <w:rFonts w:asciiTheme="minorHAnsi" w:hAnsiTheme="minorHAnsi" w:cstheme="minorHAnsi"/>
                                <w:sz w:val="20"/>
                                <w:szCs w:val="19"/>
                              </w:rPr>
                              <w:t xml:space="preserve">Teknik Destek başvurusuna ilişkin faaliyet tamamlandığında Yüklenici’den başvuru konusuyla ilgili bir teknik rapor (araştırma raporları, envanter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E4FD0">
                              <w:rPr>
                                <w:rFonts w:asciiTheme="minorHAnsi" w:hAnsiTheme="minorHAnsi" w:cstheme="minorHAnsi"/>
                                <w:sz w:val="20"/>
                                <w:szCs w:val="19"/>
                              </w:rPr>
                              <w:t>tutulacak</w:t>
                            </w:r>
                            <w:r w:rsidR="00BC7A34" w:rsidRPr="00AE4FD0">
                              <w:rPr>
                                <w:rFonts w:asciiTheme="minorHAnsi" w:hAnsiTheme="minorHAnsi" w:cstheme="minorHAnsi"/>
                                <w:sz w:val="20"/>
                                <w:szCs w:val="19"/>
                              </w:rPr>
                              <w:t>tır</w:t>
                            </w:r>
                            <w:r w:rsidRPr="00AE4FD0">
                              <w:rPr>
                                <w:rFonts w:asciiTheme="minorHAnsi" w:hAnsiTheme="minorHAnsi" w:cstheme="minorHAnsi"/>
                                <w:sz w:val="20"/>
                                <w:szCs w:val="19"/>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E4FD0">
                              <w:rPr>
                                <w:rFonts w:asciiTheme="minorHAnsi" w:hAnsiTheme="minorHAnsi" w:cstheme="minorHAnsi"/>
                                <w:sz w:val="20"/>
                                <w:szCs w:val="19"/>
                              </w:rPr>
                              <w:t>Hazırlanacak işin satınalma sözleşmesi ekinde Yüklenici’ye sunulacak kontrol listesindeki kriterlere uygun olarak hazırlanması talep edilmekte olup kontrol ve onay süreci bu liste dikkate alınarak tamamlanacaktır.</w:t>
                            </w:r>
                          </w:p>
                          <w:p w:rsidR="00F83F82" w:rsidRPr="00AE4FD0" w:rsidRDefault="00DE6143" w:rsidP="00F83F82">
                            <w:pPr>
                              <w:pStyle w:val="ListeParagraf"/>
                              <w:numPr>
                                <w:ilvl w:val="0"/>
                                <w:numId w:val="7"/>
                              </w:numPr>
                              <w:spacing w:line="240" w:lineRule="auto"/>
                              <w:rPr>
                                <w:rFonts w:asciiTheme="minorHAnsi" w:hAnsiTheme="minorHAnsi"/>
                                <w:sz w:val="20"/>
                                <w:szCs w:val="19"/>
                              </w:rPr>
                            </w:pPr>
                            <w:hyperlink r:id="rId8" w:history="1">
                              <w:r w:rsidR="00034FB7" w:rsidRPr="00AE4FD0">
                                <w:rPr>
                                  <w:rStyle w:val="Kpr"/>
                                  <w:rFonts w:asciiTheme="minorHAnsi" w:hAnsiTheme="minorHAnsi" w:cstheme="minorHAnsi"/>
                                  <w:sz w:val="20"/>
                                  <w:szCs w:val="19"/>
                                </w:rPr>
                                <w:t>Değerlendirme Kontrol Listeler</w:t>
                              </w:r>
                              <w:r w:rsidR="00F83F82" w:rsidRPr="00AE4FD0">
                                <w:rPr>
                                  <w:rStyle w:val="Kpr"/>
                                  <w:rFonts w:asciiTheme="minorHAnsi" w:hAnsiTheme="minorHAnsi" w:cstheme="minorHAnsi"/>
                                  <w:sz w:val="20"/>
                                  <w:szCs w:val="19"/>
                                </w:rPr>
                                <w:t>i</w:t>
                              </w:r>
                            </w:hyperlink>
                          </w:p>
                          <w:p w:rsidR="00F83F82" w:rsidRPr="00AE4FD0" w:rsidRDefault="00F83F82" w:rsidP="00F83F82">
                            <w:pPr>
                              <w:spacing w:after="0"/>
                              <w:jc w:val="both"/>
                              <w:rPr>
                                <w:rFonts w:asciiTheme="minorHAnsi" w:hAnsiTheme="minorHAnsi" w:cstheme="minorHAnsi"/>
                              </w:rPr>
                            </w:pPr>
                          </w:p>
                          <w:p w:rsidR="001A57C2" w:rsidRPr="00AE4FD0" w:rsidRDefault="001A57C2" w:rsidP="002335CB">
                            <w:pPr>
                              <w:spacing w:after="0" w:line="240" w:lineRule="auto"/>
                              <w:jc w:val="both"/>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8" style="position:absolute;left:0;text-align:left;margin-left:5.45pt;margin-top:16.2pt;width:509.35pt;height:150.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" fillcolor="#c6d9f1 [671]" strokecolor="black [3200]" strokeweight="2pt">
                <v:stroke linestyle="thinThin"/>
                <v:textbox>
                  <w:txbxContent>
                    <w:p w:rsidR="00F83F82" w:rsidRPr="00AE4FD0" w:rsidRDefault="001A57C2" w:rsidP="00F83F82">
                      <w:pPr>
                        <w:spacing w:after="0"/>
                        <w:jc w:val="both"/>
                        <w:rPr>
                          <w:rFonts w:asciiTheme="minorHAnsi" w:hAnsiTheme="minorHAnsi" w:cstheme="minorHAnsi"/>
                          <w:sz w:val="20"/>
                          <w:szCs w:val="19"/>
                        </w:rPr>
                      </w:pPr>
                      <w:r w:rsidRPr="00AE4FD0">
                        <w:rPr>
                          <w:rFonts w:asciiTheme="minorHAnsi" w:hAnsiTheme="minorHAnsi" w:cstheme="minorHAnsi"/>
                          <w:sz w:val="20"/>
                          <w:szCs w:val="19"/>
                        </w:rPr>
                        <w:t xml:space="preserve">Teknik Destek başvurusuna ilişkin faaliyet tamamlandığında Yüklenici’den başvuru konusuyla ilgili bir teknik rapor (araştırma raporları, envanter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E4FD0">
                        <w:rPr>
                          <w:rFonts w:asciiTheme="minorHAnsi" w:hAnsiTheme="minorHAnsi" w:cstheme="minorHAnsi"/>
                          <w:sz w:val="20"/>
                          <w:szCs w:val="19"/>
                        </w:rPr>
                        <w:t>tutulacak</w:t>
                      </w:r>
                      <w:r w:rsidR="00BC7A34" w:rsidRPr="00AE4FD0">
                        <w:rPr>
                          <w:rFonts w:asciiTheme="minorHAnsi" w:hAnsiTheme="minorHAnsi" w:cstheme="minorHAnsi"/>
                          <w:sz w:val="20"/>
                          <w:szCs w:val="19"/>
                        </w:rPr>
                        <w:t>tır</w:t>
                      </w:r>
                      <w:r w:rsidRPr="00AE4FD0">
                        <w:rPr>
                          <w:rFonts w:asciiTheme="minorHAnsi" w:hAnsiTheme="minorHAnsi" w:cstheme="minorHAnsi"/>
                          <w:sz w:val="20"/>
                          <w:szCs w:val="19"/>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E4FD0">
                        <w:rPr>
                          <w:rFonts w:asciiTheme="minorHAnsi" w:hAnsiTheme="minorHAnsi" w:cstheme="minorHAnsi"/>
                          <w:sz w:val="20"/>
                          <w:szCs w:val="19"/>
                        </w:rPr>
                        <w:t>Hazırlanacak işin satınalma sözleşmesi ekinde Yüklenici’ye sunulacak kontrol listesindeki kriterlere uygun olarak hazırlanması talep edilmekte olup kontrol ve onay süreci bu liste dikkate alınarak tamamlanacaktır.</w:t>
                      </w:r>
                    </w:p>
                    <w:p w:rsidR="00F83F82" w:rsidRPr="00AE4FD0" w:rsidRDefault="00044BC3" w:rsidP="00F83F82">
                      <w:pPr>
                        <w:pStyle w:val="ListeParagraf"/>
                        <w:numPr>
                          <w:ilvl w:val="0"/>
                          <w:numId w:val="7"/>
                        </w:numPr>
                        <w:spacing w:line="240" w:lineRule="auto"/>
                        <w:rPr>
                          <w:rFonts w:asciiTheme="minorHAnsi" w:hAnsiTheme="minorHAnsi"/>
                          <w:sz w:val="20"/>
                          <w:szCs w:val="19"/>
                        </w:rPr>
                      </w:pPr>
                      <w:hyperlink r:id="rId9" w:history="1">
                        <w:r w:rsidR="00034FB7" w:rsidRPr="00AE4FD0">
                          <w:rPr>
                            <w:rStyle w:val="Kpr"/>
                            <w:rFonts w:asciiTheme="minorHAnsi" w:hAnsiTheme="minorHAnsi" w:cstheme="minorHAnsi"/>
                            <w:sz w:val="20"/>
                            <w:szCs w:val="19"/>
                          </w:rPr>
                          <w:t>Değerlendirme Kontrol Listeler</w:t>
                        </w:r>
                        <w:r w:rsidR="00F83F82" w:rsidRPr="00AE4FD0">
                          <w:rPr>
                            <w:rStyle w:val="Kpr"/>
                            <w:rFonts w:asciiTheme="minorHAnsi" w:hAnsiTheme="minorHAnsi" w:cstheme="minorHAnsi"/>
                            <w:sz w:val="20"/>
                            <w:szCs w:val="19"/>
                          </w:rPr>
                          <w:t>i</w:t>
                        </w:r>
                      </w:hyperlink>
                    </w:p>
                    <w:p w:rsidR="00F83F82" w:rsidRPr="00AE4FD0" w:rsidRDefault="00F83F82" w:rsidP="00F83F82">
                      <w:pPr>
                        <w:spacing w:after="0"/>
                        <w:jc w:val="both"/>
                        <w:rPr>
                          <w:rFonts w:asciiTheme="minorHAnsi" w:hAnsiTheme="minorHAnsi" w:cstheme="minorHAnsi"/>
                        </w:rPr>
                      </w:pPr>
                    </w:p>
                    <w:p w:rsidR="001A57C2" w:rsidRPr="00AE4FD0" w:rsidRDefault="001A57C2" w:rsidP="002335CB">
                      <w:pPr>
                        <w:spacing w:after="0" w:line="240" w:lineRule="auto"/>
                        <w:jc w:val="both"/>
                        <w:rPr>
                          <w:rFonts w:asciiTheme="minorHAnsi" w:hAnsiTheme="minorHAnsi" w:cstheme="minorHAnsi"/>
                        </w:rPr>
                      </w:pPr>
                    </w:p>
                  </w:txbxContent>
                </v:textbox>
                <w10:wrap type="topAndBottom" anchorx="margin"/>
              </v:rect>
            </w:pict>
          </mc:Fallback>
        </mc:AlternateContent>
      </w:r>
      <w:r w:rsidR="00AF76B4" w:rsidRPr="00FF2EDF">
        <w:rPr>
          <w:rFonts w:asciiTheme="minorHAnsi" w:eastAsia="Microsoft YaHei UI" w:hAnsiTheme="minorHAnsi" w:cstheme="minorHAnsi"/>
          <w:i/>
          <w:sz w:val="21"/>
          <w:szCs w:val="21"/>
          <w:u w:val="single"/>
        </w:rPr>
        <w:t>Danışmanlık hizmeti talep edildiği durumda hizmeti verecek firma (yüklenici) için aşağıdaki durum geçerli olacaktır:</w:t>
      </w:r>
    </w:p>
    <w:p w:rsidR="00AF76B4" w:rsidRPr="009E40CD" w:rsidRDefault="00AF76B4" w:rsidP="009E40CD">
      <w:pPr>
        <w:spacing w:after="0"/>
        <w:jc w:val="both"/>
        <w:rPr>
          <w:rFonts w:asciiTheme="minorHAnsi" w:eastAsia="Microsoft YaHei UI" w:hAnsiTheme="minorHAnsi" w:cstheme="minorHAnsi"/>
        </w:rPr>
      </w:pPr>
    </w:p>
    <w:p w:rsidR="002D5577" w:rsidRPr="00400C61" w:rsidRDefault="002D5577" w:rsidP="009E40CD">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Style w:val="Calibri11Char"/>
        </w:rPr>
        <w:id w:val="1816761247"/>
        <w:lock w:val="sdtLocked"/>
        <w:placeholder>
          <w:docPart w:val="18E0AB86546A4E7CBE3B094870BCDC7D"/>
        </w:placeholder>
        <w:showingPlcHdr/>
        <w15:color w:val="000000"/>
      </w:sdtPr>
      <w:sdtEndPr>
        <w:rPr>
          <w:rStyle w:val="VarsaylanParagrafYazTipi"/>
        </w:rPr>
      </w:sdtEndPr>
      <w:sdtContent>
        <w:permStart w:id="1598761872" w:edGrp="everyone" w:displacedByCustomXml="prev"/>
        <w:p w:rsidR="0048143C" w:rsidRDefault="00B336B3" w:rsidP="00AC76F7">
          <w:pPr>
            <w:ind w:left="426"/>
            <w:jc w:val="both"/>
            <w:rPr>
              <w:rFonts w:asciiTheme="minorHAnsi" w:eastAsia="Microsoft YaHei UI" w:hAnsiTheme="minorHAnsi" w:cstheme="minorHAnsi"/>
              <w:b/>
            </w:rPr>
          </w:pPr>
          <w:r w:rsidRPr="003F6385">
            <w:rPr>
              <w:color w:val="808080" w:themeColor="background1" w:themeShade="80"/>
            </w:rPr>
            <w:t>Metin girmek için burayı tıklatın.</w:t>
          </w:r>
        </w:p>
        <w:permEnd w:id="1598761872" w:displacedByCustomXml="next"/>
      </w:sdtContent>
    </w:sdt>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sdt>
      <w:sdtPr>
        <w:rPr>
          <w:rStyle w:val="Calibri11Char"/>
        </w:rPr>
        <w:id w:val="-1884470237"/>
        <w:lock w:val="sdtLocked"/>
        <w:placeholder>
          <w:docPart w:val="BAF142DEB0DE4E698B4214BBA8AF26BC"/>
        </w:placeholder>
        <w:showingPlcHdr/>
        <w15:color w:val="000000"/>
      </w:sdtPr>
      <w:sdtEndPr>
        <w:rPr>
          <w:rStyle w:val="VarsaylanParagrafYazTipi"/>
          <w:rFonts w:asciiTheme="minorHAnsi" w:eastAsia="Microsoft YaHei UI" w:hAnsiTheme="minorHAnsi" w:cstheme="minorHAnsi"/>
        </w:rPr>
      </w:sdtEndPr>
      <w:sdtContent>
        <w:permStart w:id="1572537322" w:edGrp="everyone" w:displacedByCustomXml="prev"/>
        <w:p w:rsidR="002D5577" w:rsidRPr="00400C61" w:rsidRDefault="00B336B3" w:rsidP="009E40CD">
          <w:pPr>
            <w:spacing w:after="0"/>
            <w:ind w:left="426"/>
            <w:jc w:val="both"/>
            <w:rPr>
              <w:rFonts w:asciiTheme="minorHAnsi" w:eastAsia="Microsoft YaHei UI" w:hAnsiTheme="minorHAnsi" w:cstheme="minorHAnsi"/>
            </w:rPr>
          </w:pPr>
          <w:r w:rsidRPr="00CB6200">
            <w:rPr>
              <w:color w:val="808080" w:themeColor="background1" w:themeShade="80"/>
            </w:rPr>
            <w:t>Metin girmek için burayı tıklatın.</w:t>
          </w:r>
        </w:p>
        <w:permEnd w:id="1572537322" w:displacedByCustomXml="next"/>
      </w:sdtContent>
    </w:sdt>
    <w:p w:rsidR="00AC76F7" w:rsidRPr="001F0387" w:rsidRDefault="00BF6D51" w:rsidP="00753ACD">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tbl>
      <w:tblPr>
        <w:tblStyle w:val="OrtaKlavuz1-Vurgu5"/>
        <w:tblW w:w="10064" w:type="dxa"/>
        <w:tblInd w:w="250" w:type="dxa"/>
        <w:tblLook w:val="04A0" w:firstRow="1" w:lastRow="0" w:firstColumn="1" w:lastColumn="0" w:noHBand="0" w:noVBand="1"/>
      </w:tblPr>
      <w:tblGrid>
        <w:gridCol w:w="10064"/>
      </w:tblGrid>
      <w:tr w:rsidR="00083003" w:rsidRPr="00AE4FD0" w:rsidTr="00083003">
        <w:trPr>
          <w:cnfStyle w:val="100000000000" w:firstRow="1" w:lastRow="0" w:firstColumn="0" w:lastColumn="0" w:oddVBand="0" w:evenVBand="0" w:oddHBand="0"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0064" w:type="dxa"/>
          </w:tcPr>
          <w:p w:rsidR="00083003" w:rsidRPr="00AE4FD0" w:rsidRDefault="00083003" w:rsidP="00E657A1">
            <w:pPr>
              <w:spacing w:after="120" w:line="240" w:lineRule="auto"/>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sz w:val="20"/>
                <w:szCs w:val="19"/>
              </w:rPr>
              <w:t>Önemli Not:</w:t>
            </w:r>
            <w:r w:rsidRPr="00AE4FD0">
              <w:rPr>
                <w:rFonts w:asciiTheme="minorHAnsi" w:eastAsia="Microsoft YaHei UI" w:hAnsiTheme="minorHAnsi" w:cstheme="minorHAnsi"/>
                <w:b w:val="0"/>
                <w:sz w:val="20"/>
                <w:szCs w:val="19"/>
              </w:rPr>
              <w:t xml:space="preserve"> </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Teknik destek kapsamında danışmanlık ve/veya eğitim ile ilgili uzman masrafları dışında herhangi bir maliyet uygun maliyet değildir. Eğitim süresince kullanılacak malzemenin, ekipmanın, eğitim yerinin, eğitime katılacak kişilerin, eğitim esnasında yapılması düşünülen ikramların organizasyonu ve diğer tüm yan giderler başvuru sahibi kurumun sorumluluğundadır. Ajansın bu konuda hiçbir yükümlülüğü yoktur.</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Başvuru aşamasında sunulan Ek-B: Danışmanlık / Eğitim Formu projenin destek almaya hak kazanması h</w:t>
            </w:r>
            <w:r w:rsidR="00B336B3" w:rsidRPr="00AE4FD0">
              <w:rPr>
                <w:rFonts w:asciiTheme="minorHAnsi" w:eastAsia="Microsoft YaHei UI" w:hAnsiTheme="minorHAnsi" w:cstheme="minorHAnsi"/>
                <w:b w:val="0"/>
                <w:color w:val="000000" w:themeColor="text1"/>
                <w:sz w:val="20"/>
                <w:szCs w:val="19"/>
              </w:rPr>
              <w:t>â</w:t>
            </w:r>
            <w:r w:rsidRPr="00AE4FD0">
              <w:rPr>
                <w:rFonts w:asciiTheme="minorHAnsi" w:eastAsia="Microsoft YaHei UI" w:hAnsiTheme="minorHAnsi" w:cstheme="minorHAnsi"/>
                <w:b w:val="0"/>
                <w:color w:val="000000" w:themeColor="text1"/>
                <w:sz w:val="20"/>
                <w:szCs w:val="19"/>
              </w:rPr>
              <w:t xml:space="preserve">linde “şartname” yerine geçer. Ajans bu şartname doğrultusunda satın alma sürecini yürütür. Satın almaya dair Ajansın kararı nihaidir. </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 xml:space="preserve">Proje faaliyetlerinin verimli geçmesi ve uygulamada herhangi bir uyuşmazlık yaşanmaması için, Ajansın satın alma kararını taraflara bildirmesinden </w:t>
            </w:r>
            <w:r w:rsidR="00B336B3" w:rsidRPr="00AE4FD0">
              <w:rPr>
                <w:rFonts w:asciiTheme="minorHAnsi" w:eastAsia="Microsoft YaHei UI" w:hAnsiTheme="minorHAnsi" w:cstheme="minorHAnsi"/>
                <w:b w:val="0"/>
                <w:color w:val="000000" w:themeColor="text1"/>
                <w:sz w:val="20"/>
                <w:szCs w:val="19"/>
              </w:rPr>
              <w:t>itibaren 3 (üç) iş günü içinde Y</w:t>
            </w:r>
            <w:r w:rsidRPr="00AE4FD0">
              <w:rPr>
                <w:rFonts w:asciiTheme="minorHAnsi" w:eastAsia="Microsoft YaHei UI" w:hAnsiTheme="minorHAnsi" w:cstheme="minorHAnsi"/>
                <w:b w:val="0"/>
                <w:color w:val="000000" w:themeColor="text1"/>
                <w:sz w:val="20"/>
                <w:szCs w:val="19"/>
              </w:rPr>
              <w:t xml:space="preserve">üklenici ile </w:t>
            </w:r>
            <w:r w:rsidR="00B336B3" w:rsidRPr="00AE4FD0">
              <w:rPr>
                <w:rFonts w:asciiTheme="minorHAnsi" w:eastAsia="Microsoft YaHei UI" w:hAnsiTheme="minorHAnsi" w:cstheme="minorHAnsi"/>
                <w:b w:val="0"/>
                <w:color w:val="000000" w:themeColor="text1"/>
                <w:sz w:val="20"/>
                <w:szCs w:val="19"/>
              </w:rPr>
              <w:t>Y</w:t>
            </w:r>
            <w:r w:rsidRPr="00AE4FD0">
              <w:rPr>
                <w:rFonts w:asciiTheme="minorHAnsi" w:eastAsia="Microsoft YaHei UI" w:hAnsiTheme="minorHAnsi" w:cstheme="minorHAnsi"/>
                <w:b w:val="0"/>
                <w:color w:val="000000" w:themeColor="text1"/>
                <w:sz w:val="20"/>
                <w:szCs w:val="19"/>
              </w:rPr>
              <w:t>ararlanıcı içerik ve uygulama takvimi üzerinde mutabakat sağlar. Nihai içerik ve uygulama takvimi Yüklenici ile Ajans arasında yapılacak sözleşmeye derç edilir. Ajansa sunulan nihai içerik ve uygulama takvimi üzerinde, Ajansın bilgisi ve onayı dışında herhangi bir değişiklik yapılması hâlinde; Ajansın, uygun göreceği tedbirleri alma ve yararlanıcıya başvuru yasağı uygulama hakkı saklıd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b w:val="0"/>
                <w:color w:val="000000" w:themeColor="text1"/>
                <w:sz w:val="20"/>
                <w:szCs w:val="19"/>
              </w:rPr>
              <w:t>Proje faaliyetleri, Ajans ile Yüklenici arasında yapılacak sözleşmenin tarihinden itibaren 6 (altı) ay içinde tamamlanmalıdır. Yararlanıcı, teknik destek faaliyetinin tamamlanmasını müteakip en geç 30 (otuz) gün içerisinde nihai raporunu Ajansa sunmalıdır. Nihai raporunu zamanında teslim etmeyen kurumlar bir sonraki Teknik Destek Programı</w:t>
            </w:r>
            <w:r w:rsidR="00B336B3" w:rsidRPr="00AE4FD0">
              <w:rPr>
                <w:rFonts w:asciiTheme="minorHAnsi" w:eastAsia="Microsoft YaHei UI" w:hAnsiTheme="minorHAnsi" w:cstheme="minorHAnsi"/>
                <w:b w:val="0"/>
                <w:color w:val="000000" w:themeColor="text1"/>
                <w:sz w:val="20"/>
                <w:szCs w:val="19"/>
              </w:rPr>
              <w:t>'</w:t>
            </w:r>
            <w:r w:rsidRPr="00AE4FD0">
              <w:rPr>
                <w:rFonts w:asciiTheme="minorHAnsi" w:eastAsia="Microsoft YaHei UI" w:hAnsiTheme="minorHAnsi" w:cstheme="minorHAnsi"/>
                <w:b w:val="0"/>
                <w:color w:val="000000" w:themeColor="text1"/>
                <w:sz w:val="20"/>
                <w:szCs w:val="19"/>
              </w:rPr>
              <w:t>ndan faydalanamayacakt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sz w:val="20"/>
                <w:szCs w:val="19"/>
              </w:rPr>
            </w:pPr>
            <w:r w:rsidRPr="00AE4FD0">
              <w:rPr>
                <w:rFonts w:asciiTheme="minorHAnsi" w:eastAsia="Microsoft YaHei UI" w:hAnsiTheme="minorHAnsi" w:cstheme="minorHAnsi"/>
                <w:color w:val="000000" w:themeColor="text1"/>
                <w:sz w:val="20"/>
                <w:szCs w:val="19"/>
              </w:rPr>
              <w:t>Proje kapsamında (varsa) analiz çalışması, ön fizibilite vb. rapor niteliğinde hazırlanan materyal(ler) Ajansın onayı alınmadan ve kaynak gösterilmeden Ajans dışı kişi, kurum, kuruluşlarca herhangi bir yerde herhangi bir şekilde kullanılamaz.</w:t>
            </w:r>
          </w:p>
          <w:p w:rsidR="00FB73CB" w:rsidRPr="00AE4FD0" w:rsidRDefault="00FB73CB" w:rsidP="00FB73CB">
            <w:pPr>
              <w:pStyle w:val="AralkYok"/>
              <w:numPr>
                <w:ilvl w:val="0"/>
                <w:numId w:val="4"/>
              </w:numPr>
              <w:ind w:left="317" w:hanging="283"/>
              <w:jc w:val="both"/>
              <w:rPr>
                <w:rFonts w:asciiTheme="minorHAnsi" w:eastAsia="Microsoft YaHei UI" w:hAnsiTheme="minorHAnsi" w:cstheme="minorHAnsi"/>
                <w:sz w:val="20"/>
                <w:szCs w:val="19"/>
              </w:rPr>
            </w:pPr>
            <w:r w:rsidRPr="00AE4FD0">
              <w:rPr>
                <w:rFonts w:asciiTheme="minorHAnsi" w:eastAsia="Microsoft YaHei UI" w:hAnsiTheme="minorHAnsi" w:cstheme="minorHAnsi"/>
                <w:color w:val="000000" w:themeColor="text1"/>
                <w:sz w:val="20"/>
                <w:szCs w:val="19"/>
              </w:rPr>
              <w:t>Proje kapsamında (varsa) analiz çalışması; ön fizibilite vb. rapor niteliğindeki çalışmanın (çalışmaların) sonuçları ve çalışma sürecinin, Yüklenici Firma/Uzman tarafından Ajans yetkililerine, taraflarca uygun görülen bir tarihte fiziki veya sanal olarak gerçekleştirilecek toplantıda açıklaması talep edilebilecektir. Proje kapsamında yapılan çalışmalar, Ajansın belirlediği formatta Yüklenici’den basılı olarak talep edilebilecektir. Proje kapanışı ve ödeme işlemleri, bahse konu işlemlerin gerçekleştirilmesinin ve Başvuru Sahibi’nin Nihai Raporu Ajans’a sunmasının ardından tamamlanacakt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color w:val="000000" w:themeColor="text1"/>
                <w:sz w:val="20"/>
                <w:szCs w:val="19"/>
              </w:rPr>
              <w:t>Danışmanlık içerikli projelerde, yapılacak çalışmanın niteliğinin gerektirdiği sayıda saha ziyareti gerçekleştirilmesi zorunludur. Saha çalışması gerçekleştirilmeden uzaktan tamamlanan projelerin kapanışı yapılmayacaktır.</w:t>
            </w:r>
          </w:p>
        </w:tc>
      </w:tr>
    </w:tbl>
    <w:p w:rsidR="00037195" w:rsidRPr="00400C61" w:rsidRDefault="00037195" w:rsidP="00400C61">
      <w:pPr>
        <w:jc w:val="both"/>
        <w:rPr>
          <w:rFonts w:asciiTheme="minorHAnsi" w:eastAsia="Microsoft YaHei UI" w:hAnsiTheme="minorHAnsi" w:cstheme="minorHAnsi"/>
          <w:b/>
        </w:rPr>
      </w:pPr>
    </w:p>
    <w:sectPr w:rsidR="00037195"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7DC7" w:rsidRDefault="00B97DC7" w:rsidP="002C78F8">
      <w:pPr>
        <w:spacing w:after="0" w:line="240" w:lineRule="auto"/>
      </w:pPr>
      <w:r>
        <w:separator/>
      </w:r>
    </w:p>
  </w:endnote>
  <w:endnote w:type="continuationSeparator" w:id="0">
    <w:p w:rsidR="00B97DC7" w:rsidRDefault="00B97DC7"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7DC7" w:rsidRDefault="00B97DC7" w:rsidP="002C78F8">
      <w:pPr>
        <w:spacing w:after="0" w:line="240" w:lineRule="auto"/>
      </w:pPr>
      <w:r>
        <w:separator/>
      </w:r>
    </w:p>
  </w:footnote>
  <w:footnote w:type="continuationSeparator" w:id="0">
    <w:p w:rsidR="00B97DC7" w:rsidRDefault="00B97DC7" w:rsidP="002C7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324" w:rsidRDefault="00F70F4B" w:rsidP="002C78F8">
    <w:pPr>
      <w:pStyle w:val="stBilgi"/>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717540</wp:posOffset>
          </wp:positionH>
          <wp:positionV relativeFrom="paragraph">
            <wp:posOffset>-56515</wp:posOffset>
          </wp:positionV>
          <wp:extent cx="911860" cy="856615"/>
          <wp:effectExtent l="0" t="0" r="0" b="635"/>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911860" cy="856615"/>
                  </a:xfrm>
                  <a:prstGeom prst="rect">
                    <a:avLst/>
                  </a:prstGeom>
                  <a:noFill/>
                  <a:ln w="9525">
                    <a:noFill/>
                    <a:miter lim="800000"/>
                    <a:headEnd/>
                    <a:tailEnd/>
                  </a:ln>
                </pic:spPr>
              </pic:pic>
            </a:graphicData>
          </a:graphic>
          <wp14:sizeRelH relativeFrom="margin">
            <wp14:pctWidth>0</wp14:pctWidth>
          </wp14:sizeRelH>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C41BC"/>
    <w:multiLevelType w:val="hybridMultilevel"/>
    <w:tmpl w:val="CC30FBE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36B85E2D"/>
    <w:multiLevelType w:val="hybridMultilevel"/>
    <w:tmpl w:val="BC94283A"/>
    <w:lvl w:ilvl="0" w:tplc="2988B4C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C264CC5"/>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7A535F6"/>
    <w:multiLevelType w:val="multilevel"/>
    <w:tmpl w:val="A7D4216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65716B6"/>
    <w:multiLevelType w:val="hybridMultilevel"/>
    <w:tmpl w:val="098204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BC72872"/>
    <w:multiLevelType w:val="hybridMultilevel"/>
    <w:tmpl w:val="A0AECD28"/>
    <w:lvl w:ilvl="0" w:tplc="229E5C84">
      <w:start w:val="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1"/>
  </w:num>
  <w:num w:numId="10">
    <w:abstractNumId w:val="7"/>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ocumentProtection w:edit="comments" w:enforcement="0"/>
  <w:styleLockTheme/>
  <w:defaultTabStop w:val="708"/>
  <w:hyphenationZone w:val="425"/>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037A4"/>
    <w:rsid w:val="000127CB"/>
    <w:rsid w:val="00020A02"/>
    <w:rsid w:val="00025999"/>
    <w:rsid w:val="00034FB7"/>
    <w:rsid w:val="00037195"/>
    <w:rsid w:val="0004415A"/>
    <w:rsid w:val="00044BC3"/>
    <w:rsid w:val="000529EA"/>
    <w:rsid w:val="00054A58"/>
    <w:rsid w:val="000617CB"/>
    <w:rsid w:val="00083003"/>
    <w:rsid w:val="00091489"/>
    <w:rsid w:val="000926EE"/>
    <w:rsid w:val="000B7A02"/>
    <w:rsid w:val="000C764D"/>
    <w:rsid w:val="00100383"/>
    <w:rsid w:val="00101FCE"/>
    <w:rsid w:val="00116855"/>
    <w:rsid w:val="00130A70"/>
    <w:rsid w:val="00132621"/>
    <w:rsid w:val="00133151"/>
    <w:rsid w:val="00156BFA"/>
    <w:rsid w:val="0019015D"/>
    <w:rsid w:val="001908FA"/>
    <w:rsid w:val="00196D4D"/>
    <w:rsid w:val="001A09B4"/>
    <w:rsid w:val="001A366A"/>
    <w:rsid w:val="001A4940"/>
    <w:rsid w:val="001A57C2"/>
    <w:rsid w:val="001B2FCD"/>
    <w:rsid w:val="001B6F77"/>
    <w:rsid w:val="001F0387"/>
    <w:rsid w:val="002013D0"/>
    <w:rsid w:val="00221F59"/>
    <w:rsid w:val="002312BB"/>
    <w:rsid w:val="002323A4"/>
    <w:rsid w:val="002335CB"/>
    <w:rsid w:val="00257B13"/>
    <w:rsid w:val="002611CC"/>
    <w:rsid w:val="00266BB3"/>
    <w:rsid w:val="00266E00"/>
    <w:rsid w:val="002828A4"/>
    <w:rsid w:val="00285D41"/>
    <w:rsid w:val="00287477"/>
    <w:rsid w:val="00296F6A"/>
    <w:rsid w:val="002B0FF7"/>
    <w:rsid w:val="002B17B9"/>
    <w:rsid w:val="002B19A4"/>
    <w:rsid w:val="002B4711"/>
    <w:rsid w:val="002B6554"/>
    <w:rsid w:val="002B6E4D"/>
    <w:rsid w:val="002C78F8"/>
    <w:rsid w:val="002C7AC2"/>
    <w:rsid w:val="002D3E6B"/>
    <w:rsid w:val="002D5577"/>
    <w:rsid w:val="002E3E1C"/>
    <w:rsid w:val="002F11A1"/>
    <w:rsid w:val="0030262A"/>
    <w:rsid w:val="00304A62"/>
    <w:rsid w:val="0030552B"/>
    <w:rsid w:val="0035746A"/>
    <w:rsid w:val="003612FA"/>
    <w:rsid w:val="003772E7"/>
    <w:rsid w:val="00377509"/>
    <w:rsid w:val="00390243"/>
    <w:rsid w:val="003A4883"/>
    <w:rsid w:val="003B69EC"/>
    <w:rsid w:val="003E2EB6"/>
    <w:rsid w:val="003F6385"/>
    <w:rsid w:val="00400C61"/>
    <w:rsid w:val="00401414"/>
    <w:rsid w:val="004100DE"/>
    <w:rsid w:val="004206D6"/>
    <w:rsid w:val="00434EC2"/>
    <w:rsid w:val="00437966"/>
    <w:rsid w:val="00440520"/>
    <w:rsid w:val="0046276E"/>
    <w:rsid w:val="00480FBB"/>
    <w:rsid w:val="0048143C"/>
    <w:rsid w:val="0049374C"/>
    <w:rsid w:val="004B075A"/>
    <w:rsid w:val="004B7F66"/>
    <w:rsid w:val="004C0467"/>
    <w:rsid w:val="004E4FE5"/>
    <w:rsid w:val="004F499C"/>
    <w:rsid w:val="005022BA"/>
    <w:rsid w:val="0051187D"/>
    <w:rsid w:val="005138AA"/>
    <w:rsid w:val="0055495A"/>
    <w:rsid w:val="00564AFD"/>
    <w:rsid w:val="00564C85"/>
    <w:rsid w:val="0056524E"/>
    <w:rsid w:val="005800E7"/>
    <w:rsid w:val="00591252"/>
    <w:rsid w:val="005941B1"/>
    <w:rsid w:val="005A6424"/>
    <w:rsid w:val="005B15B5"/>
    <w:rsid w:val="005C5E91"/>
    <w:rsid w:val="005C637F"/>
    <w:rsid w:val="005E74B0"/>
    <w:rsid w:val="005F0BD1"/>
    <w:rsid w:val="00611648"/>
    <w:rsid w:val="00615498"/>
    <w:rsid w:val="006303E3"/>
    <w:rsid w:val="006313CD"/>
    <w:rsid w:val="00637EAE"/>
    <w:rsid w:val="006558A1"/>
    <w:rsid w:val="00675681"/>
    <w:rsid w:val="00680911"/>
    <w:rsid w:val="00691D9C"/>
    <w:rsid w:val="00696885"/>
    <w:rsid w:val="006E56CB"/>
    <w:rsid w:val="006F2FAB"/>
    <w:rsid w:val="006F6A01"/>
    <w:rsid w:val="007125E6"/>
    <w:rsid w:val="0073784C"/>
    <w:rsid w:val="00753108"/>
    <w:rsid w:val="00753ACD"/>
    <w:rsid w:val="00756C86"/>
    <w:rsid w:val="007711F2"/>
    <w:rsid w:val="00777739"/>
    <w:rsid w:val="00782D6E"/>
    <w:rsid w:val="00785E86"/>
    <w:rsid w:val="0079563D"/>
    <w:rsid w:val="007A124D"/>
    <w:rsid w:val="007B5A8C"/>
    <w:rsid w:val="007D1A8D"/>
    <w:rsid w:val="007D4CB2"/>
    <w:rsid w:val="007D553D"/>
    <w:rsid w:val="007D5BA1"/>
    <w:rsid w:val="007E5256"/>
    <w:rsid w:val="007F33BF"/>
    <w:rsid w:val="00804539"/>
    <w:rsid w:val="00814D18"/>
    <w:rsid w:val="00835D15"/>
    <w:rsid w:val="00840C91"/>
    <w:rsid w:val="00850BC2"/>
    <w:rsid w:val="008555CE"/>
    <w:rsid w:val="008608FD"/>
    <w:rsid w:val="00861B58"/>
    <w:rsid w:val="0086256A"/>
    <w:rsid w:val="008731CD"/>
    <w:rsid w:val="00892B9D"/>
    <w:rsid w:val="008C0A38"/>
    <w:rsid w:val="008C7940"/>
    <w:rsid w:val="008E7FD7"/>
    <w:rsid w:val="008F5719"/>
    <w:rsid w:val="0090788B"/>
    <w:rsid w:val="009123D4"/>
    <w:rsid w:val="00923BA4"/>
    <w:rsid w:val="009357F5"/>
    <w:rsid w:val="009454E8"/>
    <w:rsid w:val="009657B2"/>
    <w:rsid w:val="0097278F"/>
    <w:rsid w:val="0097481F"/>
    <w:rsid w:val="00986CB9"/>
    <w:rsid w:val="00992BDA"/>
    <w:rsid w:val="009B1890"/>
    <w:rsid w:val="009B5324"/>
    <w:rsid w:val="009B575C"/>
    <w:rsid w:val="009B7505"/>
    <w:rsid w:val="009C64F5"/>
    <w:rsid w:val="009D62C8"/>
    <w:rsid w:val="009E01AC"/>
    <w:rsid w:val="009E3B06"/>
    <w:rsid w:val="009E40CD"/>
    <w:rsid w:val="009F1186"/>
    <w:rsid w:val="009F5E4A"/>
    <w:rsid w:val="009F619B"/>
    <w:rsid w:val="00A02938"/>
    <w:rsid w:val="00A0437A"/>
    <w:rsid w:val="00A05BBC"/>
    <w:rsid w:val="00A20426"/>
    <w:rsid w:val="00A27A21"/>
    <w:rsid w:val="00A400EC"/>
    <w:rsid w:val="00A46E61"/>
    <w:rsid w:val="00A67D71"/>
    <w:rsid w:val="00A72CD9"/>
    <w:rsid w:val="00A754D9"/>
    <w:rsid w:val="00A82A08"/>
    <w:rsid w:val="00AA31D5"/>
    <w:rsid w:val="00AC76F7"/>
    <w:rsid w:val="00AD5515"/>
    <w:rsid w:val="00AE4FD0"/>
    <w:rsid w:val="00AE6E8A"/>
    <w:rsid w:val="00AF4672"/>
    <w:rsid w:val="00AF76B4"/>
    <w:rsid w:val="00B336B3"/>
    <w:rsid w:val="00B57631"/>
    <w:rsid w:val="00B63DA6"/>
    <w:rsid w:val="00B643B7"/>
    <w:rsid w:val="00B71751"/>
    <w:rsid w:val="00B94A75"/>
    <w:rsid w:val="00B97DC7"/>
    <w:rsid w:val="00BC7A34"/>
    <w:rsid w:val="00BD3652"/>
    <w:rsid w:val="00BE22D7"/>
    <w:rsid w:val="00BF5AD3"/>
    <w:rsid w:val="00BF6D51"/>
    <w:rsid w:val="00C34F8A"/>
    <w:rsid w:val="00C5055D"/>
    <w:rsid w:val="00C55584"/>
    <w:rsid w:val="00C94C76"/>
    <w:rsid w:val="00C966B7"/>
    <w:rsid w:val="00CA1189"/>
    <w:rsid w:val="00CB19EB"/>
    <w:rsid w:val="00CB6200"/>
    <w:rsid w:val="00CB799E"/>
    <w:rsid w:val="00CD1AA4"/>
    <w:rsid w:val="00D15157"/>
    <w:rsid w:val="00D202E4"/>
    <w:rsid w:val="00D26154"/>
    <w:rsid w:val="00D27C66"/>
    <w:rsid w:val="00D422D1"/>
    <w:rsid w:val="00D50C40"/>
    <w:rsid w:val="00D579A1"/>
    <w:rsid w:val="00D65FA4"/>
    <w:rsid w:val="00D66894"/>
    <w:rsid w:val="00D7516D"/>
    <w:rsid w:val="00D815DF"/>
    <w:rsid w:val="00DA6576"/>
    <w:rsid w:val="00DA720B"/>
    <w:rsid w:val="00DD350A"/>
    <w:rsid w:val="00DE6143"/>
    <w:rsid w:val="00E168D7"/>
    <w:rsid w:val="00E2012A"/>
    <w:rsid w:val="00E20338"/>
    <w:rsid w:val="00E44232"/>
    <w:rsid w:val="00E6610A"/>
    <w:rsid w:val="00E73A52"/>
    <w:rsid w:val="00EA44DC"/>
    <w:rsid w:val="00EA6086"/>
    <w:rsid w:val="00EB5950"/>
    <w:rsid w:val="00ED398C"/>
    <w:rsid w:val="00ED745B"/>
    <w:rsid w:val="00EE1464"/>
    <w:rsid w:val="00EE609C"/>
    <w:rsid w:val="00EF19EE"/>
    <w:rsid w:val="00EF5335"/>
    <w:rsid w:val="00EF6B96"/>
    <w:rsid w:val="00F00F33"/>
    <w:rsid w:val="00F15D8F"/>
    <w:rsid w:val="00F26462"/>
    <w:rsid w:val="00F70003"/>
    <w:rsid w:val="00F70F4B"/>
    <w:rsid w:val="00F7288B"/>
    <w:rsid w:val="00F83F82"/>
    <w:rsid w:val="00F9549F"/>
    <w:rsid w:val="00FA3E72"/>
    <w:rsid w:val="00FA75C6"/>
    <w:rsid w:val="00FB73CB"/>
    <w:rsid w:val="00FC1E2C"/>
    <w:rsid w:val="00FD0BA0"/>
    <w:rsid w:val="00FD48CF"/>
    <w:rsid w:val="00FE1DDB"/>
    <w:rsid w:val="00FE6445"/>
    <w:rsid w:val="00FF2EDF"/>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2C8"/>
    <w:pPr>
      <w:spacing w:after="200" w:line="276" w:lineRule="auto"/>
    </w:pPr>
    <w:rPr>
      <w:rFonts w:cs="Calibr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locked/>
    <w:rsid w:val="001B2FCD"/>
    <w:pPr>
      <w:ind w:left="720"/>
      <w:contextualSpacing/>
    </w:pPr>
  </w:style>
  <w:style w:type="paragraph" w:styleId="BalonMetni">
    <w:name w:val="Balloon Text"/>
    <w:basedOn w:val="Normal"/>
    <w:link w:val="BalonMetniChar"/>
    <w:uiPriority w:val="99"/>
    <w:semiHidden/>
    <w:unhideWhenUsed/>
    <w:locked/>
    <w:rsid w:val="002C78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C78F8"/>
    <w:rPr>
      <w:rFonts w:ascii="Tahoma" w:hAnsi="Tahoma" w:cs="Tahoma"/>
      <w:sz w:val="16"/>
      <w:szCs w:val="16"/>
      <w:lang w:eastAsia="en-US"/>
    </w:rPr>
  </w:style>
  <w:style w:type="paragraph" w:styleId="stBilgi">
    <w:name w:val="header"/>
    <w:basedOn w:val="Normal"/>
    <w:link w:val="stBilgiChar"/>
    <w:uiPriority w:val="99"/>
    <w:unhideWhenUsed/>
    <w:locked/>
    <w:rsid w:val="002C78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8F8"/>
    <w:rPr>
      <w:rFonts w:cs="Calibri"/>
      <w:sz w:val="22"/>
      <w:szCs w:val="22"/>
      <w:lang w:eastAsia="en-US"/>
    </w:rPr>
  </w:style>
  <w:style w:type="paragraph" w:styleId="AltBilgi">
    <w:name w:val="footer"/>
    <w:basedOn w:val="Normal"/>
    <w:link w:val="AltBilgiChar"/>
    <w:uiPriority w:val="99"/>
    <w:unhideWhenUsed/>
    <w:locked/>
    <w:rsid w:val="002C78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8F8"/>
    <w:rPr>
      <w:rFonts w:cs="Calibri"/>
      <w:sz w:val="22"/>
      <w:szCs w:val="22"/>
      <w:lang w:eastAsia="en-US"/>
    </w:rPr>
  </w:style>
  <w:style w:type="table" w:styleId="TabloKlavuzu">
    <w:name w:val="Table Grid"/>
    <w:basedOn w:val="NormalTablo"/>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99"/>
    <w:qFormat/>
    <w:locked/>
    <w:rsid w:val="00BE22D7"/>
    <w:rPr>
      <w:rFonts w:cs="Calibri"/>
      <w:sz w:val="22"/>
      <w:szCs w:val="22"/>
      <w:lang w:eastAsia="en-US"/>
    </w:rPr>
  </w:style>
  <w:style w:type="table" w:styleId="OrtaKlavuz1-Vurgu5">
    <w:name w:val="Medium Grid 1 Accent 5"/>
    <w:basedOn w:val="NormalTablo"/>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DipnotMetni">
    <w:name w:val="footnote text"/>
    <w:basedOn w:val="Normal"/>
    <w:link w:val="DipnotMetniChar"/>
    <w:uiPriority w:val="99"/>
    <w:unhideWhenUsed/>
    <w:locked/>
    <w:rsid w:val="00756C86"/>
    <w:pPr>
      <w:spacing w:after="0" w:line="240" w:lineRule="auto"/>
    </w:pPr>
    <w:rPr>
      <w:sz w:val="20"/>
      <w:szCs w:val="20"/>
    </w:rPr>
  </w:style>
  <w:style w:type="character" w:customStyle="1" w:styleId="DipnotMetniChar">
    <w:name w:val="Dipnot Metni Char"/>
    <w:basedOn w:val="VarsaylanParagrafYazTipi"/>
    <w:link w:val="DipnotMetni"/>
    <w:uiPriority w:val="99"/>
    <w:rsid w:val="00756C86"/>
    <w:rPr>
      <w:rFonts w:cs="Calibri"/>
      <w:lang w:eastAsia="en-US"/>
    </w:rPr>
  </w:style>
  <w:style w:type="character" w:styleId="DipnotBavurusu">
    <w:name w:val="footnote reference"/>
    <w:basedOn w:val="VarsaylanParagrafYazTipi"/>
    <w:uiPriority w:val="99"/>
    <w:semiHidden/>
    <w:unhideWhenUsed/>
    <w:locked/>
    <w:rsid w:val="00756C86"/>
    <w:rPr>
      <w:vertAlign w:val="superscript"/>
    </w:rPr>
  </w:style>
  <w:style w:type="table" w:customStyle="1" w:styleId="TabloKlavuzu1">
    <w:name w:val="Tablo Kılavuzu1"/>
    <w:basedOn w:val="NormalTablo"/>
    <w:next w:val="TabloKlavuzu"/>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locked/>
    <w:rsid w:val="0097278F"/>
    <w:rPr>
      <w:color w:val="808080"/>
    </w:rPr>
  </w:style>
  <w:style w:type="character" w:customStyle="1" w:styleId="Calibri10">
    <w:name w:val="Calibri 10"/>
    <w:basedOn w:val="VarsaylanParagrafYazTipi"/>
    <w:uiPriority w:val="1"/>
    <w:locked/>
    <w:rsid w:val="005138AA"/>
    <w:rPr>
      <w:rFonts w:asciiTheme="minorHAnsi" w:hAnsiTheme="minorHAnsi"/>
      <w:color w:val="000000" w:themeColor="text1"/>
      <w:sz w:val="20"/>
    </w:rPr>
  </w:style>
  <w:style w:type="character" w:customStyle="1" w:styleId="Calibri100">
    <w:name w:val="Calibri10"/>
    <w:basedOn w:val="VarsaylanParagrafYazTipi"/>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GvdeMetni"/>
    <w:link w:val="Calibri11Char"/>
    <w:rsid w:val="00EB5950"/>
  </w:style>
  <w:style w:type="paragraph" w:styleId="GvdeMetni">
    <w:name w:val="Body Text"/>
    <w:basedOn w:val="Normal"/>
    <w:link w:val="GvdeMetniChar"/>
    <w:uiPriority w:val="99"/>
    <w:semiHidden/>
    <w:unhideWhenUsed/>
    <w:rsid w:val="00EB5950"/>
    <w:pPr>
      <w:spacing w:after="120"/>
    </w:pPr>
  </w:style>
  <w:style w:type="character" w:customStyle="1" w:styleId="GvdeMetniChar">
    <w:name w:val="Gövde Metni Char"/>
    <w:basedOn w:val="VarsaylanParagrafYazTipi"/>
    <w:link w:val="GvdeMetni"/>
    <w:uiPriority w:val="99"/>
    <w:semiHidden/>
    <w:rsid w:val="00EB5950"/>
    <w:rPr>
      <w:rFonts w:cs="Calibri"/>
      <w:sz w:val="22"/>
      <w:szCs w:val="22"/>
      <w:lang w:eastAsia="en-US"/>
    </w:rPr>
  </w:style>
  <w:style w:type="character" w:customStyle="1" w:styleId="Calibri11Char">
    <w:name w:val="Calibri 11 Char"/>
    <w:basedOn w:val="GvdeMetni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VarsaylanParagrafYazTipi"/>
    <w:uiPriority w:val="1"/>
    <w:rsid w:val="003F6385"/>
    <w:rPr>
      <w:color w:val="auto"/>
    </w:rPr>
  </w:style>
  <w:style w:type="character" w:styleId="Kpr">
    <w:name w:val="Hyperlink"/>
    <w:basedOn w:val="VarsaylanParagrafYazTipi"/>
    <w:uiPriority w:val="99"/>
    <w:unhideWhenUsed/>
    <w:locked/>
    <w:rsid w:val="0051187D"/>
    <w:rPr>
      <w:color w:val="0000FF" w:themeColor="hyperlink"/>
      <w:u w:val="single"/>
    </w:rPr>
  </w:style>
  <w:style w:type="table" w:styleId="ListeTablo3">
    <w:name w:val="List Table 3"/>
    <w:basedOn w:val="NormalTablo"/>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zlenenKpr">
    <w:name w:val="FollowedHyperlink"/>
    <w:basedOn w:val="VarsaylanParagrafYazTipi"/>
    <w:uiPriority w:val="99"/>
    <w:semiHidden/>
    <w:unhideWhenUsed/>
    <w:locked/>
    <w:rsid w:val="00F70F4B"/>
    <w:rPr>
      <w:color w:val="800080" w:themeColor="followedHyperlink"/>
      <w:u w:val="single"/>
    </w:rPr>
  </w:style>
  <w:style w:type="table" w:styleId="OrtaList2-Vurgu1">
    <w:name w:val="Medium List 2 Accent 1"/>
    <w:basedOn w:val="NormalTablo"/>
    <w:uiPriority w:val="66"/>
    <w:locked/>
    <w:rsid w:val="00753108"/>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79563D"/>
    <w:pPr>
      <w:tabs>
        <w:tab w:val="decimal" w:pos="360"/>
      </w:tabs>
    </w:pPr>
    <w:rPr>
      <w:rFonts w:asciiTheme="minorHAnsi" w:eastAsiaTheme="minorEastAsia" w:hAnsiTheme="minorHAnsi" w:cs="Times New Roman"/>
      <w:lang w:eastAsia="tr-TR"/>
    </w:rPr>
  </w:style>
  <w:style w:type="character" w:styleId="HafifVurgulama">
    <w:name w:val="Subtle Emphasis"/>
    <w:basedOn w:val="VarsaylanParagrafYazTipi"/>
    <w:uiPriority w:val="19"/>
    <w:qFormat/>
    <w:locked/>
    <w:rsid w:val="0079563D"/>
    <w:rPr>
      <w:i/>
      <w:iCs/>
    </w:rPr>
  </w:style>
  <w:style w:type="table" w:styleId="OrtaGlgeleme2-Vurgu5">
    <w:name w:val="Medium Shading 2 Accent 5"/>
    <w:basedOn w:val="NormalTablo"/>
    <w:uiPriority w:val="64"/>
    <w:locked/>
    <w:rsid w:val="0079563D"/>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333462679">
      <w:bodyDiv w:val="1"/>
      <w:marLeft w:val="0"/>
      <w:marRight w:val="0"/>
      <w:marTop w:val="0"/>
      <w:marBottom w:val="0"/>
      <w:divBdr>
        <w:top w:val="none" w:sz="0" w:space="0" w:color="auto"/>
        <w:left w:val="none" w:sz="0" w:space="0" w:color="auto"/>
        <w:bottom w:val="none" w:sz="0" w:space="0" w:color="auto"/>
        <w:right w:val="none" w:sz="0" w:space="0" w:color="auto"/>
      </w:divBdr>
    </w:div>
    <w:div w:id="904730085">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601061733">
      <w:bodyDiv w:val="1"/>
      <w:marLeft w:val="0"/>
      <w:marRight w:val="0"/>
      <w:marTop w:val="0"/>
      <w:marBottom w:val="0"/>
      <w:divBdr>
        <w:top w:val="none" w:sz="0" w:space="0" w:color="auto"/>
        <w:left w:val="none" w:sz="0" w:space="0" w:color="auto"/>
        <w:bottom w:val="none" w:sz="0" w:space="0" w:color="auto"/>
        <w:right w:val="none" w:sz="0" w:space="0" w:color="auto"/>
      </w:divBdr>
    </w:div>
    <w:div w:id="1786851166">
      <w:bodyDiv w:val="1"/>
      <w:marLeft w:val="0"/>
      <w:marRight w:val="0"/>
      <w:marTop w:val="0"/>
      <w:marBottom w:val="0"/>
      <w:divBdr>
        <w:top w:val="none" w:sz="0" w:space="0" w:color="auto"/>
        <w:left w:val="none" w:sz="0" w:space="0" w:color="auto"/>
        <w:bottom w:val="none" w:sz="0" w:space="0" w:color="auto"/>
        <w:right w:val="none" w:sz="0" w:space="0" w:color="auto"/>
      </w:divBdr>
    </w:div>
    <w:div w:id="1846087580">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1988316207">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ka.org.tr/degerlendirme-kontrol-listeler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arka.org.tr/degerlendirme-kontrol-listeler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8F40A4" w:rsidP="008F40A4">
          <w:pPr>
            <w:pStyle w:val="97ED9BC6BD60491C9B962D23E6A30D6610"/>
          </w:pPr>
          <w:r w:rsidRPr="00B336B3">
            <w:rPr>
              <w:rStyle w:val="YerTutucuMetni"/>
              <w:rFonts w:asciiTheme="minorHAnsi" w:eastAsia="Microsoft YaHei UI" w:hAnsiTheme="minorHAnsi" w:cstheme="minorHAnsi"/>
              <w:sz w:val="2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8F40A4" w:rsidP="008F40A4">
          <w:pPr>
            <w:pStyle w:val="DAA16A5A07FF48A598F4647F56BA82A410"/>
          </w:pPr>
          <w:r w:rsidRPr="00400C61">
            <w:rPr>
              <w:rStyle w:val="YerTutucuMetni"/>
              <w:rFonts w:asciiTheme="minorHAnsi" w:eastAsia="Microsoft YaHei UI" w:hAnsiTheme="minorHAnsi" w:cstheme="minorHAnsi"/>
            </w:rPr>
            <w:t>Bir öğe seçin.</w:t>
          </w:r>
        </w:p>
      </w:docPartBody>
    </w:docPart>
    <w:docPart>
      <w:docPartPr>
        <w:name w:val="F1DB1FD175C74481A77CF89C684B73E9"/>
        <w:category>
          <w:name w:val="Genel"/>
          <w:gallery w:val="placeholder"/>
        </w:category>
        <w:types>
          <w:type w:val="bbPlcHdr"/>
        </w:types>
        <w:behaviors>
          <w:behavior w:val="content"/>
        </w:behaviors>
        <w:guid w:val="{3D587A62-DCFA-4022-A021-EB8EC1A16E38}"/>
      </w:docPartPr>
      <w:docPartBody>
        <w:p w:rsidR="00BE593A" w:rsidRDefault="008F40A4" w:rsidP="008F40A4">
          <w:pPr>
            <w:pStyle w:val="F1DB1FD175C74481A77CF89C684B73E910"/>
          </w:pPr>
          <w:r w:rsidRPr="003F6385">
            <w:rPr>
              <w:color w:val="808080" w:themeColor="background1" w:themeShade="80"/>
            </w:rPr>
            <w:t>Metin girmek için burayı tıklatın.</w:t>
          </w:r>
        </w:p>
      </w:docPartBody>
    </w:docPart>
    <w:docPart>
      <w:docPartPr>
        <w:name w:val="18E0AB86546A4E7CBE3B094870BCDC7D"/>
        <w:category>
          <w:name w:val="Genel"/>
          <w:gallery w:val="placeholder"/>
        </w:category>
        <w:types>
          <w:type w:val="bbPlcHdr"/>
        </w:types>
        <w:behaviors>
          <w:behavior w:val="content"/>
        </w:behaviors>
        <w:guid w:val="{2517E9CE-ADB3-43BB-B09D-85A45E908148}"/>
      </w:docPartPr>
      <w:docPartBody>
        <w:p w:rsidR="00BE593A" w:rsidRDefault="008F40A4" w:rsidP="008F40A4">
          <w:pPr>
            <w:pStyle w:val="18E0AB86546A4E7CBE3B094870BCDC7D10"/>
          </w:pPr>
          <w:r w:rsidRPr="003F6385">
            <w:rPr>
              <w:color w:val="808080" w:themeColor="background1" w:themeShade="80"/>
            </w:rPr>
            <w:t>Metin girmek için burayı tıklatın.</w:t>
          </w:r>
        </w:p>
      </w:docPartBody>
    </w:docPart>
    <w:docPart>
      <w:docPartPr>
        <w:name w:val="BAF142DEB0DE4E698B4214BBA8AF26BC"/>
        <w:category>
          <w:name w:val="Genel"/>
          <w:gallery w:val="placeholder"/>
        </w:category>
        <w:types>
          <w:type w:val="bbPlcHdr"/>
        </w:types>
        <w:behaviors>
          <w:behavior w:val="content"/>
        </w:behaviors>
        <w:guid w:val="{6435FD89-B205-4249-9C4F-22903E459C54}"/>
      </w:docPartPr>
      <w:docPartBody>
        <w:p w:rsidR="00BE593A" w:rsidRDefault="008F40A4" w:rsidP="008F40A4">
          <w:pPr>
            <w:pStyle w:val="BAF142DEB0DE4E698B4214BBA8AF26BC10"/>
          </w:pPr>
          <w:r w:rsidRPr="00CB6200">
            <w:rPr>
              <w:color w:val="808080" w:themeColor="background1" w:themeShade="80"/>
            </w:rPr>
            <w:t>Metin girmek için burayı tıklatı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8F40A4" w:rsidP="008F40A4">
          <w:pPr>
            <w:pStyle w:val="2B64146E09C64E6EB0889314BDE771CD11"/>
          </w:pPr>
          <w:r w:rsidRPr="00B336B3">
            <w:rPr>
              <w:rStyle w:val="YerTutucuMetni"/>
              <w:sz w:val="20"/>
            </w:rPr>
            <w:t>Bir öğe seçin.</w:t>
          </w:r>
        </w:p>
      </w:docPartBody>
    </w:docPart>
    <w:docPart>
      <w:docPartPr>
        <w:name w:val="44418E82F32F4D6BB547113C3FC54E31"/>
        <w:category>
          <w:name w:val="Genel"/>
          <w:gallery w:val="placeholder"/>
        </w:category>
        <w:types>
          <w:type w:val="bbPlcHdr"/>
        </w:types>
        <w:behaviors>
          <w:behavior w:val="content"/>
        </w:behaviors>
        <w:guid w:val="{E86A731B-DFA9-401B-8014-B6449E3D3970}"/>
      </w:docPartPr>
      <w:docPartBody>
        <w:p w:rsidR="009C0594" w:rsidRDefault="008F40A4" w:rsidP="008F40A4">
          <w:pPr>
            <w:pStyle w:val="44418E82F32F4D6BB547113C3FC54E3111"/>
          </w:pPr>
          <w:r>
            <w:rPr>
              <w:color w:val="808080" w:themeColor="background1" w:themeShade="80"/>
            </w:rPr>
            <w:t>Metin girmek için burayı tıklatın.</w:t>
          </w:r>
        </w:p>
      </w:docPartBody>
    </w:docPart>
    <w:docPart>
      <w:docPartPr>
        <w:name w:val="A80DB213FD4F4A89B076F267D01CB220"/>
        <w:category>
          <w:name w:val="Genel"/>
          <w:gallery w:val="placeholder"/>
        </w:category>
        <w:types>
          <w:type w:val="bbPlcHdr"/>
        </w:types>
        <w:behaviors>
          <w:behavior w:val="content"/>
        </w:behaviors>
        <w:guid w:val="{C06AAA97-1B35-4CFB-95BD-07DBE36DFFCC}"/>
      </w:docPartPr>
      <w:docPartBody>
        <w:p w:rsidR="009C0594" w:rsidRDefault="008F40A4" w:rsidP="008F40A4">
          <w:pPr>
            <w:pStyle w:val="A80DB213FD4F4A89B076F267D01CB22011"/>
          </w:pPr>
          <w:r>
            <w:rPr>
              <w:color w:val="808080" w:themeColor="background1" w:themeShade="80"/>
            </w:rPr>
            <w:t>Metin girmek için burayı tıklatın.</w:t>
          </w:r>
        </w:p>
      </w:docPartBody>
    </w:docPart>
    <w:docPart>
      <w:docPartPr>
        <w:name w:val="F0B25CF05E9A4188BCBBDEFF287BBAAB"/>
        <w:category>
          <w:name w:val="Genel"/>
          <w:gallery w:val="placeholder"/>
        </w:category>
        <w:types>
          <w:type w:val="bbPlcHdr"/>
        </w:types>
        <w:behaviors>
          <w:behavior w:val="content"/>
        </w:behaviors>
        <w:guid w:val="{5C2B2F69-4F71-42B1-BB3E-E7139BFA135C}"/>
      </w:docPartPr>
      <w:docPartBody>
        <w:p w:rsidR="009C0594" w:rsidRDefault="008F40A4" w:rsidP="008F40A4">
          <w:pPr>
            <w:pStyle w:val="F0B25CF05E9A4188BCBBDEFF287BBAAB11"/>
          </w:pPr>
          <w:r>
            <w:rPr>
              <w:color w:val="808080" w:themeColor="background1" w:themeShade="80"/>
            </w:rPr>
            <w:t>Metin girmek için burayı tıklatın.</w:t>
          </w:r>
        </w:p>
      </w:docPartBody>
    </w:docPart>
    <w:docPart>
      <w:docPartPr>
        <w:name w:val="19949A7FE1EB48CB87D24904D443841E"/>
        <w:category>
          <w:name w:val="Genel"/>
          <w:gallery w:val="placeholder"/>
        </w:category>
        <w:types>
          <w:type w:val="bbPlcHdr"/>
        </w:types>
        <w:behaviors>
          <w:behavior w:val="content"/>
        </w:behaviors>
        <w:guid w:val="{14FF74E9-EAE6-459E-88C1-4AE8EF1E2291}"/>
      </w:docPartPr>
      <w:docPartBody>
        <w:p w:rsidR="009C0594" w:rsidRDefault="008F40A4" w:rsidP="008F40A4">
          <w:pPr>
            <w:pStyle w:val="19949A7FE1EB48CB87D24904D443841E10"/>
          </w:pPr>
          <w:r>
            <w:rPr>
              <w:color w:val="808080" w:themeColor="background1" w:themeShade="80"/>
            </w:rPr>
            <w:t>Metin girmek için burayı tıklatın.</w:t>
          </w:r>
        </w:p>
      </w:docPartBody>
    </w:docPart>
    <w:docPart>
      <w:docPartPr>
        <w:name w:val="36D8515D3126448C9D9D1D3834874ECE"/>
        <w:category>
          <w:name w:val="Genel"/>
          <w:gallery w:val="placeholder"/>
        </w:category>
        <w:types>
          <w:type w:val="bbPlcHdr"/>
        </w:types>
        <w:behaviors>
          <w:behavior w:val="content"/>
        </w:behaviors>
        <w:guid w:val="{BB519C74-1746-421A-9631-EEF4E917818D}"/>
      </w:docPartPr>
      <w:docPartBody>
        <w:p w:rsidR="00700A72" w:rsidRDefault="004C0C3F" w:rsidP="004C0C3F">
          <w:pPr>
            <w:pStyle w:val="36D8515D3126448C9D9D1D3834874ECE1"/>
          </w:pPr>
          <w:r>
            <w:rPr>
              <w:color w:val="808080" w:themeColor="background1" w:themeShade="80"/>
            </w:rPr>
            <w:t>Metin girmek için burayı tıklatın.</w:t>
          </w:r>
        </w:p>
      </w:docPartBody>
    </w:docPart>
    <w:docPart>
      <w:docPartPr>
        <w:name w:val="6CD38F078A634484B3D69A293FEE1086"/>
        <w:category>
          <w:name w:val="Genel"/>
          <w:gallery w:val="placeholder"/>
        </w:category>
        <w:types>
          <w:type w:val="bbPlcHdr"/>
        </w:types>
        <w:behaviors>
          <w:behavior w:val="content"/>
        </w:behaviors>
        <w:guid w:val="{EED05C82-2040-4142-B519-AC68729D2409}"/>
      </w:docPartPr>
      <w:docPartBody>
        <w:p w:rsidR="00700A72" w:rsidRDefault="008F40A4" w:rsidP="008F40A4">
          <w:pPr>
            <w:pStyle w:val="6CD38F078A634484B3D69A293FEE10862"/>
          </w:pPr>
          <w:r w:rsidRPr="0004415A">
            <w:rPr>
              <w:rStyle w:val="YerTutucuMetni"/>
              <w:sz w:val="20"/>
              <w:szCs w:val="20"/>
            </w:rPr>
            <w:t>Metin girmek için buraya tıklayın veya dokunun.</w:t>
          </w:r>
        </w:p>
      </w:docPartBody>
    </w:docPart>
    <w:docPart>
      <w:docPartPr>
        <w:name w:val="B5E06235A93A48209FD08B2047C6C2F8"/>
        <w:category>
          <w:name w:val="Genel"/>
          <w:gallery w:val="placeholder"/>
        </w:category>
        <w:types>
          <w:type w:val="bbPlcHdr"/>
        </w:types>
        <w:behaviors>
          <w:behavior w:val="content"/>
        </w:behaviors>
        <w:guid w:val="{58A8E8F5-59BB-49B9-95E8-F0265440D728}"/>
      </w:docPartPr>
      <w:docPartBody>
        <w:p w:rsidR="00700A72" w:rsidRDefault="008F40A4" w:rsidP="008F40A4">
          <w:pPr>
            <w:pStyle w:val="B5E06235A93A48209FD08B2047C6C2F82"/>
          </w:pPr>
          <w:r w:rsidRPr="0004415A">
            <w:rPr>
              <w:rStyle w:val="YerTutucuMetni"/>
              <w:sz w:val="20"/>
              <w:szCs w:val="20"/>
            </w:rPr>
            <w:t>Metin girmek için buraya tıklayın veya dokunun.</w:t>
          </w:r>
        </w:p>
      </w:docPartBody>
    </w:docPart>
    <w:docPart>
      <w:docPartPr>
        <w:name w:val="6EC4FBCF136B412799D04AC9F791A802"/>
        <w:category>
          <w:name w:val="Genel"/>
          <w:gallery w:val="placeholder"/>
        </w:category>
        <w:types>
          <w:type w:val="bbPlcHdr"/>
        </w:types>
        <w:behaviors>
          <w:behavior w:val="content"/>
        </w:behaviors>
        <w:guid w:val="{C2FAC937-E7DD-439C-A7D4-3CCB2FB0DD67}"/>
      </w:docPartPr>
      <w:docPartBody>
        <w:p w:rsidR="008F40A4" w:rsidRDefault="008F40A4" w:rsidP="008F40A4">
          <w:pPr>
            <w:pStyle w:val="6EC4FBCF136B412799D04AC9F791A8022"/>
          </w:pPr>
          <w:r w:rsidRPr="00130A70">
            <w:rPr>
              <w:rStyle w:val="YerTutucuMetni"/>
              <w:rFonts w:asciiTheme="minorHAnsi" w:eastAsia="Microsoft YaHei UI" w:hAnsiTheme="minorHAnsi" w:cstheme="minorHAnsi"/>
              <w:sz w:val="18"/>
              <w:szCs w:val="18"/>
            </w:rPr>
            <w:t>Bir öğe seçin.</w:t>
          </w:r>
        </w:p>
      </w:docPartBody>
    </w:docPart>
    <w:docPart>
      <w:docPartPr>
        <w:name w:val="6093EF4F61E64A208826E91990F3E077"/>
        <w:category>
          <w:name w:val="Genel"/>
          <w:gallery w:val="placeholder"/>
        </w:category>
        <w:types>
          <w:type w:val="bbPlcHdr"/>
        </w:types>
        <w:behaviors>
          <w:behavior w:val="content"/>
        </w:behaviors>
        <w:guid w:val="{CAA4E6EA-8343-4E52-B7E1-4C3267C74693}"/>
      </w:docPartPr>
      <w:docPartBody>
        <w:p w:rsidR="008F40A4" w:rsidRDefault="008F40A4" w:rsidP="008F40A4">
          <w:pPr>
            <w:pStyle w:val="6093EF4F61E64A208826E91990F3E0772"/>
          </w:pPr>
          <w:r w:rsidRPr="009454E8">
            <w:rPr>
              <w:rStyle w:val="YerTutucuMetni"/>
              <w:rFonts w:asciiTheme="minorHAnsi" w:eastAsia="Microsoft YaHei UI" w:hAnsiTheme="minorHAnsi" w:cstheme="minorHAnsi"/>
              <w:sz w:val="18"/>
              <w:szCs w:val="18"/>
            </w:rPr>
            <w:t>Bir öğe seçin.</w:t>
          </w:r>
        </w:p>
      </w:docPartBody>
    </w:docPart>
    <w:docPart>
      <w:docPartPr>
        <w:name w:val="25A312AE360F45D498FB4771B7255255"/>
        <w:category>
          <w:name w:val="Genel"/>
          <w:gallery w:val="placeholder"/>
        </w:category>
        <w:types>
          <w:type w:val="bbPlcHdr"/>
        </w:types>
        <w:behaviors>
          <w:behavior w:val="content"/>
        </w:behaviors>
        <w:guid w:val="{773298F1-5A2D-4FC4-B265-E238FF5BACD8}"/>
      </w:docPartPr>
      <w:docPartBody>
        <w:p w:rsidR="008F40A4" w:rsidRDefault="008F40A4" w:rsidP="008F40A4">
          <w:pPr>
            <w:pStyle w:val="25A312AE360F45D498FB4771B72552552"/>
          </w:pPr>
          <w:r w:rsidRPr="009454E8">
            <w:rPr>
              <w:rStyle w:val="YerTutucuMetni"/>
              <w:rFonts w:asciiTheme="minorHAnsi" w:eastAsia="Microsoft YaHei UI" w:hAnsiTheme="minorHAnsi" w:cstheme="minorHAnsi"/>
              <w:sz w:val="18"/>
            </w:rPr>
            <w:t>Metin girmek için burayı tıklatın.</w:t>
          </w:r>
        </w:p>
      </w:docPartBody>
    </w:docPart>
    <w:docPart>
      <w:docPartPr>
        <w:name w:val="E0E44C89C9CB4992B3331B0CB1EF7F39"/>
        <w:category>
          <w:name w:val="Genel"/>
          <w:gallery w:val="placeholder"/>
        </w:category>
        <w:types>
          <w:type w:val="bbPlcHdr"/>
        </w:types>
        <w:behaviors>
          <w:behavior w:val="content"/>
        </w:behaviors>
        <w:guid w:val="{64910CF2-2B99-4F2F-8F45-0750624AD481}"/>
      </w:docPartPr>
      <w:docPartBody>
        <w:p w:rsidR="008F40A4" w:rsidRDefault="008F40A4" w:rsidP="008F40A4">
          <w:pPr>
            <w:pStyle w:val="E0E44C89C9CB4992B3331B0CB1EF7F392"/>
          </w:pPr>
          <w:r w:rsidRPr="009454E8">
            <w:rPr>
              <w:rStyle w:val="YerTutucuMetni"/>
              <w:rFonts w:asciiTheme="minorHAnsi" w:eastAsia="Microsoft YaHei UI" w:hAnsiTheme="minorHAnsi" w:cstheme="minorHAnsi"/>
              <w:sz w:val="20"/>
            </w:rPr>
            <w:t>Metin girmek için burayı tıklatın.</w:t>
          </w:r>
        </w:p>
      </w:docPartBody>
    </w:docPart>
    <w:docPart>
      <w:docPartPr>
        <w:name w:val="00CD056BFFCC40E49472F75A655F5EC2"/>
        <w:category>
          <w:name w:val="Genel"/>
          <w:gallery w:val="placeholder"/>
        </w:category>
        <w:types>
          <w:type w:val="bbPlcHdr"/>
        </w:types>
        <w:behaviors>
          <w:behavior w:val="content"/>
        </w:behaviors>
        <w:guid w:val="{F1829602-5EBF-4773-8048-1DEF2AD061B9}"/>
      </w:docPartPr>
      <w:docPartBody>
        <w:p w:rsidR="008F40A4" w:rsidRDefault="008F40A4" w:rsidP="008F40A4">
          <w:pPr>
            <w:pStyle w:val="00CD056BFFCC40E49472F75A655F5EC22"/>
          </w:pPr>
          <w:r w:rsidRPr="00130A70">
            <w:rPr>
              <w:rStyle w:val="YerTutucuMetni"/>
              <w:rFonts w:asciiTheme="minorHAnsi" w:eastAsia="Microsoft YaHei UI" w:hAnsiTheme="minorHAnsi" w:cstheme="minorHAnsi"/>
              <w:sz w:val="18"/>
              <w:szCs w:val="18"/>
            </w:rPr>
            <w:t>Bir öğe seçin.</w:t>
          </w:r>
        </w:p>
      </w:docPartBody>
    </w:docPart>
    <w:docPart>
      <w:docPartPr>
        <w:name w:val="FB14BAD902604EA885F55F2672DCA62E"/>
        <w:category>
          <w:name w:val="Genel"/>
          <w:gallery w:val="placeholder"/>
        </w:category>
        <w:types>
          <w:type w:val="bbPlcHdr"/>
        </w:types>
        <w:behaviors>
          <w:behavior w:val="content"/>
        </w:behaviors>
        <w:guid w:val="{AB4CB99E-2EC5-4667-8792-86F5B32E08FC}"/>
      </w:docPartPr>
      <w:docPartBody>
        <w:p w:rsidR="008F40A4" w:rsidRDefault="008F40A4" w:rsidP="008F40A4">
          <w:pPr>
            <w:pStyle w:val="FB14BAD902604EA885F55F2672DCA62E2"/>
          </w:pPr>
          <w:r w:rsidRPr="009454E8">
            <w:rPr>
              <w:rStyle w:val="YerTutucuMetni"/>
              <w:rFonts w:asciiTheme="minorHAnsi" w:eastAsia="Microsoft YaHei UI" w:hAnsiTheme="minorHAnsi" w:cstheme="minorHAnsi"/>
              <w:sz w:val="18"/>
              <w:szCs w:val="18"/>
            </w:rPr>
            <w:t>Bir öğe seçin.</w:t>
          </w:r>
        </w:p>
      </w:docPartBody>
    </w:docPart>
    <w:docPart>
      <w:docPartPr>
        <w:name w:val="B8C666A263B94B629F2C86695BAC6D09"/>
        <w:category>
          <w:name w:val="Genel"/>
          <w:gallery w:val="placeholder"/>
        </w:category>
        <w:types>
          <w:type w:val="bbPlcHdr"/>
        </w:types>
        <w:behaviors>
          <w:behavior w:val="content"/>
        </w:behaviors>
        <w:guid w:val="{B35200A8-93F7-483F-BAB0-A0ED615AAFCA}"/>
      </w:docPartPr>
      <w:docPartBody>
        <w:p w:rsidR="008F40A4" w:rsidRDefault="008F40A4" w:rsidP="008F40A4">
          <w:pPr>
            <w:pStyle w:val="B8C666A263B94B629F2C86695BAC6D092"/>
          </w:pPr>
          <w:r w:rsidRPr="009454E8">
            <w:rPr>
              <w:rStyle w:val="YerTutucuMetni"/>
              <w:rFonts w:asciiTheme="minorHAnsi" w:eastAsia="Microsoft YaHei UI" w:hAnsiTheme="minorHAnsi" w:cstheme="minorHAnsi"/>
              <w:sz w:val="18"/>
            </w:rPr>
            <w:t>Metin girmek için burayı tıklatın.</w:t>
          </w:r>
        </w:p>
      </w:docPartBody>
    </w:docPart>
    <w:docPart>
      <w:docPartPr>
        <w:name w:val="812AB6D384FE4CAAAEED6D66F4F7B0E6"/>
        <w:category>
          <w:name w:val="Genel"/>
          <w:gallery w:val="placeholder"/>
        </w:category>
        <w:types>
          <w:type w:val="bbPlcHdr"/>
        </w:types>
        <w:behaviors>
          <w:behavior w:val="content"/>
        </w:behaviors>
        <w:guid w:val="{FC0206D5-5483-4740-9B70-F2A24F32C345}"/>
      </w:docPartPr>
      <w:docPartBody>
        <w:p w:rsidR="008F40A4" w:rsidRDefault="008F40A4" w:rsidP="008F40A4">
          <w:pPr>
            <w:pStyle w:val="812AB6D384FE4CAAAEED6D66F4F7B0E6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419CB03FCF98448A919F074291279919"/>
        <w:category>
          <w:name w:val="Genel"/>
          <w:gallery w:val="placeholder"/>
        </w:category>
        <w:types>
          <w:type w:val="bbPlcHdr"/>
        </w:types>
        <w:behaviors>
          <w:behavior w:val="content"/>
        </w:behaviors>
        <w:guid w:val="{0FE72746-8AD7-485D-9067-3B8DCA7141B8}"/>
      </w:docPartPr>
      <w:docPartBody>
        <w:p w:rsidR="008F40A4" w:rsidRDefault="008F40A4" w:rsidP="008F40A4">
          <w:pPr>
            <w:pStyle w:val="419CB03FCF98448A919F0742912799192"/>
          </w:pPr>
          <w:r w:rsidRPr="00130A70">
            <w:rPr>
              <w:rStyle w:val="YerTutucuMetni"/>
              <w:rFonts w:asciiTheme="minorHAnsi" w:eastAsia="Microsoft YaHei UI" w:hAnsiTheme="minorHAnsi" w:cstheme="minorHAnsi"/>
              <w:sz w:val="18"/>
              <w:szCs w:val="18"/>
            </w:rPr>
            <w:t>Bir öğe seçin.</w:t>
          </w:r>
        </w:p>
      </w:docPartBody>
    </w:docPart>
    <w:docPart>
      <w:docPartPr>
        <w:name w:val="1C095F4D2748433D80837C1F9D44420F"/>
        <w:category>
          <w:name w:val="Genel"/>
          <w:gallery w:val="placeholder"/>
        </w:category>
        <w:types>
          <w:type w:val="bbPlcHdr"/>
        </w:types>
        <w:behaviors>
          <w:behavior w:val="content"/>
        </w:behaviors>
        <w:guid w:val="{5A3B706B-A66B-4D0C-A01E-AD3358B88A34}"/>
      </w:docPartPr>
      <w:docPartBody>
        <w:p w:rsidR="008F40A4" w:rsidRDefault="008F40A4" w:rsidP="008F40A4">
          <w:pPr>
            <w:pStyle w:val="1C095F4D2748433D80837C1F9D44420F2"/>
          </w:pPr>
          <w:r w:rsidRPr="009454E8">
            <w:rPr>
              <w:rStyle w:val="YerTutucuMetni"/>
              <w:rFonts w:asciiTheme="minorHAnsi" w:eastAsia="Microsoft YaHei UI" w:hAnsiTheme="minorHAnsi" w:cstheme="minorHAnsi"/>
              <w:sz w:val="18"/>
              <w:szCs w:val="18"/>
            </w:rPr>
            <w:t>Bir öğe seçin.</w:t>
          </w:r>
        </w:p>
      </w:docPartBody>
    </w:docPart>
    <w:docPart>
      <w:docPartPr>
        <w:name w:val="CFA9D06B27C0493F8195432E5979D5E3"/>
        <w:category>
          <w:name w:val="Genel"/>
          <w:gallery w:val="placeholder"/>
        </w:category>
        <w:types>
          <w:type w:val="bbPlcHdr"/>
        </w:types>
        <w:behaviors>
          <w:behavior w:val="content"/>
        </w:behaviors>
        <w:guid w:val="{DA9FA59C-A436-4033-8416-3CC0E1CAB363}"/>
      </w:docPartPr>
      <w:docPartBody>
        <w:p w:rsidR="008F40A4" w:rsidRDefault="008F40A4" w:rsidP="008F40A4">
          <w:pPr>
            <w:pStyle w:val="CFA9D06B27C0493F8195432E5979D5E32"/>
          </w:pPr>
          <w:r w:rsidRPr="009454E8">
            <w:rPr>
              <w:rStyle w:val="YerTutucuMetni"/>
              <w:rFonts w:asciiTheme="minorHAnsi" w:eastAsia="Microsoft YaHei UI" w:hAnsiTheme="minorHAnsi" w:cstheme="minorHAnsi"/>
              <w:sz w:val="18"/>
            </w:rPr>
            <w:t>Metin girmek için burayı tıklatın.</w:t>
          </w:r>
        </w:p>
      </w:docPartBody>
    </w:docPart>
    <w:docPart>
      <w:docPartPr>
        <w:name w:val="29A9B3DADA964312977D1BB282D4AC14"/>
        <w:category>
          <w:name w:val="Genel"/>
          <w:gallery w:val="placeholder"/>
        </w:category>
        <w:types>
          <w:type w:val="bbPlcHdr"/>
        </w:types>
        <w:behaviors>
          <w:behavior w:val="content"/>
        </w:behaviors>
        <w:guid w:val="{23A4D1E5-EE0F-4B6F-A2EC-EFC9C69893C5}"/>
      </w:docPartPr>
      <w:docPartBody>
        <w:p w:rsidR="008F40A4" w:rsidRDefault="008F40A4" w:rsidP="008F40A4">
          <w:pPr>
            <w:pStyle w:val="29A9B3DADA964312977D1BB282D4AC14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5C5E43BBD44B4239AFFE60D6625CA697"/>
        <w:category>
          <w:name w:val="Genel"/>
          <w:gallery w:val="placeholder"/>
        </w:category>
        <w:types>
          <w:type w:val="bbPlcHdr"/>
        </w:types>
        <w:behaviors>
          <w:behavior w:val="content"/>
        </w:behaviors>
        <w:guid w:val="{A1370535-C329-426A-B9D6-1A3F2D0D0C73}"/>
      </w:docPartPr>
      <w:docPartBody>
        <w:p w:rsidR="008F40A4" w:rsidRDefault="008F40A4" w:rsidP="008F40A4">
          <w:pPr>
            <w:pStyle w:val="5C5E43BBD44B4239AFFE60D6625CA6972"/>
          </w:pPr>
          <w:r w:rsidRPr="00130A70">
            <w:rPr>
              <w:rStyle w:val="YerTutucuMetni"/>
              <w:rFonts w:asciiTheme="minorHAnsi" w:eastAsia="Microsoft YaHei UI" w:hAnsiTheme="minorHAnsi" w:cstheme="minorHAnsi"/>
              <w:sz w:val="18"/>
              <w:szCs w:val="18"/>
            </w:rPr>
            <w:t>Bir öğe seçin.</w:t>
          </w:r>
        </w:p>
      </w:docPartBody>
    </w:docPart>
    <w:docPart>
      <w:docPartPr>
        <w:name w:val="3E1A3972BD6B44EE9C5D1ECB9F306DD8"/>
        <w:category>
          <w:name w:val="Genel"/>
          <w:gallery w:val="placeholder"/>
        </w:category>
        <w:types>
          <w:type w:val="bbPlcHdr"/>
        </w:types>
        <w:behaviors>
          <w:behavior w:val="content"/>
        </w:behaviors>
        <w:guid w:val="{18EEDA3B-BA32-4A3D-8DE6-BD0A030CD91D}"/>
      </w:docPartPr>
      <w:docPartBody>
        <w:p w:rsidR="008F40A4" w:rsidRDefault="008F40A4" w:rsidP="008F40A4">
          <w:pPr>
            <w:pStyle w:val="3E1A3972BD6B44EE9C5D1ECB9F306DD82"/>
          </w:pPr>
          <w:r w:rsidRPr="009454E8">
            <w:rPr>
              <w:rStyle w:val="YerTutucuMetni"/>
              <w:rFonts w:asciiTheme="minorHAnsi" w:eastAsia="Microsoft YaHei UI" w:hAnsiTheme="minorHAnsi" w:cstheme="minorHAnsi"/>
              <w:sz w:val="18"/>
              <w:szCs w:val="18"/>
            </w:rPr>
            <w:t>Bir öğe seçin.</w:t>
          </w:r>
        </w:p>
      </w:docPartBody>
    </w:docPart>
    <w:docPart>
      <w:docPartPr>
        <w:name w:val="B1032B53217A4C3ABDBD60EA45A764FB"/>
        <w:category>
          <w:name w:val="Genel"/>
          <w:gallery w:val="placeholder"/>
        </w:category>
        <w:types>
          <w:type w:val="bbPlcHdr"/>
        </w:types>
        <w:behaviors>
          <w:behavior w:val="content"/>
        </w:behaviors>
        <w:guid w:val="{D714E42E-F6B5-4E42-8F3F-6BC39C67A4EE}"/>
      </w:docPartPr>
      <w:docPartBody>
        <w:p w:rsidR="008F40A4" w:rsidRDefault="008F40A4" w:rsidP="008F40A4">
          <w:pPr>
            <w:pStyle w:val="B1032B53217A4C3ABDBD60EA45A764FB2"/>
          </w:pPr>
          <w:r w:rsidRPr="009454E8">
            <w:rPr>
              <w:rStyle w:val="YerTutucuMetni"/>
              <w:rFonts w:asciiTheme="minorHAnsi" w:eastAsia="Microsoft YaHei UI" w:hAnsiTheme="minorHAnsi" w:cstheme="minorHAnsi"/>
              <w:sz w:val="18"/>
            </w:rPr>
            <w:t>Metin girmek için burayı tıklatın.</w:t>
          </w:r>
        </w:p>
      </w:docPartBody>
    </w:docPart>
    <w:docPart>
      <w:docPartPr>
        <w:name w:val="E8ECBD670B26448DB3E03147D085B254"/>
        <w:category>
          <w:name w:val="Genel"/>
          <w:gallery w:val="placeholder"/>
        </w:category>
        <w:types>
          <w:type w:val="bbPlcHdr"/>
        </w:types>
        <w:behaviors>
          <w:behavior w:val="content"/>
        </w:behaviors>
        <w:guid w:val="{10A30BF2-743B-42AF-B053-BCD2083C0C9D}"/>
      </w:docPartPr>
      <w:docPartBody>
        <w:p w:rsidR="008F40A4" w:rsidRDefault="008F40A4" w:rsidP="008F40A4">
          <w:pPr>
            <w:pStyle w:val="E8ECBD670B26448DB3E03147D085B254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4787BCA4297848B2920AE0D922D31F60"/>
        <w:category>
          <w:name w:val="Genel"/>
          <w:gallery w:val="placeholder"/>
        </w:category>
        <w:types>
          <w:type w:val="bbPlcHdr"/>
        </w:types>
        <w:behaviors>
          <w:behavior w:val="content"/>
        </w:behaviors>
        <w:guid w:val="{BDCF3CFC-B35B-47B5-B7FB-537A21BB7613}"/>
      </w:docPartPr>
      <w:docPartBody>
        <w:p w:rsidR="008F40A4" w:rsidRDefault="008F40A4" w:rsidP="008F40A4">
          <w:pPr>
            <w:pStyle w:val="4787BCA4297848B2920AE0D922D31F602"/>
          </w:pPr>
          <w:r w:rsidRPr="00130A70">
            <w:rPr>
              <w:rStyle w:val="YerTutucuMetni"/>
              <w:rFonts w:asciiTheme="minorHAnsi" w:eastAsia="Microsoft YaHei UI" w:hAnsiTheme="minorHAnsi" w:cstheme="minorHAnsi"/>
              <w:sz w:val="18"/>
              <w:szCs w:val="18"/>
            </w:rPr>
            <w:t>Bir öğe seçin.</w:t>
          </w:r>
        </w:p>
      </w:docPartBody>
    </w:docPart>
    <w:docPart>
      <w:docPartPr>
        <w:name w:val="D21BD5857B594FD4A894163440297D9B"/>
        <w:category>
          <w:name w:val="Genel"/>
          <w:gallery w:val="placeholder"/>
        </w:category>
        <w:types>
          <w:type w:val="bbPlcHdr"/>
        </w:types>
        <w:behaviors>
          <w:behavior w:val="content"/>
        </w:behaviors>
        <w:guid w:val="{7A53AA3B-98A6-41A8-9C34-3BDFDC19D0CB}"/>
      </w:docPartPr>
      <w:docPartBody>
        <w:p w:rsidR="008F40A4" w:rsidRDefault="008F40A4" w:rsidP="008F40A4">
          <w:pPr>
            <w:pStyle w:val="D21BD5857B594FD4A894163440297D9B2"/>
          </w:pPr>
          <w:r w:rsidRPr="009454E8">
            <w:rPr>
              <w:rStyle w:val="YerTutucuMetni"/>
              <w:rFonts w:asciiTheme="minorHAnsi" w:eastAsia="Microsoft YaHei UI" w:hAnsiTheme="minorHAnsi" w:cstheme="minorHAnsi"/>
              <w:sz w:val="18"/>
              <w:szCs w:val="18"/>
            </w:rPr>
            <w:t>Bir öğe seçin.</w:t>
          </w:r>
        </w:p>
      </w:docPartBody>
    </w:docPart>
    <w:docPart>
      <w:docPartPr>
        <w:name w:val="DFF88D8C1AFB4A3ABEBF3FA8EA538EA5"/>
        <w:category>
          <w:name w:val="Genel"/>
          <w:gallery w:val="placeholder"/>
        </w:category>
        <w:types>
          <w:type w:val="bbPlcHdr"/>
        </w:types>
        <w:behaviors>
          <w:behavior w:val="content"/>
        </w:behaviors>
        <w:guid w:val="{54039A4F-1917-4C02-91A9-B006092104FC}"/>
      </w:docPartPr>
      <w:docPartBody>
        <w:p w:rsidR="008F40A4" w:rsidRDefault="008F40A4" w:rsidP="008F40A4">
          <w:pPr>
            <w:pStyle w:val="DFF88D8C1AFB4A3ABEBF3FA8EA538EA52"/>
          </w:pPr>
          <w:r w:rsidRPr="009454E8">
            <w:rPr>
              <w:rStyle w:val="YerTutucuMetni"/>
              <w:rFonts w:asciiTheme="minorHAnsi" w:eastAsia="Microsoft YaHei UI" w:hAnsiTheme="minorHAnsi" w:cstheme="minorHAnsi"/>
              <w:sz w:val="18"/>
            </w:rPr>
            <w:t>Metin girmek için burayı tıklatın.</w:t>
          </w:r>
        </w:p>
      </w:docPartBody>
    </w:docPart>
    <w:docPart>
      <w:docPartPr>
        <w:name w:val="D1F934493F3F4F78A2964114AF33119C"/>
        <w:category>
          <w:name w:val="Genel"/>
          <w:gallery w:val="placeholder"/>
        </w:category>
        <w:types>
          <w:type w:val="bbPlcHdr"/>
        </w:types>
        <w:behaviors>
          <w:behavior w:val="content"/>
        </w:behaviors>
        <w:guid w:val="{5240F58D-609C-49D4-8789-E197A7EB21AE}"/>
      </w:docPartPr>
      <w:docPartBody>
        <w:p w:rsidR="008F40A4" w:rsidRDefault="008F40A4" w:rsidP="008F40A4">
          <w:pPr>
            <w:pStyle w:val="D1F934493F3F4F78A2964114AF33119C2"/>
          </w:pPr>
          <w:r w:rsidRPr="009454E8">
            <w:rPr>
              <w:rStyle w:val="YerTutucuMetni"/>
              <w:rFonts w:asciiTheme="minorHAnsi" w:eastAsia="Microsoft YaHei UI" w:hAnsiTheme="minorHAnsi" w:cstheme="minorHAnsi"/>
              <w:sz w:val="18"/>
              <w:szCs w:val="18"/>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B60A1"/>
    <w:rsid w:val="001C0247"/>
    <w:rsid w:val="001F642C"/>
    <w:rsid w:val="00212E68"/>
    <w:rsid w:val="00234A3F"/>
    <w:rsid w:val="0028262C"/>
    <w:rsid w:val="00291D3C"/>
    <w:rsid w:val="0035122B"/>
    <w:rsid w:val="004225E1"/>
    <w:rsid w:val="004622E8"/>
    <w:rsid w:val="004B1B43"/>
    <w:rsid w:val="004C0C3F"/>
    <w:rsid w:val="004C1D60"/>
    <w:rsid w:val="005F414F"/>
    <w:rsid w:val="0064736E"/>
    <w:rsid w:val="00650D5B"/>
    <w:rsid w:val="006906E3"/>
    <w:rsid w:val="00692FDC"/>
    <w:rsid w:val="006C3A08"/>
    <w:rsid w:val="00700A72"/>
    <w:rsid w:val="00723B48"/>
    <w:rsid w:val="007A7D53"/>
    <w:rsid w:val="007B6E22"/>
    <w:rsid w:val="007D0450"/>
    <w:rsid w:val="007D1B4F"/>
    <w:rsid w:val="00802984"/>
    <w:rsid w:val="00870CCC"/>
    <w:rsid w:val="008C08BA"/>
    <w:rsid w:val="008F40A4"/>
    <w:rsid w:val="00911679"/>
    <w:rsid w:val="009C0594"/>
    <w:rsid w:val="009F12C8"/>
    <w:rsid w:val="00A4601D"/>
    <w:rsid w:val="00A92080"/>
    <w:rsid w:val="00AA70DD"/>
    <w:rsid w:val="00AC0D57"/>
    <w:rsid w:val="00B14415"/>
    <w:rsid w:val="00B63A9B"/>
    <w:rsid w:val="00BB396F"/>
    <w:rsid w:val="00BE593A"/>
    <w:rsid w:val="00BE721B"/>
    <w:rsid w:val="00C03EFE"/>
    <w:rsid w:val="00C3590F"/>
    <w:rsid w:val="00C54CE4"/>
    <w:rsid w:val="00D030DF"/>
    <w:rsid w:val="00D80AC5"/>
    <w:rsid w:val="00DE17CE"/>
    <w:rsid w:val="00E2662F"/>
    <w:rsid w:val="00E6212B"/>
    <w:rsid w:val="00E9596F"/>
    <w:rsid w:val="00ED37DB"/>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F40A4"/>
    <w:rPr>
      <w:color w:val="808080"/>
    </w:rPr>
  </w:style>
  <w:style w:type="paragraph" w:customStyle="1" w:styleId="97ED9BC6BD60491C9B962D23E6A30D6630">
    <w:name w:val="97ED9BC6BD60491C9B962D23E6A30D6630"/>
    <w:rsid w:val="0064736E"/>
    <w:pPr>
      <w:spacing w:after="200" w:line="276" w:lineRule="auto"/>
    </w:pPr>
    <w:rPr>
      <w:rFonts w:ascii="Calibri" w:eastAsia="Calibri" w:hAnsi="Calibri" w:cs="Calibri"/>
      <w:lang w:eastAsia="en-US"/>
    </w:rPr>
  </w:style>
  <w:style w:type="paragraph" w:customStyle="1" w:styleId="2B64146E09C64E6EB0889314BDE771CD7">
    <w:name w:val="2B64146E09C64E6EB0889314BDE771CD7"/>
    <w:rsid w:val="0064736E"/>
    <w:pPr>
      <w:spacing w:after="200" w:line="276" w:lineRule="auto"/>
    </w:pPr>
    <w:rPr>
      <w:rFonts w:ascii="Calibri" w:eastAsia="Calibri" w:hAnsi="Calibri" w:cs="Calibri"/>
      <w:lang w:eastAsia="en-US"/>
    </w:rPr>
  </w:style>
  <w:style w:type="paragraph" w:customStyle="1" w:styleId="DAA16A5A07FF48A598F4647F56BA82A428">
    <w:name w:val="DAA16A5A07FF48A598F4647F56BA82A428"/>
    <w:rsid w:val="0064736E"/>
    <w:pPr>
      <w:spacing w:after="200" w:line="276" w:lineRule="auto"/>
      <w:ind w:left="720"/>
      <w:contextualSpacing/>
    </w:pPr>
    <w:rPr>
      <w:rFonts w:ascii="Calibri" w:eastAsia="Calibri" w:hAnsi="Calibri" w:cs="Calibri"/>
      <w:lang w:eastAsia="en-US"/>
    </w:rPr>
  </w:style>
  <w:style w:type="paragraph" w:customStyle="1" w:styleId="149A6DFA546A4AB7A7349CC327ED47904">
    <w:name w:val="149A6DFA546A4AB7A7349CC327ED47904"/>
    <w:rsid w:val="0064736E"/>
    <w:pPr>
      <w:spacing w:after="200" w:line="276" w:lineRule="auto"/>
    </w:pPr>
    <w:rPr>
      <w:rFonts w:ascii="Calibri" w:eastAsia="Calibri" w:hAnsi="Calibri" w:cs="Calibri"/>
      <w:lang w:eastAsia="en-US"/>
    </w:rPr>
  </w:style>
  <w:style w:type="paragraph" w:customStyle="1" w:styleId="224B0B32717748ECB55A5970848B46304">
    <w:name w:val="224B0B32717748ECB55A5970848B46304"/>
    <w:rsid w:val="0064736E"/>
    <w:pPr>
      <w:spacing w:after="200" w:line="276" w:lineRule="auto"/>
    </w:pPr>
    <w:rPr>
      <w:rFonts w:ascii="Calibri" w:eastAsia="Calibri" w:hAnsi="Calibri" w:cs="Calibri"/>
      <w:lang w:eastAsia="en-US"/>
    </w:rPr>
  </w:style>
  <w:style w:type="paragraph" w:customStyle="1" w:styleId="B2B790ADD97D4C9585051CB98422BCCA4">
    <w:name w:val="B2B790ADD97D4C9585051CB98422BCCA4"/>
    <w:rsid w:val="0064736E"/>
    <w:pPr>
      <w:spacing w:after="200" w:line="276" w:lineRule="auto"/>
    </w:pPr>
    <w:rPr>
      <w:rFonts w:ascii="Calibri" w:eastAsia="Calibri" w:hAnsi="Calibri" w:cs="Calibri"/>
      <w:lang w:eastAsia="en-US"/>
    </w:rPr>
  </w:style>
  <w:style w:type="paragraph" w:customStyle="1" w:styleId="A5FDC8C10C2347F3939CDDFED37215D724">
    <w:name w:val="A5FDC8C10C2347F3939CDDFED37215D724"/>
    <w:rsid w:val="0064736E"/>
    <w:pPr>
      <w:spacing w:after="200" w:line="276" w:lineRule="auto"/>
      <w:ind w:left="720"/>
      <w:contextualSpacing/>
    </w:pPr>
    <w:rPr>
      <w:rFonts w:ascii="Calibri" w:eastAsia="Calibri" w:hAnsi="Calibri" w:cs="Calibri"/>
      <w:lang w:eastAsia="en-US"/>
    </w:rPr>
  </w:style>
  <w:style w:type="paragraph" w:customStyle="1" w:styleId="0E66999A1DD847BF9A85C0E7FFDB1C1E27">
    <w:name w:val="0E66999A1DD847BF9A85C0E7FFDB1C1E27"/>
    <w:rsid w:val="0064736E"/>
    <w:pPr>
      <w:spacing w:after="200" w:line="276" w:lineRule="auto"/>
    </w:pPr>
    <w:rPr>
      <w:rFonts w:ascii="Calibri" w:eastAsia="Calibri" w:hAnsi="Calibri" w:cs="Calibri"/>
      <w:lang w:eastAsia="en-US"/>
    </w:rPr>
  </w:style>
  <w:style w:type="paragraph" w:customStyle="1" w:styleId="08F133B62E804069AB19A29A38CBD10427">
    <w:name w:val="08F133B62E804069AB19A29A38CBD10427"/>
    <w:rsid w:val="0064736E"/>
    <w:pPr>
      <w:spacing w:after="200" w:line="276" w:lineRule="auto"/>
      <w:ind w:left="720"/>
      <w:contextualSpacing/>
    </w:pPr>
    <w:rPr>
      <w:rFonts w:ascii="Calibri" w:eastAsia="Calibri" w:hAnsi="Calibri" w:cs="Calibri"/>
      <w:lang w:eastAsia="en-US"/>
    </w:rPr>
  </w:style>
  <w:style w:type="paragraph" w:customStyle="1" w:styleId="8AEBAB5B30C04DE190134EE11FF1DCE027">
    <w:name w:val="8AEBAB5B30C04DE190134EE11FF1DCE027"/>
    <w:rsid w:val="0064736E"/>
    <w:pPr>
      <w:spacing w:after="200" w:line="276" w:lineRule="auto"/>
      <w:ind w:left="720"/>
      <w:contextualSpacing/>
    </w:pPr>
    <w:rPr>
      <w:rFonts w:ascii="Calibri" w:eastAsia="Calibri" w:hAnsi="Calibri" w:cs="Calibri"/>
      <w:lang w:eastAsia="en-US"/>
    </w:rPr>
  </w:style>
  <w:style w:type="paragraph" w:customStyle="1" w:styleId="3430D0EA680A41AAA0BFF218549EE7F826">
    <w:name w:val="3430D0EA680A41AAA0BFF218549EE7F826"/>
    <w:rsid w:val="0064736E"/>
    <w:pPr>
      <w:spacing w:after="200" w:line="276" w:lineRule="auto"/>
      <w:ind w:left="720"/>
      <w:contextualSpacing/>
    </w:pPr>
    <w:rPr>
      <w:rFonts w:ascii="Calibri" w:eastAsia="Calibri" w:hAnsi="Calibri" w:cs="Calibri"/>
      <w:lang w:eastAsia="en-US"/>
    </w:rPr>
  </w:style>
  <w:style w:type="paragraph" w:customStyle="1" w:styleId="544483B00C554175BBC8DFF13147A92325">
    <w:name w:val="544483B00C554175BBC8DFF13147A92325"/>
    <w:rsid w:val="0064736E"/>
    <w:pPr>
      <w:spacing w:after="200" w:line="276" w:lineRule="auto"/>
    </w:pPr>
    <w:rPr>
      <w:rFonts w:ascii="Calibri" w:eastAsia="Calibri" w:hAnsi="Calibri" w:cs="Calibri"/>
      <w:lang w:eastAsia="en-US"/>
    </w:rPr>
  </w:style>
  <w:style w:type="paragraph" w:customStyle="1" w:styleId="8B10F61286BD4E34B622EBCE098D99CA25">
    <w:name w:val="8B10F61286BD4E34B622EBCE098D99CA25"/>
    <w:rsid w:val="0064736E"/>
    <w:pPr>
      <w:spacing w:after="200" w:line="276" w:lineRule="auto"/>
    </w:pPr>
    <w:rPr>
      <w:rFonts w:ascii="Calibri" w:eastAsia="Calibri" w:hAnsi="Calibri" w:cs="Calibri"/>
      <w:lang w:eastAsia="en-US"/>
    </w:rPr>
  </w:style>
  <w:style w:type="paragraph" w:customStyle="1" w:styleId="1AA65678F1A34CF8A88BC113C064528425">
    <w:name w:val="1AA65678F1A34CF8A88BC113C064528425"/>
    <w:rsid w:val="0064736E"/>
    <w:pPr>
      <w:spacing w:after="200" w:line="276" w:lineRule="auto"/>
      <w:ind w:left="720"/>
      <w:contextualSpacing/>
    </w:pPr>
    <w:rPr>
      <w:rFonts w:ascii="Calibri" w:eastAsia="Calibri" w:hAnsi="Calibri" w:cs="Calibri"/>
      <w:lang w:eastAsia="en-US"/>
    </w:rPr>
  </w:style>
  <w:style w:type="paragraph" w:customStyle="1" w:styleId="E98DFE9FF52A4976A90D3FA3646EB9C925">
    <w:name w:val="E98DFE9FF52A4976A90D3FA3646EB9C925"/>
    <w:rsid w:val="0064736E"/>
    <w:pPr>
      <w:spacing w:after="200" w:line="276" w:lineRule="auto"/>
    </w:pPr>
    <w:rPr>
      <w:rFonts w:ascii="Calibri" w:eastAsia="Calibri" w:hAnsi="Calibri" w:cs="Calibri"/>
      <w:lang w:eastAsia="en-US"/>
    </w:rPr>
  </w:style>
  <w:style w:type="paragraph" w:customStyle="1" w:styleId="E453E41B282743AA8CA96823485959A226">
    <w:name w:val="E453E41B282743AA8CA96823485959A226"/>
    <w:rsid w:val="0064736E"/>
    <w:pPr>
      <w:spacing w:after="200" w:line="276" w:lineRule="auto"/>
    </w:pPr>
    <w:rPr>
      <w:rFonts w:ascii="Calibri" w:eastAsia="Calibri" w:hAnsi="Calibri" w:cs="Calibri"/>
      <w:lang w:eastAsia="en-US"/>
    </w:rPr>
  </w:style>
  <w:style w:type="paragraph" w:customStyle="1" w:styleId="56FE28662F344A73868828C2CDEFAD5526">
    <w:name w:val="56FE28662F344A73868828C2CDEFAD5526"/>
    <w:rsid w:val="0064736E"/>
    <w:pPr>
      <w:spacing w:after="200" w:line="276" w:lineRule="auto"/>
    </w:pPr>
    <w:rPr>
      <w:rFonts w:ascii="Calibri" w:eastAsia="Calibri" w:hAnsi="Calibri" w:cs="Calibri"/>
      <w:lang w:eastAsia="en-US"/>
    </w:rPr>
  </w:style>
  <w:style w:type="paragraph" w:customStyle="1" w:styleId="D0127F622BE64D09BE931C6AE217CF5426">
    <w:name w:val="D0127F622BE64D09BE931C6AE217CF5426"/>
    <w:rsid w:val="0064736E"/>
    <w:pPr>
      <w:spacing w:after="200" w:line="276" w:lineRule="auto"/>
      <w:ind w:left="720"/>
      <w:contextualSpacing/>
    </w:pPr>
    <w:rPr>
      <w:rFonts w:ascii="Calibri" w:eastAsia="Calibri" w:hAnsi="Calibri" w:cs="Calibri"/>
      <w:lang w:eastAsia="en-US"/>
    </w:rPr>
  </w:style>
  <w:style w:type="paragraph" w:customStyle="1" w:styleId="8C7B7B4DBDAA49D0A67C2047F731FB2426">
    <w:name w:val="8C7B7B4DBDAA49D0A67C2047F731FB2426"/>
    <w:rsid w:val="0064736E"/>
    <w:pPr>
      <w:spacing w:after="200" w:line="276" w:lineRule="auto"/>
      <w:ind w:left="720"/>
      <w:contextualSpacing/>
    </w:pPr>
    <w:rPr>
      <w:rFonts w:ascii="Calibri" w:eastAsia="Calibri" w:hAnsi="Calibri" w:cs="Calibri"/>
      <w:lang w:eastAsia="en-US"/>
    </w:rPr>
  </w:style>
  <w:style w:type="paragraph" w:customStyle="1" w:styleId="A0E392D20640405D93CDC0D2D5DDDE5A26">
    <w:name w:val="A0E392D20640405D93CDC0D2D5DDDE5A26"/>
    <w:rsid w:val="0064736E"/>
    <w:pPr>
      <w:spacing w:after="200" w:line="276" w:lineRule="auto"/>
    </w:pPr>
    <w:rPr>
      <w:rFonts w:ascii="Calibri" w:eastAsia="Calibri" w:hAnsi="Calibri" w:cs="Calibri"/>
      <w:lang w:eastAsia="en-US"/>
    </w:rPr>
  </w:style>
  <w:style w:type="paragraph" w:customStyle="1" w:styleId="47C4C0D0287F48D0BC4FF0428FAB437326">
    <w:name w:val="47C4C0D0287F48D0BC4FF0428FAB437326"/>
    <w:rsid w:val="0064736E"/>
    <w:pPr>
      <w:spacing w:after="200" w:line="276" w:lineRule="auto"/>
    </w:pPr>
    <w:rPr>
      <w:rFonts w:ascii="Calibri" w:eastAsia="Calibri" w:hAnsi="Calibri" w:cs="Calibri"/>
      <w:lang w:eastAsia="en-US"/>
    </w:rPr>
  </w:style>
  <w:style w:type="paragraph" w:customStyle="1" w:styleId="B8C37E2A19104F1284409EC31E2DE1D526">
    <w:name w:val="B8C37E2A19104F1284409EC31E2DE1D526"/>
    <w:rsid w:val="0064736E"/>
    <w:pPr>
      <w:spacing w:after="200" w:line="276" w:lineRule="auto"/>
    </w:pPr>
    <w:rPr>
      <w:rFonts w:ascii="Calibri" w:eastAsia="Calibri" w:hAnsi="Calibri" w:cs="Calibri"/>
      <w:lang w:eastAsia="en-US"/>
    </w:rPr>
  </w:style>
  <w:style w:type="paragraph" w:customStyle="1" w:styleId="712EFCA7C4684333A739BED278E5F19626">
    <w:name w:val="712EFCA7C4684333A739BED278E5F19626"/>
    <w:rsid w:val="0064736E"/>
    <w:pPr>
      <w:spacing w:after="200" w:line="276" w:lineRule="auto"/>
      <w:ind w:left="720"/>
      <w:contextualSpacing/>
    </w:pPr>
    <w:rPr>
      <w:rFonts w:ascii="Calibri" w:eastAsia="Calibri" w:hAnsi="Calibri" w:cs="Calibri"/>
      <w:lang w:eastAsia="en-US"/>
    </w:rPr>
  </w:style>
  <w:style w:type="paragraph" w:customStyle="1" w:styleId="8545066F3E4C427FA4E04F8D1A21770826">
    <w:name w:val="8545066F3E4C427FA4E04F8D1A21770826"/>
    <w:rsid w:val="0064736E"/>
    <w:pPr>
      <w:spacing w:after="200" w:line="276" w:lineRule="auto"/>
    </w:pPr>
    <w:rPr>
      <w:rFonts w:ascii="Calibri" w:eastAsia="Calibri" w:hAnsi="Calibri" w:cs="Calibri"/>
      <w:lang w:eastAsia="en-US"/>
    </w:rPr>
  </w:style>
  <w:style w:type="paragraph" w:customStyle="1" w:styleId="5FD9CF783C98491586D05222BEC0CE4F26">
    <w:name w:val="5FD9CF783C98491586D05222BEC0CE4F26"/>
    <w:rsid w:val="0064736E"/>
    <w:pPr>
      <w:spacing w:after="200" w:line="276" w:lineRule="auto"/>
    </w:pPr>
    <w:rPr>
      <w:rFonts w:ascii="Calibri" w:eastAsia="Calibri" w:hAnsi="Calibri" w:cs="Calibri"/>
      <w:lang w:eastAsia="en-US"/>
    </w:rPr>
  </w:style>
  <w:style w:type="paragraph" w:customStyle="1" w:styleId="7EABC22D75FB4CE6B6FF472D4350CD9826">
    <w:name w:val="7EABC22D75FB4CE6B6FF472D4350CD9826"/>
    <w:rsid w:val="0064736E"/>
    <w:pPr>
      <w:spacing w:after="200" w:line="276" w:lineRule="auto"/>
    </w:pPr>
    <w:rPr>
      <w:rFonts w:ascii="Calibri" w:eastAsia="Calibri" w:hAnsi="Calibri" w:cs="Calibri"/>
      <w:lang w:eastAsia="en-US"/>
    </w:rPr>
  </w:style>
  <w:style w:type="paragraph" w:customStyle="1" w:styleId="357864BEBDC242B79FB2E402C97DAFF826">
    <w:name w:val="357864BEBDC242B79FB2E402C97DAFF826"/>
    <w:rsid w:val="0064736E"/>
    <w:pPr>
      <w:spacing w:after="200" w:line="276" w:lineRule="auto"/>
      <w:ind w:left="720"/>
      <w:contextualSpacing/>
    </w:pPr>
    <w:rPr>
      <w:rFonts w:ascii="Calibri" w:eastAsia="Calibri" w:hAnsi="Calibri" w:cs="Calibri"/>
      <w:lang w:eastAsia="en-US"/>
    </w:rPr>
  </w:style>
  <w:style w:type="paragraph" w:customStyle="1" w:styleId="7164E66A38884DE49EB2D7C49D420D6F26">
    <w:name w:val="7164E66A38884DE49EB2D7C49D420D6F26"/>
    <w:rsid w:val="0064736E"/>
    <w:pPr>
      <w:spacing w:after="200" w:line="276" w:lineRule="auto"/>
    </w:pPr>
    <w:rPr>
      <w:rFonts w:ascii="Calibri" w:eastAsia="Calibri" w:hAnsi="Calibri" w:cs="Calibri"/>
      <w:lang w:eastAsia="en-US"/>
    </w:rPr>
  </w:style>
  <w:style w:type="paragraph" w:customStyle="1" w:styleId="513A0D9A80A74BFCBD2C93FBC677B84326">
    <w:name w:val="513A0D9A80A74BFCBD2C93FBC677B84326"/>
    <w:rsid w:val="0064736E"/>
    <w:pPr>
      <w:spacing w:after="200" w:line="276" w:lineRule="auto"/>
    </w:pPr>
    <w:rPr>
      <w:rFonts w:ascii="Calibri" w:eastAsia="Calibri" w:hAnsi="Calibri" w:cs="Calibri"/>
      <w:lang w:eastAsia="en-US"/>
    </w:rPr>
  </w:style>
  <w:style w:type="paragraph" w:customStyle="1" w:styleId="93E6478A5AD94DB2861B3A1AF4D9F4FF26">
    <w:name w:val="93E6478A5AD94DB2861B3A1AF4D9F4FF26"/>
    <w:rsid w:val="0064736E"/>
    <w:pPr>
      <w:spacing w:after="200" w:line="276" w:lineRule="auto"/>
    </w:pPr>
    <w:rPr>
      <w:rFonts w:ascii="Calibri" w:eastAsia="Calibri" w:hAnsi="Calibri" w:cs="Calibri"/>
      <w:lang w:eastAsia="en-US"/>
    </w:rPr>
  </w:style>
  <w:style w:type="paragraph" w:customStyle="1" w:styleId="AE31727A75444D678F4214094EF87FE326">
    <w:name w:val="AE31727A75444D678F4214094EF87FE326"/>
    <w:rsid w:val="0064736E"/>
    <w:pPr>
      <w:spacing w:after="200" w:line="276" w:lineRule="auto"/>
      <w:ind w:left="720"/>
      <w:contextualSpacing/>
    </w:pPr>
    <w:rPr>
      <w:rFonts w:ascii="Calibri" w:eastAsia="Calibri" w:hAnsi="Calibri" w:cs="Calibri"/>
      <w:lang w:eastAsia="en-US"/>
    </w:rPr>
  </w:style>
  <w:style w:type="paragraph" w:customStyle="1" w:styleId="3BA1EB8AF5D34F02AA7DBCBBAE40200E26">
    <w:name w:val="3BA1EB8AF5D34F02AA7DBCBBAE40200E26"/>
    <w:rsid w:val="0064736E"/>
    <w:pPr>
      <w:spacing w:after="200" w:line="276" w:lineRule="auto"/>
    </w:pPr>
    <w:rPr>
      <w:rFonts w:ascii="Calibri" w:eastAsia="Calibri" w:hAnsi="Calibri" w:cs="Calibri"/>
      <w:lang w:eastAsia="en-US"/>
    </w:rPr>
  </w:style>
  <w:style w:type="paragraph" w:customStyle="1" w:styleId="D54F382329AE4E3FB4DBB2A8748996EE26">
    <w:name w:val="D54F382329AE4E3FB4DBB2A8748996EE26"/>
    <w:rsid w:val="0064736E"/>
    <w:pPr>
      <w:spacing w:after="200" w:line="276" w:lineRule="auto"/>
    </w:pPr>
    <w:rPr>
      <w:rFonts w:ascii="Calibri" w:eastAsia="Calibri" w:hAnsi="Calibri" w:cs="Calibri"/>
      <w:lang w:eastAsia="en-US"/>
    </w:rPr>
  </w:style>
  <w:style w:type="paragraph" w:customStyle="1" w:styleId="8408B21972D24E01A646419D39996AD326">
    <w:name w:val="8408B21972D24E01A646419D39996AD326"/>
    <w:rsid w:val="0064736E"/>
    <w:pPr>
      <w:spacing w:after="200" w:line="276" w:lineRule="auto"/>
    </w:pPr>
    <w:rPr>
      <w:rFonts w:ascii="Calibri" w:eastAsia="Calibri" w:hAnsi="Calibri" w:cs="Calibri"/>
      <w:lang w:eastAsia="en-US"/>
    </w:rPr>
  </w:style>
  <w:style w:type="paragraph" w:customStyle="1" w:styleId="7A81BA3C943C493BB60A8E8D46F4337B26">
    <w:name w:val="7A81BA3C943C493BB60A8E8D46F4337B26"/>
    <w:rsid w:val="0064736E"/>
    <w:pPr>
      <w:spacing w:after="200" w:line="276" w:lineRule="auto"/>
      <w:ind w:left="720"/>
      <w:contextualSpacing/>
    </w:pPr>
    <w:rPr>
      <w:rFonts w:ascii="Calibri" w:eastAsia="Calibri" w:hAnsi="Calibri" w:cs="Calibri"/>
      <w:lang w:eastAsia="en-US"/>
    </w:rPr>
  </w:style>
  <w:style w:type="paragraph" w:customStyle="1" w:styleId="AF87B81460FC4604AB42EFDAEB53DC4426">
    <w:name w:val="AF87B81460FC4604AB42EFDAEB53DC4426"/>
    <w:rsid w:val="0064736E"/>
    <w:pPr>
      <w:spacing w:after="200" w:line="276" w:lineRule="auto"/>
    </w:pPr>
    <w:rPr>
      <w:rFonts w:ascii="Calibri" w:eastAsia="Calibri" w:hAnsi="Calibri" w:cs="Calibri"/>
      <w:lang w:eastAsia="en-US"/>
    </w:rPr>
  </w:style>
  <w:style w:type="paragraph" w:customStyle="1" w:styleId="8DF1AB8EFB3D42C097F69A4651A6FBFD26">
    <w:name w:val="8DF1AB8EFB3D42C097F69A4651A6FBFD26"/>
    <w:rsid w:val="0064736E"/>
    <w:pPr>
      <w:spacing w:after="200" w:line="276" w:lineRule="auto"/>
    </w:pPr>
    <w:rPr>
      <w:rFonts w:ascii="Calibri" w:eastAsia="Calibri" w:hAnsi="Calibri" w:cs="Calibri"/>
      <w:lang w:eastAsia="en-US"/>
    </w:rPr>
  </w:style>
  <w:style w:type="paragraph" w:customStyle="1" w:styleId="1B42766F881D47F782E02C2F995364E726">
    <w:name w:val="1B42766F881D47F782E02C2F995364E726"/>
    <w:rsid w:val="0064736E"/>
    <w:pPr>
      <w:spacing w:after="200" w:line="276" w:lineRule="auto"/>
    </w:pPr>
    <w:rPr>
      <w:rFonts w:ascii="Calibri" w:eastAsia="Calibri" w:hAnsi="Calibri" w:cs="Calibri"/>
      <w:lang w:eastAsia="en-US"/>
    </w:rPr>
  </w:style>
  <w:style w:type="paragraph" w:customStyle="1" w:styleId="08AD0211D0A1468A861B86C810D2655126">
    <w:name w:val="08AD0211D0A1468A861B86C810D2655126"/>
    <w:rsid w:val="0064736E"/>
    <w:pPr>
      <w:spacing w:after="200" w:line="276" w:lineRule="auto"/>
      <w:ind w:left="720"/>
      <w:contextualSpacing/>
    </w:pPr>
    <w:rPr>
      <w:rFonts w:ascii="Calibri" w:eastAsia="Calibri" w:hAnsi="Calibri" w:cs="Calibri"/>
      <w:lang w:eastAsia="en-US"/>
    </w:rPr>
  </w:style>
  <w:style w:type="paragraph" w:customStyle="1" w:styleId="3F9F00D4C64D44F3B6209E077665DB3F26">
    <w:name w:val="3F9F00D4C64D44F3B6209E077665DB3F26"/>
    <w:rsid w:val="0064736E"/>
    <w:pPr>
      <w:spacing w:after="200" w:line="276" w:lineRule="auto"/>
    </w:pPr>
    <w:rPr>
      <w:rFonts w:ascii="Calibri" w:eastAsia="Calibri" w:hAnsi="Calibri" w:cs="Calibri"/>
      <w:lang w:eastAsia="en-US"/>
    </w:rPr>
  </w:style>
  <w:style w:type="paragraph" w:customStyle="1" w:styleId="FB81EA0761B64F7C8A52BBB2797E607226">
    <w:name w:val="FB81EA0761B64F7C8A52BBB2797E607226"/>
    <w:rsid w:val="0064736E"/>
    <w:pPr>
      <w:spacing w:after="200" w:line="276" w:lineRule="auto"/>
    </w:pPr>
    <w:rPr>
      <w:rFonts w:ascii="Calibri" w:eastAsia="Calibri" w:hAnsi="Calibri" w:cs="Calibri"/>
      <w:lang w:eastAsia="en-US"/>
    </w:rPr>
  </w:style>
  <w:style w:type="paragraph" w:customStyle="1" w:styleId="18C52A5464404E39B97DCAA6A35C571326">
    <w:name w:val="18C52A5464404E39B97DCAA6A35C571326"/>
    <w:rsid w:val="0064736E"/>
    <w:pPr>
      <w:spacing w:after="200" w:line="276" w:lineRule="auto"/>
    </w:pPr>
    <w:rPr>
      <w:rFonts w:ascii="Calibri" w:eastAsia="Calibri" w:hAnsi="Calibri" w:cs="Calibri"/>
      <w:lang w:eastAsia="en-US"/>
    </w:rPr>
  </w:style>
  <w:style w:type="paragraph" w:customStyle="1" w:styleId="B6DF482BCD184CB58F27348B9F4E029426">
    <w:name w:val="B6DF482BCD184CB58F27348B9F4E029426"/>
    <w:rsid w:val="0064736E"/>
    <w:pPr>
      <w:spacing w:after="200" w:line="276" w:lineRule="auto"/>
      <w:ind w:left="720"/>
      <w:contextualSpacing/>
    </w:pPr>
    <w:rPr>
      <w:rFonts w:ascii="Calibri" w:eastAsia="Calibri" w:hAnsi="Calibri" w:cs="Calibri"/>
      <w:lang w:eastAsia="en-US"/>
    </w:rPr>
  </w:style>
  <w:style w:type="paragraph" w:customStyle="1" w:styleId="29F23404E3B0453A9A04B8ADD1E32A7026">
    <w:name w:val="29F23404E3B0453A9A04B8ADD1E32A7026"/>
    <w:rsid w:val="0064736E"/>
    <w:pPr>
      <w:spacing w:after="200" w:line="276" w:lineRule="auto"/>
    </w:pPr>
    <w:rPr>
      <w:rFonts w:ascii="Calibri" w:eastAsia="Calibri" w:hAnsi="Calibri" w:cs="Calibri"/>
      <w:lang w:eastAsia="en-US"/>
    </w:rPr>
  </w:style>
  <w:style w:type="paragraph" w:customStyle="1" w:styleId="D9206C10B04847E79BFD856C0111F27E26">
    <w:name w:val="D9206C10B04847E79BFD856C0111F27E26"/>
    <w:rsid w:val="0064736E"/>
    <w:pPr>
      <w:spacing w:after="200" w:line="276" w:lineRule="auto"/>
    </w:pPr>
    <w:rPr>
      <w:rFonts w:ascii="Calibri" w:eastAsia="Calibri" w:hAnsi="Calibri" w:cs="Calibri"/>
      <w:lang w:eastAsia="en-US"/>
    </w:rPr>
  </w:style>
  <w:style w:type="paragraph" w:customStyle="1" w:styleId="916687A101A34FB58982DA8AB14D266426">
    <w:name w:val="916687A101A34FB58982DA8AB14D266426"/>
    <w:rsid w:val="0064736E"/>
    <w:pPr>
      <w:spacing w:after="200" w:line="276" w:lineRule="auto"/>
    </w:pPr>
    <w:rPr>
      <w:rFonts w:ascii="Calibri" w:eastAsia="Calibri" w:hAnsi="Calibri" w:cs="Calibri"/>
      <w:lang w:eastAsia="en-US"/>
    </w:rPr>
  </w:style>
  <w:style w:type="paragraph" w:customStyle="1" w:styleId="7E8180BA40DD4113A380E6809257804A26">
    <w:name w:val="7E8180BA40DD4113A380E6809257804A26"/>
    <w:rsid w:val="0064736E"/>
    <w:pPr>
      <w:spacing w:after="200" w:line="276" w:lineRule="auto"/>
      <w:ind w:left="720"/>
      <w:contextualSpacing/>
    </w:pPr>
    <w:rPr>
      <w:rFonts w:ascii="Calibri" w:eastAsia="Calibri" w:hAnsi="Calibri" w:cs="Calibri"/>
      <w:lang w:eastAsia="en-US"/>
    </w:rPr>
  </w:style>
  <w:style w:type="paragraph" w:customStyle="1" w:styleId="9AF72FE6125F498990BEE8841E1B17C520">
    <w:name w:val="9AF72FE6125F498990BEE8841E1B17C520"/>
    <w:rsid w:val="0064736E"/>
    <w:pPr>
      <w:spacing w:after="200" w:line="276" w:lineRule="auto"/>
      <w:ind w:left="720"/>
      <w:contextualSpacing/>
    </w:pPr>
    <w:rPr>
      <w:rFonts w:ascii="Calibri" w:eastAsia="Calibri" w:hAnsi="Calibri" w:cs="Calibri"/>
      <w:lang w:eastAsia="en-US"/>
    </w:rPr>
  </w:style>
  <w:style w:type="paragraph" w:customStyle="1" w:styleId="E2E90AF0699B4077B2019F6AEF37235524">
    <w:name w:val="E2E90AF0699B4077B2019F6AEF37235524"/>
    <w:rsid w:val="0064736E"/>
    <w:pPr>
      <w:spacing w:after="200" w:line="276" w:lineRule="auto"/>
      <w:ind w:left="720"/>
      <w:contextualSpacing/>
    </w:pPr>
    <w:rPr>
      <w:rFonts w:ascii="Calibri" w:eastAsia="Calibri" w:hAnsi="Calibri" w:cs="Calibri"/>
      <w:lang w:eastAsia="en-US"/>
    </w:rPr>
  </w:style>
  <w:style w:type="paragraph" w:customStyle="1" w:styleId="183339929008450E90AE710D7DB7FF0F24">
    <w:name w:val="183339929008450E90AE710D7DB7FF0F24"/>
    <w:rsid w:val="0064736E"/>
    <w:pPr>
      <w:spacing w:after="200" w:line="276" w:lineRule="auto"/>
      <w:ind w:left="720"/>
      <w:contextualSpacing/>
    </w:pPr>
    <w:rPr>
      <w:rFonts w:ascii="Calibri" w:eastAsia="Calibri" w:hAnsi="Calibri" w:cs="Calibri"/>
      <w:lang w:eastAsia="en-US"/>
    </w:rPr>
  </w:style>
  <w:style w:type="paragraph" w:customStyle="1" w:styleId="F1DB1FD175C74481A77CF89C684B73E921">
    <w:name w:val="F1DB1FD175C74481A77CF89C684B73E921"/>
    <w:rsid w:val="0064736E"/>
    <w:pPr>
      <w:spacing w:after="200" w:line="276" w:lineRule="auto"/>
      <w:ind w:left="720"/>
      <w:contextualSpacing/>
    </w:pPr>
    <w:rPr>
      <w:rFonts w:ascii="Calibri" w:eastAsia="Calibri" w:hAnsi="Calibri" w:cs="Calibri"/>
      <w:lang w:eastAsia="en-US"/>
    </w:rPr>
  </w:style>
  <w:style w:type="paragraph" w:customStyle="1" w:styleId="18E0AB86546A4E7CBE3B094870BCDC7D21">
    <w:name w:val="18E0AB86546A4E7CBE3B094870BCDC7D21"/>
    <w:rsid w:val="0064736E"/>
    <w:pPr>
      <w:spacing w:after="200" w:line="276" w:lineRule="auto"/>
      <w:ind w:left="720"/>
      <w:contextualSpacing/>
    </w:pPr>
    <w:rPr>
      <w:rFonts w:ascii="Calibri" w:eastAsia="Calibri" w:hAnsi="Calibri" w:cs="Calibri"/>
      <w:lang w:eastAsia="en-US"/>
    </w:rPr>
  </w:style>
  <w:style w:type="paragraph" w:customStyle="1" w:styleId="BAF142DEB0DE4E698B4214BBA8AF26BC16">
    <w:name w:val="BAF142DEB0DE4E698B4214BBA8AF26BC16"/>
    <w:rsid w:val="0064736E"/>
    <w:pPr>
      <w:spacing w:after="200" w:line="276" w:lineRule="auto"/>
      <w:ind w:left="720"/>
      <w:contextualSpacing/>
    </w:pPr>
    <w:rPr>
      <w:rFonts w:ascii="Calibri" w:eastAsia="Calibri" w:hAnsi="Calibri" w:cs="Calibri"/>
      <w:lang w:eastAsia="en-US"/>
    </w:rPr>
  </w:style>
  <w:style w:type="paragraph" w:customStyle="1" w:styleId="224B0B32717748ECB55A5970848B4630">
    <w:name w:val="224B0B32717748ECB55A5970848B4630"/>
    <w:rsid w:val="00B14415"/>
    <w:pPr>
      <w:spacing w:after="200" w:line="276" w:lineRule="auto"/>
    </w:pPr>
    <w:rPr>
      <w:rFonts w:ascii="Calibri" w:eastAsia="Calibri" w:hAnsi="Calibri" w:cs="Calibri"/>
      <w:lang w:eastAsia="en-US"/>
    </w:rPr>
  </w:style>
  <w:style w:type="paragraph" w:customStyle="1" w:styleId="B2B790ADD97D4C9585051CB98422BCCA">
    <w:name w:val="B2B790ADD97D4C9585051CB98422BCCA"/>
    <w:rsid w:val="00B14415"/>
    <w:pPr>
      <w:spacing w:after="200" w:line="276" w:lineRule="auto"/>
    </w:pPr>
    <w:rPr>
      <w:rFonts w:ascii="Calibri" w:eastAsia="Calibri" w:hAnsi="Calibri" w:cs="Calibri"/>
      <w:lang w:eastAsia="en-US"/>
    </w:rPr>
  </w:style>
  <w:style w:type="paragraph" w:customStyle="1" w:styleId="25421BF2EBCD4A50AF7503140599D810">
    <w:name w:val="25421BF2EBCD4A50AF7503140599D810"/>
    <w:rsid w:val="00AA70DD"/>
  </w:style>
  <w:style w:type="paragraph" w:customStyle="1" w:styleId="49735B8FDE3C4C6D91EFBA5EB8E8A686">
    <w:name w:val="49735B8FDE3C4C6D91EFBA5EB8E8A686"/>
    <w:rsid w:val="00AA70DD"/>
  </w:style>
  <w:style w:type="paragraph" w:customStyle="1" w:styleId="0060BB4C545E4364841A225C535E33AF">
    <w:name w:val="0060BB4C545E4364841A225C535E33AF"/>
    <w:rsid w:val="00AA70DD"/>
  </w:style>
  <w:style w:type="paragraph" w:customStyle="1" w:styleId="14589C7759AA4BCDA0A35F42A961CFC7">
    <w:name w:val="14589C7759AA4BCDA0A35F42A961CFC7"/>
    <w:rsid w:val="00AA70DD"/>
  </w:style>
  <w:style w:type="paragraph" w:customStyle="1" w:styleId="2371DC6A253A4EE59D8E0FB68063401C">
    <w:name w:val="2371DC6A253A4EE59D8E0FB68063401C"/>
    <w:rsid w:val="00AA70DD"/>
  </w:style>
  <w:style w:type="paragraph" w:customStyle="1" w:styleId="8930F1E119B947AA87D09D12B611AD2A">
    <w:name w:val="8930F1E119B947AA87D09D12B611AD2A"/>
    <w:rsid w:val="00AA70DD"/>
  </w:style>
  <w:style w:type="paragraph" w:customStyle="1" w:styleId="1038538F255F48AE99C0498D3D2449EE">
    <w:name w:val="1038538F255F48AE99C0498D3D2449EE"/>
    <w:rsid w:val="00AA70DD"/>
  </w:style>
  <w:style w:type="paragraph" w:customStyle="1" w:styleId="EA29F2A0231A4CD98CB3174C0540F647">
    <w:name w:val="EA29F2A0231A4CD98CB3174C0540F647"/>
    <w:rsid w:val="00AA70DD"/>
  </w:style>
  <w:style w:type="paragraph" w:customStyle="1" w:styleId="ED20E77D9CEA4311AD293E1CCEA3FC0B">
    <w:name w:val="ED20E77D9CEA4311AD293E1CCEA3FC0B"/>
    <w:rsid w:val="00AA70DD"/>
  </w:style>
  <w:style w:type="paragraph" w:customStyle="1" w:styleId="14DDBB76C9394A84976FC7B0CA3967B7">
    <w:name w:val="14DDBB76C9394A84976FC7B0CA3967B7"/>
    <w:rsid w:val="00AA70DD"/>
  </w:style>
  <w:style w:type="paragraph" w:customStyle="1" w:styleId="FD8B6E0143494910B4E7816172E9A95C">
    <w:name w:val="FD8B6E0143494910B4E7816172E9A95C"/>
    <w:rsid w:val="00AA70DD"/>
  </w:style>
  <w:style w:type="paragraph" w:customStyle="1" w:styleId="74544813C8C045E390B01F30872A105D">
    <w:name w:val="74544813C8C045E390B01F30872A105D"/>
    <w:rsid w:val="00AA70DD"/>
  </w:style>
  <w:style w:type="paragraph" w:customStyle="1" w:styleId="4D0E100F57304D9595B37BA4F9DCEF46">
    <w:name w:val="4D0E100F57304D9595B37BA4F9DCEF46"/>
    <w:rsid w:val="00AA70DD"/>
  </w:style>
  <w:style w:type="paragraph" w:customStyle="1" w:styleId="C4C5205529C341EEA4DDF5EAA2AE6F10">
    <w:name w:val="C4C5205529C341EEA4DDF5EAA2AE6F10"/>
    <w:rsid w:val="00AA70DD"/>
  </w:style>
  <w:style w:type="paragraph" w:customStyle="1" w:styleId="C85CA55DD468458AAAC7A8BD8E112DF7">
    <w:name w:val="C85CA55DD468458AAAC7A8BD8E112DF7"/>
    <w:rsid w:val="00AA70DD"/>
  </w:style>
  <w:style w:type="paragraph" w:customStyle="1" w:styleId="7E3F9251BD1B42F0B388B291DCECF2AB">
    <w:name w:val="7E3F9251BD1B42F0B388B291DCECF2AB"/>
    <w:rsid w:val="00AA70DD"/>
  </w:style>
  <w:style w:type="paragraph" w:customStyle="1" w:styleId="18B51A03F4AE46E0A536D2D5D45823D8">
    <w:name w:val="18B51A03F4AE46E0A536D2D5D45823D8"/>
    <w:rsid w:val="00AA70DD"/>
  </w:style>
  <w:style w:type="paragraph" w:customStyle="1" w:styleId="AF6D9B1353444111B395FC7594683DF8">
    <w:name w:val="AF6D9B1353444111B395FC7594683DF8"/>
    <w:rsid w:val="00AA70DD"/>
  </w:style>
  <w:style w:type="paragraph" w:customStyle="1" w:styleId="1B4A62B9987547ED8670E444F758B42B">
    <w:name w:val="1B4A62B9987547ED8670E444F758B42B"/>
    <w:rsid w:val="00AA70DD"/>
  </w:style>
  <w:style w:type="paragraph" w:customStyle="1" w:styleId="2A86E20403544799AFBC4370F5F3F5F3">
    <w:name w:val="2A86E20403544799AFBC4370F5F3F5F3"/>
    <w:rsid w:val="00AA70DD"/>
  </w:style>
  <w:style w:type="paragraph" w:customStyle="1" w:styleId="AA35A0029EE44BF0B2DB295A40F146D2">
    <w:name w:val="AA35A0029EE44BF0B2DB295A40F146D2"/>
    <w:rsid w:val="00AA70DD"/>
  </w:style>
  <w:style w:type="paragraph" w:customStyle="1" w:styleId="8399010F0069434FAB86002A3497310C">
    <w:name w:val="8399010F0069434FAB86002A3497310C"/>
    <w:rsid w:val="00AA70DD"/>
  </w:style>
  <w:style w:type="paragraph" w:customStyle="1" w:styleId="E4CDC8D081404A16A3B74519A77732DF">
    <w:name w:val="E4CDC8D081404A16A3B74519A77732DF"/>
    <w:rsid w:val="00AA70DD"/>
  </w:style>
  <w:style w:type="paragraph" w:customStyle="1" w:styleId="96C6A4BF99E34C049B2E09214C601B23">
    <w:name w:val="96C6A4BF99E34C049B2E09214C601B23"/>
    <w:rsid w:val="00AA70DD"/>
  </w:style>
  <w:style w:type="paragraph" w:customStyle="1" w:styleId="5BD49827AA5D4FC4A58C88020A24FAA5">
    <w:name w:val="5BD49827AA5D4FC4A58C88020A24FAA5"/>
    <w:rsid w:val="00AA70DD"/>
  </w:style>
  <w:style w:type="paragraph" w:customStyle="1" w:styleId="7520DFD1555C460C80CD53EBB64519F0">
    <w:name w:val="7520DFD1555C460C80CD53EBB64519F0"/>
    <w:rsid w:val="00AA70DD"/>
  </w:style>
  <w:style w:type="paragraph" w:customStyle="1" w:styleId="8FC6CA81B0564944A8FA767E4B076D96">
    <w:name w:val="8FC6CA81B0564944A8FA767E4B076D96"/>
    <w:rsid w:val="00AA70DD"/>
  </w:style>
  <w:style w:type="paragraph" w:customStyle="1" w:styleId="DDFB4A047F054F67A4240E7F25157604">
    <w:name w:val="DDFB4A047F054F67A4240E7F25157604"/>
    <w:rsid w:val="00AA70DD"/>
  </w:style>
  <w:style w:type="paragraph" w:customStyle="1" w:styleId="5B71A0C4EC14478DB47789E04ECCFAC0">
    <w:name w:val="5B71A0C4EC14478DB47789E04ECCFAC0"/>
    <w:rsid w:val="00AA70DD"/>
  </w:style>
  <w:style w:type="paragraph" w:customStyle="1" w:styleId="A1303A20016C4BCCA17F7C9E18AB562C">
    <w:name w:val="A1303A20016C4BCCA17F7C9E18AB562C"/>
    <w:rsid w:val="00AA70DD"/>
  </w:style>
  <w:style w:type="paragraph" w:customStyle="1" w:styleId="45DBB91EF77041DB9239349D7F8FD5DE">
    <w:name w:val="45DBB91EF77041DB9239349D7F8FD5DE"/>
    <w:rsid w:val="00AA70DD"/>
  </w:style>
  <w:style w:type="paragraph" w:customStyle="1" w:styleId="D10D1A0D5AC0487298B3906B4D04BD85">
    <w:name w:val="D10D1A0D5AC0487298B3906B4D04BD85"/>
    <w:rsid w:val="00AA70DD"/>
  </w:style>
  <w:style w:type="paragraph" w:customStyle="1" w:styleId="2FB8820D944B4E92A2C177D044A29904">
    <w:name w:val="2FB8820D944B4E92A2C177D044A29904"/>
    <w:rsid w:val="00AA70DD"/>
  </w:style>
  <w:style w:type="paragraph" w:customStyle="1" w:styleId="A81CA3614AFD4A54BD3B35E8141AECCA">
    <w:name w:val="A81CA3614AFD4A54BD3B35E8141AECCA"/>
    <w:rsid w:val="00AA70DD"/>
  </w:style>
  <w:style w:type="paragraph" w:customStyle="1" w:styleId="6D54939CB5F442CF9A0DBD9C9FA36A22">
    <w:name w:val="6D54939CB5F442CF9A0DBD9C9FA36A22"/>
    <w:rsid w:val="00AA70DD"/>
  </w:style>
  <w:style w:type="paragraph" w:customStyle="1" w:styleId="CCF61187847242BFA41054211D0AD56C">
    <w:name w:val="CCF61187847242BFA41054211D0AD56C"/>
    <w:rsid w:val="00AA70DD"/>
  </w:style>
  <w:style w:type="paragraph" w:customStyle="1" w:styleId="C5D41884908F4CC98EF2F75C461DBF51">
    <w:name w:val="C5D41884908F4CC98EF2F75C461DBF51"/>
    <w:rsid w:val="00AA70DD"/>
  </w:style>
  <w:style w:type="paragraph" w:customStyle="1" w:styleId="66DD202D104B45778256CD9751697DDE">
    <w:name w:val="66DD202D104B45778256CD9751697DDE"/>
    <w:rsid w:val="00AA70DD"/>
  </w:style>
  <w:style w:type="paragraph" w:customStyle="1" w:styleId="4A429D8FFCEF4E80879AC6C7202D3B27">
    <w:name w:val="4A429D8FFCEF4E80879AC6C7202D3B27"/>
    <w:rsid w:val="00AA70DD"/>
  </w:style>
  <w:style w:type="paragraph" w:customStyle="1" w:styleId="70645106D1F745F0816EEF3D052F25F3">
    <w:name w:val="70645106D1F745F0816EEF3D052F25F3"/>
    <w:rsid w:val="00AA70DD"/>
  </w:style>
  <w:style w:type="paragraph" w:customStyle="1" w:styleId="44418E82F32F4D6BB547113C3FC54E31">
    <w:name w:val="44418E82F32F4D6BB547113C3FC54E31"/>
    <w:rsid w:val="00AA70DD"/>
  </w:style>
  <w:style w:type="paragraph" w:customStyle="1" w:styleId="A80DB213FD4F4A89B076F267D01CB220">
    <w:name w:val="A80DB213FD4F4A89B076F267D01CB220"/>
    <w:rsid w:val="00AA70DD"/>
  </w:style>
  <w:style w:type="paragraph" w:customStyle="1" w:styleId="F0B25CF05E9A4188BCBBDEFF287BBAAB">
    <w:name w:val="F0B25CF05E9A4188BCBBDEFF287BBAAB"/>
    <w:rsid w:val="00AA70DD"/>
  </w:style>
  <w:style w:type="paragraph" w:customStyle="1" w:styleId="19949A7FE1EB48CB87D24904D443841E">
    <w:name w:val="19949A7FE1EB48CB87D24904D443841E"/>
    <w:rsid w:val="00AA70DD"/>
  </w:style>
  <w:style w:type="paragraph" w:customStyle="1" w:styleId="97ED9BC6BD60491C9B962D23E6A30D66">
    <w:name w:val="97ED9BC6BD60491C9B962D23E6A30D66"/>
    <w:rsid w:val="00911679"/>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911679"/>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
    <w:name w:val="F1DB1FD175C74481A77CF89C684B73E9"/>
    <w:rsid w:val="00911679"/>
    <w:pPr>
      <w:spacing w:after="200" w:line="276" w:lineRule="auto"/>
    </w:pPr>
    <w:rPr>
      <w:rFonts w:ascii="Calibri" w:eastAsia="Calibri" w:hAnsi="Calibri" w:cs="Calibri"/>
      <w:lang w:eastAsia="en-US"/>
    </w:rPr>
  </w:style>
  <w:style w:type="paragraph" w:customStyle="1" w:styleId="25421BF2EBCD4A50AF7503140599D8101">
    <w:name w:val="25421BF2EBCD4A50AF7503140599D8101"/>
    <w:rsid w:val="00911679"/>
    <w:pPr>
      <w:spacing w:after="200" w:line="276" w:lineRule="auto"/>
    </w:pPr>
    <w:rPr>
      <w:rFonts w:ascii="Calibri" w:eastAsia="Calibri" w:hAnsi="Calibri" w:cs="Calibri"/>
      <w:lang w:eastAsia="en-US"/>
    </w:rPr>
  </w:style>
  <w:style w:type="paragraph" w:customStyle="1" w:styleId="49735B8FDE3C4C6D91EFBA5EB8E8A6861">
    <w:name w:val="49735B8FDE3C4C6D91EFBA5EB8E8A6861"/>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1">
    <w:name w:val="0060BB4C545E4364841A225C535E33AF1"/>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1">
    <w:name w:val="14589C7759AA4BCDA0A35F42A961CFC71"/>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1">
    <w:name w:val="2371DC6A253A4EE59D8E0FB68063401C1"/>
    <w:rsid w:val="00911679"/>
    <w:pPr>
      <w:spacing w:after="200" w:line="276" w:lineRule="auto"/>
    </w:pPr>
    <w:rPr>
      <w:rFonts w:ascii="Calibri" w:eastAsia="Calibri" w:hAnsi="Calibri" w:cs="Calibri"/>
      <w:lang w:eastAsia="en-US"/>
    </w:rPr>
  </w:style>
  <w:style w:type="paragraph" w:customStyle="1" w:styleId="8930F1E119B947AA87D09D12B611AD2A1">
    <w:name w:val="8930F1E119B947AA87D09D12B611AD2A1"/>
    <w:rsid w:val="00911679"/>
    <w:pPr>
      <w:spacing w:after="200" w:line="276" w:lineRule="auto"/>
    </w:pPr>
    <w:rPr>
      <w:rFonts w:ascii="Calibri" w:eastAsia="Calibri" w:hAnsi="Calibri" w:cs="Calibri"/>
      <w:lang w:eastAsia="en-US"/>
    </w:rPr>
  </w:style>
  <w:style w:type="paragraph" w:customStyle="1" w:styleId="1038538F255F48AE99C0498D3D2449EE1">
    <w:name w:val="1038538F255F48AE99C0498D3D2449EE1"/>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1">
    <w:name w:val="EA29F2A0231A4CD98CB3174C0540F6471"/>
    <w:rsid w:val="00911679"/>
    <w:pPr>
      <w:spacing w:after="200" w:line="276" w:lineRule="auto"/>
    </w:pPr>
    <w:rPr>
      <w:rFonts w:ascii="Calibri" w:eastAsia="Calibri" w:hAnsi="Calibri" w:cs="Calibri"/>
      <w:lang w:eastAsia="en-US"/>
    </w:rPr>
  </w:style>
  <w:style w:type="paragraph" w:customStyle="1" w:styleId="ED20E77D9CEA4311AD293E1CCEA3FC0B1">
    <w:name w:val="ED20E77D9CEA4311AD293E1CCEA3FC0B1"/>
    <w:rsid w:val="00911679"/>
    <w:pPr>
      <w:spacing w:after="200" w:line="276" w:lineRule="auto"/>
    </w:pPr>
    <w:rPr>
      <w:rFonts w:ascii="Calibri" w:eastAsia="Calibri" w:hAnsi="Calibri" w:cs="Calibri"/>
      <w:lang w:eastAsia="en-US"/>
    </w:rPr>
  </w:style>
  <w:style w:type="paragraph" w:customStyle="1" w:styleId="14DDBB76C9394A84976FC7B0CA3967B71">
    <w:name w:val="14DDBB76C9394A84976FC7B0CA3967B71"/>
    <w:rsid w:val="00911679"/>
    <w:pPr>
      <w:spacing w:after="200" w:line="276" w:lineRule="auto"/>
    </w:pPr>
    <w:rPr>
      <w:rFonts w:ascii="Calibri" w:eastAsia="Calibri" w:hAnsi="Calibri" w:cs="Calibri"/>
      <w:lang w:eastAsia="en-US"/>
    </w:rPr>
  </w:style>
  <w:style w:type="paragraph" w:customStyle="1" w:styleId="FD8B6E0143494910B4E7816172E9A95C1">
    <w:name w:val="FD8B6E0143494910B4E7816172E9A95C1"/>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1">
    <w:name w:val="74544813C8C045E390B01F30872A105D1"/>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1">
    <w:name w:val="4D0E100F57304D9595B37BA4F9DCEF461"/>
    <w:rsid w:val="00911679"/>
    <w:pPr>
      <w:spacing w:after="200" w:line="276" w:lineRule="auto"/>
    </w:pPr>
    <w:rPr>
      <w:rFonts w:ascii="Calibri" w:eastAsia="Calibri" w:hAnsi="Calibri" w:cs="Calibri"/>
      <w:lang w:eastAsia="en-US"/>
    </w:rPr>
  </w:style>
  <w:style w:type="paragraph" w:customStyle="1" w:styleId="C4C5205529C341EEA4DDF5EAA2AE6F101">
    <w:name w:val="C4C5205529C341EEA4DDF5EAA2AE6F101"/>
    <w:rsid w:val="00911679"/>
    <w:pPr>
      <w:spacing w:after="200" w:line="276" w:lineRule="auto"/>
    </w:pPr>
    <w:rPr>
      <w:rFonts w:ascii="Calibri" w:eastAsia="Calibri" w:hAnsi="Calibri" w:cs="Calibri"/>
      <w:lang w:eastAsia="en-US"/>
    </w:rPr>
  </w:style>
  <w:style w:type="paragraph" w:customStyle="1" w:styleId="C85CA55DD468458AAAC7A8BD8E112DF71">
    <w:name w:val="C85CA55DD468458AAAC7A8BD8E112DF71"/>
    <w:rsid w:val="00911679"/>
    <w:pPr>
      <w:spacing w:after="200" w:line="276" w:lineRule="auto"/>
    </w:pPr>
    <w:rPr>
      <w:rFonts w:ascii="Calibri" w:eastAsia="Calibri" w:hAnsi="Calibri" w:cs="Calibri"/>
      <w:lang w:eastAsia="en-US"/>
    </w:rPr>
  </w:style>
  <w:style w:type="paragraph" w:customStyle="1" w:styleId="7E3F9251BD1B42F0B388B291DCECF2AB1">
    <w:name w:val="7E3F9251BD1B42F0B388B291DCECF2AB1"/>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1">
    <w:name w:val="18B51A03F4AE46E0A536D2D5D45823D81"/>
    <w:rsid w:val="00911679"/>
    <w:pPr>
      <w:spacing w:after="200" w:line="276" w:lineRule="auto"/>
    </w:pPr>
    <w:rPr>
      <w:rFonts w:ascii="Calibri" w:eastAsia="Calibri" w:hAnsi="Calibri" w:cs="Calibri"/>
      <w:lang w:eastAsia="en-US"/>
    </w:rPr>
  </w:style>
  <w:style w:type="paragraph" w:customStyle="1" w:styleId="AF6D9B1353444111B395FC7594683DF81">
    <w:name w:val="AF6D9B1353444111B395FC7594683DF81"/>
    <w:rsid w:val="00911679"/>
    <w:pPr>
      <w:spacing w:after="200" w:line="276" w:lineRule="auto"/>
    </w:pPr>
    <w:rPr>
      <w:rFonts w:ascii="Calibri" w:eastAsia="Calibri" w:hAnsi="Calibri" w:cs="Calibri"/>
      <w:lang w:eastAsia="en-US"/>
    </w:rPr>
  </w:style>
  <w:style w:type="paragraph" w:customStyle="1" w:styleId="1B4A62B9987547ED8670E444F758B42B1">
    <w:name w:val="1B4A62B9987547ED8670E444F758B42B1"/>
    <w:rsid w:val="00911679"/>
    <w:pPr>
      <w:spacing w:after="200" w:line="276" w:lineRule="auto"/>
    </w:pPr>
    <w:rPr>
      <w:rFonts w:ascii="Calibri" w:eastAsia="Calibri" w:hAnsi="Calibri" w:cs="Calibri"/>
      <w:lang w:eastAsia="en-US"/>
    </w:rPr>
  </w:style>
  <w:style w:type="paragraph" w:customStyle="1" w:styleId="2A86E20403544799AFBC4370F5F3F5F31">
    <w:name w:val="2A86E20403544799AFBC4370F5F3F5F31"/>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1">
    <w:name w:val="AA35A0029EE44BF0B2DB295A40F146D21"/>
    <w:rsid w:val="00911679"/>
    <w:pPr>
      <w:spacing w:after="200" w:line="276" w:lineRule="auto"/>
    </w:pPr>
    <w:rPr>
      <w:rFonts w:ascii="Calibri" w:eastAsia="Calibri" w:hAnsi="Calibri" w:cs="Calibri"/>
      <w:lang w:eastAsia="en-US"/>
    </w:rPr>
  </w:style>
  <w:style w:type="paragraph" w:customStyle="1" w:styleId="8399010F0069434FAB86002A3497310C1">
    <w:name w:val="8399010F0069434FAB86002A3497310C1"/>
    <w:rsid w:val="00911679"/>
    <w:pPr>
      <w:spacing w:after="200" w:line="276" w:lineRule="auto"/>
    </w:pPr>
    <w:rPr>
      <w:rFonts w:ascii="Calibri" w:eastAsia="Calibri" w:hAnsi="Calibri" w:cs="Calibri"/>
      <w:lang w:eastAsia="en-US"/>
    </w:rPr>
  </w:style>
  <w:style w:type="paragraph" w:customStyle="1" w:styleId="E4CDC8D081404A16A3B74519A77732DF1">
    <w:name w:val="E4CDC8D081404A16A3B74519A77732DF1"/>
    <w:rsid w:val="00911679"/>
    <w:pPr>
      <w:spacing w:after="200" w:line="276" w:lineRule="auto"/>
    </w:pPr>
    <w:rPr>
      <w:rFonts w:ascii="Calibri" w:eastAsia="Calibri" w:hAnsi="Calibri" w:cs="Calibri"/>
      <w:lang w:eastAsia="en-US"/>
    </w:rPr>
  </w:style>
  <w:style w:type="paragraph" w:customStyle="1" w:styleId="96C6A4BF99E34C049B2E09214C601B231">
    <w:name w:val="96C6A4BF99E34C049B2E09214C601B231"/>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1">
    <w:name w:val="5BD49827AA5D4FC4A58C88020A24FAA51"/>
    <w:rsid w:val="00911679"/>
    <w:pPr>
      <w:spacing w:after="200" w:line="276" w:lineRule="auto"/>
    </w:pPr>
    <w:rPr>
      <w:rFonts w:ascii="Calibri" w:eastAsia="Calibri" w:hAnsi="Calibri" w:cs="Calibri"/>
      <w:lang w:eastAsia="en-US"/>
    </w:rPr>
  </w:style>
  <w:style w:type="paragraph" w:customStyle="1" w:styleId="7520DFD1555C460C80CD53EBB64519F01">
    <w:name w:val="7520DFD1555C460C80CD53EBB64519F01"/>
    <w:rsid w:val="00911679"/>
    <w:pPr>
      <w:spacing w:after="200" w:line="276" w:lineRule="auto"/>
    </w:pPr>
    <w:rPr>
      <w:rFonts w:ascii="Calibri" w:eastAsia="Calibri" w:hAnsi="Calibri" w:cs="Calibri"/>
      <w:lang w:eastAsia="en-US"/>
    </w:rPr>
  </w:style>
  <w:style w:type="paragraph" w:customStyle="1" w:styleId="8FC6CA81B0564944A8FA767E4B076D961">
    <w:name w:val="8FC6CA81B0564944A8FA767E4B076D961"/>
    <w:rsid w:val="00911679"/>
    <w:pPr>
      <w:spacing w:after="200" w:line="276" w:lineRule="auto"/>
    </w:pPr>
    <w:rPr>
      <w:rFonts w:ascii="Calibri" w:eastAsia="Calibri" w:hAnsi="Calibri" w:cs="Calibri"/>
      <w:lang w:eastAsia="en-US"/>
    </w:rPr>
  </w:style>
  <w:style w:type="paragraph" w:customStyle="1" w:styleId="DDFB4A047F054F67A4240E7F251576041">
    <w:name w:val="DDFB4A047F054F67A4240E7F251576041"/>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1">
    <w:name w:val="5B71A0C4EC14478DB47789E04ECCFAC01"/>
    <w:rsid w:val="00911679"/>
    <w:pPr>
      <w:spacing w:after="200" w:line="276" w:lineRule="auto"/>
    </w:pPr>
    <w:rPr>
      <w:rFonts w:ascii="Calibri" w:eastAsia="Calibri" w:hAnsi="Calibri" w:cs="Calibri"/>
      <w:lang w:eastAsia="en-US"/>
    </w:rPr>
  </w:style>
  <w:style w:type="paragraph" w:customStyle="1" w:styleId="A1303A20016C4BCCA17F7C9E18AB562C1">
    <w:name w:val="A1303A20016C4BCCA17F7C9E18AB562C1"/>
    <w:rsid w:val="00911679"/>
    <w:pPr>
      <w:spacing w:after="200" w:line="276" w:lineRule="auto"/>
    </w:pPr>
    <w:rPr>
      <w:rFonts w:ascii="Calibri" w:eastAsia="Calibri" w:hAnsi="Calibri" w:cs="Calibri"/>
      <w:lang w:eastAsia="en-US"/>
    </w:rPr>
  </w:style>
  <w:style w:type="paragraph" w:customStyle="1" w:styleId="45DBB91EF77041DB9239349D7F8FD5DE1">
    <w:name w:val="45DBB91EF77041DB9239349D7F8FD5DE1"/>
    <w:rsid w:val="00911679"/>
    <w:pPr>
      <w:spacing w:after="200" w:line="276" w:lineRule="auto"/>
    </w:pPr>
    <w:rPr>
      <w:rFonts w:ascii="Calibri" w:eastAsia="Calibri" w:hAnsi="Calibri" w:cs="Calibri"/>
      <w:lang w:eastAsia="en-US"/>
    </w:rPr>
  </w:style>
  <w:style w:type="paragraph" w:customStyle="1" w:styleId="D10D1A0D5AC0487298B3906B4D04BD851">
    <w:name w:val="D10D1A0D5AC0487298B3906B4D04BD851"/>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1">
    <w:name w:val="2FB8820D944B4E92A2C177D044A299041"/>
    <w:rsid w:val="00911679"/>
    <w:pPr>
      <w:spacing w:after="200" w:line="276" w:lineRule="auto"/>
    </w:pPr>
    <w:rPr>
      <w:rFonts w:ascii="Calibri" w:eastAsia="Calibri" w:hAnsi="Calibri" w:cs="Calibri"/>
      <w:lang w:eastAsia="en-US"/>
    </w:rPr>
  </w:style>
  <w:style w:type="paragraph" w:customStyle="1" w:styleId="A81CA3614AFD4A54BD3B35E8141AECCA1">
    <w:name w:val="A81CA3614AFD4A54BD3B35E8141AECCA1"/>
    <w:rsid w:val="00911679"/>
    <w:pPr>
      <w:spacing w:after="200" w:line="276" w:lineRule="auto"/>
    </w:pPr>
    <w:rPr>
      <w:rFonts w:ascii="Calibri" w:eastAsia="Calibri" w:hAnsi="Calibri" w:cs="Calibri"/>
      <w:lang w:eastAsia="en-US"/>
    </w:rPr>
  </w:style>
  <w:style w:type="paragraph" w:customStyle="1" w:styleId="6D54939CB5F442CF9A0DBD9C9FA36A221">
    <w:name w:val="6D54939CB5F442CF9A0DBD9C9FA36A221"/>
    <w:rsid w:val="00911679"/>
    <w:pPr>
      <w:spacing w:after="200" w:line="276" w:lineRule="auto"/>
    </w:pPr>
    <w:rPr>
      <w:rFonts w:ascii="Calibri" w:eastAsia="Calibri" w:hAnsi="Calibri" w:cs="Calibri"/>
      <w:lang w:eastAsia="en-US"/>
    </w:rPr>
  </w:style>
  <w:style w:type="paragraph" w:customStyle="1" w:styleId="CCF61187847242BFA41054211D0AD56C1">
    <w:name w:val="CCF61187847242BFA41054211D0AD56C1"/>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1">
    <w:name w:val="C5D41884908F4CC98EF2F75C461DBF511"/>
    <w:rsid w:val="00911679"/>
    <w:pPr>
      <w:spacing w:after="200" w:line="276" w:lineRule="auto"/>
    </w:pPr>
    <w:rPr>
      <w:rFonts w:ascii="Calibri" w:eastAsia="Calibri" w:hAnsi="Calibri" w:cs="Calibri"/>
      <w:lang w:eastAsia="en-US"/>
    </w:rPr>
  </w:style>
  <w:style w:type="paragraph" w:customStyle="1" w:styleId="66DD202D104B45778256CD9751697DDE1">
    <w:name w:val="66DD202D104B45778256CD9751697DDE1"/>
    <w:rsid w:val="00911679"/>
    <w:pPr>
      <w:spacing w:after="200" w:line="276" w:lineRule="auto"/>
    </w:pPr>
    <w:rPr>
      <w:rFonts w:ascii="Calibri" w:eastAsia="Calibri" w:hAnsi="Calibri" w:cs="Calibri"/>
      <w:lang w:eastAsia="en-US"/>
    </w:rPr>
  </w:style>
  <w:style w:type="paragraph" w:customStyle="1" w:styleId="4A429D8FFCEF4E80879AC6C7202D3B271">
    <w:name w:val="4A429D8FFCEF4E80879AC6C7202D3B271"/>
    <w:rsid w:val="00911679"/>
    <w:pPr>
      <w:spacing w:after="200" w:line="276" w:lineRule="auto"/>
    </w:pPr>
    <w:rPr>
      <w:rFonts w:ascii="Calibri" w:eastAsia="Calibri" w:hAnsi="Calibri" w:cs="Calibri"/>
      <w:lang w:eastAsia="en-US"/>
    </w:rPr>
  </w:style>
  <w:style w:type="paragraph" w:customStyle="1" w:styleId="70645106D1F745F0816EEF3D052F25F31">
    <w:name w:val="70645106D1F745F0816EEF3D052F25F31"/>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1">
    <w:name w:val="44418E82F32F4D6BB547113C3FC54E311"/>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1">
    <w:name w:val="A80DB213FD4F4A89B076F267D01CB2201"/>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1">
    <w:name w:val="F0B25CF05E9A4188BCBBDEFF287BBAAB1"/>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1">
    <w:name w:val="19949A7FE1EB48CB87D24904D443841E1"/>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
    <w:name w:val="18E0AB86546A4E7CBE3B094870BCDC7D"/>
    <w:rsid w:val="00911679"/>
    <w:pPr>
      <w:spacing w:after="200" w:line="276" w:lineRule="auto"/>
    </w:pPr>
    <w:rPr>
      <w:rFonts w:ascii="Calibri" w:eastAsia="Calibri" w:hAnsi="Calibri" w:cs="Calibri"/>
      <w:lang w:eastAsia="en-US"/>
    </w:rPr>
  </w:style>
  <w:style w:type="paragraph" w:customStyle="1" w:styleId="BAF142DEB0DE4E698B4214BBA8AF26BC">
    <w:name w:val="BAF142DEB0DE4E698B4214BBA8AF26BC"/>
    <w:rsid w:val="00911679"/>
    <w:pPr>
      <w:spacing w:after="200" w:line="276" w:lineRule="auto"/>
    </w:pPr>
    <w:rPr>
      <w:rFonts w:ascii="Calibri" w:eastAsia="Calibri" w:hAnsi="Calibri" w:cs="Calibri"/>
      <w:lang w:eastAsia="en-US"/>
    </w:rPr>
  </w:style>
  <w:style w:type="paragraph" w:customStyle="1" w:styleId="97ED9BC6BD60491C9B962D23E6A30D661">
    <w:name w:val="97ED9BC6BD60491C9B962D23E6A30D661"/>
    <w:rsid w:val="00911679"/>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911679"/>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911679"/>
    <w:pPr>
      <w:spacing w:after="200" w:line="276" w:lineRule="auto"/>
    </w:pPr>
    <w:rPr>
      <w:rFonts w:ascii="Calibri" w:eastAsia="Calibri" w:hAnsi="Calibri" w:cs="Calibri"/>
      <w:lang w:eastAsia="en-US"/>
    </w:rPr>
  </w:style>
  <w:style w:type="paragraph" w:customStyle="1" w:styleId="25421BF2EBCD4A50AF7503140599D8102">
    <w:name w:val="25421BF2EBCD4A50AF7503140599D8102"/>
    <w:rsid w:val="00911679"/>
    <w:pPr>
      <w:spacing w:after="200" w:line="276" w:lineRule="auto"/>
    </w:pPr>
    <w:rPr>
      <w:rFonts w:ascii="Calibri" w:eastAsia="Calibri" w:hAnsi="Calibri" w:cs="Calibri"/>
      <w:lang w:eastAsia="en-US"/>
    </w:rPr>
  </w:style>
  <w:style w:type="paragraph" w:customStyle="1" w:styleId="49735B8FDE3C4C6D91EFBA5EB8E8A6862">
    <w:name w:val="49735B8FDE3C4C6D91EFBA5EB8E8A6862"/>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2">
    <w:name w:val="0060BB4C545E4364841A225C535E33AF2"/>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2">
    <w:name w:val="14589C7759AA4BCDA0A35F42A961CFC72"/>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2">
    <w:name w:val="2371DC6A253A4EE59D8E0FB68063401C2"/>
    <w:rsid w:val="00911679"/>
    <w:pPr>
      <w:spacing w:after="200" w:line="276" w:lineRule="auto"/>
    </w:pPr>
    <w:rPr>
      <w:rFonts w:ascii="Calibri" w:eastAsia="Calibri" w:hAnsi="Calibri" w:cs="Calibri"/>
      <w:lang w:eastAsia="en-US"/>
    </w:rPr>
  </w:style>
  <w:style w:type="paragraph" w:customStyle="1" w:styleId="8930F1E119B947AA87D09D12B611AD2A2">
    <w:name w:val="8930F1E119B947AA87D09D12B611AD2A2"/>
    <w:rsid w:val="00911679"/>
    <w:pPr>
      <w:spacing w:after="200" w:line="276" w:lineRule="auto"/>
    </w:pPr>
    <w:rPr>
      <w:rFonts w:ascii="Calibri" w:eastAsia="Calibri" w:hAnsi="Calibri" w:cs="Calibri"/>
      <w:lang w:eastAsia="en-US"/>
    </w:rPr>
  </w:style>
  <w:style w:type="paragraph" w:customStyle="1" w:styleId="1038538F255F48AE99C0498D3D2449EE2">
    <w:name w:val="1038538F255F48AE99C0498D3D2449EE2"/>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2">
    <w:name w:val="EA29F2A0231A4CD98CB3174C0540F6472"/>
    <w:rsid w:val="00911679"/>
    <w:pPr>
      <w:spacing w:after="200" w:line="276" w:lineRule="auto"/>
    </w:pPr>
    <w:rPr>
      <w:rFonts w:ascii="Calibri" w:eastAsia="Calibri" w:hAnsi="Calibri" w:cs="Calibri"/>
      <w:lang w:eastAsia="en-US"/>
    </w:rPr>
  </w:style>
  <w:style w:type="paragraph" w:customStyle="1" w:styleId="ED20E77D9CEA4311AD293E1CCEA3FC0B2">
    <w:name w:val="ED20E77D9CEA4311AD293E1CCEA3FC0B2"/>
    <w:rsid w:val="00911679"/>
    <w:pPr>
      <w:spacing w:after="200" w:line="276" w:lineRule="auto"/>
    </w:pPr>
    <w:rPr>
      <w:rFonts w:ascii="Calibri" w:eastAsia="Calibri" w:hAnsi="Calibri" w:cs="Calibri"/>
      <w:lang w:eastAsia="en-US"/>
    </w:rPr>
  </w:style>
  <w:style w:type="paragraph" w:customStyle="1" w:styleId="14DDBB76C9394A84976FC7B0CA3967B72">
    <w:name w:val="14DDBB76C9394A84976FC7B0CA3967B72"/>
    <w:rsid w:val="00911679"/>
    <w:pPr>
      <w:spacing w:after="200" w:line="276" w:lineRule="auto"/>
    </w:pPr>
    <w:rPr>
      <w:rFonts w:ascii="Calibri" w:eastAsia="Calibri" w:hAnsi="Calibri" w:cs="Calibri"/>
      <w:lang w:eastAsia="en-US"/>
    </w:rPr>
  </w:style>
  <w:style w:type="paragraph" w:customStyle="1" w:styleId="FD8B6E0143494910B4E7816172E9A95C2">
    <w:name w:val="FD8B6E0143494910B4E7816172E9A95C2"/>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2">
    <w:name w:val="74544813C8C045E390B01F30872A105D2"/>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2">
    <w:name w:val="4D0E100F57304D9595B37BA4F9DCEF462"/>
    <w:rsid w:val="00911679"/>
    <w:pPr>
      <w:spacing w:after="200" w:line="276" w:lineRule="auto"/>
    </w:pPr>
    <w:rPr>
      <w:rFonts w:ascii="Calibri" w:eastAsia="Calibri" w:hAnsi="Calibri" w:cs="Calibri"/>
      <w:lang w:eastAsia="en-US"/>
    </w:rPr>
  </w:style>
  <w:style w:type="paragraph" w:customStyle="1" w:styleId="C4C5205529C341EEA4DDF5EAA2AE6F102">
    <w:name w:val="C4C5205529C341EEA4DDF5EAA2AE6F102"/>
    <w:rsid w:val="00911679"/>
    <w:pPr>
      <w:spacing w:after="200" w:line="276" w:lineRule="auto"/>
    </w:pPr>
    <w:rPr>
      <w:rFonts w:ascii="Calibri" w:eastAsia="Calibri" w:hAnsi="Calibri" w:cs="Calibri"/>
      <w:lang w:eastAsia="en-US"/>
    </w:rPr>
  </w:style>
  <w:style w:type="paragraph" w:customStyle="1" w:styleId="C85CA55DD468458AAAC7A8BD8E112DF72">
    <w:name w:val="C85CA55DD468458AAAC7A8BD8E112DF72"/>
    <w:rsid w:val="00911679"/>
    <w:pPr>
      <w:spacing w:after="200" w:line="276" w:lineRule="auto"/>
    </w:pPr>
    <w:rPr>
      <w:rFonts w:ascii="Calibri" w:eastAsia="Calibri" w:hAnsi="Calibri" w:cs="Calibri"/>
      <w:lang w:eastAsia="en-US"/>
    </w:rPr>
  </w:style>
  <w:style w:type="paragraph" w:customStyle="1" w:styleId="7E3F9251BD1B42F0B388B291DCECF2AB2">
    <w:name w:val="7E3F9251BD1B42F0B388B291DCECF2AB2"/>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2">
    <w:name w:val="18B51A03F4AE46E0A536D2D5D45823D82"/>
    <w:rsid w:val="00911679"/>
    <w:pPr>
      <w:spacing w:after="200" w:line="276" w:lineRule="auto"/>
    </w:pPr>
    <w:rPr>
      <w:rFonts w:ascii="Calibri" w:eastAsia="Calibri" w:hAnsi="Calibri" w:cs="Calibri"/>
      <w:lang w:eastAsia="en-US"/>
    </w:rPr>
  </w:style>
  <w:style w:type="paragraph" w:customStyle="1" w:styleId="AF6D9B1353444111B395FC7594683DF82">
    <w:name w:val="AF6D9B1353444111B395FC7594683DF82"/>
    <w:rsid w:val="00911679"/>
    <w:pPr>
      <w:spacing w:after="200" w:line="276" w:lineRule="auto"/>
    </w:pPr>
    <w:rPr>
      <w:rFonts w:ascii="Calibri" w:eastAsia="Calibri" w:hAnsi="Calibri" w:cs="Calibri"/>
      <w:lang w:eastAsia="en-US"/>
    </w:rPr>
  </w:style>
  <w:style w:type="paragraph" w:customStyle="1" w:styleId="1B4A62B9987547ED8670E444F758B42B2">
    <w:name w:val="1B4A62B9987547ED8670E444F758B42B2"/>
    <w:rsid w:val="00911679"/>
    <w:pPr>
      <w:spacing w:after="200" w:line="276" w:lineRule="auto"/>
    </w:pPr>
    <w:rPr>
      <w:rFonts w:ascii="Calibri" w:eastAsia="Calibri" w:hAnsi="Calibri" w:cs="Calibri"/>
      <w:lang w:eastAsia="en-US"/>
    </w:rPr>
  </w:style>
  <w:style w:type="paragraph" w:customStyle="1" w:styleId="2A86E20403544799AFBC4370F5F3F5F32">
    <w:name w:val="2A86E20403544799AFBC4370F5F3F5F32"/>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2">
    <w:name w:val="AA35A0029EE44BF0B2DB295A40F146D22"/>
    <w:rsid w:val="00911679"/>
    <w:pPr>
      <w:spacing w:after="200" w:line="276" w:lineRule="auto"/>
    </w:pPr>
    <w:rPr>
      <w:rFonts w:ascii="Calibri" w:eastAsia="Calibri" w:hAnsi="Calibri" w:cs="Calibri"/>
      <w:lang w:eastAsia="en-US"/>
    </w:rPr>
  </w:style>
  <w:style w:type="paragraph" w:customStyle="1" w:styleId="8399010F0069434FAB86002A3497310C2">
    <w:name w:val="8399010F0069434FAB86002A3497310C2"/>
    <w:rsid w:val="00911679"/>
    <w:pPr>
      <w:spacing w:after="200" w:line="276" w:lineRule="auto"/>
    </w:pPr>
    <w:rPr>
      <w:rFonts w:ascii="Calibri" w:eastAsia="Calibri" w:hAnsi="Calibri" w:cs="Calibri"/>
      <w:lang w:eastAsia="en-US"/>
    </w:rPr>
  </w:style>
  <w:style w:type="paragraph" w:customStyle="1" w:styleId="E4CDC8D081404A16A3B74519A77732DF2">
    <w:name w:val="E4CDC8D081404A16A3B74519A77732DF2"/>
    <w:rsid w:val="00911679"/>
    <w:pPr>
      <w:spacing w:after="200" w:line="276" w:lineRule="auto"/>
    </w:pPr>
    <w:rPr>
      <w:rFonts w:ascii="Calibri" w:eastAsia="Calibri" w:hAnsi="Calibri" w:cs="Calibri"/>
      <w:lang w:eastAsia="en-US"/>
    </w:rPr>
  </w:style>
  <w:style w:type="paragraph" w:customStyle="1" w:styleId="96C6A4BF99E34C049B2E09214C601B232">
    <w:name w:val="96C6A4BF99E34C049B2E09214C601B232"/>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2">
    <w:name w:val="5BD49827AA5D4FC4A58C88020A24FAA52"/>
    <w:rsid w:val="00911679"/>
    <w:pPr>
      <w:spacing w:after="200" w:line="276" w:lineRule="auto"/>
    </w:pPr>
    <w:rPr>
      <w:rFonts w:ascii="Calibri" w:eastAsia="Calibri" w:hAnsi="Calibri" w:cs="Calibri"/>
      <w:lang w:eastAsia="en-US"/>
    </w:rPr>
  </w:style>
  <w:style w:type="paragraph" w:customStyle="1" w:styleId="7520DFD1555C460C80CD53EBB64519F02">
    <w:name w:val="7520DFD1555C460C80CD53EBB64519F02"/>
    <w:rsid w:val="00911679"/>
    <w:pPr>
      <w:spacing w:after="200" w:line="276" w:lineRule="auto"/>
    </w:pPr>
    <w:rPr>
      <w:rFonts w:ascii="Calibri" w:eastAsia="Calibri" w:hAnsi="Calibri" w:cs="Calibri"/>
      <w:lang w:eastAsia="en-US"/>
    </w:rPr>
  </w:style>
  <w:style w:type="paragraph" w:customStyle="1" w:styleId="8FC6CA81B0564944A8FA767E4B076D962">
    <w:name w:val="8FC6CA81B0564944A8FA767E4B076D962"/>
    <w:rsid w:val="00911679"/>
    <w:pPr>
      <w:spacing w:after="200" w:line="276" w:lineRule="auto"/>
    </w:pPr>
    <w:rPr>
      <w:rFonts w:ascii="Calibri" w:eastAsia="Calibri" w:hAnsi="Calibri" w:cs="Calibri"/>
      <w:lang w:eastAsia="en-US"/>
    </w:rPr>
  </w:style>
  <w:style w:type="paragraph" w:customStyle="1" w:styleId="DDFB4A047F054F67A4240E7F251576042">
    <w:name w:val="DDFB4A047F054F67A4240E7F251576042"/>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2">
    <w:name w:val="5B71A0C4EC14478DB47789E04ECCFAC02"/>
    <w:rsid w:val="00911679"/>
    <w:pPr>
      <w:spacing w:after="200" w:line="276" w:lineRule="auto"/>
    </w:pPr>
    <w:rPr>
      <w:rFonts w:ascii="Calibri" w:eastAsia="Calibri" w:hAnsi="Calibri" w:cs="Calibri"/>
      <w:lang w:eastAsia="en-US"/>
    </w:rPr>
  </w:style>
  <w:style w:type="paragraph" w:customStyle="1" w:styleId="A1303A20016C4BCCA17F7C9E18AB562C2">
    <w:name w:val="A1303A20016C4BCCA17F7C9E18AB562C2"/>
    <w:rsid w:val="00911679"/>
    <w:pPr>
      <w:spacing w:after="200" w:line="276" w:lineRule="auto"/>
    </w:pPr>
    <w:rPr>
      <w:rFonts w:ascii="Calibri" w:eastAsia="Calibri" w:hAnsi="Calibri" w:cs="Calibri"/>
      <w:lang w:eastAsia="en-US"/>
    </w:rPr>
  </w:style>
  <w:style w:type="paragraph" w:customStyle="1" w:styleId="45DBB91EF77041DB9239349D7F8FD5DE2">
    <w:name w:val="45DBB91EF77041DB9239349D7F8FD5DE2"/>
    <w:rsid w:val="00911679"/>
    <w:pPr>
      <w:spacing w:after="200" w:line="276" w:lineRule="auto"/>
    </w:pPr>
    <w:rPr>
      <w:rFonts w:ascii="Calibri" w:eastAsia="Calibri" w:hAnsi="Calibri" w:cs="Calibri"/>
      <w:lang w:eastAsia="en-US"/>
    </w:rPr>
  </w:style>
  <w:style w:type="paragraph" w:customStyle="1" w:styleId="D10D1A0D5AC0487298B3906B4D04BD852">
    <w:name w:val="D10D1A0D5AC0487298B3906B4D04BD852"/>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2">
    <w:name w:val="2FB8820D944B4E92A2C177D044A299042"/>
    <w:rsid w:val="00911679"/>
    <w:pPr>
      <w:spacing w:after="200" w:line="276" w:lineRule="auto"/>
    </w:pPr>
    <w:rPr>
      <w:rFonts w:ascii="Calibri" w:eastAsia="Calibri" w:hAnsi="Calibri" w:cs="Calibri"/>
      <w:lang w:eastAsia="en-US"/>
    </w:rPr>
  </w:style>
  <w:style w:type="paragraph" w:customStyle="1" w:styleId="A81CA3614AFD4A54BD3B35E8141AECCA2">
    <w:name w:val="A81CA3614AFD4A54BD3B35E8141AECCA2"/>
    <w:rsid w:val="00911679"/>
    <w:pPr>
      <w:spacing w:after="200" w:line="276" w:lineRule="auto"/>
    </w:pPr>
    <w:rPr>
      <w:rFonts w:ascii="Calibri" w:eastAsia="Calibri" w:hAnsi="Calibri" w:cs="Calibri"/>
      <w:lang w:eastAsia="en-US"/>
    </w:rPr>
  </w:style>
  <w:style w:type="paragraph" w:customStyle="1" w:styleId="6D54939CB5F442CF9A0DBD9C9FA36A222">
    <w:name w:val="6D54939CB5F442CF9A0DBD9C9FA36A222"/>
    <w:rsid w:val="00911679"/>
    <w:pPr>
      <w:spacing w:after="200" w:line="276" w:lineRule="auto"/>
    </w:pPr>
    <w:rPr>
      <w:rFonts w:ascii="Calibri" w:eastAsia="Calibri" w:hAnsi="Calibri" w:cs="Calibri"/>
      <w:lang w:eastAsia="en-US"/>
    </w:rPr>
  </w:style>
  <w:style w:type="paragraph" w:customStyle="1" w:styleId="CCF61187847242BFA41054211D0AD56C2">
    <w:name w:val="CCF61187847242BFA41054211D0AD56C2"/>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2">
    <w:name w:val="C5D41884908F4CC98EF2F75C461DBF512"/>
    <w:rsid w:val="00911679"/>
    <w:pPr>
      <w:spacing w:after="200" w:line="276" w:lineRule="auto"/>
    </w:pPr>
    <w:rPr>
      <w:rFonts w:ascii="Calibri" w:eastAsia="Calibri" w:hAnsi="Calibri" w:cs="Calibri"/>
      <w:lang w:eastAsia="en-US"/>
    </w:rPr>
  </w:style>
  <w:style w:type="paragraph" w:customStyle="1" w:styleId="66DD202D104B45778256CD9751697DDE2">
    <w:name w:val="66DD202D104B45778256CD9751697DDE2"/>
    <w:rsid w:val="00911679"/>
    <w:pPr>
      <w:spacing w:after="200" w:line="276" w:lineRule="auto"/>
    </w:pPr>
    <w:rPr>
      <w:rFonts w:ascii="Calibri" w:eastAsia="Calibri" w:hAnsi="Calibri" w:cs="Calibri"/>
      <w:lang w:eastAsia="en-US"/>
    </w:rPr>
  </w:style>
  <w:style w:type="paragraph" w:customStyle="1" w:styleId="4A429D8FFCEF4E80879AC6C7202D3B272">
    <w:name w:val="4A429D8FFCEF4E80879AC6C7202D3B272"/>
    <w:rsid w:val="00911679"/>
    <w:pPr>
      <w:spacing w:after="200" w:line="276" w:lineRule="auto"/>
    </w:pPr>
    <w:rPr>
      <w:rFonts w:ascii="Calibri" w:eastAsia="Calibri" w:hAnsi="Calibri" w:cs="Calibri"/>
      <w:lang w:eastAsia="en-US"/>
    </w:rPr>
  </w:style>
  <w:style w:type="paragraph" w:customStyle="1" w:styleId="70645106D1F745F0816EEF3D052F25F32">
    <w:name w:val="70645106D1F745F0816EEF3D052F25F32"/>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2">
    <w:name w:val="44418E82F32F4D6BB547113C3FC54E312"/>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2">
    <w:name w:val="A80DB213FD4F4A89B076F267D01CB2202"/>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2">
    <w:name w:val="F0B25CF05E9A4188BCBBDEFF287BBAAB2"/>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2">
    <w:name w:val="19949A7FE1EB48CB87D24904D443841E2"/>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911679"/>
    <w:pPr>
      <w:spacing w:after="200" w:line="276" w:lineRule="auto"/>
    </w:pPr>
    <w:rPr>
      <w:rFonts w:ascii="Calibri" w:eastAsia="Calibri" w:hAnsi="Calibri" w:cs="Calibri"/>
      <w:lang w:eastAsia="en-US"/>
    </w:rPr>
  </w:style>
  <w:style w:type="paragraph" w:customStyle="1" w:styleId="BAF142DEB0DE4E698B4214BBA8AF26BC1">
    <w:name w:val="BAF142DEB0DE4E698B4214BBA8AF26BC1"/>
    <w:rsid w:val="00911679"/>
    <w:pPr>
      <w:spacing w:after="200" w:line="276" w:lineRule="auto"/>
    </w:pPr>
    <w:rPr>
      <w:rFonts w:ascii="Calibri" w:eastAsia="Calibri" w:hAnsi="Calibri" w:cs="Calibri"/>
      <w:lang w:eastAsia="en-US"/>
    </w:rPr>
  </w:style>
  <w:style w:type="paragraph" w:customStyle="1" w:styleId="97ED9BC6BD60491C9B962D23E6A30D662">
    <w:name w:val="97ED9BC6BD60491C9B962D23E6A30D662"/>
    <w:rsid w:val="00650D5B"/>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50D5B"/>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50D5B"/>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50D5B"/>
    <w:pPr>
      <w:spacing w:after="200" w:line="276" w:lineRule="auto"/>
    </w:pPr>
    <w:rPr>
      <w:rFonts w:ascii="Calibri" w:eastAsia="Calibri" w:hAnsi="Calibri" w:cs="Calibri"/>
      <w:lang w:eastAsia="en-US"/>
    </w:rPr>
  </w:style>
  <w:style w:type="paragraph" w:customStyle="1" w:styleId="25421BF2EBCD4A50AF7503140599D8103">
    <w:name w:val="25421BF2EBCD4A50AF7503140599D8103"/>
    <w:rsid w:val="00650D5B"/>
    <w:pPr>
      <w:spacing w:after="200" w:line="276" w:lineRule="auto"/>
    </w:pPr>
    <w:rPr>
      <w:rFonts w:ascii="Calibri" w:eastAsia="Calibri" w:hAnsi="Calibri" w:cs="Calibri"/>
      <w:lang w:eastAsia="en-US"/>
    </w:rPr>
  </w:style>
  <w:style w:type="paragraph" w:customStyle="1" w:styleId="49735B8FDE3C4C6D91EFBA5EB8E8A6863">
    <w:name w:val="49735B8FDE3C4C6D91EFBA5EB8E8A6863"/>
    <w:rsid w:val="00650D5B"/>
    <w:pPr>
      <w:spacing w:after="200" w:line="276" w:lineRule="auto"/>
      <w:ind w:left="720"/>
      <w:contextualSpacing/>
    </w:pPr>
    <w:rPr>
      <w:rFonts w:ascii="Calibri" w:eastAsia="Calibri" w:hAnsi="Calibri" w:cs="Calibri"/>
      <w:lang w:eastAsia="en-US"/>
    </w:rPr>
  </w:style>
  <w:style w:type="paragraph" w:customStyle="1" w:styleId="0060BB4C545E4364841A225C535E33AF3">
    <w:name w:val="0060BB4C545E4364841A225C535E33AF3"/>
    <w:rsid w:val="00650D5B"/>
    <w:pPr>
      <w:spacing w:after="200" w:line="276" w:lineRule="auto"/>
      <w:ind w:left="720"/>
      <w:contextualSpacing/>
    </w:pPr>
    <w:rPr>
      <w:rFonts w:ascii="Calibri" w:eastAsia="Calibri" w:hAnsi="Calibri" w:cs="Calibri"/>
      <w:lang w:eastAsia="en-US"/>
    </w:rPr>
  </w:style>
  <w:style w:type="paragraph" w:customStyle="1" w:styleId="14589C7759AA4BCDA0A35F42A961CFC73">
    <w:name w:val="14589C7759AA4BCDA0A35F42A961CFC73"/>
    <w:rsid w:val="00650D5B"/>
    <w:pPr>
      <w:spacing w:after="200" w:line="276" w:lineRule="auto"/>
      <w:ind w:left="720"/>
      <w:contextualSpacing/>
    </w:pPr>
    <w:rPr>
      <w:rFonts w:ascii="Calibri" w:eastAsia="Calibri" w:hAnsi="Calibri" w:cs="Calibri"/>
      <w:lang w:eastAsia="en-US"/>
    </w:rPr>
  </w:style>
  <w:style w:type="paragraph" w:customStyle="1" w:styleId="2371DC6A253A4EE59D8E0FB68063401C3">
    <w:name w:val="2371DC6A253A4EE59D8E0FB68063401C3"/>
    <w:rsid w:val="00650D5B"/>
    <w:pPr>
      <w:spacing w:after="200" w:line="276" w:lineRule="auto"/>
    </w:pPr>
    <w:rPr>
      <w:rFonts w:ascii="Calibri" w:eastAsia="Calibri" w:hAnsi="Calibri" w:cs="Calibri"/>
      <w:lang w:eastAsia="en-US"/>
    </w:rPr>
  </w:style>
  <w:style w:type="paragraph" w:customStyle="1" w:styleId="8930F1E119B947AA87D09D12B611AD2A3">
    <w:name w:val="8930F1E119B947AA87D09D12B611AD2A3"/>
    <w:rsid w:val="00650D5B"/>
    <w:pPr>
      <w:spacing w:after="200" w:line="276" w:lineRule="auto"/>
    </w:pPr>
    <w:rPr>
      <w:rFonts w:ascii="Calibri" w:eastAsia="Calibri" w:hAnsi="Calibri" w:cs="Calibri"/>
      <w:lang w:eastAsia="en-US"/>
    </w:rPr>
  </w:style>
  <w:style w:type="paragraph" w:customStyle="1" w:styleId="1038538F255F48AE99C0498D3D2449EE3">
    <w:name w:val="1038538F255F48AE99C0498D3D2449EE3"/>
    <w:rsid w:val="00650D5B"/>
    <w:pPr>
      <w:spacing w:after="200" w:line="276" w:lineRule="auto"/>
      <w:ind w:left="720"/>
      <w:contextualSpacing/>
    </w:pPr>
    <w:rPr>
      <w:rFonts w:ascii="Calibri" w:eastAsia="Calibri" w:hAnsi="Calibri" w:cs="Calibri"/>
      <w:lang w:eastAsia="en-US"/>
    </w:rPr>
  </w:style>
  <w:style w:type="paragraph" w:customStyle="1" w:styleId="EA29F2A0231A4CD98CB3174C0540F6473">
    <w:name w:val="EA29F2A0231A4CD98CB3174C0540F6473"/>
    <w:rsid w:val="00650D5B"/>
    <w:pPr>
      <w:spacing w:after="200" w:line="276" w:lineRule="auto"/>
    </w:pPr>
    <w:rPr>
      <w:rFonts w:ascii="Calibri" w:eastAsia="Calibri" w:hAnsi="Calibri" w:cs="Calibri"/>
      <w:lang w:eastAsia="en-US"/>
    </w:rPr>
  </w:style>
  <w:style w:type="paragraph" w:customStyle="1" w:styleId="ED20E77D9CEA4311AD293E1CCEA3FC0B3">
    <w:name w:val="ED20E77D9CEA4311AD293E1CCEA3FC0B3"/>
    <w:rsid w:val="00650D5B"/>
    <w:pPr>
      <w:spacing w:after="200" w:line="276" w:lineRule="auto"/>
    </w:pPr>
    <w:rPr>
      <w:rFonts w:ascii="Calibri" w:eastAsia="Calibri" w:hAnsi="Calibri" w:cs="Calibri"/>
      <w:lang w:eastAsia="en-US"/>
    </w:rPr>
  </w:style>
  <w:style w:type="paragraph" w:customStyle="1" w:styleId="14DDBB76C9394A84976FC7B0CA3967B73">
    <w:name w:val="14DDBB76C9394A84976FC7B0CA3967B73"/>
    <w:rsid w:val="00650D5B"/>
    <w:pPr>
      <w:spacing w:after="200" w:line="276" w:lineRule="auto"/>
    </w:pPr>
    <w:rPr>
      <w:rFonts w:ascii="Calibri" w:eastAsia="Calibri" w:hAnsi="Calibri" w:cs="Calibri"/>
      <w:lang w:eastAsia="en-US"/>
    </w:rPr>
  </w:style>
  <w:style w:type="paragraph" w:customStyle="1" w:styleId="FD8B6E0143494910B4E7816172E9A95C3">
    <w:name w:val="FD8B6E0143494910B4E7816172E9A95C3"/>
    <w:rsid w:val="00650D5B"/>
    <w:pPr>
      <w:spacing w:after="200" w:line="276" w:lineRule="auto"/>
      <w:ind w:left="720"/>
      <w:contextualSpacing/>
    </w:pPr>
    <w:rPr>
      <w:rFonts w:ascii="Calibri" w:eastAsia="Calibri" w:hAnsi="Calibri" w:cs="Calibri"/>
      <w:lang w:eastAsia="en-US"/>
    </w:rPr>
  </w:style>
  <w:style w:type="paragraph" w:customStyle="1" w:styleId="74544813C8C045E390B01F30872A105D3">
    <w:name w:val="74544813C8C045E390B01F30872A105D3"/>
    <w:rsid w:val="00650D5B"/>
    <w:pPr>
      <w:spacing w:after="200" w:line="276" w:lineRule="auto"/>
      <w:ind w:left="720"/>
      <w:contextualSpacing/>
    </w:pPr>
    <w:rPr>
      <w:rFonts w:ascii="Calibri" w:eastAsia="Calibri" w:hAnsi="Calibri" w:cs="Calibri"/>
      <w:lang w:eastAsia="en-US"/>
    </w:rPr>
  </w:style>
  <w:style w:type="paragraph" w:customStyle="1" w:styleId="4D0E100F57304D9595B37BA4F9DCEF463">
    <w:name w:val="4D0E100F57304D9595B37BA4F9DCEF463"/>
    <w:rsid w:val="00650D5B"/>
    <w:pPr>
      <w:spacing w:after="200" w:line="276" w:lineRule="auto"/>
    </w:pPr>
    <w:rPr>
      <w:rFonts w:ascii="Calibri" w:eastAsia="Calibri" w:hAnsi="Calibri" w:cs="Calibri"/>
      <w:lang w:eastAsia="en-US"/>
    </w:rPr>
  </w:style>
  <w:style w:type="paragraph" w:customStyle="1" w:styleId="C4C5205529C341EEA4DDF5EAA2AE6F103">
    <w:name w:val="C4C5205529C341EEA4DDF5EAA2AE6F103"/>
    <w:rsid w:val="00650D5B"/>
    <w:pPr>
      <w:spacing w:after="200" w:line="276" w:lineRule="auto"/>
    </w:pPr>
    <w:rPr>
      <w:rFonts w:ascii="Calibri" w:eastAsia="Calibri" w:hAnsi="Calibri" w:cs="Calibri"/>
      <w:lang w:eastAsia="en-US"/>
    </w:rPr>
  </w:style>
  <w:style w:type="paragraph" w:customStyle="1" w:styleId="C85CA55DD468458AAAC7A8BD8E112DF73">
    <w:name w:val="C85CA55DD468458AAAC7A8BD8E112DF73"/>
    <w:rsid w:val="00650D5B"/>
    <w:pPr>
      <w:spacing w:after="200" w:line="276" w:lineRule="auto"/>
    </w:pPr>
    <w:rPr>
      <w:rFonts w:ascii="Calibri" w:eastAsia="Calibri" w:hAnsi="Calibri" w:cs="Calibri"/>
      <w:lang w:eastAsia="en-US"/>
    </w:rPr>
  </w:style>
  <w:style w:type="paragraph" w:customStyle="1" w:styleId="7E3F9251BD1B42F0B388B291DCECF2AB3">
    <w:name w:val="7E3F9251BD1B42F0B388B291DCECF2AB3"/>
    <w:rsid w:val="00650D5B"/>
    <w:pPr>
      <w:spacing w:after="200" w:line="276" w:lineRule="auto"/>
      <w:ind w:left="720"/>
      <w:contextualSpacing/>
    </w:pPr>
    <w:rPr>
      <w:rFonts w:ascii="Calibri" w:eastAsia="Calibri" w:hAnsi="Calibri" w:cs="Calibri"/>
      <w:lang w:eastAsia="en-US"/>
    </w:rPr>
  </w:style>
  <w:style w:type="paragraph" w:customStyle="1" w:styleId="18B51A03F4AE46E0A536D2D5D45823D83">
    <w:name w:val="18B51A03F4AE46E0A536D2D5D45823D83"/>
    <w:rsid w:val="00650D5B"/>
    <w:pPr>
      <w:spacing w:after="200" w:line="276" w:lineRule="auto"/>
    </w:pPr>
    <w:rPr>
      <w:rFonts w:ascii="Calibri" w:eastAsia="Calibri" w:hAnsi="Calibri" w:cs="Calibri"/>
      <w:lang w:eastAsia="en-US"/>
    </w:rPr>
  </w:style>
  <w:style w:type="paragraph" w:customStyle="1" w:styleId="AF6D9B1353444111B395FC7594683DF83">
    <w:name w:val="AF6D9B1353444111B395FC7594683DF83"/>
    <w:rsid w:val="00650D5B"/>
    <w:pPr>
      <w:spacing w:after="200" w:line="276" w:lineRule="auto"/>
    </w:pPr>
    <w:rPr>
      <w:rFonts w:ascii="Calibri" w:eastAsia="Calibri" w:hAnsi="Calibri" w:cs="Calibri"/>
      <w:lang w:eastAsia="en-US"/>
    </w:rPr>
  </w:style>
  <w:style w:type="paragraph" w:customStyle="1" w:styleId="1B4A62B9987547ED8670E444F758B42B3">
    <w:name w:val="1B4A62B9987547ED8670E444F758B42B3"/>
    <w:rsid w:val="00650D5B"/>
    <w:pPr>
      <w:spacing w:after="200" w:line="276" w:lineRule="auto"/>
    </w:pPr>
    <w:rPr>
      <w:rFonts w:ascii="Calibri" w:eastAsia="Calibri" w:hAnsi="Calibri" w:cs="Calibri"/>
      <w:lang w:eastAsia="en-US"/>
    </w:rPr>
  </w:style>
  <w:style w:type="paragraph" w:customStyle="1" w:styleId="2A86E20403544799AFBC4370F5F3F5F33">
    <w:name w:val="2A86E20403544799AFBC4370F5F3F5F33"/>
    <w:rsid w:val="00650D5B"/>
    <w:pPr>
      <w:spacing w:after="200" w:line="276" w:lineRule="auto"/>
      <w:ind w:left="720"/>
      <w:contextualSpacing/>
    </w:pPr>
    <w:rPr>
      <w:rFonts w:ascii="Calibri" w:eastAsia="Calibri" w:hAnsi="Calibri" w:cs="Calibri"/>
      <w:lang w:eastAsia="en-US"/>
    </w:rPr>
  </w:style>
  <w:style w:type="paragraph" w:customStyle="1" w:styleId="AA35A0029EE44BF0B2DB295A40F146D23">
    <w:name w:val="AA35A0029EE44BF0B2DB295A40F146D23"/>
    <w:rsid w:val="00650D5B"/>
    <w:pPr>
      <w:spacing w:after="200" w:line="276" w:lineRule="auto"/>
    </w:pPr>
    <w:rPr>
      <w:rFonts w:ascii="Calibri" w:eastAsia="Calibri" w:hAnsi="Calibri" w:cs="Calibri"/>
      <w:lang w:eastAsia="en-US"/>
    </w:rPr>
  </w:style>
  <w:style w:type="paragraph" w:customStyle="1" w:styleId="8399010F0069434FAB86002A3497310C3">
    <w:name w:val="8399010F0069434FAB86002A3497310C3"/>
    <w:rsid w:val="00650D5B"/>
    <w:pPr>
      <w:spacing w:after="200" w:line="276" w:lineRule="auto"/>
    </w:pPr>
    <w:rPr>
      <w:rFonts w:ascii="Calibri" w:eastAsia="Calibri" w:hAnsi="Calibri" w:cs="Calibri"/>
      <w:lang w:eastAsia="en-US"/>
    </w:rPr>
  </w:style>
  <w:style w:type="paragraph" w:customStyle="1" w:styleId="E4CDC8D081404A16A3B74519A77732DF3">
    <w:name w:val="E4CDC8D081404A16A3B74519A77732DF3"/>
    <w:rsid w:val="00650D5B"/>
    <w:pPr>
      <w:spacing w:after="200" w:line="276" w:lineRule="auto"/>
    </w:pPr>
    <w:rPr>
      <w:rFonts w:ascii="Calibri" w:eastAsia="Calibri" w:hAnsi="Calibri" w:cs="Calibri"/>
      <w:lang w:eastAsia="en-US"/>
    </w:rPr>
  </w:style>
  <w:style w:type="paragraph" w:customStyle="1" w:styleId="96C6A4BF99E34C049B2E09214C601B233">
    <w:name w:val="96C6A4BF99E34C049B2E09214C601B233"/>
    <w:rsid w:val="00650D5B"/>
    <w:pPr>
      <w:spacing w:after="200" w:line="276" w:lineRule="auto"/>
      <w:ind w:left="720"/>
      <w:contextualSpacing/>
    </w:pPr>
    <w:rPr>
      <w:rFonts w:ascii="Calibri" w:eastAsia="Calibri" w:hAnsi="Calibri" w:cs="Calibri"/>
      <w:lang w:eastAsia="en-US"/>
    </w:rPr>
  </w:style>
  <w:style w:type="paragraph" w:customStyle="1" w:styleId="5BD49827AA5D4FC4A58C88020A24FAA53">
    <w:name w:val="5BD49827AA5D4FC4A58C88020A24FAA53"/>
    <w:rsid w:val="00650D5B"/>
    <w:pPr>
      <w:spacing w:after="200" w:line="276" w:lineRule="auto"/>
    </w:pPr>
    <w:rPr>
      <w:rFonts w:ascii="Calibri" w:eastAsia="Calibri" w:hAnsi="Calibri" w:cs="Calibri"/>
      <w:lang w:eastAsia="en-US"/>
    </w:rPr>
  </w:style>
  <w:style w:type="paragraph" w:customStyle="1" w:styleId="7520DFD1555C460C80CD53EBB64519F03">
    <w:name w:val="7520DFD1555C460C80CD53EBB64519F03"/>
    <w:rsid w:val="00650D5B"/>
    <w:pPr>
      <w:spacing w:after="200" w:line="276" w:lineRule="auto"/>
    </w:pPr>
    <w:rPr>
      <w:rFonts w:ascii="Calibri" w:eastAsia="Calibri" w:hAnsi="Calibri" w:cs="Calibri"/>
      <w:lang w:eastAsia="en-US"/>
    </w:rPr>
  </w:style>
  <w:style w:type="paragraph" w:customStyle="1" w:styleId="8FC6CA81B0564944A8FA767E4B076D963">
    <w:name w:val="8FC6CA81B0564944A8FA767E4B076D963"/>
    <w:rsid w:val="00650D5B"/>
    <w:pPr>
      <w:spacing w:after="200" w:line="276" w:lineRule="auto"/>
    </w:pPr>
    <w:rPr>
      <w:rFonts w:ascii="Calibri" w:eastAsia="Calibri" w:hAnsi="Calibri" w:cs="Calibri"/>
      <w:lang w:eastAsia="en-US"/>
    </w:rPr>
  </w:style>
  <w:style w:type="paragraph" w:customStyle="1" w:styleId="DDFB4A047F054F67A4240E7F251576043">
    <w:name w:val="DDFB4A047F054F67A4240E7F251576043"/>
    <w:rsid w:val="00650D5B"/>
    <w:pPr>
      <w:spacing w:after="200" w:line="276" w:lineRule="auto"/>
      <w:ind w:left="720"/>
      <w:contextualSpacing/>
    </w:pPr>
    <w:rPr>
      <w:rFonts w:ascii="Calibri" w:eastAsia="Calibri" w:hAnsi="Calibri" w:cs="Calibri"/>
      <w:lang w:eastAsia="en-US"/>
    </w:rPr>
  </w:style>
  <w:style w:type="paragraph" w:customStyle="1" w:styleId="5B71A0C4EC14478DB47789E04ECCFAC03">
    <w:name w:val="5B71A0C4EC14478DB47789E04ECCFAC03"/>
    <w:rsid w:val="00650D5B"/>
    <w:pPr>
      <w:spacing w:after="200" w:line="276" w:lineRule="auto"/>
    </w:pPr>
    <w:rPr>
      <w:rFonts w:ascii="Calibri" w:eastAsia="Calibri" w:hAnsi="Calibri" w:cs="Calibri"/>
      <w:lang w:eastAsia="en-US"/>
    </w:rPr>
  </w:style>
  <w:style w:type="paragraph" w:customStyle="1" w:styleId="A1303A20016C4BCCA17F7C9E18AB562C3">
    <w:name w:val="A1303A20016C4BCCA17F7C9E18AB562C3"/>
    <w:rsid w:val="00650D5B"/>
    <w:pPr>
      <w:spacing w:after="200" w:line="276" w:lineRule="auto"/>
    </w:pPr>
    <w:rPr>
      <w:rFonts w:ascii="Calibri" w:eastAsia="Calibri" w:hAnsi="Calibri" w:cs="Calibri"/>
      <w:lang w:eastAsia="en-US"/>
    </w:rPr>
  </w:style>
  <w:style w:type="paragraph" w:customStyle="1" w:styleId="45DBB91EF77041DB9239349D7F8FD5DE3">
    <w:name w:val="45DBB91EF77041DB9239349D7F8FD5DE3"/>
    <w:rsid w:val="00650D5B"/>
    <w:pPr>
      <w:spacing w:after="200" w:line="276" w:lineRule="auto"/>
    </w:pPr>
    <w:rPr>
      <w:rFonts w:ascii="Calibri" w:eastAsia="Calibri" w:hAnsi="Calibri" w:cs="Calibri"/>
      <w:lang w:eastAsia="en-US"/>
    </w:rPr>
  </w:style>
  <w:style w:type="paragraph" w:customStyle="1" w:styleId="D10D1A0D5AC0487298B3906B4D04BD853">
    <w:name w:val="D10D1A0D5AC0487298B3906B4D04BD853"/>
    <w:rsid w:val="00650D5B"/>
    <w:pPr>
      <w:spacing w:after="200" w:line="276" w:lineRule="auto"/>
      <w:ind w:left="720"/>
      <w:contextualSpacing/>
    </w:pPr>
    <w:rPr>
      <w:rFonts w:ascii="Calibri" w:eastAsia="Calibri" w:hAnsi="Calibri" w:cs="Calibri"/>
      <w:lang w:eastAsia="en-US"/>
    </w:rPr>
  </w:style>
  <w:style w:type="paragraph" w:customStyle="1" w:styleId="2FB8820D944B4E92A2C177D044A299043">
    <w:name w:val="2FB8820D944B4E92A2C177D044A299043"/>
    <w:rsid w:val="00650D5B"/>
    <w:pPr>
      <w:spacing w:after="200" w:line="276" w:lineRule="auto"/>
    </w:pPr>
    <w:rPr>
      <w:rFonts w:ascii="Calibri" w:eastAsia="Calibri" w:hAnsi="Calibri" w:cs="Calibri"/>
      <w:lang w:eastAsia="en-US"/>
    </w:rPr>
  </w:style>
  <w:style w:type="paragraph" w:customStyle="1" w:styleId="A81CA3614AFD4A54BD3B35E8141AECCA3">
    <w:name w:val="A81CA3614AFD4A54BD3B35E8141AECCA3"/>
    <w:rsid w:val="00650D5B"/>
    <w:pPr>
      <w:spacing w:after="200" w:line="276" w:lineRule="auto"/>
    </w:pPr>
    <w:rPr>
      <w:rFonts w:ascii="Calibri" w:eastAsia="Calibri" w:hAnsi="Calibri" w:cs="Calibri"/>
      <w:lang w:eastAsia="en-US"/>
    </w:rPr>
  </w:style>
  <w:style w:type="paragraph" w:customStyle="1" w:styleId="6D54939CB5F442CF9A0DBD9C9FA36A223">
    <w:name w:val="6D54939CB5F442CF9A0DBD9C9FA36A223"/>
    <w:rsid w:val="00650D5B"/>
    <w:pPr>
      <w:spacing w:after="200" w:line="276" w:lineRule="auto"/>
    </w:pPr>
    <w:rPr>
      <w:rFonts w:ascii="Calibri" w:eastAsia="Calibri" w:hAnsi="Calibri" w:cs="Calibri"/>
      <w:lang w:eastAsia="en-US"/>
    </w:rPr>
  </w:style>
  <w:style w:type="paragraph" w:customStyle="1" w:styleId="CCF61187847242BFA41054211D0AD56C3">
    <w:name w:val="CCF61187847242BFA41054211D0AD56C3"/>
    <w:rsid w:val="00650D5B"/>
    <w:pPr>
      <w:spacing w:after="200" w:line="276" w:lineRule="auto"/>
      <w:ind w:left="720"/>
      <w:contextualSpacing/>
    </w:pPr>
    <w:rPr>
      <w:rFonts w:ascii="Calibri" w:eastAsia="Calibri" w:hAnsi="Calibri" w:cs="Calibri"/>
      <w:lang w:eastAsia="en-US"/>
    </w:rPr>
  </w:style>
  <w:style w:type="paragraph" w:customStyle="1" w:styleId="C5D41884908F4CC98EF2F75C461DBF513">
    <w:name w:val="C5D41884908F4CC98EF2F75C461DBF513"/>
    <w:rsid w:val="00650D5B"/>
    <w:pPr>
      <w:spacing w:after="200" w:line="276" w:lineRule="auto"/>
    </w:pPr>
    <w:rPr>
      <w:rFonts w:ascii="Calibri" w:eastAsia="Calibri" w:hAnsi="Calibri" w:cs="Calibri"/>
      <w:lang w:eastAsia="en-US"/>
    </w:rPr>
  </w:style>
  <w:style w:type="paragraph" w:customStyle="1" w:styleId="66DD202D104B45778256CD9751697DDE3">
    <w:name w:val="66DD202D104B45778256CD9751697DDE3"/>
    <w:rsid w:val="00650D5B"/>
    <w:pPr>
      <w:spacing w:after="200" w:line="276" w:lineRule="auto"/>
    </w:pPr>
    <w:rPr>
      <w:rFonts w:ascii="Calibri" w:eastAsia="Calibri" w:hAnsi="Calibri" w:cs="Calibri"/>
      <w:lang w:eastAsia="en-US"/>
    </w:rPr>
  </w:style>
  <w:style w:type="paragraph" w:customStyle="1" w:styleId="4A429D8FFCEF4E80879AC6C7202D3B273">
    <w:name w:val="4A429D8FFCEF4E80879AC6C7202D3B273"/>
    <w:rsid w:val="00650D5B"/>
    <w:pPr>
      <w:spacing w:after="200" w:line="276" w:lineRule="auto"/>
    </w:pPr>
    <w:rPr>
      <w:rFonts w:ascii="Calibri" w:eastAsia="Calibri" w:hAnsi="Calibri" w:cs="Calibri"/>
      <w:lang w:eastAsia="en-US"/>
    </w:rPr>
  </w:style>
  <w:style w:type="paragraph" w:customStyle="1" w:styleId="70645106D1F745F0816EEF3D052F25F33">
    <w:name w:val="70645106D1F745F0816EEF3D052F25F33"/>
    <w:rsid w:val="00650D5B"/>
    <w:pPr>
      <w:spacing w:after="200" w:line="276" w:lineRule="auto"/>
      <w:ind w:left="720"/>
      <w:contextualSpacing/>
    </w:pPr>
    <w:rPr>
      <w:rFonts w:ascii="Calibri" w:eastAsia="Calibri" w:hAnsi="Calibri" w:cs="Calibri"/>
      <w:lang w:eastAsia="en-US"/>
    </w:rPr>
  </w:style>
  <w:style w:type="paragraph" w:customStyle="1" w:styleId="44418E82F32F4D6BB547113C3FC54E313">
    <w:name w:val="44418E82F32F4D6BB547113C3FC54E313"/>
    <w:rsid w:val="00650D5B"/>
    <w:pPr>
      <w:spacing w:after="200" w:line="276" w:lineRule="auto"/>
      <w:ind w:left="720"/>
      <w:contextualSpacing/>
    </w:pPr>
    <w:rPr>
      <w:rFonts w:ascii="Calibri" w:eastAsia="Calibri" w:hAnsi="Calibri" w:cs="Calibri"/>
      <w:lang w:eastAsia="en-US"/>
    </w:rPr>
  </w:style>
  <w:style w:type="paragraph" w:customStyle="1" w:styleId="A80DB213FD4F4A89B076F267D01CB2203">
    <w:name w:val="A80DB213FD4F4A89B076F267D01CB2203"/>
    <w:rsid w:val="00650D5B"/>
    <w:pPr>
      <w:spacing w:after="200" w:line="276" w:lineRule="auto"/>
      <w:ind w:left="720"/>
      <w:contextualSpacing/>
    </w:pPr>
    <w:rPr>
      <w:rFonts w:ascii="Calibri" w:eastAsia="Calibri" w:hAnsi="Calibri" w:cs="Calibri"/>
      <w:lang w:eastAsia="en-US"/>
    </w:rPr>
  </w:style>
  <w:style w:type="paragraph" w:customStyle="1" w:styleId="F0B25CF05E9A4188BCBBDEFF287BBAAB3">
    <w:name w:val="F0B25CF05E9A4188BCBBDEFF287BBAAB3"/>
    <w:rsid w:val="00650D5B"/>
    <w:pPr>
      <w:spacing w:after="200" w:line="276" w:lineRule="auto"/>
      <w:ind w:left="720"/>
      <w:contextualSpacing/>
    </w:pPr>
    <w:rPr>
      <w:rFonts w:ascii="Calibri" w:eastAsia="Calibri" w:hAnsi="Calibri" w:cs="Calibri"/>
      <w:lang w:eastAsia="en-US"/>
    </w:rPr>
  </w:style>
  <w:style w:type="paragraph" w:customStyle="1" w:styleId="19949A7FE1EB48CB87D24904D443841E3">
    <w:name w:val="19949A7FE1EB48CB87D24904D443841E3"/>
    <w:rsid w:val="00650D5B"/>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50D5B"/>
    <w:pPr>
      <w:spacing w:after="200" w:line="276" w:lineRule="auto"/>
    </w:pPr>
    <w:rPr>
      <w:rFonts w:ascii="Calibri" w:eastAsia="Calibri" w:hAnsi="Calibri" w:cs="Calibri"/>
      <w:lang w:eastAsia="en-US"/>
    </w:rPr>
  </w:style>
  <w:style w:type="paragraph" w:customStyle="1" w:styleId="BAF142DEB0DE4E698B4214BBA8AF26BC2">
    <w:name w:val="BAF142DEB0DE4E698B4214BBA8AF26BC2"/>
    <w:rsid w:val="00650D5B"/>
    <w:pPr>
      <w:spacing w:after="200" w:line="276" w:lineRule="auto"/>
    </w:pPr>
    <w:rPr>
      <w:rFonts w:ascii="Calibri" w:eastAsia="Calibri" w:hAnsi="Calibri" w:cs="Calibri"/>
      <w:lang w:eastAsia="en-US"/>
    </w:rPr>
  </w:style>
  <w:style w:type="paragraph" w:customStyle="1" w:styleId="97ED9BC6BD60491C9B962D23E6A30D663">
    <w:name w:val="97ED9BC6BD60491C9B962D23E6A30D663"/>
    <w:rsid w:val="00C03EFE"/>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C03EFE"/>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C03EFE"/>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C03EFE"/>
    <w:pPr>
      <w:spacing w:after="200" w:line="276" w:lineRule="auto"/>
    </w:pPr>
    <w:rPr>
      <w:rFonts w:ascii="Calibri" w:eastAsia="Calibri" w:hAnsi="Calibri" w:cs="Calibri"/>
      <w:lang w:eastAsia="en-US"/>
    </w:rPr>
  </w:style>
  <w:style w:type="paragraph" w:customStyle="1" w:styleId="25421BF2EBCD4A50AF7503140599D8104">
    <w:name w:val="25421BF2EBCD4A50AF7503140599D8104"/>
    <w:rsid w:val="00C03EFE"/>
    <w:pPr>
      <w:spacing w:after="200" w:line="276" w:lineRule="auto"/>
    </w:pPr>
    <w:rPr>
      <w:rFonts w:ascii="Calibri" w:eastAsia="Calibri" w:hAnsi="Calibri" w:cs="Calibri"/>
      <w:lang w:eastAsia="en-US"/>
    </w:rPr>
  </w:style>
  <w:style w:type="paragraph" w:customStyle="1" w:styleId="49735B8FDE3C4C6D91EFBA5EB8E8A6864">
    <w:name w:val="49735B8FDE3C4C6D91EFBA5EB8E8A6864"/>
    <w:rsid w:val="00C03EFE"/>
    <w:pPr>
      <w:spacing w:after="200" w:line="276" w:lineRule="auto"/>
      <w:ind w:left="720"/>
      <w:contextualSpacing/>
    </w:pPr>
    <w:rPr>
      <w:rFonts w:ascii="Calibri" w:eastAsia="Calibri" w:hAnsi="Calibri" w:cs="Calibri"/>
      <w:lang w:eastAsia="en-US"/>
    </w:rPr>
  </w:style>
  <w:style w:type="paragraph" w:customStyle="1" w:styleId="0060BB4C545E4364841A225C535E33AF4">
    <w:name w:val="0060BB4C545E4364841A225C535E33AF4"/>
    <w:rsid w:val="00C03EFE"/>
    <w:pPr>
      <w:spacing w:after="200" w:line="276" w:lineRule="auto"/>
      <w:ind w:left="720"/>
      <w:contextualSpacing/>
    </w:pPr>
    <w:rPr>
      <w:rFonts w:ascii="Calibri" w:eastAsia="Calibri" w:hAnsi="Calibri" w:cs="Calibri"/>
      <w:lang w:eastAsia="en-US"/>
    </w:rPr>
  </w:style>
  <w:style w:type="paragraph" w:customStyle="1" w:styleId="14589C7759AA4BCDA0A35F42A961CFC74">
    <w:name w:val="14589C7759AA4BCDA0A35F42A961CFC74"/>
    <w:rsid w:val="00C03EFE"/>
    <w:pPr>
      <w:spacing w:after="200" w:line="276" w:lineRule="auto"/>
      <w:ind w:left="720"/>
      <w:contextualSpacing/>
    </w:pPr>
    <w:rPr>
      <w:rFonts w:ascii="Calibri" w:eastAsia="Calibri" w:hAnsi="Calibri" w:cs="Calibri"/>
      <w:lang w:eastAsia="en-US"/>
    </w:rPr>
  </w:style>
  <w:style w:type="paragraph" w:customStyle="1" w:styleId="2371DC6A253A4EE59D8E0FB68063401C4">
    <w:name w:val="2371DC6A253A4EE59D8E0FB68063401C4"/>
    <w:rsid w:val="00C03EFE"/>
    <w:pPr>
      <w:spacing w:after="200" w:line="276" w:lineRule="auto"/>
    </w:pPr>
    <w:rPr>
      <w:rFonts w:ascii="Calibri" w:eastAsia="Calibri" w:hAnsi="Calibri" w:cs="Calibri"/>
      <w:lang w:eastAsia="en-US"/>
    </w:rPr>
  </w:style>
  <w:style w:type="paragraph" w:customStyle="1" w:styleId="8930F1E119B947AA87D09D12B611AD2A4">
    <w:name w:val="8930F1E119B947AA87D09D12B611AD2A4"/>
    <w:rsid w:val="00C03EFE"/>
    <w:pPr>
      <w:spacing w:after="200" w:line="276" w:lineRule="auto"/>
    </w:pPr>
    <w:rPr>
      <w:rFonts w:ascii="Calibri" w:eastAsia="Calibri" w:hAnsi="Calibri" w:cs="Calibri"/>
      <w:lang w:eastAsia="en-US"/>
    </w:rPr>
  </w:style>
  <w:style w:type="paragraph" w:customStyle="1" w:styleId="1038538F255F48AE99C0498D3D2449EE4">
    <w:name w:val="1038538F255F48AE99C0498D3D2449EE4"/>
    <w:rsid w:val="00C03EFE"/>
    <w:pPr>
      <w:spacing w:after="200" w:line="276" w:lineRule="auto"/>
      <w:ind w:left="720"/>
      <w:contextualSpacing/>
    </w:pPr>
    <w:rPr>
      <w:rFonts w:ascii="Calibri" w:eastAsia="Calibri" w:hAnsi="Calibri" w:cs="Calibri"/>
      <w:lang w:eastAsia="en-US"/>
    </w:rPr>
  </w:style>
  <w:style w:type="paragraph" w:customStyle="1" w:styleId="EA29F2A0231A4CD98CB3174C0540F6474">
    <w:name w:val="EA29F2A0231A4CD98CB3174C0540F6474"/>
    <w:rsid w:val="00C03EFE"/>
    <w:pPr>
      <w:spacing w:after="200" w:line="276" w:lineRule="auto"/>
    </w:pPr>
    <w:rPr>
      <w:rFonts w:ascii="Calibri" w:eastAsia="Calibri" w:hAnsi="Calibri" w:cs="Calibri"/>
      <w:lang w:eastAsia="en-US"/>
    </w:rPr>
  </w:style>
  <w:style w:type="paragraph" w:customStyle="1" w:styleId="ED20E77D9CEA4311AD293E1CCEA3FC0B4">
    <w:name w:val="ED20E77D9CEA4311AD293E1CCEA3FC0B4"/>
    <w:rsid w:val="00C03EFE"/>
    <w:pPr>
      <w:spacing w:after="200" w:line="276" w:lineRule="auto"/>
    </w:pPr>
    <w:rPr>
      <w:rFonts w:ascii="Calibri" w:eastAsia="Calibri" w:hAnsi="Calibri" w:cs="Calibri"/>
      <w:lang w:eastAsia="en-US"/>
    </w:rPr>
  </w:style>
  <w:style w:type="paragraph" w:customStyle="1" w:styleId="14DDBB76C9394A84976FC7B0CA3967B74">
    <w:name w:val="14DDBB76C9394A84976FC7B0CA3967B74"/>
    <w:rsid w:val="00C03EFE"/>
    <w:pPr>
      <w:spacing w:after="200" w:line="276" w:lineRule="auto"/>
    </w:pPr>
    <w:rPr>
      <w:rFonts w:ascii="Calibri" w:eastAsia="Calibri" w:hAnsi="Calibri" w:cs="Calibri"/>
      <w:lang w:eastAsia="en-US"/>
    </w:rPr>
  </w:style>
  <w:style w:type="paragraph" w:customStyle="1" w:styleId="FD8B6E0143494910B4E7816172E9A95C4">
    <w:name w:val="FD8B6E0143494910B4E7816172E9A95C4"/>
    <w:rsid w:val="00C03EFE"/>
    <w:pPr>
      <w:spacing w:after="200" w:line="276" w:lineRule="auto"/>
      <w:ind w:left="720"/>
      <w:contextualSpacing/>
    </w:pPr>
    <w:rPr>
      <w:rFonts w:ascii="Calibri" w:eastAsia="Calibri" w:hAnsi="Calibri" w:cs="Calibri"/>
      <w:lang w:eastAsia="en-US"/>
    </w:rPr>
  </w:style>
  <w:style w:type="paragraph" w:customStyle="1" w:styleId="74544813C8C045E390B01F30872A105D4">
    <w:name w:val="74544813C8C045E390B01F30872A105D4"/>
    <w:rsid w:val="00C03EFE"/>
    <w:pPr>
      <w:spacing w:after="200" w:line="276" w:lineRule="auto"/>
      <w:ind w:left="720"/>
      <w:contextualSpacing/>
    </w:pPr>
    <w:rPr>
      <w:rFonts w:ascii="Calibri" w:eastAsia="Calibri" w:hAnsi="Calibri" w:cs="Calibri"/>
      <w:lang w:eastAsia="en-US"/>
    </w:rPr>
  </w:style>
  <w:style w:type="paragraph" w:customStyle="1" w:styleId="4D0E100F57304D9595B37BA4F9DCEF464">
    <w:name w:val="4D0E100F57304D9595B37BA4F9DCEF464"/>
    <w:rsid w:val="00C03EFE"/>
    <w:pPr>
      <w:spacing w:after="200" w:line="276" w:lineRule="auto"/>
    </w:pPr>
    <w:rPr>
      <w:rFonts w:ascii="Calibri" w:eastAsia="Calibri" w:hAnsi="Calibri" w:cs="Calibri"/>
      <w:lang w:eastAsia="en-US"/>
    </w:rPr>
  </w:style>
  <w:style w:type="paragraph" w:customStyle="1" w:styleId="C4C5205529C341EEA4DDF5EAA2AE6F104">
    <w:name w:val="C4C5205529C341EEA4DDF5EAA2AE6F104"/>
    <w:rsid w:val="00C03EFE"/>
    <w:pPr>
      <w:spacing w:after="200" w:line="276" w:lineRule="auto"/>
    </w:pPr>
    <w:rPr>
      <w:rFonts w:ascii="Calibri" w:eastAsia="Calibri" w:hAnsi="Calibri" w:cs="Calibri"/>
      <w:lang w:eastAsia="en-US"/>
    </w:rPr>
  </w:style>
  <w:style w:type="paragraph" w:customStyle="1" w:styleId="C85CA55DD468458AAAC7A8BD8E112DF74">
    <w:name w:val="C85CA55DD468458AAAC7A8BD8E112DF74"/>
    <w:rsid w:val="00C03EFE"/>
    <w:pPr>
      <w:spacing w:after="200" w:line="276" w:lineRule="auto"/>
    </w:pPr>
    <w:rPr>
      <w:rFonts w:ascii="Calibri" w:eastAsia="Calibri" w:hAnsi="Calibri" w:cs="Calibri"/>
      <w:lang w:eastAsia="en-US"/>
    </w:rPr>
  </w:style>
  <w:style w:type="paragraph" w:customStyle="1" w:styleId="7E3F9251BD1B42F0B388B291DCECF2AB4">
    <w:name w:val="7E3F9251BD1B42F0B388B291DCECF2AB4"/>
    <w:rsid w:val="00C03EFE"/>
    <w:pPr>
      <w:spacing w:after="200" w:line="276" w:lineRule="auto"/>
      <w:ind w:left="720"/>
      <w:contextualSpacing/>
    </w:pPr>
    <w:rPr>
      <w:rFonts w:ascii="Calibri" w:eastAsia="Calibri" w:hAnsi="Calibri" w:cs="Calibri"/>
      <w:lang w:eastAsia="en-US"/>
    </w:rPr>
  </w:style>
  <w:style w:type="paragraph" w:customStyle="1" w:styleId="18B51A03F4AE46E0A536D2D5D45823D84">
    <w:name w:val="18B51A03F4AE46E0A536D2D5D45823D84"/>
    <w:rsid w:val="00C03EFE"/>
    <w:pPr>
      <w:spacing w:after="200" w:line="276" w:lineRule="auto"/>
    </w:pPr>
    <w:rPr>
      <w:rFonts w:ascii="Calibri" w:eastAsia="Calibri" w:hAnsi="Calibri" w:cs="Calibri"/>
      <w:lang w:eastAsia="en-US"/>
    </w:rPr>
  </w:style>
  <w:style w:type="paragraph" w:customStyle="1" w:styleId="AF6D9B1353444111B395FC7594683DF84">
    <w:name w:val="AF6D9B1353444111B395FC7594683DF84"/>
    <w:rsid w:val="00C03EFE"/>
    <w:pPr>
      <w:spacing w:after="200" w:line="276" w:lineRule="auto"/>
    </w:pPr>
    <w:rPr>
      <w:rFonts w:ascii="Calibri" w:eastAsia="Calibri" w:hAnsi="Calibri" w:cs="Calibri"/>
      <w:lang w:eastAsia="en-US"/>
    </w:rPr>
  </w:style>
  <w:style w:type="paragraph" w:customStyle="1" w:styleId="1B4A62B9987547ED8670E444F758B42B4">
    <w:name w:val="1B4A62B9987547ED8670E444F758B42B4"/>
    <w:rsid w:val="00C03EFE"/>
    <w:pPr>
      <w:spacing w:after="200" w:line="276" w:lineRule="auto"/>
    </w:pPr>
    <w:rPr>
      <w:rFonts w:ascii="Calibri" w:eastAsia="Calibri" w:hAnsi="Calibri" w:cs="Calibri"/>
      <w:lang w:eastAsia="en-US"/>
    </w:rPr>
  </w:style>
  <w:style w:type="paragraph" w:customStyle="1" w:styleId="2A86E20403544799AFBC4370F5F3F5F34">
    <w:name w:val="2A86E20403544799AFBC4370F5F3F5F34"/>
    <w:rsid w:val="00C03EFE"/>
    <w:pPr>
      <w:spacing w:after="200" w:line="276" w:lineRule="auto"/>
      <w:ind w:left="720"/>
      <w:contextualSpacing/>
    </w:pPr>
    <w:rPr>
      <w:rFonts w:ascii="Calibri" w:eastAsia="Calibri" w:hAnsi="Calibri" w:cs="Calibri"/>
      <w:lang w:eastAsia="en-US"/>
    </w:rPr>
  </w:style>
  <w:style w:type="paragraph" w:customStyle="1" w:styleId="AA35A0029EE44BF0B2DB295A40F146D24">
    <w:name w:val="AA35A0029EE44BF0B2DB295A40F146D24"/>
    <w:rsid w:val="00C03EFE"/>
    <w:pPr>
      <w:spacing w:after="200" w:line="276" w:lineRule="auto"/>
    </w:pPr>
    <w:rPr>
      <w:rFonts w:ascii="Calibri" w:eastAsia="Calibri" w:hAnsi="Calibri" w:cs="Calibri"/>
      <w:lang w:eastAsia="en-US"/>
    </w:rPr>
  </w:style>
  <w:style w:type="paragraph" w:customStyle="1" w:styleId="8399010F0069434FAB86002A3497310C4">
    <w:name w:val="8399010F0069434FAB86002A3497310C4"/>
    <w:rsid w:val="00C03EFE"/>
    <w:pPr>
      <w:spacing w:after="200" w:line="276" w:lineRule="auto"/>
    </w:pPr>
    <w:rPr>
      <w:rFonts w:ascii="Calibri" w:eastAsia="Calibri" w:hAnsi="Calibri" w:cs="Calibri"/>
      <w:lang w:eastAsia="en-US"/>
    </w:rPr>
  </w:style>
  <w:style w:type="paragraph" w:customStyle="1" w:styleId="E4CDC8D081404A16A3B74519A77732DF4">
    <w:name w:val="E4CDC8D081404A16A3B74519A77732DF4"/>
    <w:rsid w:val="00C03EFE"/>
    <w:pPr>
      <w:spacing w:after="200" w:line="276" w:lineRule="auto"/>
    </w:pPr>
    <w:rPr>
      <w:rFonts w:ascii="Calibri" w:eastAsia="Calibri" w:hAnsi="Calibri" w:cs="Calibri"/>
      <w:lang w:eastAsia="en-US"/>
    </w:rPr>
  </w:style>
  <w:style w:type="paragraph" w:customStyle="1" w:styleId="96C6A4BF99E34C049B2E09214C601B234">
    <w:name w:val="96C6A4BF99E34C049B2E09214C601B234"/>
    <w:rsid w:val="00C03EFE"/>
    <w:pPr>
      <w:spacing w:after="200" w:line="276" w:lineRule="auto"/>
      <w:ind w:left="720"/>
      <w:contextualSpacing/>
    </w:pPr>
    <w:rPr>
      <w:rFonts w:ascii="Calibri" w:eastAsia="Calibri" w:hAnsi="Calibri" w:cs="Calibri"/>
      <w:lang w:eastAsia="en-US"/>
    </w:rPr>
  </w:style>
  <w:style w:type="paragraph" w:customStyle="1" w:styleId="5BD49827AA5D4FC4A58C88020A24FAA54">
    <w:name w:val="5BD49827AA5D4FC4A58C88020A24FAA54"/>
    <w:rsid w:val="00C03EFE"/>
    <w:pPr>
      <w:spacing w:after="200" w:line="276" w:lineRule="auto"/>
    </w:pPr>
    <w:rPr>
      <w:rFonts w:ascii="Calibri" w:eastAsia="Calibri" w:hAnsi="Calibri" w:cs="Calibri"/>
      <w:lang w:eastAsia="en-US"/>
    </w:rPr>
  </w:style>
  <w:style w:type="paragraph" w:customStyle="1" w:styleId="7520DFD1555C460C80CD53EBB64519F04">
    <w:name w:val="7520DFD1555C460C80CD53EBB64519F04"/>
    <w:rsid w:val="00C03EFE"/>
    <w:pPr>
      <w:spacing w:after="200" w:line="276" w:lineRule="auto"/>
    </w:pPr>
    <w:rPr>
      <w:rFonts w:ascii="Calibri" w:eastAsia="Calibri" w:hAnsi="Calibri" w:cs="Calibri"/>
      <w:lang w:eastAsia="en-US"/>
    </w:rPr>
  </w:style>
  <w:style w:type="paragraph" w:customStyle="1" w:styleId="8FC6CA81B0564944A8FA767E4B076D964">
    <w:name w:val="8FC6CA81B0564944A8FA767E4B076D964"/>
    <w:rsid w:val="00C03EFE"/>
    <w:pPr>
      <w:spacing w:after="200" w:line="276" w:lineRule="auto"/>
    </w:pPr>
    <w:rPr>
      <w:rFonts w:ascii="Calibri" w:eastAsia="Calibri" w:hAnsi="Calibri" w:cs="Calibri"/>
      <w:lang w:eastAsia="en-US"/>
    </w:rPr>
  </w:style>
  <w:style w:type="paragraph" w:customStyle="1" w:styleId="DDFB4A047F054F67A4240E7F251576044">
    <w:name w:val="DDFB4A047F054F67A4240E7F251576044"/>
    <w:rsid w:val="00C03EFE"/>
    <w:pPr>
      <w:spacing w:after="200" w:line="276" w:lineRule="auto"/>
      <w:ind w:left="720"/>
      <w:contextualSpacing/>
    </w:pPr>
    <w:rPr>
      <w:rFonts w:ascii="Calibri" w:eastAsia="Calibri" w:hAnsi="Calibri" w:cs="Calibri"/>
      <w:lang w:eastAsia="en-US"/>
    </w:rPr>
  </w:style>
  <w:style w:type="paragraph" w:customStyle="1" w:styleId="5B71A0C4EC14478DB47789E04ECCFAC04">
    <w:name w:val="5B71A0C4EC14478DB47789E04ECCFAC04"/>
    <w:rsid w:val="00C03EFE"/>
    <w:pPr>
      <w:spacing w:after="200" w:line="276" w:lineRule="auto"/>
    </w:pPr>
    <w:rPr>
      <w:rFonts w:ascii="Calibri" w:eastAsia="Calibri" w:hAnsi="Calibri" w:cs="Calibri"/>
      <w:lang w:eastAsia="en-US"/>
    </w:rPr>
  </w:style>
  <w:style w:type="paragraph" w:customStyle="1" w:styleId="A1303A20016C4BCCA17F7C9E18AB562C4">
    <w:name w:val="A1303A20016C4BCCA17F7C9E18AB562C4"/>
    <w:rsid w:val="00C03EFE"/>
    <w:pPr>
      <w:spacing w:after="200" w:line="276" w:lineRule="auto"/>
    </w:pPr>
    <w:rPr>
      <w:rFonts w:ascii="Calibri" w:eastAsia="Calibri" w:hAnsi="Calibri" w:cs="Calibri"/>
      <w:lang w:eastAsia="en-US"/>
    </w:rPr>
  </w:style>
  <w:style w:type="paragraph" w:customStyle="1" w:styleId="45DBB91EF77041DB9239349D7F8FD5DE4">
    <w:name w:val="45DBB91EF77041DB9239349D7F8FD5DE4"/>
    <w:rsid w:val="00C03EFE"/>
    <w:pPr>
      <w:spacing w:after="200" w:line="276" w:lineRule="auto"/>
    </w:pPr>
    <w:rPr>
      <w:rFonts w:ascii="Calibri" w:eastAsia="Calibri" w:hAnsi="Calibri" w:cs="Calibri"/>
      <w:lang w:eastAsia="en-US"/>
    </w:rPr>
  </w:style>
  <w:style w:type="paragraph" w:customStyle="1" w:styleId="D10D1A0D5AC0487298B3906B4D04BD854">
    <w:name w:val="D10D1A0D5AC0487298B3906B4D04BD854"/>
    <w:rsid w:val="00C03EFE"/>
    <w:pPr>
      <w:spacing w:after="200" w:line="276" w:lineRule="auto"/>
      <w:ind w:left="720"/>
      <w:contextualSpacing/>
    </w:pPr>
    <w:rPr>
      <w:rFonts w:ascii="Calibri" w:eastAsia="Calibri" w:hAnsi="Calibri" w:cs="Calibri"/>
      <w:lang w:eastAsia="en-US"/>
    </w:rPr>
  </w:style>
  <w:style w:type="paragraph" w:customStyle="1" w:styleId="2FB8820D944B4E92A2C177D044A299044">
    <w:name w:val="2FB8820D944B4E92A2C177D044A299044"/>
    <w:rsid w:val="00C03EFE"/>
    <w:pPr>
      <w:spacing w:after="200" w:line="276" w:lineRule="auto"/>
    </w:pPr>
    <w:rPr>
      <w:rFonts w:ascii="Calibri" w:eastAsia="Calibri" w:hAnsi="Calibri" w:cs="Calibri"/>
      <w:lang w:eastAsia="en-US"/>
    </w:rPr>
  </w:style>
  <w:style w:type="paragraph" w:customStyle="1" w:styleId="A81CA3614AFD4A54BD3B35E8141AECCA4">
    <w:name w:val="A81CA3614AFD4A54BD3B35E8141AECCA4"/>
    <w:rsid w:val="00C03EFE"/>
    <w:pPr>
      <w:spacing w:after="200" w:line="276" w:lineRule="auto"/>
    </w:pPr>
    <w:rPr>
      <w:rFonts w:ascii="Calibri" w:eastAsia="Calibri" w:hAnsi="Calibri" w:cs="Calibri"/>
      <w:lang w:eastAsia="en-US"/>
    </w:rPr>
  </w:style>
  <w:style w:type="paragraph" w:customStyle="1" w:styleId="6D54939CB5F442CF9A0DBD9C9FA36A224">
    <w:name w:val="6D54939CB5F442CF9A0DBD9C9FA36A224"/>
    <w:rsid w:val="00C03EFE"/>
    <w:pPr>
      <w:spacing w:after="200" w:line="276" w:lineRule="auto"/>
    </w:pPr>
    <w:rPr>
      <w:rFonts w:ascii="Calibri" w:eastAsia="Calibri" w:hAnsi="Calibri" w:cs="Calibri"/>
      <w:lang w:eastAsia="en-US"/>
    </w:rPr>
  </w:style>
  <w:style w:type="paragraph" w:customStyle="1" w:styleId="CCF61187847242BFA41054211D0AD56C4">
    <w:name w:val="CCF61187847242BFA41054211D0AD56C4"/>
    <w:rsid w:val="00C03EFE"/>
    <w:pPr>
      <w:spacing w:after="200" w:line="276" w:lineRule="auto"/>
      <w:ind w:left="720"/>
      <w:contextualSpacing/>
    </w:pPr>
    <w:rPr>
      <w:rFonts w:ascii="Calibri" w:eastAsia="Calibri" w:hAnsi="Calibri" w:cs="Calibri"/>
      <w:lang w:eastAsia="en-US"/>
    </w:rPr>
  </w:style>
  <w:style w:type="paragraph" w:customStyle="1" w:styleId="C5D41884908F4CC98EF2F75C461DBF514">
    <w:name w:val="C5D41884908F4CC98EF2F75C461DBF514"/>
    <w:rsid w:val="00C03EFE"/>
    <w:pPr>
      <w:spacing w:after="200" w:line="276" w:lineRule="auto"/>
    </w:pPr>
    <w:rPr>
      <w:rFonts w:ascii="Calibri" w:eastAsia="Calibri" w:hAnsi="Calibri" w:cs="Calibri"/>
      <w:lang w:eastAsia="en-US"/>
    </w:rPr>
  </w:style>
  <w:style w:type="paragraph" w:customStyle="1" w:styleId="66DD202D104B45778256CD9751697DDE4">
    <w:name w:val="66DD202D104B45778256CD9751697DDE4"/>
    <w:rsid w:val="00C03EFE"/>
    <w:pPr>
      <w:spacing w:after="200" w:line="276" w:lineRule="auto"/>
    </w:pPr>
    <w:rPr>
      <w:rFonts w:ascii="Calibri" w:eastAsia="Calibri" w:hAnsi="Calibri" w:cs="Calibri"/>
      <w:lang w:eastAsia="en-US"/>
    </w:rPr>
  </w:style>
  <w:style w:type="paragraph" w:customStyle="1" w:styleId="4A429D8FFCEF4E80879AC6C7202D3B274">
    <w:name w:val="4A429D8FFCEF4E80879AC6C7202D3B274"/>
    <w:rsid w:val="00C03EFE"/>
    <w:pPr>
      <w:spacing w:after="200" w:line="276" w:lineRule="auto"/>
    </w:pPr>
    <w:rPr>
      <w:rFonts w:ascii="Calibri" w:eastAsia="Calibri" w:hAnsi="Calibri" w:cs="Calibri"/>
      <w:lang w:eastAsia="en-US"/>
    </w:rPr>
  </w:style>
  <w:style w:type="paragraph" w:customStyle="1" w:styleId="70645106D1F745F0816EEF3D052F25F34">
    <w:name w:val="70645106D1F745F0816EEF3D052F25F34"/>
    <w:rsid w:val="00C03EFE"/>
    <w:pPr>
      <w:spacing w:after="200" w:line="276" w:lineRule="auto"/>
      <w:ind w:left="720"/>
      <w:contextualSpacing/>
    </w:pPr>
    <w:rPr>
      <w:rFonts w:ascii="Calibri" w:eastAsia="Calibri" w:hAnsi="Calibri" w:cs="Calibri"/>
      <w:lang w:eastAsia="en-US"/>
    </w:rPr>
  </w:style>
  <w:style w:type="paragraph" w:customStyle="1" w:styleId="44418E82F32F4D6BB547113C3FC54E314">
    <w:name w:val="44418E82F32F4D6BB547113C3FC54E314"/>
    <w:rsid w:val="00C03EFE"/>
    <w:pPr>
      <w:spacing w:after="200" w:line="276" w:lineRule="auto"/>
      <w:ind w:left="720"/>
      <w:contextualSpacing/>
    </w:pPr>
    <w:rPr>
      <w:rFonts w:ascii="Calibri" w:eastAsia="Calibri" w:hAnsi="Calibri" w:cs="Calibri"/>
      <w:lang w:eastAsia="en-US"/>
    </w:rPr>
  </w:style>
  <w:style w:type="paragraph" w:customStyle="1" w:styleId="A80DB213FD4F4A89B076F267D01CB2204">
    <w:name w:val="A80DB213FD4F4A89B076F267D01CB2204"/>
    <w:rsid w:val="00C03EFE"/>
    <w:pPr>
      <w:spacing w:after="200" w:line="276" w:lineRule="auto"/>
      <w:ind w:left="720"/>
      <w:contextualSpacing/>
    </w:pPr>
    <w:rPr>
      <w:rFonts w:ascii="Calibri" w:eastAsia="Calibri" w:hAnsi="Calibri" w:cs="Calibri"/>
      <w:lang w:eastAsia="en-US"/>
    </w:rPr>
  </w:style>
  <w:style w:type="paragraph" w:customStyle="1" w:styleId="F0B25CF05E9A4188BCBBDEFF287BBAAB4">
    <w:name w:val="F0B25CF05E9A4188BCBBDEFF287BBAAB4"/>
    <w:rsid w:val="00C03EFE"/>
    <w:pPr>
      <w:spacing w:after="200" w:line="276" w:lineRule="auto"/>
      <w:ind w:left="720"/>
      <w:contextualSpacing/>
    </w:pPr>
    <w:rPr>
      <w:rFonts w:ascii="Calibri" w:eastAsia="Calibri" w:hAnsi="Calibri" w:cs="Calibri"/>
      <w:lang w:eastAsia="en-US"/>
    </w:rPr>
  </w:style>
  <w:style w:type="paragraph" w:customStyle="1" w:styleId="19949A7FE1EB48CB87D24904D443841E4">
    <w:name w:val="19949A7FE1EB48CB87D24904D443841E4"/>
    <w:rsid w:val="00C03EFE"/>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C03EFE"/>
    <w:pPr>
      <w:spacing w:after="200" w:line="276" w:lineRule="auto"/>
    </w:pPr>
    <w:rPr>
      <w:rFonts w:ascii="Calibri" w:eastAsia="Calibri" w:hAnsi="Calibri" w:cs="Calibri"/>
      <w:lang w:eastAsia="en-US"/>
    </w:rPr>
  </w:style>
  <w:style w:type="paragraph" w:customStyle="1" w:styleId="BAF142DEB0DE4E698B4214BBA8AF26BC3">
    <w:name w:val="BAF142DEB0DE4E698B4214BBA8AF26BC3"/>
    <w:rsid w:val="00C03EFE"/>
    <w:pPr>
      <w:spacing w:after="200" w:line="276" w:lineRule="auto"/>
    </w:pPr>
    <w:rPr>
      <w:rFonts w:ascii="Calibri" w:eastAsia="Calibri" w:hAnsi="Calibri" w:cs="Calibri"/>
      <w:lang w:eastAsia="en-US"/>
    </w:rPr>
  </w:style>
  <w:style w:type="paragraph" w:customStyle="1" w:styleId="97ED9BC6BD60491C9B962D23E6A30D664">
    <w:name w:val="97ED9BC6BD60491C9B962D23E6A30D664"/>
    <w:rsid w:val="00234A3F"/>
    <w:pPr>
      <w:spacing w:after="200" w:line="276" w:lineRule="auto"/>
    </w:pPr>
    <w:rPr>
      <w:rFonts w:ascii="Calibri" w:eastAsia="Calibri" w:hAnsi="Calibri" w:cs="Calibri"/>
      <w:lang w:eastAsia="en-US"/>
    </w:rPr>
  </w:style>
  <w:style w:type="paragraph" w:customStyle="1" w:styleId="2B64146E09C64E6EB0889314BDE771CD4">
    <w:name w:val="2B64146E09C64E6EB0889314BDE771CD4"/>
    <w:rsid w:val="00234A3F"/>
    <w:pPr>
      <w:spacing w:after="200" w:line="276" w:lineRule="auto"/>
    </w:pPr>
    <w:rPr>
      <w:rFonts w:ascii="Calibri" w:eastAsia="Calibri" w:hAnsi="Calibri" w:cs="Calibri"/>
      <w:lang w:eastAsia="en-US"/>
    </w:rPr>
  </w:style>
  <w:style w:type="paragraph" w:customStyle="1" w:styleId="DAA16A5A07FF48A598F4647F56BA82A44">
    <w:name w:val="DAA16A5A07FF48A598F4647F56BA82A44"/>
    <w:rsid w:val="00234A3F"/>
    <w:pPr>
      <w:spacing w:after="200" w:line="276" w:lineRule="auto"/>
      <w:ind w:left="720"/>
      <w:contextualSpacing/>
    </w:pPr>
    <w:rPr>
      <w:rFonts w:ascii="Calibri" w:eastAsia="Calibri" w:hAnsi="Calibri" w:cs="Calibri"/>
      <w:lang w:eastAsia="en-US"/>
    </w:rPr>
  </w:style>
  <w:style w:type="paragraph" w:customStyle="1" w:styleId="F1DB1FD175C74481A77CF89C684B73E94">
    <w:name w:val="F1DB1FD175C74481A77CF89C684B73E94"/>
    <w:rsid w:val="00234A3F"/>
    <w:pPr>
      <w:spacing w:after="200" w:line="276" w:lineRule="auto"/>
    </w:pPr>
    <w:rPr>
      <w:rFonts w:ascii="Calibri" w:eastAsia="Calibri" w:hAnsi="Calibri" w:cs="Calibri"/>
      <w:lang w:eastAsia="en-US"/>
    </w:rPr>
  </w:style>
  <w:style w:type="paragraph" w:customStyle="1" w:styleId="25421BF2EBCD4A50AF7503140599D8105">
    <w:name w:val="25421BF2EBCD4A50AF7503140599D8105"/>
    <w:rsid w:val="00234A3F"/>
    <w:pPr>
      <w:spacing w:after="200" w:line="276" w:lineRule="auto"/>
    </w:pPr>
    <w:rPr>
      <w:rFonts w:ascii="Calibri" w:eastAsia="Calibri" w:hAnsi="Calibri" w:cs="Calibri"/>
      <w:lang w:eastAsia="en-US"/>
    </w:rPr>
  </w:style>
  <w:style w:type="paragraph" w:customStyle="1" w:styleId="49735B8FDE3C4C6D91EFBA5EB8E8A6865">
    <w:name w:val="49735B8FDE3C4C6D91EFBA5EB8E8A6865"/>
    <w:rsid w:val="00234A3F"/>
    <w:pPr>
      <w:spacing w:after="200" w:line="276" w:lineRule="auto"/>
      <w:ind w:left="720"/>
      <w:contextualSpacing/>
    </w:pPr>
    <w:rPr>
      <w:rFonts w:ascii="Calibri" w:eastAsia="Calibri" w:hAnsi="Calibri" w:cs="Calibri"/>
      <w:lang w:eastAsia="en-US"/>
    </w:rPr>
  </w:style>
  <w:style w:type="paragraph" w:customStyle="1" w:styleId="0060BB4C545E4364841A225C535E33AF5">
    <w:name w:val="0060BB4C545E4364841A225C535E33AF5"/>
    <w:rsid w:val="00234A3F"/>
    <w:pPr>
      <w:spacing w:after="200" w:line="276" w:lineRule="auto"/>
      <w:ind w:left="720"/>
      <w:contextualSpacing/>
    </w:pPr>
    <w:rPr>
      <w:rFonts w:ascii="Calibri" w:eastAsia="Calibri" w:hAnsi="Calibri" w:cs="Calibri"/>
      <w:lang w:eastAsia="en-US"/>
    </w:rPr>
  </w:style>
  <w:style w:type="paragraph" w:customStyle="1" w:styleId="14589C7759AA4BCDA0A35F42A961CFC75">
    <w:name w:val="14589C7759AA4BCDA0A35F42A961CFC75"/>
    <w:rsid w:val="00234A3F"/>
    <w:pPr>
      <w:spacing w:after="200" w:line="276" w:lineRule="auto"/>
      <w:ind w:left="720"/>
      <w:contextualSpacing/>
    </w:pPr>
    <w:rPr>
      <w:rFonts w:ascii="Calibri" w:eastAsia="Calibri" w:hAnsi="Calibri" w:cs="Calibri"/>
      <w:lang w:eastAsia="en-US"/>
    </w:rPr>
  </w:style>
  <w:style w:type="paragraph" w:customStyle="1" w:styleId="2371DC6A253A4EE59D8E0FB68063401C5">
    <w:name w:val="2371DC6A253A4EE59D8E0FB68063401C5"/>
    <w:rsid w:val="00234A3F"/>
    <w:pPr>
      <w:spacing w:after="200" w:line="276" w:lineRule="auto"/>
    </w:pPr>
    <w:rPr>
      <w:rFonts w:ascii="Calibri" w:eastAsia="Calibri" w:hAnsi="Calibri" w:cs="Calibri"/>
      <w:lang w:eastAsia="en-US"/>
    </w:rPr>
  </w:style>
  <w:style w:type="paragraph" w:customStyle="1" w:styleId="8930F1E119B947AA87D09D12B611AD2A5">
    <w:name w:val="8930F1E119B947AA87D09D12B611AD2A5"/>
    <w:rsid w:val="00234A3F"/>
    <w:pPr>
      <w:spacing w:after="200" w:line="276" w:lineRule="auto"/>
    </w:pPr>
    <w:rPr>
      <w:rFonts w:ascii="Calibri" w:eastAsia="Calibri" w:hAnsi="Calibri" w:cs="Calibri"/>
      <w:lang w:eastAsia="en-US"/>
    </w:rPr>
  </w:style>
  <w:style w:type="paragraph" w:customStyle="1" w:styleId="1038538F255F48AE99C0498D3D2449EE5">
    <w:name w:val="1038538F255F48AE99C0498D3D2449EE5"/>
    <w:rsid w:val="00234A3F"/>
    <w:pPr>
      <w:spacing w:after="200" w:line="276" w:lineRule="auto"/>
      <w:ind w:left="720"/>
      <w:contextualSpacing/>
    </w:pPr>
    <w:rPr>
      <w:rFonts w:ascii="Calibri" w:eastAsia="Calibri" w:hAnsi="Calibri" w:cs="Calibri"/>
      <w:lang w:eastAsia="en-US"/>
    </w:rPr>
  </w:style>
  <w:style w:type="paragraph" w:customStyle="1" w:styleId="EA29F2A0231A4CD98CB3174C0540F6475">
    <w:name w:val="EA29F2A0231A4CD98CB3174C0540F6475"/>
    <w:rsid w:val="00234A3F"/>
    <w:pPr>
      <w:spacing w:after="200" w:line="276" w:lineRule="auto"/>
    </w:pPr>
    <w:rPr>
      <w:rFonts w:ascii="Calibri" w:eastAsia="Calibri" w:hAnsi="Calibri" w:cs="Calibri"/>
      <w:lang w:eastAsia="en-US"/>
    </w:rPr>
  </w:style>
  <w:style w:type="paragraph" w:customStyle="1" w:styleId="ED20E77D9CEA4311AD293E1CCEA3FC0B5">
    <w:name w:val="ED20E77D9CEA4311AD293E1CCEA3FC0B5"/>
    <w:rsid w:val="00234A3F"/>
    <w:pPr>
      <w:spacing w:after="200" w:line="276" w:lineRule="auto"/>
    </w:pPr>
    <w:rPr>
      <w:rFonts w:ascii="Calibri" w:eastAsia="Calibri" w:hAnsi="Calibri" w:cs="Calibri"/>
      <w:lang w:eastAsia="en-US"/>
    </w:rPr>
  </w:style>
  <w:style w:type="paragraph" w:customStyle="1" w:styleId="14DDBB76C9394A84976FC7B0CA3967B75">
    <w:name w:val="14DDBB76C9394A84976FC7B0CA3967B75"/>
    <w:rsid w:val="00234A3F"/>
    <w:pPr>
      <w:spacing w:after="200" w:line="276" w:lineRule="auto"/>
    </w:pPr>
    <w:rPr>
      <w:rFonts w:ascii="Calibri" w:eastAsia="Calibri" w:hAnsi="Calibri" w:cs="Calibri"/>
      <w:lang w:eastAsia="en-US"/>
    </w:rPr>
  </w:style>
  <w:style w:type="paragraph" w:customStyle="1" w:styleId="FD8B6E0143494910B4E7816172E9A95C5">
    <w:name w:val="FD8B6E0143494910B4E7816172E9A95C5"/>
    <w:rsid w:val="00234A3F"/>
    <w:pPr>
      <w:spacing w:after="200" w:line="276" w:lineRule="auto"/>
      <w:ind w:left="720"/>
      <w:contextualSpacing/>
    </w:pPr>
    <w:rPr>
      <w:rFonts w:ascii="Calibri" w:eastAsia="Calibri" w:hAnsi="Calibri" w:cs="Calibri"/>
      <w:lang w:eastAsia="en-US"/>
    </w:rPr>
  </w:style>
  <w:style w:type="paragraph" w:customStyle="1" w:styleId="74544813C8C045E390B01F30872A105D5">
    <w:name w:val="74544813C8C045E390B01F30872A105D5"/>
    <w:rsid w:val="00234A3F"/>
    <w:pPr>
      <w:spacing w:after="200" w:line="276" w:lineRule="auto"/>
      <w:ind w:left="720"/>
      <w:contextualSpacing/>
    </w:pPr>
    <w:rPr>
      <w:rFonts w:ascii="Calibri" w:eastAsia="Calibri" w:hAnsi="Calibri" w:cs="Calibri"/>
      <w:lang w:eastAsia="en-US"/>
    </w:rPr>
  </w:style>
  <w:style w:type="paragraph" w:customStyle="1" w:styleId="4D0E100F57304D9595B37BA4F9DCEF465">
    <w:name w:val="4D0E100F57304D9595B37BA4F9DCEF465"/>
    <w:rsid w:val="00234A3F"/>
    <w:pPr>
      <w:spacing w:after="200" w:line="276" w:lineRule="auto"/>
    </w:pPr>
    <w:rPr>
      <w:rFonts w:ascii="Calibri" w:eastAsia="Calibri" w:hAnsi="Calibri" w:cs="Calibri"/>
      <w:lang w:eastAsia="en-US"/>
    </w:rPr>
  </w:style>
  <w:style w:type="paragraph" w:customStyle="1" w:styleId="C4C5205529C341EEA4DDF5EAA2AE6F105">
    <w:name w:val="C4C5205529C341EEA4DDF5EAA2AE6F105"/>
    <w:rsid w:val="00234A3F"/>
    <w:pPr>
      <w:spacing w:after="200" w:line="276" w:lineRule="auto"/>
    </w:pPr>
    <w:rPr>
      <w:rFonts w:ascii="Calibri" w:eastAsia="Calibri" w:hAnsi="Calibri" w:cs="Calibri"/>
      <w:lang w:eastAsia="en-US"/>
    </w:rPr>
  </w:style>
  <w:style w:type="paragraph" w:customStyle="1" w:styleId="C85CA55DD468458AAAC7A8BD8E112DF75">
    <w:name w:val="C85CA55DD468458AAAC7A8BD8E112DF75"/>
    <w:rsid w:val="00234A3F"/>
    <w:pPr>
      <w:spacing w:after="200" w:line="276" w:lineRule="auto"/>
    </w:pPr>
    <w:rPr>
      <w:rFonts w:ascii="Calibri" w:eastAsia="Calibri" w:hAnsi="Calibri" w:cs="Calibri"/>
      <w:lang w:eastAsia="en-US"/>
    </w:rPr>
  </w:style>
  <w:style w:type="paragraph" w:customStyle="1" w:styleId="7E3F9251BD1B42F0B388B291DCECF2AB5">
    <w:name w:val="7E3F9251BD1B42F0B388B291DCECF2AB5"/>
    <w:rsid w:val="00234A3F"/>
    <w:pPr>
      <w:spacing w:after="200" w:line="276" w:lineRule="auto"/>
      <w:ind w:left="720"/>
      <w:contextualSpacing/>
    </w:pPr>
    <w:rPr>
      <w:rFonts w:ascii="Calibri" w:eastAsia="Calibri" w:hAnsi="Calibri" w:cs="Calibri"/>
      <w:lang w:eastAsia="en-US"/>
    </w:rPr>
  </w:style>
  <w:style w:type="paragraph" w:customStyle="1" w:styleId="18B51A03F4AE46E0A536D2D5D45823D85">
    <w:name w:val="18B51A03F4AE46E0A536D2D5D45823D85"/>
    <w:rsid w:val="00234A3F"/>
    <w:pPr>
      <w:spacing w:after="200" w:line="276" w:lineRule="auto"/>
    </w:pPr>
    <w:rPr>
      <w:rFonts w:ascii="Calibri" w:eastAsia="Calibri" w:hAnsi="Calibri" w:cs="Calibri"/>
      <w:lang w:eastAsia="en-US"/>
    </w:rPr>
  </w:style>
  <w:style w:type="paragraph" w:customStyle="1" w:styleId="AF6D9B1353444111B395FC7594683DF85">
    <w:name w:val="AF6D9B1353444111B395FC7594683DF85"/>
    <w:rsid w:val="00234A3F"/>
    <w:pPr>
      <w:spacing w:after="200" w:line="276" w:lineRule="auto"/>
    </w:pPr>
    <w:rPr>
      <w:rFonts w:ascii="Calibri" w:eastAsia="Calibri" w:hAnsi="Calibri" w:cs="Calibri"/>
      <w:lang w:eastAsia="en-US"/>
    </w:rPr>
  </w:style>
  <w:style w:type="paragraph" w:customStyle="1" w:styleId="1B4A62B9987547ED8670E444F758B42B5">
    <w:name w:val="1B4A62B9987547ED8670E444F758B42B5"/>
    <w:rsid w:val="00234A3F"/>
    <w:pPr>
      <w:spacing w:after="200" w:line="276" w:lineRule="auto"/>
    </w:pPr>
    <w:rPr>
      <w:rFonts w:ascii="Calibri" w:eastAsia="Calibri" w:hAnsi="Calibri" w:cs="Calibri"/>
      <w:lang w:eastAsia="en-US"/>
    </w:rPr>
  </w:style>
  <w:style w:type="paragraph" w:customStyle="1" w:styleId="2A86E20403544799AFBC4370F5F3F5F35">
    <w:name w:val="2A86E20403544799AFBC4370F5F3F5F35"/>
    <w:rsid w:val="00234A3F"/>
    <w:pPr>
      <w:spacing w:after="200" w:line="276" w:lineRule="auto"/>
      <w:ind w:left="720"/>
      <w:contextualSpacing/>
    </w:pPr>
    <w:rPr>
      <w:rFonts w:ascii="Calibri" w:eastAsia="Calibri" w:hAnsi="Calibri" w:cs="Calibri"/>
      <w:lang w:eastAsia="en-US"/>
    </w:rPr>
  </w:style>
  <w:style w:type="paragraph" w:customStyle="1" w:styleId="AA35A0029EE44BF0B2DB295A40F146D25">
    <w:name w:val="AA35A0029EE44BF0B2DB295A40F146D25"/>
    <w:rsid w:val="00234A3F"/>
    <w:pPr>
      <w:spacing w:after="200" w:line="276" w:lineRule="auto"/>
    </w:pPr>
    <w:rPr>
      <w:rFonts w:ascii="Calibri" w:eastAsia="Calibri" w:hAnsi="Calibri" w:cs="Calibri"/>
      <w:lang w:eastAsia="en-US"/>
    </w:rPr>
  </w:style>
  <w:style w:type="paragraph" w:customStyle="1" w:styleId="8399010F0069434FAB86002A3497310C5">
    <w:name w:val="8399010F0069434FAB86002A3497310C5"/>
    <w:rsid w:val="00234A3F"/>
    <w:pPr>
      <w:spacing w:after="200" w:line="276" w:lineRule="auto"/>
    </w:pPr>
    <w:rPr>
      <w:rFonts w:ascii="Calibri" w:eastAsia="Calibri" w:hAnsi="Calibri" w:cs="Calibri"/>
      <w:lang w:eastAsia="en-US"/>
    </w:rPr>
  </w:style>
  <w:style w:type="paragraph" w:customStyle="1" w:styleId="E4CDC8D081404A16A3B74519A77732DF5">
    <w:name w:val="E4CDC8D081404A16A3B74519A77732DF5"/>
    <w:rsid w:val="00234A3F"/>
    <w:pPr>
      <w:spacing w:after="200" w:line="276" w:lineRule="auto"/>
    </w:pPr>
    <w:rPr>
      <w:rFonts w:ascii="Calibri" w:eastAsia="Calibri" w:hAnsi="Calibri" w:cs="Calibri"/>
      <w:lang w:eastAsia="en-US"/>
    </w:rPr>
  </w:style>
  <w:style w:type="paragraph" w:customStyle="1" w:styleId="96C6A4BF99E34C049B2E09214C601B235">
    <w:name w:val="96C6A4BF99E34C049B2E09214C601B235"/>
    <w:rsid w:val="00234A3F"/>
    <w:pPr>
      <w:spacing w:after="200" w:line="276" w:lineRule="auto"/>
      <w:ind w:left="720"/>
      <w:contextualSpacing/>
    </w:pPr>
    <w:rPr>
      <w:rFonts w:ascii="Calibri" w:eastAsia="Calibri" w:hAnsi="Calibri" w:cs="Calibri"/>
      <w:lang w:eastAsia="en-US"/>
    </w:rPr>
  </w:style>
  <w:style w:type="paragraph" w:customStyle="1" w:styleId="5BD49827AA5D4FC4A58C88020A24FAA55">
    <w:name w:val="5BD49827AA5D4FC4A58C88020A24FAA55"/>
    <w:rsid w:val="00234A3F"/>
    <w:pPr>
      <w:spacing w:after="200" w:line="276" w:lineRule="auto"/>
    </w:pPr>
    <w:rPr>
      <w:rFonts w:ascii="Calibri" w:eastAsia="Calibri" w:hAnsi="Calibri" w:cs="Calibri"/>
      <w:lang w:eastAsia="en-US"/>
    </w:rPr>
  </w:style>
  <w:style w:type="paragraph" w:customStyle="1" w:styleId="7520DFD1555C460C80CD53EBB64519F05">
    <w:name w:val="7520DFD1555C460C80CD53EBB64519F05"/>
    <w:rsid w:val="00234A3F"/>
    <w:pPr>
      <w:spacing w:after="200" w:line="276" w:lineRule="auto"/>
    </w:pPr>
    <w:rPr>
      <w:rFonts w:ascii="Calibri" w:eastAsia="Calibri" w:hAnsi="Calibri" w:cs="Calibri"/>
      <w:lang w:eastAsia="en-US"/>
    </w:rPr>
  </w:style>
  <w:style w:type="paragraph" w:customStyle="1" w:styleId="8FC6CA81B0564944A8FA767E4B076D965">
    <w:name w:val="8FC6CA81B0564944A8FA767E4B076D965"/>
    <w:rsid w:val="00234A3F"/>
    <w:pPr>
      <w:spacing w:after="200" w:line="276" w:lineRule="auto"/>
    </w:pPr>
    <w:rPr>
      <w:rFonts w:ascii="Calibri" w:eastAsia="Calibri" w:hAnsi="Calibri" w:cs="Calibri"/>
      <w:lang w:eastAsia="en-US"/>
    </w:rPr>
  </w:style>
  <w:style w:type="paragraph" w:customStyle="1" w:styleId="DDFB4A047F054F67A4240E7F251576045">
    <w:name w:val="DDFB4A047F054F67A4240E7F251576045"/>
    <w:rsid w:val="00234A3F"/>
    <w:pPr>
      <w:spacing w:after="200" w:line="276" w:lineRule="auto"/>
      <w:ind w:left="720"/>
      <w:contextualSpacing/>
    </w:pPr>
    <w:rPr>
      <w:rFonts w:ascii="Calibri" w:eastAsia="Calibri" w:hAnsi="Calibri" w:cs="Calibri"/>
      <w:lang w:eastAsia="en-US"/>
    </w:rPr>
  </w:style>
  <w:style w:type="paragraph" w:customStyle="1" w:styleId="5B71A0C4EC14478DB47789E04ECCFAC05">
    <w:name w:val="5B71A0C4EC14478DB47789E04ECCFAC05"/>
    <w:rsid w:val="00234A3F"/>
    <w:pPr>
      <w:spacing w:after="200" w:line="276" w:lineRule="auto"/>
    </w:pPr>
    <w:rPr>
      <w:rFonts w:ascii="Calibri" w:eastAsia="Calibri" w:hAnsi="Calibri" w:cs="Calibri"/>
      <w:lang w:eastAsia="en-US"/>
    </w:rPr>
  </w:style>
  <w:style w:type="paragraph" w:customStyle="1" w:styleId="A1303A20016C4BCCA17F7C9E18AB562C5">
    <w:name w:val="A1303A20016C4BCCA17F7C9E18AB562C5"/>
    <w:rsid w:val="00234A3F"/>
    <w:pPr>
      <w:spacing w:after="200" w:line="276" w:lineRule="auto"/>
    </w:pPr>
    <w:rPr>
      <w:rFonts w:ascii="Calibri" w:eastAsia="Calibri" w:hAnsi="Calibri" w:cs="Calibri"/>
      <w:lang w:eastAsia="en-US"/>
    </w:rPr>
  </w:style>
  <w:style w:type="paragraph" w:customStyle="1" w:styleId="45DBB91EF77041DB9239349D7F8FD5DE5">
    <w:name w:val="45DBB91EF77041DB9239349D7F8FD5DE5"/>
    <w:rsid w:val="00234A3F"/>
    <w:pPr>
      <w:spacing w:after="200" w:line="276" w:lineRule="auto"/>
    </w:pPr>
    <w:rPr>
      <w:rFonts w:ascii="Calibri" w:eastAsia="Calibri" w:hAnsi="Calibri" w:cs="Calibri"/>
      <w:lang w:eastAsia="en-US"/>
    </w:rPr>
  </w:style>
  <w:style w:type="paragraph" w:customStyle="1" w:styleId="D10D1A0D5AC0487298B3906B4D04BD855">
    <w:name w:val="D10D1A0D5AC0487298B3906B4D04BD855"/>
    <w:rsid w:val="00234A3F"/>
    <w:pPr>
      <w:spacing w:after="200" w:line="276" w:lineRule="auto"/>
      <w:ind w:left="720"/>
      <w:contextualSpacing/>
    </w:pPr>
    <w:rPr>
      <w:rFonts w:ascii="Calibri" w:eastAsia="Calibri" w:hAnsi="Calibri" w:cs="Calibri"/>
      <w:lang w:eastAsia="en-US"/>
    </w:rPr>
  </w:style>
  <w:style w:type="paragraph" w:customStyle="1" w:styleId="2FB8820D944B4E92A2C177D044A299045">
    <w:name w:val="2FB8820D944B4E92A2C177D044A299045"/>
    <w:rsid w:val="00234A3F"/>
    <w:pPr>
      <w:spacing w:after="200" w:line="276" w:lineRule="auto"/>
    </w:pPr>
    <w:rPr>
      <w:rFonts w:ascii="Calibri" w:eastAsia="Calibri" w:hAnsi="Calibri" w:cs="Calibri"/>
      <w:lang w:eastAsia="en-US"/>
    </w:rPr>
  </w:style>
  <w:style w:type="paragraph" w:customStyle="1" w:styleId="A81CA3614AFD4A54BD3B35E8141AECCA5">
    <w:name w:val="A81CA3614AFD4A54BD3B35E8141AECCA5"/>
    <w:rsid w:val="00234A3F"/>
    <w:pPr>
      <w:spacing w:after="200" w:line="276" w:lineRule="auto"/>
    </w:pPr>
    <w:rPr>
      <w:rFonts w:ascii="Calibri" w:eastAsia="Calibri" w:hAnsi="Calibri" w:cs="Calibri"/>
      <w:lang w:eastAsia="en-US"/>
    </w:rPr>
  </w:style>
  <w:style w:type="paragraph" w:customStyle="1" w:styleId="6D54939CB5F442CF9A0DBD9C9FA36A225">
    <w:name w:val="6D54939CB5F442CF9A0DBD9C9FA36A225"/>
    <w:rsid w:val="00234A3F"/>
    <w:pPr>
      <w:spacing w:after="200" w:line="276" w:lineRule="auto"/>
    </w:pPr>
    <w:rPr>
      <w:rFonts w:ascii="Calibri" w:eastAsia="Calibri" w:hAnsi="Calibri" w:cs="Calibri"/>
      <w:lang w:eastAsia="en-US"/>
    </w:rPr>
  </w:style>
  <w:style w:type="paragraph" w:customStyle="1" w:styleId="CCF61187847242BFA41054211D0AD56C5">
    <w:name w:val="CCF61187847242BFA41054211D0AD56C5"/>
    <w:rsid w:val="00234A3F"/>
    <w:pPr>
      <w:spacing w:after="200" w:line="276" w:lineRule="auto"/>
      <w:ind w:left="720"/>
      <w:contextualSpacing/>
    </w:pPr>
    <w:rPr>
      <w:rFonts w:ascii="Calibri" w:eastAsia="Calibri" w:hAnsi="Calibri" w:cs="Calibri"/>
      <w:lang w:eastAsia="en-US"/>
    </w:rPr>
  </w:style>
  <w:style w:type="paragraph" w:customStyle="1" w:styleId="C5D41884908F4CC98EF2F75C461DBF515">
    <w:name w:val="C5D41884908F4CC98EF2F75C461DBF515"/>
    <w:rsid w:val="00234A3F"/>
    <w:pPr>
      <w:spacing w:after="200" w:line="276" w:lineRule="auto"/>
    </w:pPr>
    <w:rPr>
      <w:rFonts w:ascii="Calibri" w:eastAsia="Calibri" w:hAnsi="Calibri" w:cs="Calibri"/>
      <w:lang w:eastAsia="en-US"/>
    </w:rPr>
  </w:style>
  <w:style w:type="paragraph" w:customStyle="1" w:styleId="66DD202D104B45778256CD9751697DDE5">
    <w:name w:val="66DD202D104B45778256CD9751697DDE5"/>
    <w:rsid w:val="00234A3F"/>
    <w:pPr>
      <w:spacing w:after="200" w:line="276" w:lineRule="auto"/>
    </w:pPr>
    <w:rPr>
      <w:rFonts w:ascii="Calibri" w:eastAsia="Calibri" w:hAnsi="Calibri" w:cs="Calibri"/>
      <w:lang w:eastAsia="en-US"/>
    </w:rPr>
  </w:style>
  <w:style w:type="paragraph" w:customStyle="1" w:styleId="4A429D8FFCEF4E80879AC6C7202D3B275">
    <w:name w:val="4A429D8FFCEF4E80879AC6C7202D3B275"/>
    <w:rsid w:val="00234A3F"/>
    <w:pPr>
      <w:spacing w:after="200" w:line="276" w:lineRule="auto"/>
    </w:pPr>
    <w:rPr>
      <w:rFonts w:ascii="Calibri" w:eastAsia="Calibri" w:hAnsi="Calibri" w:cs="Calibri"/>
      <w:lang w:eastAsia="en-US"/>
    </w:rPr>
  </w:style>
  <w:style w:type="paragraph" w:customStyle="1" w:styleId="70645106D1F745F0816EEF3D052F25F35">
    <w:name w:val="70645106D1F745F0816EEF3D052F25F35"/>
    <w:rsid w:val="00234A3F"/>
    <w:pPr>
      <w:spacing w:after="200" w:line="276" w:lineRule="auto"/>
      <w:ind w:left="720"/>
      <w:contextualSpacing/>
    </w:pPr>
    <w:rPr>
      <w:rFonts w:ascii="Calibri" w:eastAsia="Calibri" w:hAnsi="Calibri" w:cs="Calibri"/>
      <w:lang w:eastAsia="en-US"/>
    </w:rPr>
  </w:style>
  <w:style w:type="paragraph" w:customStyle="1" w:styleId="44418E82F32F4D6BB547113C3FC54E315">
    <w:name w:val="44418E82F32F4D6BB547113C3FC54E315"/>
    <w:rsid w:val="00234A3F"/>
    <w:pPr>
      <w:spacing w:after="200" w:line="276" w:lineRule="auto"/>
      <w:ind w:left="720"/>
      <w:contextualSpacing/>
    </w:pPr>
    <w:rPr>
      <w:rFonts w:ascii="Calibri" w:eastAsia="Calibri" w:hAnsi="Calibri" w:cs="Calibri"/>
      <w:lang w:eastAsia="en-US"/>
    </w:rPr>
  </w:style>
  <w:style w:type="paragraph" w:customStyle="1" w:styleId="A80DB213FD4F4A89B076F267D01CB2205">
    <w:name w:val="A80DB213FD4F4A89B076F267D01CB2205"/>
    <w:rsid w:val="00234A3F"/>
    <w:pPr>
      <w:spacing w:after="200" w:line="276" w:lineRule="auto"/>
      <w:ind w:left="720"/>
      <w:contextualSpacing/>
    </w:pPr>
    <w:rPr>
      <w:rFonts w:ascii="Calibri" w:eastAsia="Calibri" w:hAnsi="Calibri" w:cs="Calibri"/>
      <w:lang w:eastAsia="en-US"/>
    </w:rPr>
  </w:style>
  <w:style w:type="paragraph" w:customStyle="1" w:styleId="F0B25CF05E9A4188BCBBDEFF287BBAAB5">
    <w:name w:val="F0B25CF05E9A4188BCBBDEFF287BBAAB5"/>
    <w:rsid w:val="00234A3F"/>
    <w:pPr>
      <w:spacing w:after="200" w:line="276" w:lineRule="auto"/>
      <w:ind w:left="720"/>
      <w:contextualSpacing/>
    </w:pPr>
    <w:rPr>
      <w:rFonts w:ascii="Calibri" w:eastAsia="Calibri" w:hAnsi="Calibri" w:cs="Calibri"/>
      <w:lang w:eastAsia="en-US"/>
    </w:rPr>
  </w:style>
  <w:style w:type="paragraph" w:customStyle="1" w:styleId="19949A7FE1EB48CB87D24904D443841E5">
    <w:name w:val="19949A7FE1EB48CB87D24904D443841E5"/>
    <w:rsid w:val="00234A3F"/>
    <w:pPr>
      <w:spacing w:after="200" w:line="276" w:lineRule="auto"/>
      <w:ind w:left="720"/>
      <w:contextualSpacing/>
    </w:pPr>
    <w:rPr>
      <w:rFonts w:ascii="Calibri" w:eastAsia="Calibri" w:hAnsi="Calibri" w:cs="Calibri"/>
      <w:lang w:eastAsia="en-US"/>
    </w:rPr>
  </w:style>
  <w:style w:type="paragraph" w:customStyle="1" w:styleId="18E0AB86546A4E7CBE3B094870BCDC7D4">
    <w:name w:val="18E0AB86546A4E7CBE3B094870BCDC7D4"/>
    <w:rsid w:val="00234A3F"/>
    <w:pPr>
      <w:spacing w:after="200" w:line="276" w:lineRule="auto"/>
    </w:pPr>
    <w:rPr>
      <w:rFonts w:ascii="Calibri" w:eastAsia="Calibri" w:hAnsi="Calibri" w:cs="Calibri"/>
      <w:lang w:eastAsia="en-US"/>
    </w:rPr>
  </w:style>
  <w:style w:type="paragraph" w:customStyle="1" w:styleId="BAF142DEB0DE4E698B4214BBA8AF26BC4">
    <w:name w:val="BAF142DEB0DE4E698B4214BBA8AF26BC4"/>
    <w:rsid w:val="00234A3F"/>
    <w:pPr>
      <w:spacing w:after="200" w:line="276" w:lineRule="auto"/>
    </w:pPr>
    <w:rPr>
      <w:rFonts w:ascii="Calibri" w:eastAsia="Calibri" w:hAnsi="Calibri" w:cs="Calibri"/>
      <w:lang w:eastAsia="en-US"/>
    </w:rPr>
  </w:style>
  <w:style w:type="paragraph" w:customStyle="1" w:styleId="97ED9BC6BD60491C9B962D23E6A30D665">
    <w:name w:val="97ED9BC6BD60491C9B962D23E6A30D665"/>
    <w:rsid w:val="004C0C3F"/>
    <w:pPr>
      <w:spacing w:after="200" w:line="276" w:lineRule="auto"/>
    </w:pPr>
    <w:rPr>
      <w:rFonts w:ascii="Calibri" w:eastAsia="Calibri" w:hAnsi="Calibri" w:cs="Calibri"/>
      <w:lang w:eastAsia="en-US"/>
    </w:rPr>
  </w:style>
  <w:style w:type="paragraph" w:customStyle="1" w:styleId="2B64146E09C64E6EB0889314BDE771CD5">
    <w:name w:val="2B64146E09C64E6EB0889314BDE771CD5"/>
    <w:rsid w:val="004C0C3F"/>
    <w:pPr>
      <w:spacing w:after="200" w:line="276" w:lineRule="auto"/>
    </w:pPr>
    <w:rPr>
      <w:rFonts w:ascii="Calibri" w:eastAsia="Calibri" w:hAnsi="Calibri" w:cs="Calibri"/>
      <w:lang w:eastAsia="en-US"/>
    </w:rPr>
  </w:style>
  <w:style w:type="paragraph" w:customStyle="1" w:styleId="DAA16A5A07FF48A598F4647F56BA82A45">
    <w:name w:val="DAA16A5A07FF48A598F4647F56BA82A45"/>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5">
    <w:name w:val="F1DB1FD175C74481A77CF89C684B73E95"/>
    <w:rsid w:val="004C0C3F"/>
    <w:pPr>
      <w:spacing w:after="200" w:line="276" w:lineRule="auto"/>
    </w:pPr>
    <w:rPr>
      <w:rFonts w:ascii="Calibri" w:eastAsia="Calibri" w:hAnsi="Calibri" w:cs="Calibri"/>
      <w:lang w:eastAsia="en-US"/>
    </w:rPr>
  </w:style>
  <w:style w:type="paragraph" w:customStyle="1" w:styleId="25421BF2EBCD4A50AF7503140599D8106">
    <w:name w:val="25421BF2EBCD4A50AF7503140599D8106"/>
    <w:rsid w:val="004C0C3F"/>
    <w:pPr>
      <w:spacing w:after="200" w:line="276" w:lineRule="auto"/>
    </w:pPr>
    <w:rPr>
      <w:rFonts w:ascii="Calibri" w:eastAsia="Calibri" w:hAnsi="Calibri" w:cs="Calibri"/>
      <w:lang w:eastAsia="en-US"/>
    </w:rPr>
  </w:style>
  <w:style w:type="paragraph" w:customStyle="1" w:styleId="49735B8FDE3C4C6D91EFBA5EB8E8A6866">
    <w:name w:val="49735B8FDE3C4C6D91EFBA5EB8E8A6866"/>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6">
    <w:name w:val="0060BB4C545E4364841A225C535E33AF6"/>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6">
    <w:name w:val="14589C7759AA4BCDA0A35F42A961CFC76"/>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6">
    <w:name w:val="2371DC6A253A4EE59D8E0FB68063401C6"/>
    <w:rsid w:val="004C0C3F"/>
    <w:pPr>
      <w:spacing w:after="200" w:line="276" w:lineRule="auto"/>
    </w:pPr>
    <w:rPr>
      <w:rFonts w:ascii="Calibri" w:eastAsia="Calibri" w:hAnsi="Calibri" w:cs="Calibri"/>
      <w:lang w:eastAsia="en-US"/>
    </w:rPr>
  </w:style>
  <w:style w:type="paragraph" w:customStyle="1" w:styleId="8930F1E119B947AA87D09D12B611AD2A6">
    <w:name w:val="8930F1E119B947AA87D09D12B611AD2A6"/>
    <w:rsid w:val="004C0C3F"/>
    <w:pPr>
      <w:spacing w:after="200" w:line="276" w:lineRule="auto"/>
    </w:pPr>
    <w:rPr>
      <w:rFonts w:ascii="Calibri" w:eastAsia="Calibri" w:hAnsi="Calibri" w:cs="Calibri"/>
      <w:lang w:eastAsia="en-US"/>
    </w:rPr>
  </w:style>
  <w:style w:type="paragraph" w:customStyle="1" w:styleId="1038538F255F48AE99C0498D3D2449EE6">
    <w:name w:val="1038538F255F48AE99C0498D3D2449EE6"/>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6">
    <w:name w:val="EA29F2A0231A4CD98CB3174C0540F6476"/>
    <w:rsid w:val="004C0C3F"/>
    <w:pPr>
      <w:spacing w:after="200" w:line="276" w:lineRule="auto"/>
    </w:pPr>
    <w:rPr>
      <w:rFonts w:ascii="Calibri" w:eastAsia="Calibri" w:hAnsi="Calibri" w:cs="Calibri"/>
      <w:lang w:eastAsia="en-US"/>
    </w:rPr>
  </w:style>
  <w:style w:type="paragraph" w:customStyle="1" w:styleId="ED20E77D9CEA4311AD293E1CCEA3FC0B6">
    <w:name w:val="ED20E77D9CEA4311AD293E1CCEA3FC0B6"/>
    <w:rsid w:val="004C0C3F"/>
    <w:pPr>
      <w:spacing w:after="200" w:line="276" w:lineRule="auto"/>
    </w:pPr>
    <w:rPr>
      <w:rFonts w:ascii="Calibri" w:eastAsia="Calibri" w:hAnsi="Calibri" w:cs="Calibri"/>
      <w:lang w:eastAsia="en-US"/>
    </w:rPr>
  </w:style>
  <w:style w:type="paragraph" w:customStyle="1" w:styleId="14DDBB76C9394A84976FC7B0CA3967B76">
    <w:name w:val="14DDBB76C9394A84976FC7B0CA3967B76"/>
    <w:rsid w:val="004C0C3F"/>
    <w:pPr>
      <w:spacing w:after="200" w:line="276" w:lineRule="auto"/>
    </w:pPr>
    <w:rPr>
      <w:rFonts w:ascii="Calibri" w:eastAsia="Calibri" w:hAnsi="Calibri" w:cs="Calibri"/>
      <w:lang w:eastAsia="en-US"/>
    </w:rPr>
  </w:style>
  <w:style w:type="paragraph" w:customStyle="1" w:styleId="FD8B6E0143494910B4E7816172E9A95C6">
    <w:name w:val="FD8B6E0143494910B4E7816172E9A95C6"/>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6">
    <w:name w:val="74544813C8C045E390B01F30872A105D6"/>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6">
    <w:name w:val="4D0E100F57304D9595B37BA4F9DCEF466"/>
    <w:rsid w:val="004C0C3F"/>
    <w:pPr>
      <w:spacing w:after="200" w:line="276" w:lineRule="auto"/>
    </w:pPr>
    <w:rPr>
      <w:rFonts w:ascii="Calibri" w:eastAsia="Calibri" w:hAnsi="Calibri" w:cs="Calibri"/>
      <w:lang w:eastAsia="en-US"/>
    </w:rPr>
  </w:style>
  <w:style w:type="paragraph" w:customStyle="1" w:styleId="C4C5205529C341EEA4DDF5EAA2AE6F106">
    <w:name w:val="C4C5205529C341EEA4DDF5EAA2AE6F106"/>
    <w:rsid w:val="004C0C3F"/>
    <w:pPr>
      <w:spacing w:after="200" w:line="276" w:lineRule="auto"/>
    </w:pPr>
    <w:rPr>
      <w:rFonts w:ascii="Calibri" w:eastAsia="Calibri" w:hAnsi="Calibri" w:cs="Calibri"/>
      <w:lang w:eastAsia="en-US"/>
    </w:rPr>
  </w:style>
  <w:style w:type="paragraph" w:customStyle="1" w:styleId="C85CA55DD468458AAAC7A8BD8E112DF76">
    <w:name w:val="C85CA55DD468458AAAC7A8BD8E112DF76"/>
    <w:rsid w:val="004C0C3F"/>
    <w:pPr>
      <w:spacing w:after="200" w:line="276" w:lineRule="auto"/>
    </w:pPr>
    <w:rPr>
      <w:rFonts w:ascii="Calibri" w:eastAsia="Calibri" w:hAnsi="Calibri" w:cs="Calibri"/>
      <w:lang w:eastAsia="en-US"/>
    </w:rPr>
  </w:style>
  <w:style w:type="paragraph" w:customStyle="1" w:styleId="7E3F9251BD1B42F0B388B291DCECF2AB6">
    <w:name w:val="7E3F9251BD1B42F0B388B291DCECF2AB6"/>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6">
    <w:name w:val="18B51A03F4AE46E0A536D2D5D45823D86"/>
    <w:rsid w:val="004C0C3F"/>
    <w:pPr>
      <w:spacing w:after="200" w:line="276" w:lineRule="auto"/>
    </w:pPr>
    <w:rPr>
      <w:rFonts w:ascii="Calibri" w:eastAsia="Calibri" w:hAnsi="Calibri" w:cs="Calibri"/>
      <w:lang w:eastAsia="en-US"/>
    </w:rPr>
  </w:style>
  <w:style w:type="paragraph" w:customStyle="1" w:styleId="AF6D9B1353444111B395FC7594683DF86">
    <w:name w:val="AF6D9B1353444111B395FC7594683DF86"/>
    <w:rsid w:val="004C0C3F"/>
    <w:pPr>
      <w:spacing w:after="200" w:line="276" w:lineRule="auto"/>
    </w:pPr>
    <w:rPr>
      <w:rFonts w:ascii="Calibri" w:eastAsia="Calibri" w:hAnsi="Calibri" w:cs="Calibri"/>
      <w:lang w:eastAsia="en-US"/>
    </w:rPr>
  </w:style>
  <w:style w:type="paragraph" w:customStyle="1" w:styleId="1B4A62B9987547ED8670E444F758B42B6">
    <w:name w:val="1B4A62B9987547ED8670E444F758B42B6"/>
    <w:rsid w:val="004C0C3F"/>
    <w:pPr>
      <w:spacing w:after="200" w:line="276" w:lineRule="auto"/>
    </w:pPr>
    <w:rPr>
      <w:rFonts w:ascii="Calibri" w:eastAsia="Calibri" w:hAnsi="Calibri" w:cs="Calibri"/>
      <w:lang w:eastAsia="en-US"/>
    </w:rPr>
  </w:style>
  <w:style w:type="paragraph" w:customStyle="1" w:styleId="2A86E20403544799AFBC4370F5F3F5F36">
    <w:name w:val="2A86E20403544799AFBC4370F5F3F5F36"/>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6">
    <w:name w:val="AA35A0029EE44BF0B2DB295A40F146D26"/>
    <w:rsid w:val="004C0C3F"/>
    <w:pPr>
      <w:spacing w:after="200" w:line="276" w:lineRule="auto"/>
    </w:pPr>
    <w:rPr>
      <w:rFonts w:ascii="Calibri" w:eastAsia="Calibri" w:hAnsi="Calibri" w:cs="Calibri"/>
      <w:lang w:eastAsia="en-US"/>
    </w:rPr>
  </w:style>
  <w:style w:type="paragraph" w:customStyle="1" w:styleId="8399010F0069434FAB86002A3497310C6">
    <w:name w:val="8399010F0069434FAB86002A3497310C6"/>
    <w:rsid w:val="004C0C3F"/>
    <w:pPr>
      <w:spacing w:after="200" w:line="276" w:lineRule="auto"/>
    </w:pPr>
    <w:rPr>
      <w:rFonts w:ascii="Calibri" w:eastAsia="Calibri" w:hAnsi="Calibri" w:cs="Calibri"/>
      <w:lang w:eastAsia="en-US"/>
    </w:rPr>
  </w:style>
  <w:style w:type="paragraph" w:customStyle="1" w:styleId="E4CDC8D081404A16A3B74519A77732DF6">
    <w:name w:val="E4CDC8D081404A16A3B74519A77732DF6"/>
    <w:rsid w:val="004C0C3F"/>
    <w:pPr>
      <w:spacing w:after="200" w:line="276" w:lineRule="auto"/>
    </w:pPr>
    <w:rPr>
      <w:rFonts w:ascii="Calibri" w:eastAsia="Calibri" w:hAnsi="Calibri" w:cs="Calibri"/>
      <w:lang w:eastAsia="en-US"/>
    </w:rPr>
  </w:style>
  <w:style w:type="paragraph" w:customStyle="1" w:styleId="96C6A4BF99E34C049B2E09214C601B236">
    <w:name w:val="96C6A4BF99E34C049B2E09214C601B236"/>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6">
    <w:name w:val="5BD49827AA5D4FC4A58C88020A24FAA56"/>
    <w:rsid w:val="004C0C3F"/>
    <w:pPr>
      <w:spacing w:after="200" w:line="276" w:lineRule="auto"/>
    </w:pPr>
    <w:rPr>
      <w:rFonts w:ascii="Calibri" w:eastAsia="Calibri" w:hAnsi="Calibri" w:cs="Calibri"/>
      <w:lang w:eastAsia="en-US"/>
    </w:rPr>
  </w:style>
  <w:style w:type="paragraph" w:customStyle="1" w:styleId="7520DFD1555C460C80CD53EBB64519F06">
    <w:name w:val="7520DFD1555C460C80CD53EBB64519F06"/>
    <w:rsid w:val="004C0C3F"/>
    <w:pPr>
      <w:spacing w:after="200" w:line="276" w:lineRule="auto"/>
    </w:pPr>
    <w:rPr>
      <w:rFonts w:ascii="Calibri" w:eastAsia="Calibri" w:hAnsi="Calibri" w:cs="Calibri"/>
      <w:lang w:eastAsia="en-US"/>
    </w:rPr>
  </w:style>
  <w:style w:type="paragraph" w:customStyle="1" w:styleId="8FC6CA81B0564944A8FA767E4B076D966">
    <w:name w:val="8FC6CA81B0564944A8FA767E4B076D966"/>
    <w:rsid w:val="004C0C3F"/>
    <w:pPr>
      <w:spacing w:after="200" w:line="276" w:lineRule="auto"/>
    </w:pPr>
    <w:rPr>
      <w:rFonts w:ascii="Calibri" w:eastAsia="Calibri" w:hAnsi="Calibri" w:cs="Calibri"/>
      <w:lang w:eastAsia="en-US"/>
    </w:rPr>
  </w:style>
  <w:style w:type="paragraph" w:customStyle="1" w:styleId="DDFB4A047F054F67A4240E7F251576046">
    <w:name w:val="DDFB4A047F054F67A4240E7F251576046"/>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6">
    <w:name w:val="5B71A0C4EC14478DB47789E04ECCFAC06"/>
    <w:rsid w:val="004C0C3F"/>
    <w:pPr>
      <w:spacing w:after="200" w:line="276" w:lineRule="auto"/>
    </w:pPr>
    <w:rPr>
      <w:rFonts w:ascii="Calibri" w:eastAsia="Calibri" w:hAnsi="Calibri" w:cs="Calibri"/>
      <w:lang w:eastAsia="en-US"/>
    </w:rPr>
  </w:style>
  <w:style w:type="paragraph" w:customStyle="1" w:styleId="A1303A20016C4BCCA17F7C9E18AB562C6">
    <w:name w:val="A1303A20016C4BCCA17F7C9E18AB562C6"/>
    <w:rsid w:val="004C0C3F"/>
    <w:pPr>
      <w:spacing w:after="200" w:line="276" w:lineRule="auto"/>
    </w:pPr>
    <w:rPr>
      <w:rFonts w:ascii="Calibri" w:eastAsia="Calibri" w:hAnsi="Calibri" w:cs="Calibri"/>
      <w:lang w:eastAsia="en-US"/>
    </w:rPr>
  </w:style>
  <w:style w:type="paragraph" w:customStyle="1" w:styleId="45DBB91EF77041DB9239349D7F8FD5DE6">
    <w:name w:val="45DBB91EF77041DB9239349D7F8FD5DE6"/>
    <w:rsid w:val="004C0C3F"/>
    <w:pPr>
      <w:spacing w:after="200" w:line="276" w:lineRule="auto"/>
    </w:pPr>
    <w:rPr>
      <w:rFonts w:ascii="Calibri" w:eastAsia="Calibri" w:hAnsi="Calibri" w:cs="Calibri"/>
      <w:lang w:eastAsia="en-US"/>
    </w:rPr>
  </w:style>
  <w:style w:type="paragraph" w:customStyle="1" w:styleId="D10D1A0D5AC0487298B3906B4D04BD856">
    <w:name w:val="D10D1A0D5AC0487298B3906B4D04BD856"/>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6">
    <w:name w:val="2FB8820D944B4E92A2C177D044A299046"/>
    <w:rsid w:val="004C0C3F"/>
    <w:pPr>
      <w:spacing w:after="200" w:line="276" w:lineRule="auto"/>
    </w:pPr>
    <w:rPr>
      <w:rFonts w:ascii="Calibri" w:eastAsia="Calibri" w:hAnsi="Calibri" w:cs="Calibri"/>
      <w:lang w:eastAsia="en-US"/>
    </w:rPr>
  </w:style>
  <w:style w:type="paragraph" w:customStyle="1" w:styleId="A81CA3614AFD4A54BD3B35E8141AECCA6">
    <w:name w:val="A81CA3614AFD4A54BD3B35E8141AECCA6"/>
    <w:rsid w:val="004C0C3F"/>
    <w:pPr>
      <w:spacing w:after="200" w:line="276" w:lineRule="auto"/>
    </w:pPr>
    <w:rPr>
      <w:rFonts w:ascii="Calibri" w:eastAsia="Calibri" w:hAnsi="Calibri" w:cs="Calibri"/>
      <w:lang w:eastAsia="en-US"/>
    </w:rPr>
  </w:style>
  <w:style w:type="paragraph" w:customStyle="1" w:styleId="6D54939CB5F442CF9A0DBD9C9FA36A226">
    <w:name w:val="6D54939CB5F442CF9A0DBD9C9FA36A226"/>
    <w:rsid w:val="004C0C3F"/>
    <w:pPr>
      <w:spacing w:after="200" w:line="276" w:lineRule="auto"/>
    </w:pPr>
    <w:rPr>
      <w:rFonts w:ascii="Calibri" w:eastAsia="Calibri" w:hAnsi="Calibri" w:cs="Calibri"/>
      <w:lang w:eastAsia="en-US"/>
    </w:rPr>
  </w:style>
  <w:style w:type="paragraph" w:customStyle="1" w:styleId="CCF61187847242BFA41054211D0AD56C6">
    <w:name w:val="CCF61187847242BFA41054211D0AD56C6"/>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6">
    <w:name w:val="C5D41884908F4CC98EF2F75C461DBF516"/>
    <w:rsid w:val="004C0C3F"/>
    <w:pPr>
      <w:spacing w:after="200" w:line="276" w:lineRule="auto"/>
    </w:pPr>
    <w:rPr>
      <w:rFonts w:ascii="Calibri" w:eastAsia="Calibri" w:hAnsi="Calibri" w:cs="Calibri"/>
      <w:lang w:eastAsia="en-US"/>
    </w:rPr>
  </w:style>
  <w:style w:type="paragraph" w:customStyle="1" w:styleId="66DD202D104B45778256CD9751697DDE6">
    <w:name w:val="66DD202D104B45778256CD9751697DDE6"/>
    <w:rsid w:val="004C0C3F"/>
    <w:pPr>
      <w:spacing w:after="200" w:line="276" w:lineRule="auto"/>
    </w:pPr>
    <w:rPr>
      <w:rFonts w:ascii="Calibri" w:eastAsia="Calibri" w:hAnsi="Calibri" w:cs="Calibri"/>
      <w:lang w:eastAsia="en-US"/>
    </w:rPr>
  </w:style>
  <w:style w:type="paragraph" w:customStyle="1" w:styleId="4A429D8FFCEF4E80879AC6C7202D3B276">
    <w:name w:val="4A429D8FFCEF4E80879AC6C7202D3B276"/>
    <w:rsid w:val="004C0C3F"/>
    <w:pPr>
      <w:spacing w:after="200" w:line="276" w:lineRule="auto"/>
    </w:pPr>
    <w:rPr>
      <w:rFonts w:ascii="Calibri" w:eastAsia="Calibri" w:hAnsi="Calibri" w:cs="Calibri"/>
      <w:lang w:eastAsia="en-US"/>
    </w:rPr>
  </w:style>
  <w:style w:type="paragraph" w:customStyle="1" w:styleId="70645106D1F745F0816EEF3D052F25F36">
    <w:name w:val="70645106D1F745F0816EEF3D052F25F36"/>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6">
    <w:name w:val="44418E82F32F4D6BB547113C3FC54E316"/>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6">
    <w:name w:val="A80DB213FD4F4A89B076F267D01CB2206"/>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6">
    <w:name w:val="F0B25CF05E9A4188BCBBDEFF287BBAAB6"/>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6">
    <w:name w:val="19949A7FE1EB48CB87D24904D443841E6"/>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5">
    <w:name w:val="18E0AB86546A4E7CBE3B094870BCDC7D5"/>
    <w:rsid w:val="004C0C3F"/>
    <w:pPr>
      <w:spacing w:after="200" w:line="276" w:lineRule="auto"/>
    </w:pPr>
    <w:rPr>
      <w:rFonts w:ascii="Calibri" w:eastAsia="Calibri" w:hAnsi="Calibri" w:cs="Calibri"/>
      <w:lang w:eastAsia="en-US"/>
    </w:rPr>
  </w:style>
  <w:style w:type="paragraph" w:customStyle="1" w:styleId="BAF142DEB0DE4E698B4214BBA8AF26BC5">
    <w:name w:val="BAF142DEB0DE4E698B4214BBA8AF26BC5"/>
    <w:rsid w:val="004C0C3F"/>
    <w:pPr>
      <w:spacing w:after="200" w:line="276" w:lineRule="auto"/>
    </w:pPr>
    <w:rPr>
      <w:rFonts w:ascii="Calibri" w:eastAsia="Calibri" w:hAnsi="Calibri" w:cs="Calibri"/>
      <w:lang w:eastAsia="en-US"/>
    </w:rPr>
  </w:style>
  <w:style w:type="paragraph" w:customStyle="1" w:styleId="A54F68D8043E40C1B32BB7EE9E6AD83E">
    <w:name w:val="A54F68D8043E40C1B32BB7EE9E6AD83E"/>
    <w:rsid w:val="004C0C3F"/>
  </w:style>
  <w:style w:type="paragraph" w:customStyle="1" w:styleId="0681269CE7F449B89D82674FFC277EE6">
    <w:name w:val="0681269CE7F449B89D82674FFC277EE6"/>
    <w:rsid w:val="004C0C3F"/>
  </w:style>
  <w:style w:type="paragraph" w:customStyle="1" w:styleId="09F5D94BC2EC4C488A6D2D4E4A1683B5">
    <w:name w:val="09F5D94BC2EC4C488A6D2D4E4A1683B5"/>
    <w:rsid w:val="004C0C3F"/>
  </w:style>
  <w:style w:type="paragraph" w:customStyle="1" w:styleId="8BC61571835C4C95A7656FA34921E8D7">
    <w:name w:val="8BC61571835C4C95A7656FA34921E8D7"/>
    <w:rsid w:val="004C0C3F"/>
  </w:style>
  <w:style w:type="paragraph" w:customStyle="1" w:styleId="E723184A33FF4DAF883989E2FFE93600">
    <w:name w:val="E723184A33FF4DAF883989E2FFE93600"/>
    <w:rsid w:val="004C0C3F"/>
  </w:style>
  <w:style w:type="paragraph" w:customStyle="1" w:styleId="8125E2EB9E49479994F2D8CBE1E74412">
    <w:name w:val="8125E2EB9E49479994F2D8CBE1E74412"/>
    <w:rsid w:val="004C0C3F"/>
  </w:style>
  <w:style w:type="paragraph" w:customStyle="1" w:styleId="9D6B83A5E0FD479EB180A6B82C69B595">
    <w:name w:val="9D6B83A5E0FD479EB180A6B82C69B595"/>
    <w:rsid w:val="004C0C3F"/>
  </w:style>
  <w:style w:type="paragraph" w:customStyle="1" w:styleId="4F3E6583B5BA4189845EEBE2F0746B8A">
    <w:name w:val="4F3E6583B5BA4189845EEBE2F0746B8A"/>
    <w:rsid w:val="004C0C3F"/>
  </w:style>
  <w:style w:type="paragraph" w:customStyle="1" w:styleId="2E23C82DEB704ADFAF183DD05CADB876">
    <w:name w:val="2E23C82DEB704ADFAF183DD05CADB876"/>
    <w:rsid w:val="004C0C3F"/>
  </w:style>
  <w:style w:type="paragraph" w:customStyle="1" w:styleId="0364F847BA954E24A110E61CF37D7864">
    <w:name w:val="0364F847BA954E24A110E61CF37D7864"/>
    <w:rsid w:val="004C0C3F"/>
  </w:style>
  <w:style w:type="paragraph" w:customStyle="1" w:styleId="7399E0AA00A24886B18B598E76E4142F">
    <w:name w:val="7399E0AA00A24886B18B598E76E4142F"/>
    <w:rsid w:val="004C0C3F"/>
  </w:style>
  <w:style w:type="paragraph" w:customStyle="1" w:styleId="211A4E79B9C94AAF9A7E1A2661D54FEC">
    <w:name w:val="211A4E79B9C94AAF9A7E1A2661D54FEC"/>
    <w:rsid w:val="004C0C3F"/>
  </w:style>
  <w:style w:type="paragraph" w:customStyle="1" w:styleId="3509E728F12345F0873A43A77718A220">
    <w:name w:val="3509E728F12345F0873A43A77718A220"/>
    <w:rsid w:val="004C0C3F"/>
  </w:style>
  <w:style w:type="paragraph" w:customStyle="1" w:styleId="5578E72AB79A4B5C828647D4A0CC058E">
    <w:name w:val="5578E72AB79A4B5C828647D4A0CC058E"/>
    <w:rsid w:val="004C0C3F"/>
  </w:style>
  <w:style w:type="paragraph" w:customStyle="1" w:styleId="BBCFBF30DFBE4197A38F66222A4CA18A">
    <w:name w:val="BBCFBF30DFBE4197A38F66222A4CA18A"/>
    <w:rsid w:val="004C0C3F"/>
  </w:style>
  <w:style w:type="paragraph" w:customStyle="1" w:styleId="3C60740867B04D7E8E43CFC39A97E783">
    <w:name w:val="3C60740867B04D7E8E43CFC39A97E783"/>
    <w:rsid w:val="004C0C3F"/>
  </w:style>
  <w:style w:type="paragraph" w:customStyle="1" w:styleId="0A6111F9E8C0459788683F5FEC3FDC04">
    <w:name w:val="0A6111F9E8C0459788683F5FEC3FDC04"/>
    <w:rsid w:val="004C0C3F"/>
  </w:style>
  <w:style w:type="paragraph" w:customStyle="1" w:styleId="0FB3E7C7FE4D486895DBEDDF83085422">
    <w:name w:val="0FB3E7C7FE4D486895DBEDDF83085422"/>
    <w:rsid w:val="004C0C3F"/>
  </w:style>
  <w:style w:type="paragraph" w:customStyle="1" w:styleId="679FEF6ACCFE43F3AE88C177F6631921">
    <w:name w:val="679FEF6ACCFE43F3AE88C177F6631921"/>
    <w:rsid w:val="004C0C3F"/>
  </w:style>
  <w:style w:type="paragraph" w:customStyle="1" w:styleId="AE6CCAE87CB043DABD6A576A354BD6E6">
    <w:name w:val="AE6CCAE87CB043DABD6A576A354BD6E6"/>
    <w:rsid w:val="004C0C3F"/>
  </w:style>
  <w:style w:type="paragraph" w:customStyle="1" w:styleId="A9F357752DD44EA09CC46570FE9A1C6A">
    <w:name w:val="A9F357752DD44EA09CC46570FE9A1C6A"/>
    <w:rsid w:val="004C0C3F"/>
  </w:style>
  <w:style w:type="paragraph" w:customStyle="1" w:styleId="7D901F16C29140F0B7A477E3C7996956">
    <w:name w:val="7D901F16C29140F0B7A477E3C7996956"/>
    <w:rsid w:val="004C0C3F"/>
  </w:style>
  <w:style w:type="paragraph" w:customStyle="1" w:styleId="2153779B236540A1A0ABF2C802DB7AAB">
    <w:name w:val="2153779B236540A1A0ABF2C802DB7AAB"/>
    <w:rsid w:val="004C0C3F"/>
  </w:style>
  <w:style w:type="paragraph" w:customStyle="1" w:styleId="2559641F215D47E9BAD15A325AE6350C">
    <w:name w:val="2559641F215D47E9BAD15A325AE6350C"/>
    <w:rsid w:val="004C0C3F"/>
  </w:style>
  <w:style w:type="paragraph" w:customStyle="1" w:styleId="C049706088EF4DDB8FB977971EB4A153">
    <w:name w:val="C049706088EF4DDB8FB977971EB4A153"/>
    <w:rsid w:val="004C0C3F"/>
  </w:style>
  <w:style w:type="paragraph" w:customStyle="1" w:styleId="5FDD535BC55A4ED2A721CFA57E677598">
    <w:name w:val="5FDD535BC55A4ED2A721CFA57E677598"/>
    <w:rsid w:val="004C0C3F"/>
  </w:style>
  <w:style w:type="paragraph" w:customStyle="1" w:styleId="9BD7AA54C2D743C49247A84BB242D4D2">
    <w:name w:val="9BD7AA54C2D743C49247A84BB242D4D2"/>
    <w:rsid w:val="004C0C3F"/>
  </w:style>
  <w:style w:type="paragraph" w:customStyle="1" w:styleId="8FCFF8EB057B4100B7449EFBC524C914">
    <w:name w:val="8FCFF8EB057B4100B7449EFBC524C914"/>
    <w:rsid w:val="004C0C3F"/>
  </w:style>
  <w:style w:type="paragraph" w:customStyle="1" w:styleId="01411A31407742BA98423A0092915E74">
    <w:name w:val="01411A31407742BA98423A0092915E74"/>
    <w:rsid w:val="004C0C3F"/>
  </w:style>
  <w:style w:type="paragraph" w:customStyle="1" w:styleId="1C9FCCD936DE4EBDAB81DFF2824C9C46">
    <w:name w:val="1C9FCCD936DE4EBDAB81DFF2824C9C46"/>
    <w:rsid w:val="004C0C3F"/>
  </w:style>
  <w:style w:type="paragraph" w:customStyle="1" w:styleId="E51BDDBBBD81476D8DEDF8FCE94BC9ED">
    <w:name w:val="E51BDDBBBD81476D8DEDF8FCE94BC9ED"/>
    <w:rsid w:val="004C0C3F"/>
  </w:style>
  <w:style w:type="paragraph" w:customStyle="1" w:styleId="6BA5A81451BE4D8B87D73FCEC0ABDFB6">
    <w:name w:val="6BA5A81451BE4D8B87D73FCEC0ABDFB6"/>
    <w:rsid w:val="004C0C3F"/>
  </w:style>
  <w:style w:type="paragraph" w:customStyle="1" w:styleId="10A6017DC5BB4223A430F1D85118E804">
    <w:name w:val="10A6017DC5BB4223A430F1D85118E804"/>
    <w:rsid w:val="004C0C3F"/>
  </w:style>
  <w:style w:type="paragraph" w:customStyle="1" w:styleId="915C1629FF5C44F4ADD866F90390BF92">
    <w:name w:val="915C1629FF5C44F4ADD866F90390BF92"/>
    <w:rsid w:val="004C0C3F"/>
  </w:style>
  <w:style w:type="paragraph" w:customStyle="1" w:styleId="91983AA7A0A8422992B3128A5948C86E">
    <w:name w:val="91983AA7A0A8422992B3128A5948C86E"/>
    <w:rsid w:val="004C0C3F"/>
  </w:style>
  <w:style w:type="paragraph" w:customStyle="1" w:styleId="683AECDD09EC45459563C71BDADFFCC4">
    <w:name w:val="683AECDD09EC45459563C71BDADFFCC4"/>
    <w:rsid w:val="004C0C3F"/>
  </w:style>
  <w:style w:type="paragraph" w:customStyle="1" w:styleId="C992B1C6B26745ABA4738E4FDEB54D1A">
    <w:name w:val="C992B1C6B26745ABA4738E4FDEB54D1A"/>
    <w:rsid w:val="004C0C3F"/>
  </w:style>
  <w:style w:type="paragraph" w:customStyle="1" w:styleId="F147A1CF20104F0BBCCF394F22A39079">
    <w:name w:val="F147A1CF20104F0BBCCF394F22A39079"/>
    <w:rsid w:val="004C0C3F"/>
  </w:style>
  <w:style w:type="paragraph" w:customStyle="1" w:styleId="D775E2B558F6469D86A9A54399A2410E">
    <w:name w:val="D775E2B558F6469D86A9A54399A2410E"/>
    <w:rsid w:val="004C0C3F"/>
  </w:style>
  <w:style w:type="paragraph" w:customStyle="1" w:styleId="F4BF54D783A64684B2F7E5E388F965DD">
    <w:name w:val="F4BF54D783A64684B2F7E5E388F965DD"/>
    <w:rsid w:val="004C0C3F"/>
  </w:style>
  <w:style w:type="paragraph" w:customStyle="1" w:styleId="12BD08BEA98A4847AD847EACD086DF42">
    <w:name w:val="12BD08BEA98A4847AD847EACD086DF42"/>
    <w:rsid w:val="004C0C3F"/>
  </w:style>
  <w:style w:type="paragraph" w:customStyle="1" w:styleId="B71BA20E6E0A4A00BC68DD89258B20E4">
    <w:name w:val="B71BA20E6E0A4A00BC68DD89258B20E4"/>
    <w:rsid w:val="004C0C3F"/>
  </w:style>
  <w:style w:type="paragraph" w:customStyle="1" w:styleId="5CC80959E0764DDCA89B48BC69F0CADB">
    <w:name w:val="5CC80959E0764DDCA89B48BC69F0CADB"/>
    <w:rsid w:val="004C0C3F"/>
  </w:style>
  <w:style w:type="paragraph" w:customStyle="1" w:styleId="C7866EE9E4184127AAAE4F78F2C0FE70">
    <w:name w:val="C7866EE9E4184127AAAE4F78F2C0FE70"/>
    <w:rsid w:val="004C0C3F"/>
  </w:style>
  <w:style w:type="paragraph" w:customStyle="1" w:styleId="A10D7DCA5DDE485DAA5CD496E21C1800">
    <w:name w:val="A10D7DCA5DDE485DAA5CD496E21C1800"/>
    <w:rsid w:val="004C0C3F"/>
  </w:style>
  <w:style w:type="paragraph" w:customStyle="1" w:styleId="6094FD5A99C44DD68E6A5CA9957DB3C0">
    <w:name w:val="6094FD5A99C44DD68E6A5CA9957DB3C0"/>
    <w:rsid w:val="004C0C3F"/>
  </w:style>
  <w:style w:type="paragraph" w:customStyle="1" w:styleId="EF21C5F98790403B98FB085BC13ABC71">
    <w:name w:val="EF21C5F98790403B98FB085BC13ABC71"/>
    <w:rsid w:val="004C0C3F"/>
  </w:style>
  <w:style w:type="paragraph" w:customStyle="1" w:styleId="FEE02FE84C4143C4A0C78C38A2751586">
    <w:name w:val="FEE02FE84C4143C4A0C78C38A2751586"/>
    <w:rsid w:val="004C0C3F"/>
  </w:style>
  <w:style w:type="paragraph" w:customStyle="1" w:styleId="06BABA8FB6DB45D3B6AD2EFA2E8E46C4">
    <w:name w:val="06BABA8FB6DB45D3B6AD2EFA2E8E46C4"/>
    <w:rsid w:val="004C0C3F"/>
  </w:style>
  <w:style w:type="paragraph" w:customStyle="1" w:styleId="AFC50782FA884E88A3F97D5D89EE6CC2">
    <w:name w:val="AFC50782FA884E88A3F97D5D89EE6CC2"/>
    <w:rsid w:val="004C0C3F"/>
  </w:style>
  <w:style w:type="paragraph" w:customStyle="1" w:styleId="7917CC9E7C8C498B8B24A518715EAA40">
    <w:name w:val="7917CC9E7C8C498B8B24A518715EAA40"/>
    <w:rsid w:val="004C0C3F"/>
  </w:style>
  <w:style w:type="paragraph" w:customStyle="1" w:styleId="4257252F56EB4E56AB71DE2EFF4C29B1">
    <w:name w:val="4257252F56EB4E56AB71DE2EFF4C29B1"/>
    <w:rsid w:val="004C0C3F"/>
  </w:style>
  <w:style w:type="paragraph" w:customStyle="1" w:styleId="6FDEB067A58A435BA517272D69373629">
    <w:name w:val="6FDEB067A58A435BA517272D69373629"/>
    <w:rsid w:val="004C0C3F"/>
  </w:style>
  <w:style w:type="paragraph" w:customStyle="1" w:styleId="E0F96158A31B4526A2AF9ED8AED05B33">
    <w:name w:val="E0F96158A31B4526A2AF9ED8AED05B33"/>
    <w:rsid w:val="004C0C3F"/>
  </w:style>
  <w:style w:type="paragraph" w:customStyle="1" w:styleId="C64B6A077A4D41CEB4D4D0E5AFA2F107">
    <w:name w:val="C64B6A077A4D41CEB4D4D0E5AFA2F107"/>
    <w:rsid w:val="004C0C3F"/>
  </w:style>
  <w:style w:type="paragraph" w:customStyle="1" w:styleId="8A4A2AEE9817466BAF958ADA9CE9DEC0">
    <w:name w:val="8A4A2AEE9817466BAF958ADA9CE9DEC0"/>
    <w:rsid w:val="004C0C3F"/>
  </w:style>
  <w:style w:type="paragraph" w:customStyle="1" w:styleId="73FBC6E71D8944CA9AFAB36AB4201816">
    <w:name w:val="73FBC6E71D8944CA9AFAB36AB4201816"/>
    <w:rsid w:val="004C0C3F"/>
  </w:style>
  <w:style w:type="paragraph" w:customStyle="1" w:styleId="718B72E6F3A1440EBFD83EEE0646B588">
    <w:name w:val="718B72E6F3A1440EBFD83EEE0646B588"/>
    <w:rsid w:val="004C0C3F"/>
  </w:style>
  <w:style w:type="paragraph" w:customStyle="1" w:styleId="18124D62528E4F6C8B25C4BCD9F74B8E">
    <w:name w:val="18124D62528E4F6C8B25C4BCD9F74B8E"/>
    <w:rsid w:val="004C0C3F"/>
  </w:style>
  <w:style w:type="paragraph" w:customStyle="1" w:styleId="FDDE8AF2F2004753BE3610E36D131389">
    <w:name w:val="FDDE8AF2F2004753BE3610E36D131389"/>
    <w:rsid w:val="004C0C3F"/>
  </w:style>
  <w:style w:type="paragraph" w:customStyle="1" w:styleId="07685C56E6C24F408952E88B01131562">
    <w:name w:val="07685C56E6C24F408952E88B01131562"/>
    <w:rsid w:val="004C0C3F"/>
  </w:style>
  <w:style w:type="paragraph" w:customStyle="1" w:styleId="26EC9991B0814EB4AFDBF4DD4CFB6099">
    <w:name w:val="26EC9991B0814EB4AFDBF4DD4CFB6099"/>
    <w:rsid w:val="004C0C3F"/>
  </w:style>
  <w:style w:type="paragraph" w:customStyle="1" w:styleId="3A4A0B7776914B32AA324F5874553793">
    <w:name w:val="3A4A0B7776914B32AA324F5874553793"/>
    <w:rsid w:val="004C0C3F"/>
  </w:style>
  <w:style w:type="paragraph" w:customStyle="1" w:styleId="82C21295A24947BBA72292C0D199755F">
    <w:name w:val="82C21295A24947BBA72292C0D199755F"/>
    <w:rsid w:val="004C0C3F"/>
  </w:style>
  <w:style w:type="paragraph" w:customStyle="1" w:styleId="25AC6BB12A2848DAAC363E5478D1D609">
    <w:name w:val="25AC6BB12A2848DAAC363E5478D1D609"/>
    <w:rsid w:val="004C0C3F"/>
  </w:style>
  <w:style w:type="paragraph" w:customStyle="1" w:styleId="15D68B3917B545EBB18E0E26FB4FA4E3">
    <w:name w:val="15D68B3917B545EBB18E0E26FB4FA4E3"/>
    <w:rsid w:val="004C0C3F"/>
  </w:style>
  <w:style w:type="paragraph" w:customStyle="1" w:styleId="8FA0D99917EA47199BA8FA3E6B914688">
    <w:name w:val="8FA0D99917EA47199BA8FA3E6B914688"/>
    <w:rsid w:val="004C0C3F"/>
  </w:style>
  <w:style w:type="paragraph" w:customStyle="1" w:styleId="C7BA6B4697AB4E76AA6B586E98E4AB45">
    <w:name w:val="C7BA6B4697AB4E76AA6B586E98E4AB45"/>
    <w:rsid w:val="004C0C3F"/>
  </w:style>
  <w:style w:type="paragraph" w:customStyle="1" w:styleId="10FC07915FBE4A7A8FD2AACDD362A7F1">
    <w:name w:val="10FC07915FBE4A7A8FD2AACDD362A7F1"/>
    <w:rsid w:val="004C0C3F"/>
  </w:style>
  <w:style w:type="paragraph" w:customStyle="1" w:styleId="4C894241F44B408EB84E103C9523252C">
    <w:name w:val="4C894241F44B408EB84E103C9523252C"/>
    <w:rsid w:val="004C0C3F"/>
  </w:style>
  <w:style w:type="paragraph" w:customStyle="1" w:styleId="02B51FFBE9A848BBA892B9EEAE6EB8F7">
    <w:name w:val="02B51FFBE9A848BBA892B9EEAE6EB8F7"/>
    <w:rsid w:val="004C0C3F"/>
  </w:style>
  <w:style w:type="paragraph" w:customStyle="1" w:styleId="1AE263E8C4774F7E842BCAC5A3330D04">
    <w:name w:val="1AE263E8C4774F7E842BCAC5A3330D04"/>
    <w:rsid w:val="004C0C3F"/>
  </w:style>
  <w:style w:type="paragraph" w:customStyle="1" w:styleId="DA2BCB60EFDE46F5B9B6CE13F98FF09E">
    <w:name w:val="DA2BCB60EFDE46F5B9B6CE13F98FF09E"/>
    <w:rsid w:val="004C0C3F"/>
  </w:style>
  <w:style w:type="paragraph" w:customStyle="1" w:styleId="9CA9D68A35D845BC861D2F89C1DF3188">
    <w:name w:val="9CA9D68A35D845BC861D2F89C1DF3188"/>
    <w:rsid w:val="004C0C3F"/>
  </w:style>
  <w:style w:type="paragraph" w:customStyle="1" w:styleId="F288B78CD0EE445289DFABB5439D3A7F">
    <w:name w:val="F288B78CD0EE445289DFABB5439D3A7F"/>
    <w:rsid w:val="004C0C3F"/>
  </w:style>
  <w:style w:type="paragraph" w:customStyle="1" w:styleId="67AA7CD7E3CE4737BFC06545C5AFBABE">
    <w:name w:val="67AA7CD7E3CE4737BFC06545C5AFBABE"/>
    <w:rsid w:val="004C0C3F"/>
  </w:style>
  <w:style w:type="paragraph" w:customStyle="1" w:styleId="E6030D60250644C5A33FA28F1776D191">
    <w:name w:val="E6030D60250644C5A33FA28F1776D191"/>
    <w:rsid w:val="004C0C3F"/>
  </w:style>
  <w:style w:type="paragraph" w:customStyle="1" w:styleId="A72E1C16D4D444EEB91C83AB2B18EFA2">
    <w:name w:val="A72E1C16D4D444EEB91C83AB2B18EFA2"/>
    <w:rsid w:val="004C0C3F"/>
  </w:style>
  <w:style w:type="paragraph" w:customStyle="1" w:styleId="955FD2C9AE89489D8FB2CCC8082A4688">
    <w:name w:val="955FD2C9AE89489D8FB2CCC8082A4688"/>
    <w:rsid w:val="004C0C3F"/>
  </w:style>
  <w:style w:type="paragraph" w:customStyle="1" w:styleId="055A7C4C2225468487DA4A8D4DAF16E9">
    <w:name w:val="055A7C4C2225468487DA4A8D4DAF16E9"/>
    <w:rsid w:val="004C0C3F"/>
  </w:style>
  <w:style w:type="paragraph" w:customStyle="1" w:styleId="1EE44C7C10934CD6B60B04CC93BA8548">
    <w:name w:val="1EE44C7C10934CD6B60B04CC93BA8548"/>
    <w:rsid w:val="004C0C3F"/>
  </w:style>
  <w:style w:type="paragraph" w:customStyle="1" w:styleId="835AD5730B9246F4B72E6F5549BF2D4D">
    <w:name w:val="835AD5730B9246F4B72E6F5549BF2D4D"/>
    <w:rsid w:val="004C0C3F"/>
  </w:style>
  <w:style w:type="paragraph" w:customStyle="1" w:styleId="398B6BE8C3224FDD8EEC26DE725C0B76">
    <w:name w:val="398B6BE8C3224FDD8EEC26DE725C0B76"/>
    <w:rsid w:val="004C0C3F"/>
  </w:style>
  <w:style w:type="paragraph" w:customStyle="1" w:styleId="71BC44B5A7DD4A58B44E967678E0D446">
    <w:name w:val="71BC44B5A7DD4A58B44E967678E0D446"/>
    <w:rsid w:val="004C0C3F"/>
  </w:style>
  <w:style w:type="paragraph" w:customStyle="1" w:styleId="BD6E66968B2C41D2A7BA77BF6660D6F8">
    <w:name w:val="BD6E66968B2C41D2A7BA77BF6660D6F8"/>
    <w:rsid w:val="004C0C3F"/>
  </w:style>
  <w:style w:type="paragraph" w:customStyle="1" w:styleId="53405B0741BA4F9E9DA95C6BBB6F6824">
    <w:name w:val="53405B0741BA4F9E9DA95C6BBB6F6824"/>
    <w:rsid w:val="004C0C3F"/>
  </w:style>
  <w:style w:type="paragraph" w:customStyle="1" w:styleId="DAD093D58EF7484181D7DEF859D49B6B">
    <w:name w:val="DAD093D58EF7484181D7DEF859D49B6B"/>
    <w:rsid w:val="004C0C3F"/>
  </w:style>
  <w:style w:type="paragraph" w:customStyle="1" w:styleId="A1F2F4F29DA944D3992B3824C6EB6339">
    <w:name w:val="A1F2F4F29DA944D3992B3824C6EB6339"/>
    <w:rsid w:val="004C0C3F"/>
  </w:style>
  <w:style w:type="paragraph" w:customStyle="1" w:styleId="C9E5816252964EEEBCB341F041F63EBB">
    <w:name w:val="C9E5816252964EEEBCB341F041F63EBB"/>
    <w:rsid w:val="004C0C3F"/>
  </w:style>
  <w:style w:type="paragraph" w:customStyle="1" w:styleId="CC913D880A964D7DAD9F5675836E053A">
    <w:name w:val="CC913D880A964D7DAD9F5675836E053A"/>
    <w:rsid w:val="004C0C3F"/>
  </w:style>
  <w:style w:type="paragraph" w:customStyle="1" w:styleId="7A4CB49EED4D4652A2E1A060027AE288">
    <w:name w:val="7A4CB49EED4D4652A2E1A060027AE288"/>
    <w:rsid w:val="004C0C3F"/>
  </w:style>
  <w:style w:type="paragraph" w:customStyle="1" w:styleId="292BA4B28C0248C89498B5EC877F8D47">
    <w:name w:val="292BA4B28C0248C89498B5EC877F8D47"/>
    <w:rsid w:val="004C0C3F"/>
  </w:style>
  <w:style w:type="paragraph" w:customStyle="1" w:styleId="006266EB98FE43B0ADAD378A197E1183">
    <w:name w:val="006266EB98FE43B0ADAD378A197E1183"/>
    <w:rsid w:val="004C0C3F"/>
  </w:style>
  <w:style w:type="paragraph" w:customStyle="1" w:styleId="4FAACA3E52B34601B2B0FA72479365AE">
    <w:name w:val="4FAACA3E52B34601B2B0FA72479365AE"/>
    <w:rsid w:val="004C0C3F"/>
  </w:style>
  <w:style w:type="paragraph" w:customStyle="1" w:styleId="930C85E731A94C719EF24584DA9CCC5A">
    <w:name w:val="930C85E731A94C719EF24584DA9CCC5A"/>
    <w:rsid w:val="004C0C3F"/>
  </w:style>
  <w:style w:type="paragraph" w:customStyle="1" w:styleId="C536BD037CA043EAA566A198BAD63E5E">
    <w:name w:val="C536BD037CA043EAA566A198BAD63E5E"/>
    <w:rsid w:val="004C0C3F"/>
  </w:style>
  <w:style w:type="paragraph" w:customStyle="1" w:styleId="61E26A14218C4EBB8BE88F16FEB5410D">
    <w:name w:val="61E26A14218C4EBB8BE88F16FEB5410D"/>
    <w:rsid w:val="004C0C3F"/>
  </w:style>
  <w:style w:type="paragraph" w:customStyle="1" w:styleId="B69B8A92A73447C7B20F5BDA95CF3018">
    <w:name w:val="B69B8A92A73447C7B20F5BDA95CF3018"/>
    <w:rsid w:val="004C0C3F"/>
  </w:style>
  <w:style w:type="paragraph" w:customStyle="1" w:styleId="57DB4911181E49A0817E70E0A4EBB615">
    <w:name w:val="57DB4911181E49A0817E70E0A4EBB615"/>
    <w:rsid w:val="004C0C3F"/>
  </w:style>
  <w:style w:type="paragraph" w:customStyle="1" w:styleId="1C39986083094A28B262568209C6A055">
    <w:name w:val="1C39986083094A28B262568209C6A055"/>
    <w:rsid w:val="004C0C3F"/>
  </w:style>
  <w:style w:type="paragraph" w:customStyle="1" w:styleId="831A07218EC54B37BFDB2678208FD5EC">
    <w:name w:val="831A07218EC54B37BFDB2678208FD5EC"/>
    <w:rsid w:val="004C0C3F"/>
  </w:style>
  <w:style w:type="paragraph" w:customStyle="1" w:styleId="86B8E0C8D15B4C64BBF1B49EB529723B">
    <w:name w:val="86B8E0C8D15B4C64BBF1B49EB529723B"/>
    <w:rsid w:val="004C0C3F"/>
  </w:style>
  <w:style w:type="paragraph" w:customStyle="1" w:styleId="92848F79B8D445A9B510CE89AD2E169D">
    <w:name w:val="92848F79B8D445A9B510CE89AD2E169D"/>
    <w:rsid w:val="004C0C3F"/>
  </w:style>
  <w:style w:type="paragraph" w:customStyle="1" w:styleId="EF1F72A2F5E54A86917BCC37F1EA77F5">
    <w:name w:val="EF1F72A2F5E54A86917BCC37F1EA77F5"/>
    <w:rsid w:val="004C0C3F"/>
  </w:style>
  <w:style w:type="paragraph" w:customStyle="1" w:styleId="AA375F6B67794E9C8D0FD174E73A97F0">
    <w:name w:val="AA375F6B67794E9C8D0FD174E73A97F0"/>
    <w:rsid w:val="004C0C3F"/>
  </w:style>
  <w:style w:type="paragraph" w:customStyle="1" w:styleId="A15F7E442D734035A722412DB11A2B50">
    <w:name w:val="A15F7E442D734035A722412DB11A2B50"/>
    <w:rsid w:val="004C0C3F"/>
  </w:style>
  <w:style w:type="paragraph" w:customStyle="1" w:styleId="D97118F29B6B4B5191DB46433A832669">
    <w:name w:val="D97118F29B6B4B5191DB46433A832669"/>
    <w:rsid w:val="004C0C3F"/>
  </w:style>
  <w:style w:type="paragraph" w:customStyle="1" w:styleId="38EAFBA746424019BE4C003F17913522">
    <w:name w:val="38EAFBA746424019BE4C003F17913522"/>
    <w:rsid w:val="004C0C3F"/>
  </w:style>
  <w:style w:type="paragraph" w:customStyle="1" w:styleId="B4436FDE31BD41DB99E889BCBAE1E32C">
    <w:name w:val="B4436FDE31BD41DB99E889BCBAE1E32C"/>
    <w:rsid w:val="004C0C3F"/>
  </w:style>
  <w:style w:type="paragraph" w:customStyle="1" w:styleId="E1468165A66749C7BA99E98388B0692E">
    <w:name w:val="E1468165A66749C7BA99E98388B0692E"/>
    <w:rsid w:val="004C0C3F"/>
  </w:style>
  <w:style w:type="paragraph" w:customStyle="1" w:styleId="C0AFD731C1ED48F99C9D0FD74A35F189">
    <w:name w:val="C0AFD731C1ED48F99C9D0FD74A35F189"/>
    <w:rsid w:val="004C0C3F"/>
  </w:style>
  <w:style w:type="paragraph" w:customStyle="1" w:styleId="1F34E3ADC5694CA8BEA0198098EF118C">
    <w:name w:val="1F34E3ADC5694CA8BEA0198098EF118C"/>
    <w:rsid w:val="004C0C3F"/>
  </w:style>
  <w:style w:type="paragraph" w:customStyle="1" w:styleId="B5DBB30DF02C4A1EA32E85741083F0BC">
    <w:name w:val="B5DBB30DF02C4A1EA32E85741083F0BC"/>
    <w:rsid w:val="004C0C3F"/>
  </w:style>
  <w:style w:type="paragraph" w:customStyle="1" w:styleId="D2A93131E54044F2AD431261483FF8F9">
    <w:name w:val="D2A93131E54044F2AD431261483FF8F9"/>
    <w:rsid w:val="004C0C3F"/>
  </w:style>
  <w:style w:type="paragraph" w:customStyle="1" w:styleId="8E91325D6EFF455E85D36D0AE619FD05">
    <w:name w:val="8E91325D6EFF455E85D36D0AE619FD05"/>
    <w:rsid w:val="004C0C3F"/>
  </w:style>
  <w:style w:type="paragraph" w:customStyle="1" w:styleId="0D7B67588AD54BBDB5B03B446786C7C0">
    <w:name w:val="0D7B67588AD54BBDB5B03B446786C7C0"/>
    <w:rsid w:val="004C0C3F"/>
  </w:style>
  <w:style w:type="paragraph" w:customStyle="1" w:styleId="7A06F683D0E94B189E2132E1ADE564C1">
    <w:name w:val="7A06F683D0E94B189E2132E1ADE564C1"/>
    <w:rsid w:val="004C0C3F"/>
  </w:style>
  <w:style w:type="paragraph" w:customStyle="1" w:styleId="4AFCAC4BF3B94137B97D3DB2C219E1FD">
    <w:name w:val="4AFCAC4BF3B94137B97D3DB2C219E1FD"/>
    <w:rsid w:val="004C0C3F"/>
  </w:style>
  <w:style w:type="paragraph" w:customStyle="1" w:styleId="8ECE2ECBDFB94B8C83A7B4EC6A25704B">
    <w:name w:val="8ECE2ECBDFB94B8C83A7B4EC6A25704B"/>
    <w:rsid w:val="004C0C3F"/>
  </w:style>
  <w:style w:type="paragraph" w:customStyle="1" w:styleId="F6B0D82CEBDF48A28FDA8374EE6E1A10">
    <w:name w:val="F6B0D82CEBDF48A28FDA8374EE6E1A10"/>
    <w:rsid w:val="004C0C3F"/>
  </w:style>
  <w:style w:type="paragraph" w:customStyle="1" w:styleId="ED22BB1C922D4A37A99262C8A5B65111">
    <w:name w:val="ED22BB1C922D4A37A99262C8A5B65111"/>
    <w:rsid w:val="004C0C3F"/>
  </w:style>
  <w:style w:type="paragraph" w:customStyle="1" w:styleId="FC09FB5939A0410CA6129D464932B4DB">
    <w:name w:val="FC09FB5939A0410CA6129D464932B4DB"/>
    <w:rsid w:val="004C0C3F"/>
  </w:style>
  <w:style w:type="paragraph" w:customStyle="1" w:styleId="AEC6657C313042B89358B0852A81CD3B">
    <w:name w:val="AEC6657C313042B89358B0852A81CD3B"/>
    <w:rsid w:val="004C0C3F"/>
  </w:style>
  <w:style w:type="paragraph" w:customStyle="1" w:styleId="5688148CFF0746FC894ECD64765FE483">
    <w:name w:val="5688148CFF0746FC894ECD64765FE483"/>
    <w:rsid w:val="004C0C3F"/>
  </w:style>
  <w:style w:type="paragraph" w:customStyle="1" w:styleId="9BCA55A149D3439DA90949A10F8E1494">
    <w:name w:val="9BCA55A149D3439DA90949A10F8E1494"/>
    <w:rsid w:val="004C0C3F"/>
  </w:style>
  <w:style w:type="paragraph" w:customStyle="1" w:styleId="14C191B749FE4F27BBEFFDD8501BA249">
    <w:name w:val="14C191B749FE4F27BBEFFDD8501BA249"/>
    <w:rsid w:val="004C0C3F"/>
  </w:style>
  <w:style w:type="paragraph" w:customStyle="1" w:styleId="09199D53C5614346A4D51F7CAB754186">
    <w:name w:val="09199D53C5614346A4D51F7CAB754186"/>
    <w:rsid w:val="004C0C3F"/>
  </w:style>
  <w:style w:type="paragraph" w:customStyle="1" w:styleId="6B80BE3F1D6C480A8F82F8FCC0FE2FA8">
    <w:name w:val="6B80BE3F1D6C480A8F82F8FCC0FE2FA8"/>
    <w:rsid w:val="004C0C3F"/>
  </w:style>
  <w:style w:type="paragraph" w:customStyle="1" w:styleId="10C3A49E31284FFBBC7725FE5C30FC97">
    <w:name w:val="10C3A49E31284FFBBC7725FE5C30FC97"/>
    <w:rsid w:val="004C0C3F"/>
  </w:style>
  <w:style w:type="paragraph" w:customStyle="1" w:styleId="9B58FEDA0D6049709081A53BDA188163">
    <w:name w:val="9B58FEDA0D6049709081A53BDA188163"/>
    <w:rsid w:val="004C0C3F"/>
  </w:style>
  <w:style w:type="paragraph" w:customStyle="1" w:styleId="337BC407E37D4B9B82907B33D895B967">
    <w:name w:val="337BC407E37D4B9B82907B33D895B967"/>
    <w:rsid w:val="004C0C3F"/>
  </w:style>
  <w:style w:type="paragraph" w:customStyle="1" w:styleId="C5CBDF991F624D9C98D37AC98F54024E">
    <w:name w:val="C5CBDF991F624D9C98D37AC98F54024E"/>
    <w:rsid w:val="004C0C3F"/>
  </w:style>
  <w:style w:type="paragraph" w:customStyle="1" w:styleId="852AA4823849477E9C1DA7BE86427677">
    <w:name w:val="852AA4823849477E9C1DA7BE86427677"/>
    <w:rsid w:val="004C0C3F"/>
  </w:style>
  <w:style w:type="paragraph" w:customStyle="1" w:styleId="F02F69F918FF491DB795ED168A62F9CA">
    <w:name w:val="F02F69F918FF491DB795ED168A62F9CA"/>
    <w:rsid w:val="004C0C3F"/>
  </w:style>
  <w:style w:type="paragraph" w:customStyle="1" w:styleId="FF5220ADBFCA4FED9DF1260DF657E962">
    <w:name w:val="FF5220ADBFCA4FED9DF1260DF657E962"/>
    <w:rsid w:val="004C0C3F"/>
  </w:style>
  <w:style w:type="paragraph" w:customStyle="1" w:styleId="2D644CB046894DC1954ACDA45602BEBD">
    <w:name w:val="2D644CB046894DC1954ACDA45602BEBD"/>
    <w:rsid w:val="004C0C3F"/>
  </w:style>
  <w:style w:type="paragraph" w:customStyle="1" w:styleId="9A10AD9012DD4DF2A449724ED777B3C6">
    <w:name w:val="9A10AD9012DD4DF2A449724ED777B3C6"/>
    <w:rsid w:val="004C0C3F"/>
  </w:style>
  <w:style w:type="paragraph" w:customStyle="1" w:styleId="E1CD9800F329499CA258DC673DF53561">
    <w:name w:val="E1CD9800F329499CA258DC673DF53561"/>
    <w:rsid w:val="004C0C3F"/>
  </w:style>
  <w:style w:type="paragraph" w:customStyle="1" w:styleId="77978F41CE234791934AF644C0E1D575">
    <w:name w:val="77978F41CE234791934AF644C0E1D575"/>
    <w:rsid w:val="004C0C3F"/>
  </w:style>
  <w:style w:type="paragraph" w:customStyle="1" w:styleId="C7504FD3607941B592000B6A53D4D9E2">
    <w:name w:val="C7504FD3607941B592000B6A53D4D9E2"/>
    <w:rsid w:val="004C0C3F"/>
  </w:style>
  <w:style w:type="paragraph" w:customStyle="1" w:styleId="23850507F1D44042A1A0533064A96E33">
    <w:name w:val="23850507F1D44042A1A0533064A96E33"/>
    <w:rsid w:val="004C0C3F"/>
  </w:style>
  <w:style w:type="paragraph" w:customStyle="1" w:styleId="558B2AEA4B6F45F4AD93594E9BCE9D8D">
    <w:name w:val="558B2AEA4B6F45F4AD93594E9BCE9D8D"/>
    <w:rsid w:val="004C0C3F"/>
  </w:style>
  <w:style w:type="paragraph" w:customStyle="1" w:styleId="42BE00B95046453A962E99726B4E51EA">
    <w:name w:val="42BE00B95046453A962E99726B4E51EA"/>
    <w:rsid w:val="004C0C3F"/>
  </w:style>
  <w:style w:type="paragraph" w:customStyle="1" w:styleId="24CDEAA31BF144AC91B0CDE43BEE8B04">
    <w:name w:val="24CDEAA31BF144AC91B0CDE43BEE8B04"/>
    <w:rsid w:val="004C0C3F"/>
  </w:style>
  <w:style w:type="paragraph" w:customStyle="1" w:styleId="388B1B1338FE4517866A2FCAF88B2852">
    <w:name w:val="388B1B1338FE4517866A2FCAF88B2852"/>
    <w:rsid w:val="004C0C3F"/>
  </w:style>
  <w:style w:type="paragraph" w:customStyle="1" w:styleId="3557DDD591534E76B8FABD00A673AAFF">
    <w:name w:val="3557DDD591534E76B8FABD00A673AAFF"/>
    <w:rsid w:val="004C0C3F"/>
  </w:style>
  <w:style w:type="paragraph" w:customStyle="1" w:styleId="89EBEA5E182340AAAEE3BBBBFDAD9970">
    <w:name w:val="89EBEA5E182340AAAEE3BBBBFDAD9970"/>
    <w:rsid w:val="004C0C3F"/>
  </w:style>
  <w:style w:type="paragraph" w:customStyle="1" w:styleId="4FA5A18B99264DF59F27C695BD52254E">
    <w:name w:val="4FA5A18B99264DF59F27C695BD52254E"/>
    <w:rsid w:val="004C0C3F"/>
  </w:style>
  <w:style w:type="paragraph" w:customStyle="1" w:styleId="1C95762BF76D414E90B73FB428D4A77C">
    <w:name w:val="1C95762BF76D414E90B73FB428D4A77C"/>
    <w:rsid w:val="004C0C3F"/>
  </w:style>
  <w:style w:type="paragraph" w:customStyle="1" w:styleId="1636BDFA7E394F219DA8ECC7B674DFD1">
    <w:name w:val="1636BDFA7E394F219DA8ECC7B674DFD1"/>
    <w:rsid w:val="004C0C3F"/>
  </w:style>
  <w:style w:type="paragraph" w:customStyle="1" w:styleId="93B81EA3CF974B618938228A4E655F77">
    <w:name w:val="93B81EA3CF974B618938228A4E655F77"/>
    <w:rsid w:val="004C0C3F"/>
  </w:style>
  <w:style w:type="paragraph" w:customStyle="1" w:styleId="7CB9AF8BED384DDFA68B0890B64275A6">
    <w:name w:val="7CB9AF8BED384DDFA68B0890B64275A6"/>
    <w:rsid w:val="004C0C3F"/>
  </w:style>
  <w:style w:type="paragraph" w:customStyle="1" w:styleId="D9C0595E68C8497EADDB4EDE1F640361">
    <w:name w:val="D9C0595E68C8497EADDB4EDE1F640361"/>
    <w:rsid w:val="004C0C3F"/>
  </w:style>
  <w:style w:type="paragraph" w:customStyle="1" w:styleId="7EF9EB574A1F40559C644FCA1341D9D2">
    <w:name w:val="7EF9EB574A1F40559C644FCA1341D9D2"/>
    <w:rsid w:val="004C0C3F"/>
  </w:style>
  <w:style w:type="paragraph" w:customStyle="1" w:styleId="4EBD5D3F59EE4F7B9D2BF124CB630DD4">
    <w:name w:val="4EBD5D3F59EE4F7B9D2BF124CB630DD4"/>
    <w:rsid w:val="004C0C3F"/>
  </w:style>
  <w:style w:type="paragraph" w:customStyle="1" w:styleId="1E330456E79E41C7A0E6ECD8232A0A9D">
    <w:name w:val="1E330456E79E41C7A0E6ECD8232A0A9D"/>
    <w:rsid w:val="004C0C3F"/>
  </w:style>
  <w:style w:type="paragraph" w:customStyle="1" w:styleId="5BB66B9142324A5D86BE1C094C0F77BD">
    <w:name w:val="5BB66B9142324A5D86BE1C094C0F77BD"/>
    <w:rsid w:val="004C0C3F"/>
  </w:style>
  <w:style w:type="paragraph" w:customStyle="1" w:styleId="071AAD0B6A1741CF995582622EAD0B54">
    <w:name w:val="071AAD0B6A1741CF995582622EAD0B54"/>
    <w:rsid w:val="004C0C3F"/>
  </w:style>
  <w:style w:type="paragraph" w:customStyle="1" w:styleId="3107D4F72FBE434EA6E3273D3DE35041">
    <w:name w:val="3107D4F72FBE434EA6E3273D3DE35041"/>
    <w:rsid w:val="004C0C3F"/>
  </w:style>
  <w:style w:type="paragraph" w:customStyle="1" w:styleId="36D8515D3126448C9D9D1D3834874ECE">
    <w:name w:val="36D8515D3126448C9D9D1D3834874ECE"/>
    <w:rsid w:val="004C0C3F"/>
  </w:style>
  <w:style w:type="paragraph" w:customStyle="1" w:styleId="C4FE340D9E80482EA3AE26D5A4EE6970">
    <w:name w:val="C4FE340D9E80482EA3AE26D5A4EE6970"/>
    <w:rsid w:val="004C0C3F"/>
  </w:style>
  <w:style w:type="paragraph" w:customStyle="1" w:styleId="CC09E56839E44C46879A135441B92A0D">
    <w:name w:val="CC09E56839E44C46879A135441B92A0D"/>
    <w:rsid w:val="004C0C3F"/>
  </w:style>
  <w:style w:type="paragraph" w:customStyle="1" w:styleId="4FBB5073B4CC42A4B49C7B41D9833BA7">
    <w:name w:val="4FBB5073B4CC42A4B49C7B41D9833BA7"/>
    <w:rsid w:val="004C0C3F"/>
  </w:style>
  <w:style w:type="paragraph" w:customStyle="1" w:styleId="8ACCE0DCD24B4E17B36EAFFD4B5696A2">
    <w:name w:val="8ACCE0DCD24B4E17B36EAFFD4B5696A2"/>
    <w:rsid w:val="004C0C3F"/>
  </w:style>
  <w:style w:type="paragraph" w:customStyle="1" w:styleId="6787D82981224880B63B5B9AFDA88032">
    <w:name w:val="6787D82981224880B63B5B9AFDA88032"/>
    <w:rsid w:val="004C0C3F"/>
  </w:style>
  <w:style w:type="paragraph" w:customStyle="1" w:styleId="C0C0D6EC9CB6482B9220C92858C17BC4">
    <w:name w:val="C0C0D6EC9CB6482B9220C92858C17BC4"/>
    <w:rsid w:val="004C0C3F"/>
  </w:style>
  <w:style w:type="paragraph" w:customStyle="1" w:styleId="86137D6C32204D578EE232930CA840BB">
    <w:name w:val="86137D6C32204D578EE232930CA840BB"/>
    <w:rsid w:val="004C0C3F"/>
  </w:style>
  <w:style w:type="paragraph" w:customStyle="1" w:styleId="97ED9BC6BD60491C9B962D23E6A30D666">
    <w:name w:val="97ED9BC6BD60491C9B962D23E6A30D666"/>
    <w:rsid w:val="004C0C3F"/>
    <w:pPr>
      <w:spacing w:after="200" w:line="276" w:lineRule="auto"/>
    </w:pPr>
    <w:rPr>
      <w:rFonts w:ascii="Calibri" w:eastAsia="Calibri" w:hAnsi="Calibri" w:cs="Calibri"/>
      <w:lang w:eastAsia="en-US"/>
    </w:rPr>
  </w:style>
  <w:style w:type="paragraph" w:customStyle="1" w:styleId="2B64146E09C64E6EB0889314BDE771CD6">
    <w:name w:val="2B64146E09C64E6EB0889314BDE771CD6"/>
    <w:rsid w:val="004C0C3F"/>
    <w:pPr>
      <w:spacing w:after="200" w:line="276" w:lineRule="auto"/>
    </w:pPr>
    <w:rPr>
      <w:rFonts w:ascii="Calibri" w:eastAsia="Calibri" w:hAnsi="Calibri" w:cs="Calibri"/>
      <w:lang w:eastAsia="en-US"/>
    </w:rPr>
  </w:style>
  <w:style w:type="paragraph" w:customStyle="1" w:styleId="DAA16A5A07FF48A598F4647F56BA82A46">
    <w:name w:val="DAA16A5A07FF48A598F4647F56BA82A46"/>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6">
    <w:name w:val="F1DB1FD175C74481A77CF89C684B73E96"/>
    <w:rsid w:val="004C0C3F"/>
    <w:pPr>
      <w:spacing w:after="200" w:line="276" w:lineRule="auto"/>
    </w:pPr>
    <w:rPr>
      <w:rFonts w:ascii="Calibri" w:eastAsia="Calibri" w:hAnsi="Calibri" w:cs="Calibri"/>
      <w:lang w:eastAsia="en-US"/>
    </w:rPr>
  </w:style>
  <w:style w:type="paragraph" w:customStyle="1" w:styleId="25421BF2EBCD4A50AF7503140599D8107">
    <w:name w:val="25421BF2EBCD4A50AF7503140599D8107"/>
    <w:rsid w:val="004C0C3F"/>
    <w:pPr>
      <w:spacing w:after="200" w:line="276" w:lineRule="auto"/>
    </w:pPr>
    <w:rPr>
      <w:rFonts w:ascii="Calibri" w:eastAsia="Calibri" w:hAnsi="Calibri" w:cs="Calibri"/>
      <w:lang w:eastAsia="en-US"/>
    </w:rPr>
  </w:style>
  <w:style w:type="paragraph" w:customStyle="1" w:styleId="49735B8FDE3C4C6D91EFBA5EB8E8A6867">
    <w:name w:val="49735B8FDE3C4C6D91EFBA5EB8E8A6867"/>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7">
    <w:name w:val="0060BB4C545E4364841A225C535E33AF7"/>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7">
    <w:name w:val="14589C7759AA4BCDA0A35F42A961CFC77"/>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7">
    <w:name w:val="2371DC6A253A4EE59D8E0FB68063401C7"/>
    <w:rsid w:val="004C0C3F"/>
    <w:pPr>
      <w:spacing w:after="200" w:line="276" w:lineRule="auto"/>
    </w:pPr>
    <w:rPr>
      <w:rFonts w:ascii="Calibri" w:eastAsia="Calibri" w:hAnsi="Calibri" w:cs="Calibri"/>
      <w:lang w:eastAsia="en-US"/>
    </w:rPr>
  </w:style>
  <w:style w:type="paragraph" w:customStyle="1" w:styleId="8930F1E119B947AA87D09D12B611AD2A7">
    <w:name w:val="8930F1E119B947AA87D09D12B611AD2A7"/>
    <w:rsid w:val="004C0C3F"/>
    <w:pPr>
      <w:spacing w:after="200" w:line="276" w:lineRule="auto"/>
    </w:pPr>
    <w:rPr>
      <w:rFonts w:ascii="Calibri" w:eastAsia="Calibri" w:hAnsi="Calibri" w:cs="Calibri"/>
      <w:lang w:eastAsia="en-US"/>
    </w:rPr>
  </w:style>
  <w:style w:type="paragraph" w:customStyle="1" w:styleId="1038538F255F48AE99C0498D3D2449EE7">
    <w:name w:val="1038538F255F48AE99C0498D3D2449EE7"/>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7">
    <w:name w:val="EA29F2A0231A4CD98CB3174C0540F6477"/>
    <w:rsid w:val="004C0C3F"/>
    <w:pPr>
      <w:spacing w:after="200" w:line="276" w:lineRule="auto"/>
    </w:pPr>
    <w:rPr>
      <w:rFonts w:ascii="Calibri" w:eastAsia="Calibri" w:hAnsi="Calibri" w:cs="Calibri"/>
      <w:lang w:eastAsia="en-US"/>
    </w:rPr>
  </w:style>
  <w:style w:type="paragraph" w:customStyle="1" w:styleId="ED20E77D9CEA4311AD293E1CCEA3FC0B7">
    <w:name w:val="ED20E77D9CEA4311AD293E1CCEA3FC0B7"/>
    <w:rsid w:val="004C0C3F"/>
    <w:pPr>
      <w:spacing w:after="200" w:line="276" w:lineRule="auto"/>
    </w:pPr>
    <w:rPr>
      <w:rFonts w:ascii="Calibri" w:eastAsia="Calibri" w:hAnsi="Calibri" w:cs="Calibri"/>
      <w:lang w:eastAsia="en-US"/>
    </w:rPr>
  </w:style>
  <w:style w:type="paragraph" w:customStyle="1" w:styleId="14DDBB76C9394A84976FC7B0CA3967B77">
    <w:name w:val="14DDBB76C9394A84976FC7B0CA3967B77"/>
    <w:rsid w:val="004C0C3F"/>
    <w:pPr>
      <w:spacing w:after="200" w:line="276" w:lineRule="auto"/>
    </w:pPr>
    <w:rPr>
      <w:rFonts w:ascii="Calibri" w:eastAsia="Calibri" w:hAnsi="Calibri" w:cs="Calibri"/>
      <w:lang w:eastAsia="en-US"/>
    </w:rPr>
  </w:style>
  <w:style w:type="paragraph" w:customStyle="1" w:styleId="FD8B6E0143494910B4E7816172E9A95C7">
    <w:name w:val="FD8B6E0143494910B4E7816172E9A95C7"/>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7">
    <w:name w:val="74544813C8C045E390B01F30872A105D7"/>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7">
    <w:name w:val="4D0E100F57304D9595B37BA4F9DCEF467"/>
    <w:rsid w:val="004C0C3F"/>
    <w:pPr>
      <w:spacing w:after="200" w:line="276" w:lineRule="auto"/>
    </w:pPr>
    <w:rPr>
      <w:rFonts w:ascii="Calibri" w:eastAsia="Calibri" w:hAnsi="Calibri" w:cs="Calibri"/>
      <w:lang w:eastAsia="en-US"/>
    </w:rPr>
  </w:style>
  <w:style w:type="paragraph" w:customStyle="1" w:styleId="C4C5205529C341EEA4DDF5EAA2AE6F107">
    <w:name w:val="C4C5205529C341EEA4DDF5EAA2AE6F107"/>
    <w:rsid w:val="004C0C3F"/>
    <w:pPr>
      <w:spacing w:after="200" w:line="276" w:lineRule="auto"/>
    </w:pPr>
    <w:rPr>
      <w:rFonts w:ascii="Calibri" w:eastAsia="Calibri" w:hAnsi="Calibri" w:cs="Calibri"/>
      <w:lang w:eastAsia="en-US"/>
    </w:rPr>
  </w:style>
  <w:style w:type="paragraph" w:customStyle="1" w:styleId="C85CA55DD468458AAAC7A8BD8E112DF77">
    <w:name w:val="C85CA55DD468458AAAC7A8BD8E112DF77"/>
    <w:rsid w:val="004C0C3F"/>
    <w:pPr>
      <w:spacing w:after="200" w:line="276" w:lineRule="auto"/>
    </w:pPr>
    <w:rPr>
      <w:rFonts w:ascii="Calibri" w:eastAsia="Calibri" w:hAnsi="Calibri" w:cs="Calibri"/>
      <w:lang w:eastAsia="en-US"/>
    </w:rPr>
  </w:style>
  <w:style w:type="paragraph" w:customStyle="1" w:styleId="7E3F9251BD1B42F0B388B291DCECF2AB7">
    <w:name w:val="7E3F9251BD1B42F0B388B291DCECF2AB7"/>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7">
    <w:name w:val="18B51A03F4AE46E0A536D2D5D45823D87"/>
    <w:rsid w:val="004C0C3F"/>
    <w:pPr>
      <w:spacing w:after="200" w:line="276" w:lineRule="auto"/>
    </w:pPr>
    <w:rPr>
      <w:rFonts w:ascii="Calibri" w:eastAsia="Calibri" w:hAnsi="Calibri" w:cs="Calibri"/>
      <w:lang w:eastAsia="en-US"/>
    </w:rPr>
  </w:style>
  <w:style w:type="paragraph" w:customStyle="1" w:styleId="AF6D9B1353444111B395FC7594683DF87">
    <w:name w:val="AF6D9B1353444111B395FC7594683DF87"/>
    <w:rsid w:val="004C0C3F"/>
    <w:pPr>
      <w:spacing w:after="200" w:line="276" w:lineRule="auto"/>
    </w:pPr>
    <w:rPr>
      <w:rFonts w:ascii="Calibri" w:eastAsia="Calibri" w:hAnsi="Calibri" w:cs="Calibri"/>
      <w:lang w:eastAsia="en-US"/>
    </w:rPr>
  </w:style>
  <w:style w:type="paragraph" w:customStyle="1" w:styleId="1B4A62B9987547ED8670E444F758B42B7">
    <w:name w:val="1B4A62B9987547ED8670E444F758B42B7"/>
    <w:rsid w:val="004C0C3F"/>
    <w:pPr>
      <w:spacing w:after="200" w:line="276" w:lineRule="auto"/>
    </w:pPr>
    <w:rPr>
      <w:rFonts w:ascii="Calibri" w:eastAsia="Calibri" w:hAnsi="Calibri" w:cs="Calibri"/>
      <w:lang w:eastAsia="en-US"/>
    </w:rPr>
  </w:style>
  <w:style w:type="paragraph" w:customStyle="1" w:styleId="2A86E20403544799AFBC4370F5F3F5F37">
    <w:name w:val="2A86E20403544799AFBC4370F5F3F5F37"/>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7">
    <w:name w:val="AA35A0029EE44BF0B2DB295A40F146D27"/>
    <w:rsid w:val="004C0C3F"/>
    <w:pPr>
      <w:spacing w:after="200" w:line="276" w:lineRule="auto"/>
    </w:pPr>
    <w:rPr>
      <w:rFonts w:ascii="Calibri" w:eastAsia="Calibri" w:hAnsi="Calibri" w:cs="Calibri"/>
      <w:lang w:eastAsia="en-US"/>
    </w:rPr>
  </w:style>
  <w:style w:type="paragraph" w:customStyle="1" w:styleId="8399010F0069434FAB86002A3497310C7">
    <w:name w:val="8399010F0069434FAB86002A3497310C7"/>
    <w:rsid w:val="004C0C3F"/>
    <w:pPr>
      <w:spacing w:after="200" w:line="276" w:lineRule="auto"/>
    </w:pPr>
    <w:rPr>
      <w:rFonts w:ascii="Calibri" w:eastAsia="Calibri" w:hAnsi="Calibri" w:cs="Calibri"/>
      <w:lang w:eastAsia="en-US"/>
    </w:rPr>
  </w:style>
  <w:style w:type="paragraph" w:customStyle="1" w:styleId="E4CDC8D081404A16A3B74519A77732DF7">
    <w:name w:val="E4CDC8D081404A16A3B74519A77732DF7"/>
    <w:rsid w:val="004C0C3F"/>
    <w:pPr>
      <w:spacing w:after="200" w:line="276" w:lineRule="auto"/>
    </w:pPr>
    <w:rPr>
      <w:rFonts w:ascii="Calibri" w:eastAsia="Calibri" w:hAnsi="Calibri" w:cs="Calibri"/>
      <w:lang w:eastAsia="en-US"/>
    </w:rPr>
  </w:style>
  <w:style w:type="paragraph" w:customStyle="1" w:styleId="96C6A4BF99E34C049B2E09214C601B237">
    <w:name w:val="96C6A4BF99E34C049B2E09214C601B237"/>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7">
    <w:name w:val="5BD49827AA5D4FC4A58C88020A24FAA57"/>
    <w:rsid w:val="004C0C3F"/>
    <w:pPr>
      <w:spacing w:after="200" w:line="276" w:lineRule="auto"/>
    </w:pPr>
    <w:rPr>
      <w:rFonts w:ascii="Calibri" w:eastAsia="Calibri" w:hAnsi="Calibri" w:cs="Calibri"/>
      <w:lang w:eastAsia="en-US"/>
    </w:rPr>
  </w:style>
  <w:style w:type="paragraph" w:customStyle="1" w:styleId="7520DFD1555C460C80CD53EBB64519F07">
    <w:name w:val="7520DFD1555C460C80CD53EBB64519F07"/>
    <w:rsid w:val="004C0C3F"/>
    <w:pPr>
      <w:spacing w:after="200" w:line="276" w:lineRule="auto"/>
    </w:pPr>
    <w:rPr>
      <w:rFonts w:ascii="Calibri" w:eastAsia="Calibri" w:hAnsi="Calibri" w:cs="Calibri"/>
      <w:lang w:eastAsia="en-US"/>
    </w:rPr>
  </w:style>
  <w:style w:type="paragraph" w:customStyle="1" w:styleId="8FC6CA81B0564944A8FA767E4B076D967">
    <w:name w:val="8FC6CA81B0564944A8FA767E4B076D967"/>
    <w:rsid w:val="004C0C3F"/>
    <w:pPr>
      <w:spacing w:after="200" w:line="276" w:lineRule="auto"/>
    </w:pPr>
    <w:rPr>
      <w:rFonts w:ascii="Calibri" w:eastAsia="Calibri" w:hAnsi="Calibri" w:cs="Calibri"/>
      <w:lang w:eastAsia="en-US"/>
    </w:rPr>
  </w:style>
  <w:style w:type="paragraph" w:customStyle="1" w:styleId="DDFB4A047F054F67A4240E7F251576047">
    <w:name w:val="DDFB4A047F054F67A4240E7F251576047"/>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7">
    <w:name w:val="5B71A0C4EC14478DB47789E04ECCFAC07"/>
    <w:rsid w:val="004C0C3F"/>
    <w:pPr>
      <w:spacing w:after="200" w:line="276" w:lineRule="auto"/>
    </w:pPr>
    <w:rPr>
      <w:rFonts w:ascii="Calibri" w:eastAsia="Calibri" w:hAnsi="Calibri" w:cs="Calibri"/>
      <w:lang w:eastAsia="en-US"/>
    </w:rPr>
  </w:style>
  <w:style w:type="paragraph" w:customStyle="1" w:styleId="A1303A20016C4BCCA17F7C9E18AB562C7">
    <w:name w:val="A1303A20016C4BCCA17F7C9E18AB562C7"/>
    <w:rsid w:val="004C0C3F"/>
    <w:pPr>
      <w:spacing w:after="200" w:line="276" w:lineRule="auto"/>
    </w:pPr>
    <w:rPr>
      <w:rFonts w:ascii="Calibri" w:eastAsia="Calibri" w:hAnsi="Calibri" w:cs="Calibri"/>
      <w:lang w:eastAsia="en-US"/>
    </w:rPr>
  </w:style>
  <w:style w:type="paragraph" w:customStyle="1" w:styleId="45DBB91EF77041DB9239349D7F8FD5DE7">
    <w:name w:val="45DBB91EF77041DB9239349D7F8FD5DE7"/>
    <w:rsid w:val="004C0C3F"/>
    <w:pPr>
      <w:spacing w:after="200" w:line="276" w:lineRule="auto"/>
    </w:pPr>
    <w:rPr>
      <w:rFonts w:ascii="Calibri" w:eastAsia="Calibri" w:hAnsi="Calibri" w:cs="Calibri"/>
      <w:lang w:eastAsia="en-US"/>
    </w:rPr>
  </w:style>
  <w:style w:type="paragraph" w:customStyle="1" w:styleId="D10D1A0D5AC0487298B3906B4D04BD857">
    <w:name w:val="D10D1A0D5AC0487298B3906B4D04BD857"/>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7">
    <w:name w:val="2FB8820D944B4E92A2C177D044A299047"/>
    <w:rsid w:val="004C0C3F"/>
    <w:pPr>
      <w:spacing w:after="200" w:line="276" w:lineRule="auto"/>
    </w:pPr>
    <w:rPr>
      <w:rFonts w:ascii="Calibri" w:eastAsia="Calibri" w:hAnsi="Calibri" w:cs="Calibri"/>
      <w:lang w:eastAsia="en-US"/>
    </w:rPr>
  </w:style>
  <w:style w:type="paragraph" w:customStyle="1" w:styleId="A81CA3614AFD4A54BD3B35E8141AECCA7">
    <w:name w:val="A81CA3614AFD4A54BD3B35E8141AECCA7"/>
    <w:rsid w:val="004C0C3F"/>
    <w:pPr>
      <w:spacing w:after="200" w:line="276" w:lineRule="auto"/>
    </w:pPr>
    <w:rPr>
      <w:rFonts w:ascii="Calibri" w:eastAsia="Calibri" w:hAnsi="Calibri" w:cs="Calibri"/>
      <w:lang w:eastAsia="en-US"/>
    </w:rPr>
  </w:style>
  <w:style w:type="paragraph" w:customStyle="1" w:styleId="6D54939CB5F442CF9A0DBD9C9FA36A227">
    <w:name w:val="6D54939CB5F442CF9A0DBD9C9FA36A227"/>
    <w:rsid w:val="004C0C3F"/>
    <w:pPr>
      <w:spacing w:after="200" w:line="276" w:lineRule="auto"/>
    </w:pPr>
    <w:rPr>
      <w:rFonts w:ascii="Calibri" w:eastAsia="Calibri" w:hAnsi="Calibri" w:cs="Calibri"/>
      <w:lang w:eastAsia="en-US"/>
    </w:rPr>
  </w:style>
  <w:style w:type="paragraph" w:customStyle="1" w:styleId="CCF61187847242BFA41054211D0AD56C7">
    <w:name w:val="CCF61187847242BFA41054211D0AD56C7"/>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7">
    <w:name w:val="C5D41884908F4CC98EF2F75C461DBF517"/>
    <w:rsid w:val="004C0C3F"/>
    <w:pPr>
      <w:spacing w:after="200" w:line="276" w:lineRule="auto"/>
    </w:pPr>
    <w:rPr>
      <w:rFonts w:ascii="Calibri" w:eastAsia="Calibri" w:hAnsi="Calibri" w:cs="Calibri"/>
      <w:lang w:eastAsia="en-US"/>
    </w:rPr>
  </w:style>
  <w:style w:type="paragraph" w:customStyle="1" w:styleId="66DD202D104B45778256CD9751697DDE7">
    <w:name w:val="66DD202D104B45778256CD9751697DDE7"/>
    <w:rsid w:val="004C0C3F"/>
    <w:pPr>
      <w:spacing w:after="200" w:line="276" w:lineRule="auto"/>
    </w:pPr>
    <w:rPr>
      <w:rFonts w:ascii="Calibri" w:eastAsia="Calibri" w:hAnsi="Calibri" w:cs="Calibri"/>
      <w:lang w:eastAsia="en-US"/>
    </w:rPr>
  </w:style>
  <w:style w:type="paragraph" w:customStyle="1" w:styleId="4A429D8FFCEF4E80879AC6C7202D3B277">
    <w:name w:val="4A429D8FFCEF4E80879AC6C7202D3B277"/>
    <w:rsid w:val="004C0C3F"/>
    <w:pPr>
      <w:spacing w:after="200" w:line="276" w:lineRule="auto"/>
    </w:pPr>
    <w:rPr>
      <w:rFonts w:ascii="Calibri" w:eastAsia="Calibri" w:hAnsi="Calibri" w:cs="Calibri"/>
      <w:lang w:eastAsia="en-US"/>
    </w:rPr>
  </w:style>
  <w:style w:type="paragraph" w:customStyle="1" w:styleId="70645106D1F745F0816EEF3D052F25F37">
    <w:name w:val="70645106D1F745F0816EEF3D052F25F37"/>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7">
    <w:name w:val="44418E82F32F4D6BB547113C3FC54E317"/>
    <w:rsid w:val="004C0C3F"/>
    <w:pPr>
      <w:spacing w:after="200" w:line="276" w:lineRule="auto"/>
      <w:ind w:left="720"/>
      <w:contextualSpacing/>
    </w:pPr>
    <w:rPr>
      <w:rFonts w:ascii="Calibri" w:eastAsia="Calibri" w:hAnsi="Calibri" w:cs="Calibri"/>
      <w:lang w:eastAsia="en-US"/>
    </w:rPr>
  </w:style>
  <w:style w:type="paragraph" w:customStyle="1" w:styleId="36D8515D3126448C9D9D1D3834874ECE1">
    <w:name w:val="36D8515D3126448C9D9D1D3834874ECE1"/>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7">
    <w:name w:val="A80DB213FD4F4A89B076F267D01CB2207"/>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7">
    <w:name w:val="F0B25CF05E9A4188BCBBDEFF287BBAAB7"/>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7">
    <w:name w:val="19949A7FE1EB48CB87D24904D443841E7"/>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6">
    <w:name w:val="18E0AB86546A4E7CBE3B094870BCDC7D6"/>
    <w:rsid w:val="004C0C3F"/>
    <w:pPr>
      <w:spacing w:after="200" w:line="276" w:lineRule="auto"/>
    </w:pPr>
    <w:rPr>
      <w:rFonts w:ascii="Calibri" w:eastAsia="Calibri" w:hAnsi="Calibri" w:cs="Calibri"/>
      <w:lang w:eastAsia="en-US"/>
    </w:rPr>
  </w:style>
  <w:style w:type="paragraph" w:customStyle="1" w:styleId="BAF142DEB0DE4E698B4214BBA8AF26BC6">
    <w:name w:val="BAF142DEB0DE4E698B4214BBA8AF26BC6"/>
    <w:rsid w:val="004C0C3F"/>
    <w:pPr>
      <w:spacing w:after="200" w:line="276" w:lineRule="auto"/>
    </w:pPr>
    <w:rPr>
      <w:rFonts w:ascii="Calibri" w:eastAsia="Calibri" w:hAnsi="Calibri" w:cs="Calibri"/>
      <w:lang w:eastAsia="en-US"/>
    </w:rPr>
  </w:style>
  <w:style w:type="paragraph" w:customStyle="1" w:styleId="97ED9BC6BD60491C9B962D23E6A30D667">
    <w:name w:val="97ED9BC6BD60491C9B962D23E6A30D667"/>
    <w:rsid w:val="004C0C3F"/>
    <w:pPr>
      <w:spacing w:after="200" w:line="276" w:lineRule="auto"/>
    </w:pPr>
    <w:rPr>
      <w:rFonts w:ascii="Calibri" w:eastAsia="Calibri" w:hAnsi="Calibri" w:cs="Calibri"/>
      <w:lang w:eastAsia="en-US"/>
    </w:rPr>
  </w:style>
  <w:style w:type="paragraph" w:customStyle="1" w:styleId="2B64146E09C64E6EB0889314BDE771CD8">
    <w:name w:val="2B64146E09C64E6EB0889314BDE771CD8"/>
    <w:rsid w:val="004C0C3F"/>
    <w:pPr>
      <w:spacing w:after="200" w:line="276" w:lineRule="auto"/>
    </w:pPr>
    <w:rPr>
      <w:rFonts w:ascii="Calibri" w:eastAsia="Calibri" w:hAnsi="Calibri" w:cs="Calibri"/>
      <w:lang w:eastAsia="en-US"/>
    </w:rPr>
  </w:style>
  <w:style w:type="paragraph" w:customStyle="1" w:styleId="DAA16A5A07FF48A598F4647F56BA82A47">
    <w:name w:val="DAA16A5A07FF48A598F4647F56BA82A47"/>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7">
    <w:name w:val="F1DB1FD175C74481A77CF89C684B73E97"/>
    <w:rsid w:val="004C0C3F"/>
    <w:pPr>
      <w:spacing w:after="200" w:line="276" w:lineRule="auto"/>
    </w:pPr>
    <w:rPr>
      <w:rFonts w:ascii="Calibri" w:eastAsia="Calibri" w:hAnsi="Calibri" w:cs="Calibri"/>
      <w:lang w:eastAsia="en-US"/>
    </w:rPr>
  </w:style>
  <w:style w:type="paragraph" w:customStyle="1" w:styleId="25421BF2EBCD4A50AF7503140599D8108">
    <w:name w:val="25421BF2EBCD4A50AF7503140599D8108"/>
    <w:rsid w:val="004C0C3F"/>
    <w:pPr>
      <w:spacing w:after="200" w:line="276" w:lineRule="auto"/>
    </w:pPr>
    <w:rPr>
      <w:rFonts w:ascii="Calibri" w:eastAsia="Calibri" w:hAnsi="Calibri" w:cs="Calibri"/>
      <w:lang w:eastAsia="en-US"/>
    </w:rPr>
  </w:style>
  <w:style w:type="paragraph" w:customStyle="1" w:styleId="49735B8FDE3C4C6D91EFBA5EB8E8A6868">
    <w:name w:val="49735B8FDE3C4C6D91EFBA5EB8E8A6868"/>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8">
    <w:name w:val="0060BB4C545E4364841A225C535E33AF8"/>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8">
    <w:name w:val="14589C7759AA4BCDA0A35F42A961CFC78"/>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8">
    <w:name w:val="2371DC6A253A4EE59D8E0FB68063401C8"/>
    <w:rsid w:val="004C0C3F"/>
    <w:pPr>
      <w:spacing w:after="200" w:line="276" w:lineRule="auto"/>
    </w:pPr>
    <w:rPr>
      <w:rFonts w:ascii="Calibri" w:eastAsia="Calibri" w:hAnsi="Calibri" w:cs="Calibri"/>
      <w:lang w:eastAsia="en-US"/>
    </w:rPr>
  </w:style>
  <w:style w:type="paragraph" w:customStyle="1" w:styleId="8930F1E119B947AA87D09D12B611AD2A8">
    <w:name w:val="8930F1E119B947AA87D09D12B611AD2A8"/>
    <w:rsid w:val="004C0C3F"/>
    <w:pPr>
      <w:spacing w:after="200" w:line="276" w:lineRule="auto"/>
    </w:pPr>
    <w:rPr>
      <w:rFonts w:ascii="Calibri" w:eastAsia="Calibri" w:hAnsi="Calibri" w:cs="Calibri"/>
      <w:lang w:eastAsia="en-US"/>
    </w:rPr>
  </w:style>
  <w:style w:type="paragraph" w:customStyle="1" w:styleId="1038538F255F48AE99C0498D3D2449EE8">
    <w:name w:val="1038538F255F48AE99C0498D3D2449EE8"/>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8">
    <w:name w:val="EA29F2A0231A4CD98CB3174C0540F6478"/>
    <w:rsid w:val="004C0C3F"/>
    <w:pPr>
      <w:spacing w:after="200" w:line="276" w:lineRule="auto"/>
    </w:pPr>
    <w:rPr>
      <w:rFonts w:ascii="Calibri" w:eastAsia="Calibri" w:hAnsi="Calibri" w:cs="Calibri"/>
      <w:lang w:eastAsia="en-US"/>
    </w:rPr>
  </w:style>
  <w:style w:type="paragraph" w:customStyle="1" w:styleId="ED20E77D9CEA4311AD293E1CCEA3FC0B8">
    <w:name w:val="ED20E77D9CEA4311AD293E1CCEA3FC0B8"/>
    <w:rsid w:val="004C0C3F"/>
    <w:pPr>
      <w:spacing w:after="200" w:line="276" w:lineRule="auto"/>
    </w:pPr>
    <w:rPr>
      <w:rFonts w:ascii="Calibri" w:eastAsia="Calibri" w:hAnsi="Calibri" w:cs="Calibri"/>
      <w:lang w:eastAsia="en-US"/>
    </w:rPr>
  </w:style>
  <w:style w:type="paragraph" w:customStyle="1" w:styleId="14DDBB76C9394A84976FC7B0CA3967B78">
    <w:name w:val="14DDBB76C9394A84976FC7B0CA3967B78"/>
    <w:rsid w:val="004C0C3F"/>
    <w:pPr>
      <w:spacing w:after="200" w:line="276" w:lineRule="auto"/>
    </w:pPr>
    <w:rPr>
      <w:rFonts w:ascii="Calibri" w:eastAsia="Calibri" w:hAnsi="Calibri" w:cs="Calibri"/>
      <w:lang w:eastAsia="en-US"/>
    </w:rPr>
  </w:style>
  <w:style w:type="paragraph" w:customStyle="1" w:styleId="FD8B6E0143494910B4E7816172E9A95C8">
    <w:name w:val="FD8B6E0143494910B4E7816172E9A95C8"/>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8">
    <w:name w:val="74544813C8C045E390B01F30872A105D8"/>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8">
    <w:name w:val="4D0E100F57304D9595B37BA4F9DCEF468"/>
    <w:rsid w:val="004C0C3F"/>
    <w:pPr>
      <w:spacing w:after="200" w:line="276" w:lineRule="auto"/>
    </w:pPr>
    <w:rPr>
      <w:rFonts w:ascii="Calibri" w:eastAsia="Calibri" w:hAnsi="Calibri" w:cs="Calibri"/>
      <w:lang w:eastAsia="en-US"/>
    </w:rPr>
  </w:style>
  <w:style w:type="paragraph" w:customStyle="1" w:styleId="C4C5205529C341EEA4DDF5EAA2AE6F108">
    <w:name w:val="C4C5205529C341EEA4DDF5EAA2AE6F108"/>
    <w:rsid w:val="004C0C3F"/>
    <w:pPr>
      <w:spacing w:after="200" w:line="276" w:lineRule="auto"/>
    </w:pPr>
    <w:rPr>
      <w:rFonts w:ascii="Calibri" w:eastAsia="Calibri" w:hAnsi="Calibri" w:cs="Calibri"/>
      <w:lang w:eastAsia="en-US"/>
    </w:rPr>
  </w:style>
  <w:style w:type="paragraph" w:customStyle="1" w:styleId="C85CA55DD468458AAAC7A8BD8E112DF78">
    <w:name w:val="C85CA55DD468458AAAC7A8BD8E112DF78"/>
    <w:rsid w:val="004C0C3F"/>
    <w:pPr>
      <w:spacing w:after="200" w:line="276" w:lineRule="auto"/>
    </w:pPr>
    <w:rPr>
      <w:rFonts w:ascii="Calibri" w:eastAsia="Calibri" w:hAnsi="Calibri" w:cs="Calibri"/>
      <w:lang w:eastAsia="en-US"/>
    </w:rPr>
  </w:style>
  <w:style w:type="paragraph" w:customStyle="1" w:styleId="7E3F9251BD1B42F0B388B291DCECF2AB8">
    <w:name w:val="7E3F9251BD1B42F0B388B291DCECF2AB8"/>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8">
    <w:name w:val="18B51A03F4AE46E0A536D2D5D45823D88"/>
    <w:rsid w:val="004C0C3F"/>
    <w:pPr>
      <w:spacing w:after="200" w:line="276" w:lineRule="auto"/>
    </w:pPr>
    <w:rPr>
      <w:rFonts w:ascii="Calibri" w:eastAsia="Calibri" w:hAnsi="Calibri" w:cs="Calibri"/>
      <w:lang w:eastAsia="en-US"/>
    </w:rPr>
  </w:style>
  <w:style w:type="paragraph" w:customStyle="1" w:styleId="AF6D9B1353444111B395FC7594683DF88">
    <w:name w:val="AF6D9B1353444111B395FC7594683DF88"/>
    <w:rsid w:val="004C0C3F"/>
    <w:pPr>
      <w:spacing w:after="200" w:line="276" w:lineRule="auto"/>
    </w:pPr>
    <w:rPr>
      <w:rFonts w:ascii="Calibri" w:eastAsia="Calibri" w:hAnsi="Calibri" w:cs="Calibri"/>
      <w:lang w:eastAsia="en-US"/>
    </w:rPr>
  </w:style>
  <w:style w:type="paragraph" w:customStyle="1" w:styleId="1B4A62B9987547ED8670E444F758B42B8">
    <w:name w:val="1B4A62B9987547ED8670E444F758B42B8"/>
    <w:rsid w:val="004C0C3F"/>
    <w:pPr>
      <w:spacing w:after="200" w:line="276" w:lineRule="auto"/>
    </w:pPr>
    <w:rPr>
      <w:rFonts w:ascii="Calibri" w:eastAsia="Calibri" w:hAnsi="Calibri" w:cs="Calibri"/>
      <w:lang w:eastAsia="en-US"/>
    </w:rPr>
  </w:style>
  <w:style w:type="paragraph" w:customStyle="1" w:styleId="2A86E20403544799AFBC4370F5F3F5F38">
    <w:name w:val="2A86E20403544799AFBC4370F5F3F5F38"/>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8">
    <w:name w:val="AA35A0029EE44BF0B2DB295A40F146D28"/>
    <w:rsid w:val="004C0C3F"/>
    <w:pPr>
      <w:spacing w:after="200" w:line="276" w:lineRule="auto"/>
    </w:pPr>
    <w:rPr>
      <w:rFonts w:ascii="Calibri" w:eastAsia="Calibri" w:hAnsi="Calibri" w:cs="Calibri"/>
      <w:lang w:eastAsia="en-US"/>
    </w:rPr>
  </w:style>
  <w:style w:type="paragraph" w:customStyle="1" w:styleId="8399010F0069434FAB86002A3497310C8">
    <w:name w:val="8399010F0069434FAB86002A3497310C8"/>
    <w:rsid w:val="004C0C3F"/>
    <w:pPr>
      <w:spacing w:after="200" w:line="276" w:lineRule="auto"/>
    </w:pPr>
    <w:rPr>
      <w:rFonts w:ascii="Calibri" w:eastAsia="Calibri" w:hAnsi="Calibri" w:cs="Calibri"/>
      <w:lang w:eastAsia="en-US"/>
    </w:rPr>
  </w:style>
  <w:style w:type="paragraph" w:customStyle="1" w:styleId="E4CDC8D081404A16A3B74519A77732DF8">
    <w:name w:val="E4CDC8D081404A16A3B74519A77732DF8"/>
    <w:rsid w:val="004C0C3F"/>
    <w:pPr>
      <w:spacing w:after="200" w:line="276" w:lineRule="auto"/>
    </w:pPr>
    <w:rPr>
      <w:rFonts w:ascii="Calibri" w:eastAsia="Calibri" w:hAnsi="Calibri" w:cs="Calibri"/>
      <w:lang w:eastAsia="en-US"/>
    </w:rPr>
  </w:style>
  <w:style w:type="paragraph" w:customStyle="1" w:styleId="96C6A4BF99E34C049B2E09214C601B238">
    <w:name w:val="96C6A4BF99E34C049B2E09214C601B238"/>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8">
    <w:name w:val="5BD49827AA5D4FC4A58C88020A24FAA58"/>
    <w:rsid w:val="004C0C3F"/>
    <w:pPr>
      <w:spacing w:after="200" w:line="276" w:lineRule="auto"/>
    </w:pPr>
    <w:rPr>
      <w:rFonts w:ascii="Calibri" w:eastAsia="Calibri" w:hAnsi="Calibri" w:cs="Calibri"/>
      <w:lang w:eastAsia="en-US"/>
    </w:rPr>
  </w:style>
  <w:style w:type="paragraph" w:customStyle="1" w:styleId="7520DFD1555C460C80CD53EBB64519F08">
    <w:name w:val="7520DFD1555C460C80CD53EBB64519F08"/>
    <w:rsid w:val="004C0C3F"/>
    <w:pPr>
      <w:spacing w:after="200" w:line="276" w:lineRule="auto"/>
    </w:pPr>
    <w:rPr>
      <w:rFonts w:ascii="Calibri" w:eastAsia="Calibri" w:hAnsi="Calibri" w:cs="Calibri"/>
      <w:lang w:eastAsia="en-US"/>
    </w:rPr>
  </w:style>
  <w:style w:type="paragraph" w:customStyle="1" w:styleId="8FC6CA81B0564944A8FA767E4B076D968">
    <w:name w:val="8FC6CA81B0564944A8FA767E4B076D968"/>
    <w:rsid w:val="004C0C3F"/>
    <w:pPr>
      <w:spacing w:after="200" w:line="276" w:lineRule="auto"/>
    </w:pPr>
    <w:rPr>
      <w:rFonts w:ascii="Calibri" w:eastAsia="Calibri" w:hAnsi="Calibri" w:cs="Calibri"/>
      <w:lang w:eastAsia="en-US"/>
    </w:rPr>
  </w:style>
  <w:style w:type="paragraph" w:customStyle="1" w:styleId="DDFB4A047F054F67A4240E7F251576048">
    <w:name w:val="DDFB4A047F054F67A4240E7F251576048"/>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8">
    <w:name w:val="5B71A0C4EC14478DB47789E04ECCFAC08"/>
    <w:rsid w:val="004C0C3F"/>
    <w:pPr>
      <w:spacing w:after="200" w:line="276" w:lineRule="auto"/>
    </w:pPr>
    <w:rPr>
      <w:rFonts w:ascii="Calibri" w:eastAsia="Calibri" w:hAnsi="Calibri" w:cs="Calibri"/>
      <w:lang w:eastAsia="en-US"/>
    </w:rPr>
  </w:style>
  <w:style w:type="paragraph" w:customStyle="1" w:styleId="A1303A20016C4BCCA17F7C9E18AB562C8">
    <w:name w:val="A1303A20016C4BCCA17F7C9E18AB562C8"/>
    <w:rsid w:val="004C0C3F"/>
    <w:pPr>
      <w:spacing w:after="200" w:line="276" w:lineRule="auto"/>
    </w:pPr>
    <w:rPr>
      <w:rFonts w:ascii="Calibri" w:eastAsia="Calibri" w:hAnsi="Calibri" w:cs="Calibri"/>
      <w:lang w:eastAsia="en-US"/>
    </w:rPr>
  </w:style>
  <w:style w:type="paragraph" w:customStyle="1" w:styleId="45DBB91EF77041DB9239349D7F8FD5DE8">
    <w:name w:val="45DBB91EF77041DB9239349D7F8FD5DE8"/>
    <w:rsid w:val="004C0C3F"/>
    <w:pPr>
      <w:spacing w:after="200" w:line="276" w:lineRule="auto"/>
    </w:pPr>
    <w:rPr>
      <w:rFonts w:ascii="Calibri" w:eastAsia="Calibri" w:hAnsi="Calibri" w:cs="Calibri"/>
      <w:lang w:eastAsia="en-US"/>
    </w:rPr>
  </w:style>
  <w:style w:type="paragraph" w:customStyle="1" w:styleId="D10D1A0D5AC0487298B3906B4D04BD858">
    <w:name w:val="D10D1A0D5AC0487298B3906B4D04BD858"/>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8">
    <w:name w:val="2FB8820D944B4E92A2C177D044A299048"/>
    <w:rsid w:val="004C0C3F"/>
    <w:pPr>
      <w:spacing w:after="200" w:line="276" w:lineRule="auto"/>
    </w:pPr>
    <w:rPr>
      <w:rFonts w:ascii="Calibri" w:eastAsia="Calibri" w:hAnsi="Calibri" w:cs="Calibri"/>
      <w:lang w:eastAsia="en-US"/>
    </w:rPr>
  </w:style>
  <w:style w:type="paragraph" w:customStyle="1" w:styleId="A81CA3614AFD4A54BD3B35E8141AECCA8">
    <w:name w:val="A81CA3614AFD4A54BD3B35E8141AECCA8"/>
    <w:rsid w:val="004C0C3F"/>
    <w:pPr>
      <w:spacing w:after="200" w:line="276" w:lineRule="auto"/>
    </w:pPr>
    <w:rPr>
      <w:rFonts w:ascii="Calibri" w:eastAsia="Calibri" w:hAnsi="Calibri" w:cs="Calibri"/>
      <w:lang w:eastAsia="en-US"/>
    </w:rPr>
  </w:style>
  <w:style w:type="paragraph" w:customStyle="1" w:styleId="6D54939CB5F442CF9A0DBD9C9FA36A228">
    <w:name w:val="6D54939CB5F442CF9A0DBD9C9FA36A228"/>
    <w:rsid w:val="004C0C3F"/>
    <w:pPr>
      <w:spacing w:after="200" w:line="276" w:lineRule="auto"/>
    </w:pPr>
    <w:rPr>
      <w:rFonts w:ascii="Calibri" w:eastAsia="Calibri" w:hAnsi="Calibri" w:cs="Calibri"/>
      <w:lang w:eastAsia="en-US"/>
    </w:rPr>
  </w:style>
  <w:style w:type="paragraph" w:customStyle="1" w:styleId="CCF61187847242BFA41054211D0AD56C8">
    <w:name w:val="CCF61187847242BFA41054211D0AD56C8"/>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8">
    <w:name w:val="C5D41884908F4CC98EF2F75C461DBF518"/>
    <w:rsid w:val="004C0C3F"/>
    <w:pPr>
      <w:spacing w:after="200" w:line="276" w:lineRule="auto"/>
    </w:pPr>
    <w:rPr>
      <w:rFonts w:ascii="Calibri" w:eastAsia="Calibri" w:hAnsi="Calibri" w:cs="Calibri"/>
      <w:lang w:eastAsia="en-US"/>
    </w:rPr>
  </w:style>
  <w:style w:type="paragraph" w:customStyle="1" w:styleId="66DD202D104B45778256CD9751697DDE8">
    <w:name w:val="66DD202D104B45778256CD9751697DDE8"/>
    <w:rsid w:val="004C0C3F"/>
    <w:pPr>
      <w:spacing w:after="200" w:line="276" w:lineRule="auto"/>
    </w:pPr>
    <w:rPr>
      <w:rFonts w:ascii="Calibri" w:eastAsia="Calibri" w:hAnsi="Calibri" w:cs="Calibri"/>
      <w:lang w:eastAsia="en-US"/>
    </w:rPr>
  </w:style>
  <w:style w:type="paragraph" w:customStyle="1" w:styleId="4A429D8FFCEF4E80879AC6C7202D3B278">
    <w:name w:val="4A429D8FFCEF4E80879AC6C7202D3B278"/>
    <w:rsid w:val="004C0C3F"/>
    <w:pPr>
      <w:spacing w:after="200" w:line="276" w:lineRule="auto"/>
    </w:pPr>
    <w:rPr>
      <w:rFonts w:ascii="Calibri" w:eastAsia="Calibri" w:hAnsi="Calibri" w:cs="Calibri"/>
      <w:lang w:eastAsia="en-US"/>
    </w:rPr>
  </w:style>
  <w:style w:type="paragraph" w:customStyle="1" w:styleId="70645106D1F745F0816EEF3D052F25F38">
    <w:name w:val="70645106D1F745F0816EEF3D052F25F38"/>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8">
    <w:name w:val="44418E82F32F4D6BB547113C3FC54E318"/>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8">
    <w:name w:val="A80DB213FD4F4A89B076F267D01CB2208"/>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8">
    <w:name w:val="F0B25CF05E9A4188BCBBDEFF287BBAAB8"/>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7">
    <w:name w:val="18E0AB86546A4E7CBE3B094870BCDC7D7"/>
    <w:rsid w:val="004C0C3F"/>
    <w:pPr>
      <w:spacing w:after="200" w:line="276" w:lineRule="auto"/>
    </w:pPr>
    <w:rPr>
      <w:rFonts w:ascii="Calibri" w:eastAsia="Calibri" w:hAnsi="Calibri" w:cs="Calibri"/>
      <w:lang w:eastAsia="en-US"/>
    </w:rPr>
  </w:style>
  <w:style w:type="paragraph" w:customStyle="1" w:styleId="BAF142DEB0DE4E698B4214BBA8AF26BC7">
    <w:name w:val="BAF142DEB0DE4E698B4214BBA8AF26BC7"/>
    <w:rsid w:val="004C0C3F"/>
    <w:pPr>
      <w:spacing w:after="200" w:line="276" w:lineRule="auto"/>
    </w:pPr>
    <w:rPr>
      <w:rFonts w:ascii="Calibri" w:eastAsia="Calibri" w:hAnsi="Calibri" w:cs="Calibri"/>
      <w:lang w:eastAsia="en-US"/>
    </w:rPr>
  </w:style>
  <w:style w:type="paragraph" w:customStyle="1" w:styleId="9E7BA0636735499C829F16B42CEE0924">
    <w:name w:val="9E7BA0636735499C829F16B42CEE0924"/>
    <w:rsid w:val="004C0C3F"/>
  </w:style>
  <w:style w:type="paragraph" w:customStyle="1" w:styleId="3DAA1D7AA12F49909EA98EF0719A4FEE">
    <w:name w:val="3DAA1D7AA12F49909EA98EF0719A4FEE"/>
    <w:rsid w:val="004C0C3F"/>
  </w:style>
  <w:style w:type="paragraph" w:customStyle="1" w:styleId="BA4820132182450E852137653A3AB1AE">
    <w:name w:val="BA4820132182450E852137653A3AB1AE"/>
    <w:rsid w:val="004C0C3F"/>
  </w:style>
  <w:style w:type="paragraph" w:customStyle="1" w:styleId="CF664A1DDB4A4022BFA605FE71655641">
    <w:name w:val="CF664A1DDB4A4022BFA605FE71655641"/>
    <w:rsid w:val="004C0C3F"/>
  </w:style>
  <w:style w:type="paragraph" w:customStyle="1" w:styleId="D1D0F907401D4D44A2CB059B03B2CEEA">
    <w:name w:val="D1D0F907401D4D44A2CB059B03B2CEEA"/>
    <w:rsid w:val="004C0C3F"/>
  </w:style>
  <w:style w:type="paragraph" w:customStyle="1" w:styleId="FCDC8A8633D44BA68914450E68B36BA2">
    <w:name w:val="FCDC8A8633D44BA68914450E68B36BA2"/>
    <w:rsid w:val="004C0C3F"/>
  </w:style>
  <w:style w:type="paragraph" w:customStyle="1" w:styleId="BAE7246B870B4343B55901843A693771">
    <w:name w:val="BAE7246B870B4343B55901843A693771"/>
    <w:rsid w:val="004C0C3F"/>
  </w:style>
  <w:style w:type="paragraph" w:customStyle="1" w:styleId="08A2299EB5E94F74B63BCB89AA35DDF4">
    <w:name w:val="08A2299EB5E94F74B63BCB89AA35DDF4"/>
    <w:rsid w:val="004C0C3F"/>
  </w:style>
  <w:style w:type="paragraph" w:customStyle="1" w:styleId="BBBFC3F7B9BB472CA907E92C76E38426">
    <w:name w:val="BBBFC3F7B9BB472CA907E92C76E38426"/>
    <w:rsid w:val="004C0C3F"/>
  </w:style>
  <w:style w:type="paragraph" w:customStyle="1" w:styleId="27E1A895F5794613BB69C24B9CCF6D54">
    <w:name w:val="27E1A895F5794613BB69C24B9CCF6D54"/>
    <w:rsid w:val="004C0C3F"/>
  </w:style>
  <w:style w:type="paragraph" w:customStyle="1" w:styleId="753646194F444C45825F19FD4D216943">
    <w:name w:val="753646194F444C45825F19FD4D216943"/>
    <w:rsid w:val="004C0C3F"/>
  </w:style>
  <w:style w:type="paragraph" w:customStyle="1" w:styleId="2B6A3E55C8284A409A44151951E07FB3">
    <w:name w:val="2B6A3E55C8284A409A44151951E07FB3"/>
    <w:rsid w:val="004C0C3F"/>
  </w:style>
  <w:style w:type="paragraph" w:customStyle="1" w:styleId="555A6C91E4C243B9B5D249698FA3E7E0">
    <w:name w:val="555A6C91E4C243B9B5D249698FA3E7E0"/>
    <w:rsid w:val="004C0C3F"/>
  </w:style>
  <w:style w:type="paragraph" w:customStyle="1" w:styleId="2CACD82733CA481CBB614B85963D6162">
    <w:name w:val="2CACD82733CA481CBB614B85963D6162"/>
    <w:rsid w:val="004C0C3F"/>
  </w:style>
  <w:style w:type="paragraph" w:customStyle="1" w:styleId="0FF82C9C6323440EAA8BC25220FD0F7B">
    <w:name w:val="0FF82C9C6323440EAA8BC25220FD0F7B"/>
    <w:rsid w:val="004C0C3F"/>
  </w:style>
  <w:style w:type="paragraph" w:customStyle="1" w:styleId="97ED9BC6BD60491C9B962D23E6A30D668">
    <w:name w:val="97ED9BC6BD60491C9B962D23E6A30D668"/>
    <w:rsid w:val="004C0C3F"/>
    <w:pPr>
      <w:spacing w:after="200" w:line="276" w:lineRule="auto"/>
    </w:pPr>
    <w:rPr>
      <w:rFonts w:ascii="Calibri" w:eastAsia="Calibri" w:hAnsi="Calibri" w:cs="Calibri"/>
      <w:lang w:eastAsia="en-US"/>
    </w:rPr>
  </w:style>
  <w:style w:type="paragraph" w:customStyle="1" w:styleId="2B64146E09C64E6EB0889314BDE771CD9">
    <w:name w:val="2B64146E09C64E6EB0889314BDE771CD9"/>
    <w:rsid w:val="004C0C3F"/>
    <w:pPr>
      <w:spacing w:after="200" w:line="276" w:lineRule="auto"/>
    </w:pPr>
    <w:rPr>
      <w:rFonts w:ascii="Calibri" w:eastAsia="Calibri" w:hAnsi="Calibri" w:cs="Calibri"/>
      <w:lang w:eastAsia="en-US"/>
    </w:rPr>
  </w:style>
  <w:style w:type="paragraph" w:customStyle="1" w:styleId="DAA16A5A07FF48A598F4647F56BA82A48">
    <w:name w:val="DAA16A5A07FF48A598F4647F56BA82A48"/>
    <w:rsid w:val="004C0C3F"/>
    <w:pPr>
      <w:spacing w:after="200" w:line="276" w:lineRule="auto"/>
      <w:ind w:left="720"/>
      <w:contextualSpacing/>
    </w:pPr>
    <w:rPr>
      <w:rFonts w:ascii="Calibri" w:eastAsia="Calibri" w:hAnsi="Calibri" w:cs="Calibri"/>
      <w:lang w:eastAsia="en-US"/>
    </w:rPr>
  </w:style>
  <w:style w:type="paragraph" w:customStyle="1" w:styleId="6CD38F078A634484B3D69A293FEE1086">
    <w:name w:val="6CD38F078A634484B3D69A293FEE1086"/>
    <w:rsid w:val="004C0C3F"/>
    <w:pPr>
      <w:spacing w:after="200" w:line="276" w:lineRule="auto"/>
      <w:ind w:left="720"/>
      <w:contextualSpacing/>
    </w:pPr>
    <w:rPr>
      <w:rFonts w:ascii="Calibri" w:eastAsia="Calibri" w:hAnsi="Calibri" w:cs="Calibri"/>
      <w:lang w:eastAsia="en-US"/>
    </w:rPr>
  </w:style>
  <w:style w:type="paragraph" w:customStyle="1" w:styleId="B5E06235A93A48209FD08B2047C6C2F8">
    <w:name w:val="B5E06235A93A48209FD08B2047C6C2F8"/>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8">
    <w:name w:val="F1DB1FD175C74481A77CF89C684B73E98"/>
    <w:rsid w:val="004C0C3F"/>
    <w:pPr>
      <w:spacing w:after="200" w:line="276" w:lineRule="auto"/>
    </w:pPr>
    <w:rPr>
      <w:rFonts w:ascii="Calibri" w:eastAsia="Calibri" w:hAnsi="Calibri" w:cs="Calibri"/>
      <w:lang w:eastAsia="en-US"/>
    </w:rPr>
  </w:style>
  <w:style w:type="paragraph" w:customStyle="1" w:styleId="25421BF2EBCD4A50AF7503140599D8109">
    <w:name w:val="25421BF2EBCD4A50AF7503140599D8109"/>
    <w:rsid w:val="004C0C3F"/>
    <w:pPr>
      <w:spacing w:after="200" w:line="276" w:lineRule="auto"/>
    </w:pPr>
    <w:rPr>
      <w:rFonts w:ascii="Calibri" w:eastAsia="Calibri" w:hAnsi="Calibri" w:cs="Calibri"/>
      <w:lang w:eastAsia="en-US"/>
    </w:rPr>
  </w:style>
  <w:style w:type="paragraph" w:customStyle="1" w:styleId="49735B8FDE3C4C6D91EFBA5EB8E8A6869">
    <w:name w:val="49735B8FDE3C4C6D91EFBA5EB8E8A6869"/>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9">
    <w:name w:val="0060BB4C545E4364841A225C535E33AF9"/>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9">
    <w:name w:val="14589C7759AA4BCDA0A35F42A961CFC79"/>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9">
    <w:name w:val="2371DC6A253A4EE59D8E0FB68063401C9"/>
    <w:rsid w:val="004C0C3F"/>
    <w:pPr>
      <w:spacing w:after="200" w:line="276" w:lineRule="auto"/>
    </w:pPr>
    <w:rPr>
      <w:rFonts w:ascii="Calibri" w:eastAsia="Calibri" w:hAnsi="Calibri" w:cs="Calibri"/>
      <w:lang w:eastAsia="en-US"/>
    </w:rPr>
  </w:style>
  <w:style w:type="paragraph" w:customStyle="1" w:styleId="8930F1E119B947AA87D09D12B611AD2A9">
    <w:name w:val="8930F1E119B947AA87D09D12B611AD2A9"/>
    <w:rsid w:val="004C0C3F"/>
    <w:pPr>
      <w:spacing w:after="200" w:line="276" w:lineRule="auto"/>
    </w:pPr>
    <w:rPr>
      <w:rFonts w:ascii="Calibri" w:eastAsia="Calibri" w:hAnsi="Calibri" w:cs="Calibri"/>
      <w:lang w:eastAsia="en-US"/>
    </w:rPr>
  </w:style>
  <w:style w:type="paragraph" w:customStyle="1" w:styleId="1038538F255F48AE99C0498D3D2449EE9">
    <w:name w:val="1038538F255F48AE99C0498D3D2449EE9"/>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9">
    <w:name w:val="EA29F2A0231A4CD98CB3174C0540F6479"/>
    <w:rsid w:val="004C0C3F"/>
    <w:pPr>
      <w:spacing w:after="200" w:line="276" w:lineRule="auto"/>
    </w:pPr>
    <w:rPr>
      <w:rFonts w:ascii="Calibri" w:eastAsia="Calibri" w:hAnsi="Calibri" w:cs="Calibri"/>
      <w:lang w:eastAsia="en-US"/>
    </w:rPr>
  </w:style>
  <w:style w:type="paragraph" w:customStyle="1" w:styleId="ED20E77D9CEA4311AD293E1CCEA3FC0B9">
    <w:name w:val="ED20E77D9CEA4311AD293E1CCEA3FC0B9"/>
    <w:rsid w:val="004C0C3F"/>
    <w:pPr>
      <w:spacing w:after="200" w:line="276" w:lineRule="auto"/>
    </w:pPr>
    <w:rPr>
      <w:rFonts w:ascii="Calibri" w:eastAsia="Calibri" w:hAnsi="Calibri" w:cs="Calibri"/>
      <w:lang w:eastAsia="en-US"/>
    </w:rPr>
  </w:style>
  <w:style w:type="paragraph" w:customStyle="1" w:styleId="14DDBB76C9394A84976FC7B0CA3967B79">
    <w:name w:val="14DDBB76C9394A84976FC7B0CA3967B79"/>
    <w:rsid w:val="004C0C3F"/>
    <w:pPr>
      <w:spacing w:after="200" w:line="276" w:lineRule="auto"/>
    </w:pPr>
    <w:rPr>
      <w:rFonts w:ascii="Calibri" w:eastAsia="Calibri" w:hAnsi="Calibri" w:cs="Calibri"/>
      <w:lang w:eastAsia="en-US"/>
    </w:rPr>
  </w:style>
  <w:style w:type="paragraph" w:customStyle="1" w:styleId="FD8B6E0143494910B4E7816172E9A95C9">
    <w:name w:val="FD8B6E0143494910B4E7816172E9A95C9"/>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9">
    <w:name w:val="74544813C8C045E390B01F30872A105D9"/>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9">
    <w:name w:val="4D0E100F57304D9595B37BA4F9DCEF469"/>
    <w:rsid w:val="004C0C3F"/>
    <w:pPr>
      <w:spacing w:after="200" w:line="276" w:lineRule="auto"/>
    </w:pPr>
    <w:rPr>
      <w:rFonts w:ascii="Calibri" w:eastAsia="Calibri" w:hAnsi="Calibri" w:cs="Calibri"/>
      <w:lang w:eastAsia="en-US"/>
    </w:rPr>
  </w:style>
  <w:style w:type="paragraph" w:customStyle="1" w:styleId="C4C5205529C341EEA4DDF5EAA2AE6F109">
    <w:name w:val="C4C5205529C341EEA4DDF5EAA2AE6F109"/>
    <w:rsid w:val="004C0C3F"/>
    <w:pPr>
      <w:spacing w:after="200" w:line="276" w:lineRule="auto"/>
    </w:pPr>
    <w:rPr>
      <w:rFonts w:ascii="Calibri" w:eastAsia="Calibri" w:hAnsi="Calibri" w:cs="Calibri"/>
      <w:lang w:eastAsia="en-US"/>
    </w:rPr>
  </w:style>
  <w:style w:type="paragraph" w:customStyle="1" w:styleId="C85CA55DD468458AAAC7A8BD8E112DF79">
    <w:name w:val="C85CA55DD468458AAAC7A8BD8E112DF79"/>
    <w:rsid w:val="004C0C3F"/>
    <w:pPr>
      <w:spacing w:after="200" w:line="276" w:lineRule="auto"/>
    </w:pPr>
    <w:rPr>
      <w:rFonts w:ascii="Calibri" w:eastAsia="Calibri" w:hAnsi="Calibri" w:cs="Calibri"/>
      <w:lang w:eastAsia="en-US"/>
    </w:rPr>
  </w:style>
  <w:style w:type="paragraph" w:customStyle="1" w:styleId="7E3F9251BD1B42F0B388B291DCECF2AB9">
    <w:name w:val="7E3F9251BD1B42F0B388B291DCECF2AB9"/>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9">
    <w:name w:val="18B51A03F4AE46E0A536D2D5D45823D89"/>
    <w:rsid w:val="004C0C3F"/>
    <w:pPr>
      <w:spacing w:after="200" w:line="276" w:lineRule="auto"/>
    </w:pPr>
    <w:rPr>
      <w:rFonts w:ascii="Calibri" w:eastAsia="Calibri" w:hAnsi="Calibri" w:cs="Calibri"/>
      <w:lang w:eastAsia="en-US"/>
    </w:rPr>
  </w:style>
  <w:style w:type="paragraph" w:customStyle="1" w:styleId="AF6D9B1353444111B395FC7594683DF89">
    <w:name w:val="AF6D9B1353444111B395FC7594683DF89"/>
    <w:rsid w:val="004C0C3F"/>
    <w:pPr>
      <w:spacing w:after="200" w:line="276" w:lineRule="auto"/>
    </w:pPr>
    <w:rPr>
      <w:rFonts w:ascii="Calibri" w:eastAsia="Calibri" w:hAnsi="Calibri" w:cs="Calibri"/>
      <w:lang w:eastAsia="en-US"/>
    </w:rPr>
  </w:style>
  <w:style w:type="paragraph" w:customStyle="1" w:styleId="1B4A62B9987547ED8670E444F758B42B9">
    <w:name w:val="1B4A62B9987547ED8670E444F758B42B9"/>
    <w:rsid w:val="004C0C3F"/>
    <w:pPr>
      <w:spacing w:after="200" w:line="276" w:lineRule="auto"/>
    </w:pPr>
    <w:rPr>
      <w:rFonts w:ascii="Calibri" w:eastAsia="Calibri" w:hAnsi="Calibri" w:cs="Calibri"/>
      <w:lang w:eastAsia="en-US"/>
    </w:rPr>
  </w:style>
  <w:style w:type="paragraph" w:customStyle="1" w:styleId="2A86E20403544799AFBC4370F5F3F5F39">
    <w:name w:val="2A86E20403544799AFBC4370F5F3F5F39"/>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9">
    <w:name w:val="AA35A0029EE44BF0B2DB295A40F146D29"/>
    <w:rsid w:val="004C0C3F"/>
    <w:pPr>
      <w:spacing w:after="200" w:line="276" w:lineRule="auto"/>
    </w:pPr>
    <w:rPr>
      <w:rFonts w:ascii="Calibri" w:eastAsia="Calibri" w:hAnsi="Calibri" w:cs="Calibri"/>
      <w:lang w:eastAsia="en-US"/>
    </w:rPr>
  </w:style>
  <w:style w:type="paragraph" w:customStyle="1" w:styleId="8399010F0069434FAB86002A3497310C9">
    <w:name w:val="8399010F0069434FAB86002A3497310C9"/>
    <w:rsid w:val="004C0C3F"/>
    <w:pPr>
      <w:spacing w:after="200" w:line="276" w:lineRule="auto"/>
    </w:pPr>
    <w:rPr>
      <w:rFonts w:ascii="Calibri" w:eastAsia="Calibri" w:hAnsi="Calibri" w:cs="Calibri"/>
      <w:lang w:eastAsia="en-US"/>
    </w:rPr>
  </w:style>
  <w:style w:type="paragraph" w:customStyle="1" w:styleId="E4CDC8D081404A16A3B74519A77732DF9">
    <w:name w:val="E4CDC8D081404A16A3B74519A77732DF9"/>
    <w:rsid w:val="004C0C3F"/>
    <w:pPr>
      <w:spacing w:after="200" w:line="276" w:lineRule="auto"/>
    </w:pPr>
    <w:rPr>
      <w:rFonts w:ascii="Calibri" w:eastAsia="Calibri" w:hAnsi="Calibri" w:cs="Calibri"/>
      <w:lang w:eastAsia="en-US"/>
    </w:rPr>
  </w:style>
  <w:style w:type="paragraph" w:customStyle="1" w:styleId="96C6A4BF99E34C049B2E09214C601B239">
    <w:name w:val="96C6A4BF99E34C049B2E09214C601B239"/>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9">
    <w:name w:val="5BD49827AA5D4FC4A58C88020A24FAA59"/>
    <w:rsid w:val="004C0C3F"/>
    <w:pPr>
      <w:spacing w:after="200" w:line="276" w:lineRule="auto"/>
    </w:pPr>
    <w:rPr>
      <w:rFonts w:ascii="Calibri" w:eastAsia="Calibri" w:hAnsi="Calibri" w:cs="Calibri"/>
      <w:lang w:eastAsia="en-US"/>
    </w:rPr>
  </w:style>
  <w:style w:type="paragraph" w:customStyle="1" w:styleId="7520DFD1555C460C80CD53EBB64519F09">
    <w:name w:val="7520DFD1555C460C80CD53EBB64519F09"/>
    <w:rsid w:val="004C0C3F"/>
    <w:pPr>
      <w:spacing w:after="200" w:line="276" w:lineRule="auto"/>
    </w:pPr>
    <w:rPr>
      <w:rFonts w:ascii="Calibri" w:eastAsia="Calibri" w:hAnsi="Calibri" w:cs="Calibri"/>
      <w:lang w:eastAsia="en-US"/>
    </w:rPr>
  </w:style>
  <w:style w:type="paragraph" w:customStyle="1" w:styleId="8FC6CA81B0564944A8FA767E4B076D969">
    <w:name w:val="8FC6CA81B0564944A8FA767E4B076D969"/>
    <w:rsid w:val="004C0C3F"/>
    <w:pPr>
      <w:spacing w:after="200" w:line="276" w:lineRule="auto"/>
    </w:pPr>
    <w:rPr>
      <w:rFonts w:ascii="Calibri" w:eastAsia="Calibri" w:hAnsi="Calibri" w:cs="Calibri"/>
      <w:lang w:eastAsia="en-US"/>
    </w:rPr>
  </w:style>
  <w:style w:type="paragraph" w:customStyle="1" w:styleId="DDFB4A047F054F67A4240E7F251576049">
    <w:name w:val="DDFB4A047F054F67A4240E7F251576049"/>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9">
    <w:name w:val="5B71A0C4EC14478DB47789E04ECCFAC09"/>
    <w:rsid w:val="004C0C3F"/>
    <w:pPr>
      <w:spacing w:after="200" w:line="276" w:lineRule="auto"/>
    </w:pPr>
    <w:rPr>
      <w:rFonts w:ascii="Calibri" w:eastAsia="Calibri" w:hAnsi="Calibri" w:cs="Calibri"/>
      <w:lang w:eastAsia="en-US"/>
    </w:rPr>
  </w:style>
  <w:style w:type="paragraph" w:customStyle="1" w:styleId="A1303A20016C4BCCA17F7C9E18AB562C9">
    <w:name w:val="A1303A20016C4BCCA17F7C9E18AB562C9"/>
    <w:rsid w:val="004C0C3F"/>
    <w:pPr>
      <w:spacing w:after="200" w:line="276" w:lineRule="auto"/>
    </w:pPr>
    <w:rPr>
      <w:rFonts w:ascii="Calibri" w:eastAsia="Calibri" w:hAnsi="Calibri" w:cs="Calibri"/>
      <w:lang w:eastAsia="en-US"/>
    </w:rPr>
  </w:style>
  <w:style w:type="paragraph" w:customStyle="1" w:styleId="45DBB91EF77041DB9239349D7F8FD5DE9">
    <w:name w:val="45DBB91EF77041DB9239349D7F8FD5DE9"/>
    <w:rsid w:val="004C0C3F"/>
    <w:pPr>
      <w:spacing w:after="200" w:line="276" w:lineRule="auto"/>
    </w:pPr>
    <w:rPr>
      <w:rFonts w:ascii="Calibri" w:eastAsia="Calibri" w:hAnsi="Calibri" w:cs="Calibri"/>
      <w:lang w:eastAsia="en-US"/>
    </w:rPr>
  </w:style>
  <w:style w:type="paragraph" w:customStyle="1" w:styleId="D10D1A0D5AC0487298B3906B4D04BD859">
    <w:name w:val="D10D1A0D5AC0487298B3906B4D04BD859"/>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9">
    <w:name w:val="2FB8820D944B4E92A2C177D044A299049"/>
    <w:rsid w:val="004C0C3F"/>
    <w:pPr>
      <w:spacing w:after="200" w:line="276" w:lineRule="auto"/>
    </w:pPr>
    <w:rPr>
      <w:rFonts w:ascii="Calibri" w:eastAsia="Calibri" w:hAnsi="Calibri" w:cs="Calibri"/>
      <w:lang w:eastAsia="en-US"/>
    </w:rPr>
  </w:style>
  <w:style w:type="paragraph" w:customStyle="1" w:styleId="A81CA3614AFD4A54BD3B35E8141AECCA9">
    <w:name w:val="A81CA3614AFD4A54BD3B35E8141AECCA9"/>
    <w:rsid w:val="004C0C3F"/>
    <w:pPr>
      <w:spacing w:after="200" w:line="276" w:lineRule="auto"/>
    </w:pPr>
    <w:rPr>
      <w:rFonts w:ascii="Calibri" w:eastAsia="Calibri" w:hAnsi="Calibri" w:cs="Calibri"/>
      <w:lang w:eastAsia="en-US"/>
    </w:rPr>
  </w:style>
  <w:style w:type="paragraph" w:customStyle="1" w:styleId="6D54939CB5F442CF9A0DBD9C9FA36A229">
    <w:name w:val="6D54939CB5F442CF9A0DBD9C9FA36A229"/>
    <w:rsid w:val="004C0C3F"/>
    <w:pPr>
      <w:spacing w:after="200" w:line="276" w:lineRule="auto"/>
    </w:pPr>
    <w:rPr>
      <w:rFonts w:ascii="Calibri" w:eastAsia="Calibri" w:hAnsi="Calibri" w:cs="Calibri"/>
      <w:lang w:eastAsia="en-US"/>
    </w:rPr>
  </w:style>
  <w:style w:type="paragraph" w:customStyle="1" w:styleId="CCF61187847242BFA41054211D0AD56C9">
    <w:name w:val="CCF61187847242BFA41054211D0AD56C9"/>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9">
    <w:name w:val="C5D41884908F4CC98EF2F75C461DBF519"/>
    <w:rsid w:val="004C0C3F"/>
    <w:pPr>
      <w:spacing w:after="200" w:line="276" w:lineRule="auto"/>
    </w:pPr>
    <w:rPr>
      <w:rFonts w:ascii="Calibri" w:eastAsia="Calibri" w:hAnsi="Calibri" w:cs="Calibri"/>
      <w:lang w:eastAsia="en-US"/>
    </w:rPr>
  </w:style>
  <w:style w:type="paragraph" w:customStyle="1" w:styleId="66DD202D104B45778256CD9751697DDE9">
    <w:name w:val="66DD202D104B45778256CD9751697DDE9"/>
    <w:rsid w:val="004C0C3F"/>
    <w:pPr>
      <w:spacing w:after="200" w:line="276" w:lineRule="auto"/>
    </w:pPr>
    <w:rPr>
      <w:rFonts w:ascii="Calibri" w:eastAsia="Calibri" w:hAnsi="Calibri" w:cs="Calibri"/>
      <w:lang w:eastAsia="en-US"/>
    </w:rPr>
  </w:style>
  <w:style w:type="paragraph" w:customStyle="1" w:styleId="4A429D8FFCEF4E80879AC6C7202D3B279">
    <w:name w:val="4A429D8FFCEF4E80879AC6C7202D3B279"/>
    <w:rsid w:val="004C0C3F"/>
    <w:pPr>
      <w:spacing w:after="200" w:line="276" w:lineRule="auto"/>
    </w:pPr>
    <w:rPr>
      <w:rFonts w:ascii="Calibri" w:eastAsia="Calibri" w:hAnsi="Calibri" w:cs="Calibri"/>
      <w:lang w:eastAsia="en-US"/>
    </w:rPr>
  </w:style>
  <w:style w:type="paragraph" w:customStyle="1" w:styleId="70645106D1F745F0816EEF3D052F25F39">
    <w:name w:val="70645106D1F745F0816EEF3D052F25F39"/>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9">
    <w:name w:val="44418E82F32F4D6BB547113C3FC54E319"/>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9">
    <w:name w:val="A80DB213FD4F4A89B076F267D01CB2209"/>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9">
    <w:name w:val="F0B25CF05E9A4188BCBBDEFF287BBAAB9"/>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8">
    <w:name w:val="19949A7FE1EB48CB87D24904D443841E8"/>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8">
    <w:name w:val="18E0AB86546A4E7CBE3B094870BCDC7D8"/>
    <w:rsid w:val="004C0C3F"/>
    <w:pPr>
      <w:spacing w:after="200" w:line="276" w:lineRule="auto"/>
    </w:pPr>
    <w:rPr>
      <w:rFonts w:ascii="Calibri" w:eastAsia="Calibri" w:hAnsi="Calibri" w:cs="Calibri"/>
      <w:lang w:eastAsia="en-US"/>
    </w:rPr>
  </w:style>
  <w:style w:type="paragraph" w:customStyle="1" w:styleId="BAF142DEB0DE4E698B4214BBA8AF26BC8">
    <w:name w:val="BAF142DEB0DE4E698B4214BBA8AF26BC8"/>
    <w:rsid w:val="004C0C3F"/>
    <w:pPr>
      <w:spacing w:after="200" w:line="276" w:lineRule="auto"/>
    </w:pPr>
    <w:rPr>
      <w:rFonts w:ascii="Calibri" w:eastAsia="Calibri" w:hAnsi="Calibri" w:cs="Calibri"/>
      <w:lang w:eastAsia="en-US"/>
    </w:rPr>
  </w:style>
  <w:style w:type="paragraph" w:customStyle="1" w:styleId="6EC4FBCF136B412799D04AC9F791A802">
    <w:name w:val="6EC4FBCF136B412799D04AC9F791A802"/>
    <w:rsid w:val="00D80AC5"/>
  </w:style>
  <w:style w:type="paragraph" w:customStyle="1" w:styleId="6093EF4F61E64A208826E91990F3E077">
    <w:name w:val="6093EF4F61E64A208826E91990F3E077"/>
    <w:rsid w:val="00D80AC5"/>
  </w:style>
  <w:style w:type="paragraph" w:customStyle="1" w:styleId="25A312AE360F45D498FB4771B7255255">
    <w:name w:val="25A312AE360F45D498FB4771B7255255"/>
    <w:rsid w:val="00D80AC5"/>
  </w:style>
  <w:style w:type="paragraph" w:customStyle="1" w:styleId="E0E44C89C9CB4992B3331B0CB1EF7F39">
    <w:name w:val="E0E44C89C9CB4992B3331B0CB1EF7F39"/>
    <w:rsid w:val="00D80AC5"/>
  </w:style>
  <w:style w:type="paragraph" w:customStyle="1" w:styleId="00CD056BFFCC40E49472F75A655F5EC2">
    <w:name w:val="00CD056BFFCC40E49472F75A655F5EC2"/>
    <w:rsid w:val="00D80AC5"/>
  </w:style>
  <w:style w:type="paragraph" w:customStyle="1" w:styleId="FB14BAD902604EA885F55F2672DCA62E">
    <w:name w:val="FB14BAD902604EA885F55F2672DCA62E"/>
    <w:rsid w:val="00D80AC5"/>
  </w:style>
  <w:style w:type="paragraph" w:customStyle="1" w:styleId="B8C666A263B94B629F2C86695BAC6D09">
    <w:name w:val="B8C666A263B94B629F2C86695BAC6D09"/>
    <w:rsid w:val="00D80AC5"/>
  </w:style>
  <w:style w:type="paragraph" w:customStyle="1" w:styleId="812AB6D384FE4CAAAEED6D66F4F7B0E6">
    <w:name w:val="812AB6D384FE4CAAAEED6D66F4F7B0E6"/>
    <w:rsid w:val="00D80AC5"/>
  </w:style>
  <w:style w:type="paragraph" w:customStyle="1" w:styleId="419CB03FCF98448A919F074291279919">
    <w:name w:val="419CB03FCF98448A919F074291279919"/>
    <w:rsid w:val="00D80AC5"/>
  </w:style>
  <w:style w:type="paragraph" w:customStyle="1" w:styleId="1C095F4D2748433D80837C1F9D44420F">
    <w:name w:val="1C095F4D2748433D80837C1F9D44420F"/>
    <w:rsid w:val="00D80AC5"/>
  </w:style>
  <w:style w:type="paragraph" w:customStyle="1" w:styleId="CFA9D06B27C0493F8195432E5979D5E3">
    <w:name w:val="CFA9D06B27C0493F8195432E5979D5E3"/>
    <w:rsid w:val="00D80AC5"/>
  </w:style>
  <w:style w:type="paragraph" w:customStyle="1" w:styleId="29A9B3DADA964312977D1BB282D4AC14">
    <w:name w:val="29A9B3DADA964312977D1BB282D4AC14"/>
    <w:rsid w:val="00D80AC5"/>
  </w:style>
  <w:style w:type="paragraph" w:customStyle="1" w:styleId="5C5E43BBD44B4239AFFE60D6625CA697">
    <w:name w:val="5C5E43BBD44B4239AFFE60D6625CA697"/>
    <w:rsid w:val="00D80AC5"/>
  </w:style>
  <w:style w:type="paragraph" w:customStyle="1" w:styleId="3E1A3972BD6B44EE9C5D1ECB9F306DD8">
    <w:name w:val="3E1A3972BD6B44EE9C5D1ECB9F306DD8"/>
    <w:rsid w:val="00D80AC5"/>
  </w:style>
  <w:style w:type="paragraph" w:customStyle="1" w:styleId="B1032B53217A4C3ABDBD60EA45A764FB">
    <w:name w:val="B1032B53217A4C3ABDBD60EA45A764FB"/>
    <w:rsid w:val="00D80AC5"/>
  </w:style>
  <w:style w:type="paragraph" w:customStyle="1" w:styleId="E8ECBD670B26448DB3E03147D085B254">
    <w:name w:val="E8ECBD670B26448DB3E03147D085B254"/>
    <w:rsid w:val="00D80AC5"/>
  </w:style>
  <w:style w:type="paragraph" w:customStyle="1" w:styleId="4787BCA4297848B2920AE0D922D31F60">
    <w:name w:val="4787BCA4297848B2920AE0D922D31F60"/>
    <w:rsid w:val="00D80AC5"/>
  </w:style>
  <w:style w:type="paragraph" w:customStyle="1" w:styleId="D21BD5857B594FD4A894163440297D9B">
    <w:name w:val="D21BD5857B594FD4A894163440297D9B"/>
    <w:rsid w:val="00D80AC5"/>
  </w:style>
  <w:style w:type="paragraph" w:customStyle="1" w:styleId="DFF88D8C1AFB4A3ABEBF3FA8EA538EA5">
    <w:name w:val="DFF88D8C1AFB4A3ABEBF3FA8EA538EA5"/>
    <w:rsid w:val="00D80AC5"/>
  </w:style>
  <w:style w:type="paragraph" w:customStyle="1" w:styleId="D1F934493F3F4F78A2964114AF33119C">
    <w:name w:val="D1F934493F3F4F78A2964114AF33119C"/>
    <w:rsid w:val="00D80AC5"/>
  </w:style>
  <w:style w:type="paragraph" w:customStyle="1" w:styleId="DA5EB26B08664676A67C45D9D465CF34">
    <w:name w:val="DA5EB26B08664676A67C45D9D465CF34"/>
    <w:rsid w:val="00D80AC5"/>
  </w:style>
  <w:style w:type="paragraph" w:customStyle="1" w:styleId="A369F452130445F3A145A9D683EBAD5A">
    <w:name w:val="A369F452130445F3A145A9D683EBAD5A"/>
    <w:rsid w:val="00D80AC5"/>
  </w:style>
  <w:style w:type="paragraph" w:customStyle="1" w:styleId="2E63EB40633349DAAB5E67D61C4622AC">
    <w:name w:val="2E63EB40633349DAAB5E67D61C4622AC"/>
    <w:rsid w:val="00D80AC5"/>
  </w:style>
  <w:style w:type="paragraph" w:customStyle="1" w:styleId="95F3C4BB838448009173D4D66B9E67BA">
    <w:name w:val="95F3C4BB838448009173D4D66B9E67BA"/>
    <w:rsid w:val="00D80AC5"/>
  </w:style>
  <w:style w:type="paragraph" w:customStyle="1" w:styleId="FF1DF4148CB849BBBA3332D42E1EE8A1">
    <w:name w:val="FF1DF4148CB849BBBA3332D42E1EE8A1"/>
    <w:rsid w:val="00D80AC5"/>
  </w:style>
  <w:style w:type="paragraph" w:customStyle="1" w:styleId="38436CCCFAC54F7AB73C8131CEA62825">
    <w:name w:val="38436CCCFAC54F7AB73C8131CEA62825"/>
    <w:rsid w:val="00D80AC5"/>
  </w:style>
  <w:style w:type="paragraph" w:customStyle="1" w:styleId="F243BD3A1E174D749980B74E75313614">
    <w:name w:val="F243BD3A1E174D749980B74E75313614"/>
    <w:rsid w:val="00D80AC5"/>
  </w:style>
  <w:style w:type="paragraph" w:customStyle="1" w:styleId="3FD55B22F0A048D98B2D85D6E84437B7">
    <w:name w:val="3FD55B22F0A048D98B2D85D6E84437B7"/>
    <w:rsid w:val="00D80AC5"/>
  </w:style>
  <w:style w:type="paragraph" w:customStyle="1" w:styleId="2B3E0690187D4AAEB5F9A1FC1853E752">
    <w:name w:val="2B3E0690187D4AAEB5F9A1FC1853E752"/>
    <w:rsid w:val="00D80AC5"/>
  </w:style>
  <w:style w:type="paragraph" w:customStyle="1" w:styleId="D2D855720C264519AB1CE9F00FB2698F">
    <w:name w:val="D2D855720C264519AB1CE9F00FB2698F"/>
    <w:rsid w:val="00D80AC5"/>
  </w:style>
  <w:style w:type="paragraph" w:customStyle="1" w:styleId="C2E651B6726E4EFD82C22C9405F47C9A">
    <w:name w:val="C2E651B6726E4EFD82C22C9405F47C9A"/>
    <w:rsid w:val="00D80AC5"/>
  </w:style>
  <w:style w:type="paragraph" w:customStyle="1" w:styleId="A705173DCC24442AAB7E65D642524189">
    <w:name w:val="A705173DCC24442AAB7E65D642524189"/>
    <w:rsid w:val="00D80AC5"/>
  </w:style>
  <w:style w:type="paragraph" w:customStyle="1" w:styleId="51590F07945A4ABBBAEF59AF40AB72E2">
    <w:name w:val="51590F07945A4ABBBAEF59AF40AB72E2"/>
    <w:rsid w:val="00D80AC5"/>
  </w:style>
  <w:style w:type="paragraph" w:customStyle="1" w:styleId="C783DF87254744D09F3483FD32D9C4AA">
    <w:name w:val="C783DF87254744D09F3483FD32D9C4AA"/>
    <w:rsid w:val="00D80AC5"/>
  </w:style>
  <w:style w:type="paragraph" w:customStyle="1" w:styleId="ABAFCB38476C4506949A7A0835C1B4CE">
    <w:name w:val="ABAFCB38476C4506949A7A0835C1B4CE"/>
    <w:rsid w:val="00D80AC5"/>
  </w:style>
  <w:style w:type="paragraph" w:customStyle="1" w:styleId="79A21FCF9A134191A718B2D25C6A4CE5">
    <w:name w:val="79A21FCF9A134191A718B2D25C6A4CE5"/>
    <w:rsid w:val="00D80AC5"/>
  </w:style>
  <w:style w:type="paragraph" w:customStyle="1" w:styleId="E91EB0866322427AA7418DE0E26F0AF4">
    <w:name w:val="E91EB0866322427AA7418DE0E26F0AF4"/>
    <w:rsid w:val="00D80AC5"/>
  </w:style>
  <w:style w:type="paragraph" w:customStyle="1" w:styleId="A2107C8F87D540D1BEAA3CEAC348952F">
    <w:name w:val="A2107C8F87D540D1BEAA3CEAC348952F"/>
    <w:rsid w:val="00D80AC5"/>
  </w:style>
  <w:style w:type="paragraph" w:customStyle="1" w:styleId="C7FF56B8A9C544EFBC3BF5280F306E0F">
    <w:name w:val="C7FF56B8A9C544EFBC3BF5280F306E0F"/>
    <w:rsid w:val="00D80AC5"/>
  </w:style>
  <w:style w:type="paragraph" w:customStyle="1" w:styleId="8955E51D1DCB4ECA890825D2D273DCC2">
    <w:name w:val="8955E51D1DCB4ECA890825D2D273DCC2"/>
    <w:rsid w:val="00D80AC5"/>
  </w:style>
  <w:style w:type="paragraph" w:customStyle="1" w:styleId="97ED9BC6BD60491C9B962D23E6A30D669">
    <w:name w:val="97ED9BC6BD60491C9B962D23E6A30D669"/>
    <w:rsid w:val="008F40A4"/>
    <w:pPr>
      <w:spacing w:after="200" w:line="276" w:lineRule="auto"/>
    </w:pPr>
    <w:rPr>
      <w:rFonts w:ascii="Calibri" w:eastAsia="Calibri" w:hAnsi="Calibri" w:cs="Calibri"/>
      <w:lang w:eastAsia="en-US"/>
    </w:rPr>
  </w:style>
  <w:style w:type="paragraph" w:customStyle="1" w:styleId="2B64146E09C64E6EB0889314BDE771CD10">
    <w:name w:val="2B64146E09C64E6EB0889314BDE771CD10"/>
    <w:rsid w:val="008F40A4"/>
    <w:pPr>
      <w:spacing w:after="200" w:line="276" w:lineRule="auto"/>
    </w:pPr>
    <w:rPr>
      <w:rFonts w:ascii="Calibri" w:eastAsia="Calibri" w:hAnsi="Calibri" w:cs="Calibri"/>
      <w:lang w:eastAsia="en-US"/>
    </w:rPr>
  </w:style>
  <w:style w:type="paragraph" w:customStyle="1" w:styleId="DAA16A5A07FF48A598F4647F56BA82A49">
    <w:name w:val="DAA16A5A07FF48A598F4647F56BA82A49"/>
    <w:rsid w:val="008F40A4"/>
    <w:pPr>
      <w:spacing w:after="200" w:line="276" w:lineRule="auto"/>
      <w:ind w:left="720"/>
      <w:contextualSpacing/>
    </w:pPr>
    <w:rPr>
      <w:rFonts w:ascii="Calibri" w:eastAsia="Calibri" w:hAnsi="Calibri" w:cs="Calibri"/>
      <w:lang w:eastAsia="en-US"/>
    </w:rPr>
  </w:style>
  <w:style w:type="paragraph" w:customStyle="1" w:styleId="6CD38F078A634484B3D69A293FEE10861">
    <w:name w:val="6CD38F078A634484B3D69A293FEE10861"/>
    <w:rsid w:val="008F40A4"/>
    <w:pPr>
      <w:spacing w:after="200" w:line="276" w:lineRule="auto"/>
      <w:ind w:left="720"/>
      <w:contextualSpacing/>
    </w:pPr>
    <w:rPr>
      <w:rFonts w:ascii="Calibri" w:eastAsia="Calibri" w:hAnsi="Calibri" w:cs="Calibri"/>
      <w:lang w:eastAsia="en-US"/>
    </w:rPr>
  </w:style>
  <w:style w:type="paragraph" w:customStyle="1" w:styleId="B5E06235A93A48209FD08B2047C6C2F81">
    <w:name w:val="B5E06235A93A48209FD08B2047C6C2F81"/>
    <w:rsid w:val="008F40A4"/>
    <w:pPr>
      <w:spacing w:after="200" w:line="276" w:lineRule="auto"/>
      <w:ind w:left="720"/>
      <w:contextualSpacing/>
    </w:pPr>
    <w:rPr>
      <w:rFonts w:ascii="Calibri" w:eastAsia="Calibri" w:hAnsi="Calibri" w:cs="Calibri"/>
      <w:lang w:eastAsia="en-US"/>
    </w:rPr>
  </w:style>
  <w:style w:type="paragraph" w:customStyle="1" w:styleId="F1DB1FD175C74481A77CF89C684B73E99">
    <w:name w:val="F1DB1FD175C74481A77CF89C684B73E99"/>
    <w:rsid w:val="008F40A4"/>
    <w:pPr>
      <w:spacing w:after="200" w:line="276" w:lineRule="auto"/>
    </w:pPr>
    <w:rPr>
      <w:rFonts w:ascii="Calibri" w:eastAsia="Calibri" w:hAnsi="Calibri" w:cs="Calibri"/>
      <w:lang w:eastAsia="en-US"/>
    </w:rPr>
  </w:style>
  <w:style w:type="paragraph" w:customStyle="1" w:styleId="6EC4FBCF136B412799D04AC9F791A8021">
    <w:name w:val="6EC4FBCF136B412799D04AC9F791A8021"/>
    <w:rsid w:val="008F40A4"/>
    <w:pPr>
      <w:spacing w:after="200" w:line="276" w:lineRule="auto"/>
    </w:pPr>
    <w:rPr>
      <w:rFonts w:ascii="Calibri" w:eastAsia="Calibri" w:hAnsi="Calibri" w:cs="Calibri"/>
      <w:lang w:eastAsia="en-US"/>
    </w:rPr>
  </w:style>
  <w:style w:type="paragraph" w:customStyle="1" w:styleId="6093EF4F61E64A208826E91990F3E0771">
    <w:name w:val="6093EF4F61E64A208826E91990F3E0771"/>
    <w:rsid w:val="008F40A4"/>
    <w:pPr>
      <w:spacing w:after="200" w:line="276" w:lineRule="auto"/>
      <w:ind w:left="720"/>
      <w:contextualSpacing/>
    </w:pPr>
    <w:rPr>
      <w:rFonts w:ascii="Calibri" w:eastAsia="Calibri" w:hAnsi="Calibri" w:cs="Calibri"/>
      <w:lang w:eastAsia="en-US"/>
    </w:rPr>
  </w:style>
  <w:style w:type="paragraph" w:customStyle="1" w:styleId="25A312AE360F45D498FB4771B72552551">
    <w:name w:val="25A312AE360F45D498FB4771B72552551"/>
    <w:rsid w:val="008F40A4"/>
    <w:pPr>
      <w:spacing w:after="200" w:line="276" w:lineRule="auto"/>
      <w:ind w:left="720"/>
      <w:contextualSpacing/>
    </w:pPr>
    <w:rPr>
      <w:rFonts w:ascii="Calibri" w:eastAsia="Calibri" w:hAnsi="Calibri" w:cs="Calibri"/>
      <w:lang w:eastAsia="en-US"/>
    </w:rPr>
  </w:style>
  <w:style w:type="paragraph" w:customStyle="1" w:styleId="E0E44C89C9CB4992B3331B0CB1EF7F391">
    <w:name w:val="E0E44C89C9CB4992B3331B0CB1EF7F391"/>
    <w:rsid w:val="008F40A4"/>
    <w:pPr>
      <w:spacing w:after="200" w:line="276" w:lineRule="auto"/>
      <w:ind w:left="720"/>
      <w:contextualSpacing/>
    </w:pPr>
    <w:rPr>
      <w:rFonts w:ascii="Calibri" w:eastAsia="Calibri" w:hAnsi="Calibri" w:cs="Calibri"/>
      <w:lang w:eastAsia="en-US"/>
    </w:rPr>
  </w:style>
  <w:style w:type="paragraph" w:customStyle="1" w:styleId="00CD056BFFCC40E49472F75A655F5EC21">
    <w:name w:val="00CD056BFFCC40E49472F75A655F5EC21"/>
    <w:rsid w:val="008F40A4"/>
    <w:pPr>
      <w:spacing w:after="200" w:line="276" w:lineRule="auto"/>
    </w:pPr>
    <w:rPr>
      <w:rFonts w:ascii="Calibri" w:eastAsia="Calibri" w:hAnsi="Calibri" w:cs="Calibri"/>
      <w:lang w:eastAsia="en-US"/>
    </w:rPr>
  </w:style>
  <w:style w:type="paragraph" w:customStyle="1" w:styleId="FB14BAD902604EA885F55F2672DCA62E1">
    <w:name w:val="FB14BAD902604EA885F55F2672DCA62E1"/>
    <w:rsid w:val="008F40A4"/>
    <w:pPr>
      <w:spacing w:after="200" w:line="276" w:lineRule="auto"/>
    </w:pPr>
    <w:rPr>
      <w:rFonts w:ascii="Calibri" w:eastAsia="Calibri" w:hAnsi="Calibri" w:cs="Calibri"/>
      <w:lang w:eastAsia="en-US"/>
    </w:rPr>
  </w:style>
  <w:style w:type="paragraph" w:customStyle="1" w:styleId="B8C666A263B94B629F2C86695BAC6D091">
    <w:name w:val="B8C666A263B94B629F2C86695BAC6D091"/>
    <w:rsid w:val="008F40A4"/>
    <w:pPr>
      <w:spacing w:after="200" w:line="276" w:lineRule="auto"/>
      <w:ind w:left="720"/>
      <w:contextualSpacing/>
    </w:pPr>
    <w:rPr>
      <w:rFonts w:ascii="Calibri" w:eastAsia="Calibri" w:hAnsi="Calibri" w:cs="Calibri"/>
      <w:lang w:eastAsia="en-US"/>
    </w:rPr>
  </w:style>
  <w:style w:type="paragraph" w:customStyle="1" w:styleId="812AB6D384FE4CAAAEED6D66F4F7B0E61">
    <w:name w:val="812AB6D384FE4CAAAEED6D66F4F7B0E61"/>
    <w:rsid w:val="008F40A4"/>
    <w:pPr>
      <w:spacing w:after="200" w:line="276" w:lineRule="auto"/>
    </w:pPr>
    <w:rPr>
      <w:rFonts w:ascii="Calibri" w:eastAsia="Calibri" w:hAnsi="Calibri" w:cs="Calibri"/>
      <w:lang w:eastAsia="en-US"/>
    </w:rPr>
  </w:style>
  <w:style w:type="paragraph" w:customStyle="1" w:styleId="419CB03FCF98448A919F0742912799191">
    <w:name w:val="419CB03FCF98448A919F0742912799191"/>
    <w:rsid w:val="008F40A4"/>
    <w:pPr>
      <w:spacing w:after="200" w:line="276" w:lineRule="auto"/>
    </w:pPr>
    <w:rPr>
      <w:rFonts w:ascii="Calibri" w:eastAsia="Calibri" w:hAnsi="Calibri" w:cs="Calibri"/>
      <w:lang w:eastAsia="en-US"/>
    </w:rPr>
  </w:style>
  <w:style w:type="paragraph" w:customStyle="1" w:styleId="1C095F4D2748433D80837C1F9D44420F1">
    <w:name w:val="1C095F4D2748433D80837C1F9D44420F1"/>
    <w:rsid w:val="008F40A4"/>
    <w:pPr>
      <w:spacing w:after="200" w:line="276" w:lineRule="auto"/>
    </w:pPr>
    <w:rPr>
      <w:rFonts w:ascii="Calibri" w:eastAsia="Calibri" w:hAnsi="Calibri" w:cs="Calibri"/>
      <w:lang w:eastAsia="en-US"/>
    </w:rPr>
  </w:style>
  <w:style w:type="paragraph" w:customStyle="1" w:styleId="CFA9D06B27C0493F8195432E5979D5E31">
    <w:name w:val="CFA9D06B27C0493F8195432E5979D5E31"/>
    <w:rsid w:val="008F40A4"/>
    <w:pPr>
      <w:spacing w:after="200" w:line="276" w:lineRule="auto"/>
      <w:ind w:left="720"/>
      <w:contextualSpacing/>
    </w:pPr>
    <w:rPr>
      <w:rFonts w:ascii="Calibri" w:eastAsia="Calibri" w:hAnsi="Calibri" w:cs="Calibri"/>
      <w:lang w:eastAsia="en-US"/>
    </w:rPr>
  </w:style>
  <w:style w:type="paragraph" w:customStyle="1" w:styleId="29A9B3DADA964312977D1BB282D4AC141">
    <w:name w:val="29A9B3DADA964312977D1BB282D4AC141"/>
    <w:rsid w:val="008F40A4"/>
    <w:pPr>
      <w:spacing w:after="200" w:line="276" w:lineRule="auto"/>
      <w:ind w:left="720"/>
      <w:contextualSpacing/>
    </w:pPr>
    <w:rPr>
      <w:rFonts w:ascii="Calibri" w:eastAsia="Calibri" w:hAnsi="Calibri" w:cs="Calibri"/>
      <w:lang w:eastAsia="en-US"/>
    </w:rPr>
  </w:style>
  <w:style w:type="paragraph" w:customStyle="1" w:styleId="5C5E43BBD44B4239AFFE60D6625CA6971">
    <w:name w:val="5C5E43BBD44B4239AFFE60D6625CA6971"/>
    <w:rsid w:val="008F40A4"/>
    <w:pPr>
      <w:spacing w:after="200" w:line="276" w:lineRule="auto"/>
    </w:pPr>
    <w:rPr>
      <w:rFonts w:ascii="Calibri" w:eastAsia="Calibri" w:hAnsi="Calibri" w:cs="Calibri"/>
      <w:lang w:eastAsia="en-US"/>
    </w:rPr>
  </w:style>
  <w:style w:type="paragraph" w:customStyle="1" w:styleId="3E1A3972BD6B44EE9C5D1ECB9F306DD81">
    <w:name w:val="3E1A3972BD6B44EE9C5D1ECB9F306DD81"/>
    <w:rsid w:val="008F40A4"/>
    <w:pPr>
      <w:spacing w:after="200" w:line="276" w:lineRule="auto"/>
    </w:pPr>
    <w:rPr>
      <w:rFonts w:ascii="Calibri" w:eastAsia="Calibri" w:hAnsi="Calibri" w:cs="Calibri"/>
      <w:lang w:eastAsia="en-US"/>
    </w:rPr>
  </w:style>
  <w:style w:type="paragraph" w:customStyle="1" w:styleId="B1032B53217A4C3ABDBD60EA45A764FB1">
    <w:name w:val="B1032B53217A4C3ABDBD60EA45A764FB1"/>
    <w:rsid w:val="008F40A4"/>
    <w:pPr>
      <w:spacing w:after="200" w:line="276" w:lineRule="auto"/>
    </w:pPr>
    <w:rPr>
      <w:rFonts w:ascii="Calibri" w:eastAsia="Calibri" w:hAnsi="Calibri" w:cs="Calibri"/>
      <w:lang w:eastAsia="en-US"/>
    </w:rPr>
  </w:style>
  <w:style w:type="paragraph" w:customStyle="1" w:styleId="E8ECBD670B26448DB3E03147D085B2541">
    <w:name w:val="E8ECBD670B26448DB3E03147D085B2541"/>
    <w:rsid w:val="008F40A4"/>
    <w:pPr>
      <w:spacing w:after="200" w:line="276" w:lineRule="auto"/>
      <w:ind w:left="720"/>
      <w:contextualSpacing/>
    </w:pPr>
    <w:rPr>
      <w:rFonts w:ascii="Calibri" w:eastAsia="Calibri" w:hAnsi="Calibri" w:cs="Calibri"/>
      <w:lang w:eastAsia="en-US"/>
    </w:rPr>
  </w:style>
  <w:style w:type="paragraph" w:customStyle="1" w:styleId="4787BCA4297848B2920AE0D922D31F601">
    <w:name w:val="4787BCA4297848B2920AE0D922D31F601"/>
    <w:rsid w:val="008F40A4"/>
    <w:pPr>
      <w:spacing w:after="200" w:line="276" w:lineRule="auto"/>
    </w:pPr>
    <w:rPr>
      <w:rFonts w:ascii="Calibri" w:eastAsia="Calibri" w:hAnsi="Calibri" w:cs="Calibri"/>
      <w:lang w:eastAsia="en-US"/>
    </w:rPr>
  </w:style>
  <w:style w:type="paragraph" w:customStyle="1" w:styleId="D21BD5857B594FD4A894163440297D9B1">
    <w:name w:val="D21BD5857B594FD4A894163440297D9B1"/>
    <w:rsid w:val="008F40A4"/>
    <w:pPr>
      <w:spacing w:after="200" w:line="276" w:lineRule="auto"/>
    </w:pPr>
    <w:rPr>
      <w:rFonts w:ascii="Calibri" w:eastAsia="Calibri" w:hAnsi="Calibri" w:cs="Calibri"/>
      <w:lang w:eastAsia="en-US"/>
    </w:rPr>
  </w:style>
  <w:style w:type="paragraph" w:customStyle="1" w:styleId="DFF88D8C1AFB4A3ABEBF3FA8EA538EA51">
    <w:name w:val="DFF88D8C1AFB4A3ABEBF3FA8EA538EA51"/>
    <w:rsid w:val="008F40A4"/>
    <w:pPr>
      <w:spacing w:after="200" w:line="276" w:lineRule="auto"/>
    </w:pPr>
    <w:rPr>
      <w:rFonts w:ascii="Calibri" w:eastAsia="Calibri" w:hAnsi="Calibri" w:cs="Calibri"/>
      <w:lang w:eastAsia="en-US"/>
    </w:rPr>
  </w:style>
  <w:style w:type="paragraph" w:customStyle="1" w:styleId="D1F934493F3F4F78A2964114AF33119C1">
    <w:name w:val="D1F934493F3F4F78A2964114AF33119C1"/>
    <w:rsid w:val="008F40A4"/>
    <w:pPr>
      <w:spacing w:after="200" w:line="276" w:lineRule="auto"/>
      <w:ind w:left="720"/>
      <w:contextualSpacing/>
    </w:pPr>
    <w:rPr>
      <w:rFonts w:ascii="Calibri" w:eastAsia="Calibri" w:hAnsi="Calibri" w:cs="Calibri"/>
      <w:lang w:eastAsia="en-US"/>
    </w:rPr>
  </w:style>
  <w:style w:type="paragraph" w:customStyle="1" w:styleId="44418E82F32F4D6BB547113C3FC54E3110">
    <w:name w:val="44418E82F32F4D6BB547113C3FC54E3110"/>
    <w:rsid w:val="008F40A4"/>
    <w:pPr>
      <w:spacing w:after="200" w:line="276" w:lineRule="auto"/>
      <w:ind w:left="720"/>
      <w:contextualSpacing/>
    </w:pPr>
    <w:rPr>
      <w:rFonts w:ascii="Calibri" w:eastAsia="Calibri" w:hAnsi="Calibri" w:cs="Calibri"/>
      <w:lang w:eastAsia="en-US"/>
    </w:rPr>
  </w:style>
  <w:style w:type="paragraph" w:customStyle="1" w:styleId="A80DB213FD4F4A89B076F267D01CB22010">
    <w:name w:val="A80DB213FD4F4A89B076F267D01CB22010"/>
    <w:rsid w:val="008F40A4"/>
    <w:pPr>
      <w:spacing w:after="200" w:line="276" w:lineRule="auto"/>
      <w:ind w:left="720"/>
      <w:contextualSpacing/>
    </w:pPr>
    <w:rPr>
      <w:rFonts w:ascii="Calibri" w:eastAsia="Calibri" w:hAnsi="Calibri" w:cs="Calibri"/>
      <w:lang w:eastAsia="en-US"/>
    </w:rPr>
  </w:style>
  <w:style w:type="paragraph" w:customStyle="1" w:styleId="F0B25CF05E9A4188BCBBDEFF287BBAAB10">
    <w:name w:val="F0B25CF05E9A4188BCBBDEFF287BBAAB10"/>
    <w:rsid w:val="008F40A4"/>
    <w:pPr>
      <w:spacing w:after="200" w:line="276" w:lineRule="auto"/>
      <w:ind w:left="720"/>
      <w:contextualSpacing/>
    </w:pPr>
    <w:rPr>
      <w:rFonts w:ascii="Calibri" w:eastAsia="Calibri" w:hAnsi="Calibri" w:cs="Calibri"/>
      <w:lang w:eastAsia="en-US"/>
    </w:rPr>
  </w:style>
  <w:style w:type="paragraph" w:customStyle="1" w:styleId="19949A7FE1EB48CB87D24904D443841E9">
    <w:name w:val="19949A7FE1EB48CB87D24904D443841E9"/>
    <w:rsid w:val="008F40A4"/>
    <w:pPr>
      <w:spacing w:after="200" w:line="276" w:lineRule="auto"/>
      <w:ind w:left="720"/>
      <w:contextualSpacing/>
    </w:pPr>
    <w:rPr>
      <w:rFonts w:ascii="Calibri" w:eastAsia="Calibri" w:hAnsi="Calibri" w:cs="Calibri"/>
      <w:lang w:eastAsia="en-US"/>
    </w:rPr>
  </w:style>
  <w:style w:type="paragraph" w:customStyle="1" w:styleId="18E0AB86546A4E7CBE3B094870BCDC7D9">
    <w:name w:val="18E0AB86546A4E7CBE3B094870BCDC7D9"/>
    <w:rsid w:val="008F40A4"/>
    <w:pPr>
      <w:spacing w:after="200" w:line="276" w:lineRule="auto"/>
    </w:pPr>
    <w:rPr>
      <w:rFonts w:ascii="Calibri" w:eastAsia="Calibri" w:hAnsi="Calibri" w:cs="Calibri"/>
      <w:lang w:eastAsia="en-US"/>
    </w:rPr>
  </w:style>
  <w:style w:type="paragraph" w:customStyle="1" w:styleId="BAF142DEB0DE4E698B4214BBA8AF26BC9">
    <w:name w:val="BAF142DEB0DE4E698B4214BBA8AF26BC9"/>
    <w:rsid w:val="008F40A4"/>
    <w:pPr>
      <w:spacing w:after="200" w:line="276" w:lineRule="auto"/>
    </w:pPr>
    <w:rPr>
      <w:rFonts w:ascii="Calibri" w:eastAsia="Calibri" w:hAnsi="Calibri" w:cs="Calibri"/>
      <w:lang w:eastAsia="en-US"/>
    </w:rPr>
  </w:style>
  <w:style w:type="paragraph" w:customStyle="1" w:styleId="97ED9BC6BD60491C9B962D23E6A30D6610">
    <w:name w:val="97ED9BC6BD60491C9B962D23E6A30D6610"/>
    <w:rsid w:val="008F40A4"/>
    <w:pPr>
      <w:spacing w:after="200" w:line="276" w:lineRule="auto"/>
    </w:pPr>
    <w:rPr>
      <w:rFonts w:ascii="Calibri" w:eastAsia="Calibri" w:hAnsi="Calibri" w:cs="Calibri"/>
      <w:lang w:eastAsia="en-US"/>
    </w:rPr>
  </w:style>
  <w:style w:type="paragraph" w:customStyle="1" w:styleId="2B64146E09C64E6EB0889314BDE771CD11">
    <w:name w:val="2B64146E09C64E6EB0889314BDE771CD11"/>
    <w:rsid w:val="008F40A4"/>
    <w:pPr>
      <w:spacing w:after="200" w:line="276" w:lineRule="auto"/>
    </w:pPr>
    <w:rPr>
      <w:rFonts w:ascii="Calibri" w:eastAsia="Calibri" w:hAnsi="Calibri" w:cs="Calibri"/>
      <w:lang w:eastAsia="en-US"/>
    </w:rPr>
  </w:style>
  <w:style w:type="paragraph" w:customStyle="1" w:styleId="DAA16A5A07FF48A598F4647F56BA82A410">
    <w:name w:val="DAA16A5A07FF48A598F4647F56BA82A410"/>
    <w:rsid w:val="008F40A4"/>
    <w:pPr>
      <w:spacing w:after="200" w:line="276" w:lineRule="auto"/>
      <w:ind w:left="720"/>
      <w:contextualSpacing/>
    </w:pPr>
    <w:rPr>
      <w:rFonts w:ascii="Calibri" w:eastAsia="Calibri" w:hAnsi="Calibri" w:cs="Calibri"/>
      <w:lang w:eastAsia="en-US"/>
    </w:rPr>
  </w:style>
  <w:style w:type="paragraph" w:customStyle="1" w:styleId="6CD38F078A634484B3D69A293FEE10862">
    <w:name w:val="6CD38F078A634484B3D69A293FEE10862"/>
    <w:rsid w:val="008F40A4"/>
    <w:pPr>
      <w:spacing w:after="200" w:line="276" w:lineRule="auto"/>
      <w:ind w:left="720"/>
      <w:contextualSpacing/>
    </w:pPr>
    <w:rPr>
      <w:rFonts w:ascii="Calibri" w:eastAsia="Calibri" w:hAnsi="Calibri" w:cs="Calibri"/>
      <w:lang w:eastAsia="en-US"/>
    </w:rPr>
  </w:style>
  <w:style w:type="paragraph" w:customStyle="1" w:styleId="B5E06235A93A48209FD08B2047C6C2F82">
    <w:name w:val="B5E06235A93A48209FD08B2047C6C2F82"/>
    <w:rsid w:val="008F40A4"/>
    <w:pPr>
      <w:spacing w:after="200" w:line="276" w:lineRule="auto"/>
      <w:ind w:left="720"/>
      <w:contextualSpacing/>
    </w:pPr>
    <w:rPr>
      <w:rFonts w:ascii="Calibri" w:eastAsia="Calibri" w:hAnsi="Calibri" w:cs="Calibri"/>
      <w:lang w:eastAsia="en-US"/>
    </w:rPr>
  </w:style>
  <w:style w:type="paragraph" w:customStyle="1" w:styleId="F1DB1FD175C74481A77CF89C684B73E910">
    <w:name w:val="F1DB1FD175C74481A77CF89C684B73E910"/>
    <w:rsid w:val="008F40A4"/>
    <w:pPr>
      <w:spacing w:after="200" w:line="276" w:lineRule="auto"/>
    </w:pPr>
    <w:rPr>
      <w:rFonts w:ascii="Calibri" w:eastAsia="Calibri" w:hAnsi="Calibri" w:cs="Calibri"/>
      <w:lang w:eastAsia="en-US"/>
    </w:rPr>
  </w:style>
  <w:style w:type="paragraph" w:customStyle="1" w:styleId="6EC4FBCF136B412799D04AC9F791A8022">
    <w:name w:val="6EC4FBCF136B412799D04AC9F791A8022"/>
    <w:rsid w:val="008F40A4"/>
    <w:pPr>
      <w:spacing w:after="200" w:line="276" w:lineRule="auto"/>
    </w:pPr>
    <w:rPr>
      <w:rFonts w:ascii="Calibri" w:eastAsia="Calibri" w:hAnsi="Calibri" w:cs="Calibri"/>
      <w:lang w:eastAsia="en-US"/>
    </w:rPr>
  </w:style>
  <w:style w:type="paragraph" w:customStyle="1" w:styleId="6093EF4F61E64A208826E91990F3E0772">
    <w:name w:val="6093EF4F61E64A208826E91990F3E0772"/>
    <w:rsid w:val="008F40A4"/>
    <w:pPr>
      <w:spacing w:after="200" w:line="276" w:lineRule="auto"/>
      <w:ind w:left="720"/>
      <w:contextualSpacing/>
    </w:pPr>
    <w:rPr>
      <w:rFonts w:ascii="Calibri" w:eastAsia="Calibri" w:hAnsi="Calibri" w:cs="Calibri"/>
      <w:lang w:eastAsia="en-US"/>
    </w:rPr>
  </w:style>
  <w:style w:type="paragraph" w:customStyle="1" w:styleId="25A312AE360F45D498FB4771B72552552">
    <w:name w:val="25A312AE360F45D498FB4771B72552552"/>
    <w:rsid w:val="008F40A4"/>
    <w:pPr>
      <w:spacing w:after="200" w:line="276" w:lineRule="auto"/>
      <w:ind w:left="720"/>
      <w:contextualSpacing/>
    </w:pPr>
    <w:rPr>
      <w:rFonts w:ascii="Calibri" w:eastAsia="Calibri" w:hAnsi="Calibri" w:cs="Calibri"/>
      <w:lang w:eastAsia="en-US"/>
    </w:rPr>
  </w:style>
  <w:style w:type="paragraph" w:customStyle="1" w:styleId="E0E44C89C9CB4992B3331B0CB1EF7F392">
    <w:name w:val="E0E44C89C9CB4992B3331B0CB1EF7F392"/>
    <w:rsid w:val="008F40A4"/>
    <w:pPr>
      <w:spacing w:after="200" w:line="276" w:lineRule="auto"/>
      <w:ind w:left="720"/>
      <w:contextualSpacing/>
    </w:pPr>
    <w:rPr>
      <w:rFonts w:ascii="Calibri" w:eastAsia="Calibri" w:hAnsi="Calibri" w:cs="Calibri"/>
      <w:lang w:eastAsia="en-US"/>
    </w:rPr>
  </w:style>
  <w:style w:type="paragraph" w:customStyle="1" w:styleId="00CD056BFFCC40E49472F75A655F5EC22">
    <w:name w:val="00CD056BFFCC40E49472F75A655F5EC22"/>
    <w:rsid w:val="008F40A4"/>
    <w:pPr>
      <w:spacing w:after="200" w:line="276" w:lineRule="auto"/>
    </w:pPr>
    <w:rPr>
      <w:rFonts w:ascii="Calibri" w:eastAsia="Calibri" w:hAnsi="Calibri" w:cs="Calibri"/>
      <w:lang w:eastAsia="en-US"/>
    </w:rPr>
  </w:style>
  <w:style w:type="paragraph" w:customStyle="1" w:styleId="FB14BAD902604EA885F55F2672DCA62E2">
    <w:name w:val="FB14BAD902604EA885F55F2672DCA62E2"/>
    <w:rsid w:val="008F40A4"/>
    <w:pPr>
      <w:spacing w:after="200" w:line="276" w:lineRule="auto"/>
    </w:pPr>
    <w:rPr>
      <w:rFonts w:ascii="Calibri" w:eastAsia="Calibri" w:hAnsi="Calibri" w:cs="Calibri"/>
      <w:lang w:eastAsia="en-US"/>
    </w:rPr>
  </w:style>
  <w:style w:type="paragraph" w:customStyle="1" w:styleId="B8C666A263B94B629F2C86695BAC6D092">
    <w:name w:val="B8C666A263B94B629F2C86695BAC6D092"/>
    <w:rsid w:val="008F40A4"/>
    <w:pPr>
      <w:spacing w:after="200" w:line="276" w:lineRule="auto"/>
      <w:ind w:left="720"/>
      <w:contextualSpacing/>
    </w:pPr>
    <w:rPr>
      <w:rFonts w:ascii="Calibri" w:eastAsia="Calibri" w:hAnsi="Calibri" w:cs="Calibri"/>
      <w:lang w:eastAsia="en-US"/>
    </w:rPr>
  </w:style>
  <w:style w:type="paragraph" w:customStyle="1" w:styleId="812AB6D384FE4CAAAEED6D66F4F7B0E62">
    <w:name w:val="812AB6D384FE4CAAAEED6D66F4F7B0E62"/>
    <w:rsid w:val="008F40A4"/>
    <w:pPr>
      <w:spacing w:after="200" w:line="276" w:lineRule="auto"/>
    </w:pPr>
    <w:rPr>
      <w:rFonts w:ascii="Calibri" w:eastAsia="Calibri" w:hAnsi="Calibri" w:cs="Calibri"/>
      <w:lang w:eastAsia="en-US"/>
    </w:rPr>
  </w:style>
  <w:style w:type="paragraph" w:customStyle="1" w:styleId="419CB03FCF98448A919F0742912799192">
    <w:name w:val="419CB03FCF98448A919F0742912799192"/>
    <w:rsid w:val="008F40A4"/>
    <w:pPr>
      <w:spacing w:after="200" w:line="276" w:lineRule="auto"/>
    </w:pPr>
    <w:rPr>
      <w:rFonts w:ascii="Calibri" w:eastAsia="Calibri" w:hAnsi="Calibri" w:cs="Calibri"/>
      <w:lang w:eastAsia="en-US"/>
    </w:rPr>
  </w:style>
  <w:style w:type="paragraph" w:customStyle="1" w:styleId="1C095F4D2748433D80837C1F9D44420F2">
    <w:name w:val="1C095F4D2748433D80837C1F9D44420F2"/>
    <w:rsid w:val="008F40A4"/>
    <w:pPr>
      <w:spacing w:after="200" w:line="276" w:lineRule="auto"/>
    </w:pPr>
    <w:rPr>
      <w:rFonts w:ascii="Calibri" w:eastAsia="Calibri" w:hAnsi="Calibri" w:cs="Calibri"/>
      <w:lang w:eastAsia="en-US"/>
    </w:rPr>
  </w:style>
  <w:style w:type="paragraph" w:customStyle="1" w:styleId="CFA9D06B27C0493F8195432E5979D5E32">
    <w:name w:val="CFA9D06B27C0493F8195432E5979D5E32"/>
    <w:rsid w:val="008F40A4"/>
    <w:pPr>
      <w:spacing w:after="200" w:line="276" w:lineRule="auto"/>
      <w:ind w:left="720"/>
      <w:contextualSpacing/>
    </w:pPr>
    <w:rPr>
      <w:rFonts w:ascii="Calibri" w:eastAsia="Calibri" w:hAnsi="Calibri" w:cs="Calibri"/>
      <w:lang w:eastAsia="en-US"/>
    </w:rPr>
  </w:style>
  <w:style w:type="paragraph" w:customStyle="1" w:styleId="29A9B3DADA964312977D1BB282D4AC142">
    <w:name w:val="29A9B3DADA964312977D1BB282D4AC142"/>
    <w:rsid w:val="008F40A4"/>
    <w:pPr>
      <w:spacing w:after="200" w:line="276" w:lineRule="auto"/>
      <w:ind w:left="720"/>
      <w:contextualSpacing/>
    </w:pPr>
    <w:rPr>
      <w:rFonts w:ascii="Calibri" w:eastAsia="Calibri" w:hAnsi="Calibri" w:cs="Calibri"/>
      <w:lang w:eastAsia="en-US"/>
    </w:rPr>
  </w:style>
  <w:style w:type="paragraph" w:customStyle="1" w:styleId="5C5E43BBD44B4239AFFE60D6625CA6972">
    <w:name w:val="5C5E43BBD44B4239AFFE60D6625CA6972"/>
    <w:rsid w:val="008F40A4"/>
    <w:pPr>
      <w:spacing w:after="200" w:line="276" w:lineRule="auto"/>
    </w:pPr>
    <w:rPr>
      <w:rFonts w:ascii="Calibri" w:eastAsia="Calibri" w:hAnsi="Calibri" w:cs="Calibri"/>
      <w:lang w:eastAsia="en-US"/>
    </w:rPr>
  </w:style>
  <w:style w:type="paragraph" w:customStyle="1" w:styleId="3E1A3972BD6B44EE9C5D1ECB9F306DD82">
    <w:name w:val="3E1A3972BD6B44EE9C5D1ECB9F306DD82"/>
    <w:rsid w:val="008F40A4"/>
    <w:pPr>
      <w:spacing w:after="200" w:line="276" w:lineRule="auto"/>
    </w:pPr>
    <w:rPr>
      <w:rFonts w:ascii="Calibri" w:eastAsia="Calibri" w:hAnsi="Calibri" w:cs="Calibri"/>
      <w:lang w:eastAsia="en-US"/>
    </w:rPr>
  </w:style>
  <w:style w:type="paragraph" w:customStyle="1" w:styleId="B1032B53217A4C3ABDBD60EA45A764FB2">
    <w:name w:val="B1032B53217A4C3ABDBD60EA45A764FB2"/>
    <w:rsid w:val="008F40A4"/>
    <w:pPr>
      <w:spacing w:after="200" w:line="276" w:lineRule="auto"/>
    </w:pPr>
    <w:rPr>
      <w:rFonts w:ascii="Calibri" w:eastAsia="Calibri" w:hAnsi="Calibri" w:cs="Calibri"/>
      <w:lang w:eastAsia="en-US"/>
    </w:rPr>
  </w:style>
  <w:style w:type="paragraph" w:customStyle="1" w:styleId="E8ECBD670B26448DB3E03147D085B2542">
    <w:name w:val="E8ECBD670B26448DB3E03147D085B2542"/>
    <w:rsid w:val="008F40A4"/>
    <w:pPr>
      <w:spacing w:after="200" w:line="276" w:lineRule="auto"/>
      <w:ind w:left="720"/>
      <w:contextualSpacing/>
    </w:pPr>
    <w:rPr>
      <w:rFonts w:ascii="Calibri" w:eastAsia="Calibri" w:hAnsi="Calibri" w:cs="Calibri"/>
      <w:lang w:eastAsia="en-US"/>
    </w:rPr>
  </w:style>
  <w:style w:type="paragraph" w:customStyle="1" w:styleId="4787BCA4297848B2920AE0D922D31F602">
    <w:name w:val="4787BCA4297848B2920AE0D922D31F602"/>
    <w:rsid w:val="008F40A4"/>
    <w:pPr>
      <w:spacing w:after="200" w:line="276" w:lineRule="auto"/>
    </w:pPr>
    <w:rPr>
      <w:rFonts w:ascii="Calibri" w:eastAsia="Calibri" w:hAnsi="Calibri" w:cs="Calibri"/>
      <w:lang w:eastAsia="en-US"/>
    </w:rPr>
  </w:style>
  <w:style w:type="paragraph" w:customStyle="1" w:styleId="D21BD5857B594FD4A894163440297D9B2">
    <w:name w:val="D21BD5857B594FD4A894163440297D9B2"/>
    <w:rsid w:val="008F40A4"/>
    <w:pPr>
      <w:spacing w:after="200" w:line="276" w:lineRule="auto"/>
    </w:pPr>
    <w:rPr>
      <w:rFonts w:ascii="Calibri" w:eastAsia="Calibri" w:hAnsi="Calibri" w:cs="Calibri"/>
      <w:lang w:eastAsia="en-US"/>
    </w:rPr>
  </w:style>
  <w:style w:type="paragraph" w:customStyle="1" w:styleId="DFF88D8C1AFB4A3ABEBF3FA8EA538EA52">
    <w:name w:val="DFF88D8C1AFB4A3ABEBF3FA8EA538EA52"/>
    <w:rsid w:val="008F40A4"/>
    <w:pPr>
      <w:spacing w:after="200" w:line="276" w:lineRule="auto"/>
    </w:pPr>
    <w:rPr>
      <w:rFonts w:ascii="Calibri" w:eastAsia="Calibri" w:hAnsi="Calibri" w:cs="Calibri"/>
      <w:lang w:eastAsia="en-US"/>
    </w:rPr>
  </w:style>
  <w:style w:type="paragraph" w:customStyle="1" w:styleId="D1F934493F3F4F78A2964114AF33119C2">
    <w:name w:val="D1F934493F3F4F78A2964114AF33119C2"/>
    <w:rsid w:val="008F40A4"/>
    <w:pPr>
      <w:spacing w:after="200" w:line="276" w:lineRule="auto"/>
      <w:ind w:left="720"/>
      <w:contextualSpacing/>
    </w:pPr>
    <w:rPr>
      <w:rFonts w:ascii="Calibri" w:eastAsia="Calibri" w:hAnsi="Calibri" w:cs="Calibri"/>
      <w:lang w:eastAsia="en-US"/>
    </w:rPr>
  </w:style>
  <w:style w:type="paragraph" w:customStyle="1" w:styleId="44418E82F32F4D6BB547113C3FC54E3111">
    <w:name w:val="44418E82F32F4D6BB547113C3FC54E3111"/>
    <w:rsid w:val="008F40A4"/>
    <w:pPr>
      <w:spacing w:after="200" w:line="276" w:lineRule="auto"/>
      <w:ind w:left="720"/>
      <w:contextualSpacing/>
    </w:pPr>
    <w:rPr>
      <w:rFonts w:ascii="Calibri" w:eastAsia="Calibri" w:hAnsi="Calibri" w:cs="Calibri"/>
      <w:lang w:eastAsia="en-US"/>
    </w:rPr>
  </w:style>
  <w:style w:type="paragraph" w:customStyle="1" w:styleId="A80DB213FD4F4A89B076F267D01CB22011">
    <w:name w:val="A80DB213FD4F4A89B076F267D01CB22011"/>
    <w:rsid w:val="008F40A4"/>
    <w:pPr>
      <w:spacing w:after="200" w:line="276" w:lineRule="auto"/>
      <w:ind w:left="720"/>
      <w:contextualSpacing/>
    </w:pPr>
    <w:rPr>
      <w:rFonts w:ascii="Calibri" w:eastAsia="Calibri" w:hAnsi="Calibri" w:cs="Calibri"/>
      <w:lang w:eastAsia="en-US"/>
    </w:rPr>
  </w:style>
  <w:style w:type="paragraph" w:customStyle="1" w:styleId="F0B25CF05E9A4188BCBBDEFF287BBAAB11">
    <w:name w:val="F0B25CF05E9A4188BCBBDEFF287BBAAB11"/>
    <w:rsid w:val="008F40A4"/>
    <w:pPr>
      <w:spacing w:after="200" w:line="276" w:lineRule="auto"/>
      <w:ind w:left="720"/>
      <w:contextualSpacing/>
    </w:pPr>
    <w:rPr>
      <w:rFonts w:ascii="Calibri" w:eastAsia="Calibri" w:hAnsi="Calibri" w:cs="Calibri"/>
      <w:lang w:eastAsia="en-US"/>
    </w:rPr>
  </w:style>
  <w:style w:type="paragraph" w:customStyle="1" w:styleId="19949A7FE1EB48CB87D24904D443841E10">
    <w:name w:val="19949A7FE1EB48CB87D24904D443841E10"/>
    <w:rsid w:val="008F40A4"/>
    <w:pPr>
      <w:spacing w:after="200" w:line="276" w:lineRule="auto"/>
      <w:ind w:left="720"/>
      <w:contextualSpacing/>
    </w:pPr>
    <w:rPr>
      <w:rFonts w:ascii="Calibri" w:eastAsia="Calibri" w:hAnsi="Calibri" w:cs="Calibri"/>
      <w:lang w:eastAsia="en-US"/>
    </w:rPr>
  </w:style>
  <w:style w:type="paragraph" w:customStyle="1" w:styleId="18E0AB86546A4E7CBE3B094870BCDC7D10">
    <w:name w:val="18E0AB86546A4E7CBE3B094870BCDC7D10"/>
    <w:rsid w:val="008F40A4"/>
    <w:pPr>
      <w:spacing w:after="200" w:line="276" w:lineRule="auto"/>
    </w:pPr>
    <w:rPr>
      <w:rFonts w:ascii="Calibri" w:eastAsia="Calibri" w:hAnsi="Calibri" w:cs="Calibri"/>
      <w:lang w:eastAsia="en-US"/>
    </w:rPr>
  </w:style>
  <w:style w:type="paragraph" w:customStyle="1" w:styleId="BAF142DEB0DE4E698B4214BBA8AF26BC10">
    <w:name w:val="BAF142DEB0DE4E698B4214BBA8AF26BC10"/>
    <w:rsid w:val="008F40A4"/>
    <w:pPr>
      <w:spacing w:after="200" w:line="276" w:lineRule="auto"/>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95D75-A8BA-4011-B5A2-B655AEB7D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4</TotalTime>
  <Pages>3</Pages>
  <Words>770</Words>
  <Characters>5271</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Hewlett-Packard Company</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MARKA Proje Birimi</cp:lastModifiedBy>
  <cp:revision>4</cp:revision>
  <cp:lastPrinted>2024-10-25T07:38:00Z</cp:lastPrinted>
  <dcterms:created xsi:type="dcterms:W3CDTF">2024-10-24T14:47:00Z</dcterms:created>
  <dcterms:modified xsi:type="dcterms:W3CDTF">2025-05-23T08:04:00Z</dcterms:modified>
</cp:coreProperties>
</file>